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BBEFA3" w14:textId="77777777" w:rsidR="009F6AF5" w:rsidRDefault="00C42126" w:rsidP="002612C2">
      <w:pPr>
        <w:shd w:val="clear" w:color="auto" w:fill="FFFFFF"/>
        <w:overflowPunct/>
        <w:spacing w:after="75"/>
        <w:rPr>
          <w:rFonts w:ascii="Calibri" w:hAnsi="Calibri" w:cs="Calibri"/>
          <w:bCs/>
          <w:sz w:val="28"/>
          <w:szCs w:val="28"/>
        </w:rPr>
      </w:pPr>
      <w:r>
        <w:rPr>
          <w:rFonts w:ascii="Calibri" w:hAnsi="Calibri" w:cs="Calibri"/>
          <w:b/>
          <w:sz w:val="28"/>
          <w:szCs w:val="28"/>
        </w:rPr>
        <w:t xml:space="preserve"> P</w:t>
      </w:r>
      <w:r w:rsidR="001F3170">
        <w:rPr>
          <w:rFonts w:ascii="Calibri" w:hAnsi="Calibri" w:cs="Calibri"/>
          <w:b/>
          <w:sz w:val="28"/>
          <w:szCs w:val="28"/>
        </w:rPr>
        <w:t>RAVEEN</w:t>
      </w:r>
      <w:r w:rsidR="00C22D7C" w:rsidRPr="002612C2">
        <w:rPr>
          <w:rFonts w:ascii="Calibri" w:hAnsi="Calibri" w:cs="Calibri"/>
          <w:b/>
          <w:sz w:val="28"/>
          <w:szCs w:val="28"/>
        </w:rPr>
        <w:t xml:space="preserve"> </w:t>
      </w:r>
      <w:r w:rsidR="00C22D7C" w:rsidRPr="002612C2">
        <w:rPr>
          <w:rFonts w:ascii="Calibri" w:hAnsi="Calibri" w:cs="Calibri"/>
          <w:bCs/>
          <w:sz w:val="28"/>
          <w:szCs w:val="28"/>
        </w:rPr>
        <w:t>(ISTQB® Certified Tester)</w:t>
      </w:r>
      <w:r w:rsidR="00142ACE">
        <w:rPr>
          <w:rFonts w:ascii="Calibri" w:hAnsi="Calibri" w:cs="Calibri"/>
          <w:bCs/>
          <w:sz w:val="28"/>
          <w:szCs w:val="28"/>
        </w:rPr>
        <w:t xml:space="preserve"> </w:t>
      </w:r>
    </w:p>
    <w:p w14:paraId="0BE54345" w14:textId="77777777" w:rsidR="00BC4C70" w:rsidRDefault="00BC4C70" w:rsidP="002612C2">
      <w:pPr>
        <w:shd w:val="clear" w:color="auto" w:fill="FFFFFF"/>
        <w:overflowPunct/>
        <w:spacing w:after="75"/>
        <w:rPr>
          <w:rFonts w:ascii="Calibri" w:hAnsi="Calibri" w:cs="Calibri"/>
          <w:bCs/>
          <w:sz w:val="28"/>
          <w:szCs w:val="28"/>
        </w:rPr>
      </w:pPr>
      <w:r>
        <w:rPr>
          <w:rFonts w:ascii="Calibri" w:hAnsi="Calibri" w:cs="Calibri"/>
          <w:bCs/>
          <w:sz w:val="28"/>
          <w:szCs w:val="28"/>
        </w:rPr>
        <w:t xml:space="preserve">                   (</w:t>
      </w:r>
      <w:r w:rsidR="007B1F08">
        <w:rPr>
          <w:rFonts w:ascii="Calibri" w:hAnsi="Calibri" w:cs="Calibri"/>
          <w:bCs/>
          <w:sz w:val="28"/>
          <w:szCs w:val="28"/>
        </w:rPr>
        <w:t>SAP ESS – Utility Domain</w:t>
      </w:r>
      <w:r>
        <w:rPr>
          <w:rFonts w:ascii="Calibri" w:hAnsi="Calibri" w:cs="Calibri"/>
          <w:bCs/>
          <w:sz w:val="28"/>
          <w:szCs w:val="28"/>
        </w:rPr>
        <w:t>)</w:t>
      </w:r>
    </w:p>
    <w:p w14:paraId="755255B3" w14:textId="77777777" w:rsidR="00DF2AD2" w:rsidRPr="002612C2" w:rsidRDefault="00BC4C70" w:rsidP="00837BA0">
      <w:pPr>
        <w:shd w:val="clear" w:color="auto" w:fill="FFFFFF"/>
        <w:overflowPunct/>
        <w:spacing w:after="75"/>
        <w:rPr>
          <w:rFonts w:ascii="Calibri" w:hAnsi="Calibri" w:cs="Calibri"/>
          <w:bCs/>
          <w:sz w:val="28"/>
          <w:szCs w:val="28"/>
        </w:rPr>
      </w:pPr>
      <w:r>
        <w:rPr>
          <w:rFonts w:ascii="Calibri" w:hAnsi="Calibri" w:cs="Calibri"/>
          <w:bCs/>
          <w:sz w:val="28"/>
          <w:szCs w:val="28"/>
        </w:rPr>
        <w:t xml:space="preserve">                   (</w:t>
      </w:r>
      <w:proofErr w:type="gramStart"/>
      <w:r w:rsidR="002A66D1" w:rsidRPr="002A66D1">
        <w:rPr>
          <w:rFonts w:ascii="Calibri" w:hAnsi="Calibri" w:cs="Calibri"/>
          <w:bCs/>
          <w:sz w:val="28"/>
          <w:szCs w:val="28"/>
        </w:rPr>
        <w:t>ESS(</w:t>
      </w:r>
      <w:proofErr w:type="gramEnd"/>
      <w:r w:rsidR="002A66D1" w:rsidRPr="002A66D1">
        <w:rPr>
          <w:rFonts w:ascii="Calibri" w:hAnsi="Calibri" w:cs="Calibri"/>
          <w:bCs/>
          <w:sz w:val="28"/>
          <w:szCs w:val="28"/>
        </w:rPr>
        <w:t>Employee self-service) migration S4 Hana</w:t>
      </w:r>
      <w:r w:rsidR="007C4082">
        <w:rPr>
          <w:rFonts w:ascii="Calibri" w:hAnsi="Calibri" w:cs="Calibri"/>
          <w:bCs/>
          <w:sz w:val="28"/>
          <w:szCs w:val="28"/>
        </w:rPr>
        <w:t>)</w:t>
      </w:r>
      <w:r w:rsidR="00C26B39">
        <w:rPr>
          <w:rFonts w:ascii="Calibri" w:hAnsi="Calibri" w:cs="Calibri"/>
          <w:bCs/>
          <w:sz w:val="28"/>
          <w:szCs w:val="28"/>
        </w:rPr>
        <w:t xml:space="preserve">                   </w:t>
      </w:r>
    </w:p>
    <w:p w14:paraId="72AEB799" w14:textId="77777777" w:rsidR="00AB0305" w:rsidRDefault="002C56D3" w:rsidP="002612C2">
      <w:pPr>
        <w:shd w:val="clear" w:color="auto" w:fill="FFFFFF"/>
        <w:overflowPunct/>
        <w:spacing w:after="75"/>
        <w:ind w:left="7920"/>
        <w:rPr>
          <w:rFonts w:ascii="Calibri" w:hAnsi="Calibri" w:cs="Calibri"/>
          <w:bCs/>
          <w:sz w:val="22"/>
          <w:szCs w:val="22"/>
        </w:rPr>
      </w:pPr>
      <w:r w:rsidRPr="00801872">
        <w:rPr>
          <w:rStyle w:val="Hyperlink"/>
          <w:rFonts w:ascii="Calibri" w:hAnsi="Calibri" w:cs="Calibri"/>
          <w:bCs/>
          <w:color w:val="000000"/>
          <w:sz w:val="22"/>
          <w:szCs w:val="22"/>
          <w:u w:val="none"/>
        </w:rPr>
        <w:t>praveenchukkala07@gmail.com</w:t>
      </w:r>
      <w:r w:rsidR="00C22D7C" w:rsidRPr="00890D00">
        <w:rPr>
          <w:rFonts w:ascii="Calibri" w:hAnsi="Calibri" w:cs="Calibri"/>
          <w:bCs/>
          <w:sz w:val="22"/>
          <w:szCs w:val="22"/>
        </w:rPr>
        <w:t xml:space="preserve">   </w:t>
      </w:r>
    </w:p>
    <w:p w14:paraId="33C66749" w14:textId="77777777" w:rsidR="00861B50" w:rsidRPr="00890D00" w:rsidRDefault="00AB0305" w:rsidP="002612C2">
      <w:pPr>
        <w:shd w:val="clear" w:color="auto" w:fill="FFFFFF"/>
        <w:overflowPunct/>
        <w:spacing w:after="75"/>
        <w:ind w:left="7920"/>
        <w:rPr>
          <w:rFonts w:ascii="Calibri" w:hAnsi="Calibri" w:cs="Calibri"/>
          <w:bCs/>
          <w:sz w:val="22"/>
          <w:szCs w:val="22"/>
        </w:rPr>
      </w:pPr>
      <w:r>
        <w:rPr>
          <w:rFonts w:ascii="Calibri" w:hAnsi="Calibri" w:cs="Calibri"/>
          <w:bCs/>
          <w:sz w:val="22"/>
          <w:szCs w:val="22"/>
        </w:rPr>
        <w:t>+64 210 888 1636</w:t>
      </w:r>
      <w:r w:rsidR="00C22D7C" w:rsidRPr="00890D00">
        <w:rPr>
          <w:rFonts w:ascii="Calibri" w:hAnsi="Calibri" w:cs="Calibri"/>
          <w:bCs/>
          <w:sz w:val="22"/>
          <w:szCs w:val="22"/>
        </w:rPr>
        <w:t xml:space="preserve">                    </w:t>
      </w:r>
      <w:r w:rsidR="00890D00">
        <w:rPr>
          <w:rFonts w:ascii="Calibri" w:hAnsi="Calibri" w:cs="Calibri"/>
          <w:bCs/>
          <w:sz w:val="22"/>
          <w:szCs w:val="22"/>
        </w:rPr>
        <w:t xml:space="preserve"> </w:t>
      </w:r>
    </w:p>
    <w:p w14:paraId="5D753B5A" w14:textId="77777777" w:rsidR="00C22D7C" w:rsidRPr="00890D00" w:rsidRDefault="009F6AF5" w:rsidP="009F6AF5">
      <w:pPr>
        <w:shd w:val="clear" w:color="auto" w:fill="FFFFFF"/>
        <w:overflowPunct/>
        <w:spacing w:after="75"/>
        <w:ind w:left="3600" w:firstLine="720"/>
        <w:rPr>
          <w:rFonts w:ascii="Calibri" w:hAnsi="Calibri" w:cs="Calibri"/>
          <w:bCs/>
          <w:sz w:val="22"/>
          <w:szCs w:val="22"/>
        </w:rPr>
      </w:pPr>
      <w:r>
        <w:rPr>
          <w:rFonts w:ascii="Calibri" w:hAnsi="Calibri" w:cs="Calibri"/>
          <w:bCs/>
          <w:sz w:val="22"/>
          <w:szCs w:val="22"/>
        </w:rPr>
        <w:t xml:space="preserve">     </w:t>
      </w:r>
      <w:r w:rsidR="002612C2">
        <w:rPr>
          <w:rFonts w:ascii="Calibri" w:hAnsi="Calibri" w:cs="Calibri"/>
          <w:bCs/>
          <w:sz w:val="22"/>
          <w:szCs w:val="22"/>
        </w:rPr>
        <w:tab/>
      </w:r>
      <w:r w:rsidR="002612C2">
        <w:rPr>
          <w:rFonts w:ascii="Calibri" w:hAnsi="Calibri" w:cs="Calibri"/>
          <w:bCs/>
          <w:sz w:val="22"/>
          <w:szCs w:val="22"/>
        </w:rPr>
        <w:tab/>
      </w:r>
      <w:r w:rsidR="002612C2">
        <w:rPr>
          <w:rFonts w:ascii="Calibri" w:hAnsi="Calibri" w:cs="Calibri"/>
          <w:bCs/>
          <w:sz w:val="22"/>
          <w:szCs w:val="22"/>
        </w:rPr>
        <w:tab/>
      </w:r>
      <w:r w:rsidR="002612C2">
        <w:rPr>
          <w:rFonts w:ascii="Calibri" w:hAnsi="Calibri" w:cs="Calibri"/>
          <w:bCs/>
          <w:sz w:val="22"/>
          <w:szCs w:val="22"/>
        </w:rPr>
        <w:tab/>
      </w:r>
      <w:r w:rsidR="002612C2">
        <w:rPr>
          <w:rFonts w:ascii="Calibri" w:hAnsi="Calibri" w:cs="Calibri"/>
          <w:bCs/>
          <w:sz w:val="22"/>
          <w:szCs w:val="22"/>
        </w:rPr>
        <w:tab/>
      </w:r>
      <w:r w:rsidR="00C22D7C" w:rsidRPr="00890D00">
        <w:rPr>
          <w:rFonts w:ascii="Calibri" w:hAnsi="Calibri" w:cs="Calibri"/>
          <w:bCs/>
          <w:sz w:val="22"/>
          <w:szCs w:val="22"/>
        </w:rPr>
        <w:t>NZ Permanent Resident</w:t>
      </w:r>
    </w:p>
    <w:p w14:paraId="7572D1BF" w14:textId="77777777" w:rsidR="00C22D7C" w:rsidRPr="00890D00" w:rsidRDefault="00890D00" w:rsidP="00890D00">
      <w:pPr>
        <w:shd w:val="clear" w:color="auto" w:fill="FFFFFF"/>
        <w:overflowPunct/>
        <w:spacing w:after="75"/>
        <w:rPr>
          <w:rFonts w:ascii="Calibri" w:hAnsi="Calibri" w:cs="Calibri"/>
          <w:bCs/>
          <w:i/>
          <w:sz w:val="22"/>
          <w:szCs w:val="22"/>
        </w:rPr>
      </w:pPr>
      <w:r>
        <w:rPr>
          <w:rFonts w:ascii="Calibri" w:hAnsi="Calibri" w:cs="Calibri"/>
          <w:bCs/>
          <w:i/>
          <w:sz w:val="22"/>
          <w:szCs w:val="22"/>
        </w:rPr>
        <w:t>------------------------------------------------</w:t>
      </w:r>
      <w:r w:rsidR="002857BD" w:rsidRPr="00890D00">
        <w:rPr>
          <w:rFonts w:ascii="Calibri" w:hAnsi="Calibri" w:cs="Calibri"/>
          <w:bCs/>
          <w:i/>
          <w:sz w:val="22"/>
          <w:szCs w:val="22"/>
        </w:rPr>
        <w:t>----</w:t>
      </w:r>
      <w:r w:rsidR="00C22D7C" w:rsidRPr="00890D00">
        <w:rPr>
          <w:rFonts w:ascii="Calibri" w:hAnsi="Calibri" w:cs="Calibri"/>
          <w:bCs/>
          <w:i/>
          <w:sz w:val="22"/>
          <w:szCs w:val="22"/>
        </w:rPr>
        <w:t>-------------------------------------------------------------------------------------------------------------</w:t>
      </w:r>
    </w:p>
    <w:p w14:paraId="50E5755C" w14:textId="77777777" w:rsidR="00C22D7C" w:rsidRPr="00890D00" w:rsidRDefault="00C22D7C" w:rsidP="00890D00">
      <w:pPr>
        <w:shd w:val="clear" w:color="auto" w:fill="FFFFFF"/>
        <w:overflowPunct/>
        <w:spacing w:after="75"/>
        <w:jc w:val="both"/>
        <w:rPr>
          <w:rFonts w:ascii="Calibri" w:hAnsi="Calibri" w:cs="Calibri"/>
          <w:bCs/>
          <w:sz w:val="22"/>
          <w:szCs w:val="22"/>
        </w:rPr>
      </w:pPr>
      <w:r w:rsidRPr="00890D00">
        <w:rPr>
          <w:rFonts w:ascii="Calibri" w:hAnsi="Calibri" w:cs="Calibri"/>
          <w:bCs/>
          <w:sz w:val="22"/>
          <w:szCs w:val="22"/>
        </w:rPr>
        <w:t xml:space="preserve">Results-driven, highly-adaptable </w:t>
      </w:r>
      <w:r w:rsidR="00626A72">
        <w:rPr>
          <w:rFonts w:ascii="Calibri" w:hAnsi="Calibri" w:cs="Calibri"/>
          <w:bCs/>
          <w:sz w:val="22"/>
          <w:szCs w:val="22"/>
        </w:rPr>
        <w:t>Overall 1</w:t>
      </w:r>
      <w:r w:rsidR="00297F34">
        <w:rPr>
          <w:rFonts w:ascii="Calibri" w:hAnsi="Calibri" w:cs="Calibri"/>
          <w:bCs/>
          <w:sz w:val="22"/>
          <w:szCs w:val="22"/>
        </w:rPr>
        <w:t>4</w:t>
      </w:r>
      <w:r w:rsidR="00626A72">
        <w:rPr>
          <w:rFonts w:ascii="Calibri" w:hAnsi="Calibri" w:cs="Calibri"/>
          <w:bCs/>
          <w:sz w:val="22"/>
          <w:szCs w:val="22"/>
        </w:rPr>
        <w:t xml:space="preserve">+ years </w:t>
      </w:r>
      <w:r w:rsidR="0065337D">
        <w:rPr>
          <w:rFonts w:ascii="Calibri" w:hAnsi="Calibri" w:cs="Calibri"/>
          <w:bCs/>
          <w:sz w:val="22"/>
          <w:szCs w:val="22"/>
        </w:rPr>
        <w:t>(</w:t>
      </w:r>
      <w:r w:rsidR="00585F4A">
        <w:rPr>
          <w:rFonts w:ascii="Calibri" w:hAnsi="Calibri" w:cs="Calibri"/>
          <w:bCs/>
          <w:sz w:val="22"/>
          <w:szCs w:val="22"/>
        </w:rPr>
        <w:t>4</w:t>
      </w:r>
      <w:r w:rsidR="001C7BBA">
        <w:rPr>
          <w:rFonts w:ascii="Calibri" w:hAnsi="Calibri" w:cs="Calibri"/>
          <w:bCs/>
          <w:sz w:val="22"/>
          <w:szCs w:val="22"/>
        </w:rPr>
        <w:t xml:space="preserve"> years in Development and </w:t>
      </w:r>
      <w:r w:rsidR="00585F4A">
        <w:rPr>
          <w:rFonts w:ascii="Calibri" w:hAnsi="Calibri" w:cs="Calibri"/>
          <w:bCs/>
          <w:sz w:val="22"/>
          <w:szCs w:val="22"/>
        </w:rPr>
        <w:t>10</w:t>
      </w:r>
      <w:r w:rsidR="0065337D" w:rsidRPr="00890D00">
        <w:rPr>
          <w:rFonts w:ascii="Calibri" w:hAnsi="Calibri" w:cs="Calibri"/>
          <w:bCs/>
          <w:sz w:val="22"/>
          <w:szCs w:val="22"/>
        </w:rPr>
        <w:t>+</w:t>
      </w:r>
      <w:r w:rsidR="0065337D">
        <w:rPr>
          <w:rFonts w:ascii="Calibri" w:hAnsi="Calibri" w:cs="Calibri"/>
          <w:bCs/>
          <w:sz w:val="22"/>
          <w:szCs w:val="22"/>
        </w:rPr>
        <w:t xml:space="preserve"> </w:t>
      </w:r>
      <w:r w:rsidRPr="00890D00">
        <w:rPr>
          <w:rFonts w:ascii="Calibri" w:hAnsi="Calibri" w:cs="Calibri"/>
          <w:bCs/>
          <w:sz w:val="22"/>
          <w:szCs w:val="22"/>
        </w:rPr>
        <w:t xml:space="preserve">test </w:t>
      </w:r>
      <w:r w:rsidR="00A41507">
        <w:rPr>
          <w:rFonts w:ascii="Calibri" w:hAnsi="Calibri" w:cs="Calibri"/>
          <w:bCs/>
          <w:sz w:val="22"/>
          <w:szCs w:val="22"/>
        </w:rPr>
        <w:t xml:space="preserve">Automation </w:t>
      </w:r>
      <w:r w:rsidR="00D92CDB" w:rsidRPr="00890D00">
        <w:rPr>
          <w:rFonts w:ascii="Calibri" w:hAnsi="Calibri" w:cs="Calibri"/>
          <w:bCs/>
          <w:sz w:val="22"/>
          <w:szCs w:val="22"/>
        </w:rPr>
        <w:t>professional)</w:t>
      </w:r>
    </w:p>
    <w:p w14:paraId="0DD436B2" w14:textId="77777777" w:rsidR="00C22D7C" w:rsidRPr="00FE2E0E" w:rsidRDefault="00C22D7C" w:rsidP="00FE2E0E">
      <w:pPr>
        <w:jc w:val="both"/>
        <w:rPr>
          <w:rFonts w:ascii="Calibri" w:hAnsi="Calibri" w:cs="Calibri"/>
          <w:b/>
          <w:color w:val="4472C4"/>
          <w:sz w:val="32"/>
          <w:szCs w:val="32"/>
        </w:rPr>
      </w:pPr>
      <w:r w:rsidRPr="00FE2E0E">
        <w:rPr>
          <w:rFonts w:ascii="Calibri" w:hAnsi="Calibri" w:cs="Calibri"/>
          <w:b/>
          <w:color w:val="4472C4"/>
          <w:sz w:val="32"/>
          <w:szCs w:val="32"/>
        </w:rPr>
        <w:t xml:space="preserve">PROFESSIONAL BRIEF: </w:t>
      </w:r>
    </w:p>
    <w:p w14:paraId="21431033" w14:textId="77777777" w:rsidR="00C22D7C" w:rsidRPr="00B11CDE" w:rsidRDefault="00C22D7C" w:rsidP="001C06AF">
      <w:pPr>
        <w:pStyle w:val="ListParagraph"/>
        <w:numPr>
          <w:ilvl w:val="0"/>
          <w:numId w:val="6"/>
        </w:numPr>
        <w:shd w:val="clear" w:color="auto" w:fill="FFFFFF"/>
        <w:autoSpaceDE w:val="0"/>
        <w:autoSpaceDN w:val="0"/>
        <w:adjustRightInd w:val="0"/>
        <w:spacing w:after="75"/>
        <w:jc w:val="both"/>
        <w:rPr>
          <w:rFonts w:cs="Calibri"/>
          <w:bCs/>
          <w:sz w:val="22"/>
          <w:szCs w:val="22"/>
        </w:rPr>
      </w:pPr>
      <w:r w:rsidRPr="00B11CDE">
        <w:rPr>
          <w:rFonts w:cs="Calibri"/>
          <w:bCs/>
          <w:sz w:val="22"/>
          <w:szCs w:val="22"/>
        </w:rPr>
        <w:t xml:space="preserve">Extensive experience in testing </w:t>
      </w:r>
      <w:r w:rsidRPr="00B11CDE">
        <w:rPr>
          <w:rFonts w:cs="Calibri"/>
          <w:b/>
          <w:sz w:val="22"/>
          <w:szCs w:val="22"/>
        </w:rPr>
        <w:t>Web</w:t>
      </w:r>
      <w:r w:rsidRPr="00B11CDE">
        <w:rPr>
          <w:rFonts w:cs="Calibri"/>
          <w:bCs/>
          <w:sz w:val="22"/>
          <w:szCs w:val="22"/>
        </w:rPr>
        <w:t xml:space="preserve"> and </w:t>
      </w:r>
      <w:r w:rsidRPr="00B11CDE">
        <w:rPr>
          <w:rFonts w:cs="Calibri"/>
          <w:b/>
          <w:sz w:val="22"/>
          <w:szCs w:val="22"/>
        </w:rPr>
        <w:t>Desktop</w:t>
      </w:r>
      <w:r w:rsidRPr="00B11CDE">
        <w:rPr>
          <w:rFonts w:cs="Calibri"/>
          <w:bCs/>
          <w:sz w:val="22"/>
          <w:szCs w:val="22"/>
        </w:rPr>
        <w:t xml:space="preserve">, Good knowledge on </w:t>
      </w:r>
      <w:r w:rsidRPr="00B11CDE">
        <w:rPr>
          <w:rFonts w:cs="Calibri"/>
          <w:b/>
          <w:sz w:val="22"/>
          <w:szCs w:val="22"/>
        </w:rPr>
        <w:t>Mobile</w:t>
      </w:r>
      <w:r w:rsidRPr="00B11CDE">
        <w:rPr>
          <w:rFonts w:cs="Calibri"/>
          <w:bCs/>
          <w:sz w:val="22"/>
          <w:szCs w:val="22"/>
        </w:rPr>
        <w:t xml:space="preserve"> </w:t>
      </w:r>
      <w:r w:rsidR="00B11CDE" w:rsidRPr="00B11CDE">
        <w:rPr>
          <w:rFonts w:cs="Calibri"/>
          <w:bCs/>
          <w:sz w:val="22"/>
          <w:szCs w:val="22"/>
        </w:rPr>
        <w:t xml:space="preserve">Applications cross browser testing user </w:t>
      </w:r>
      <w:proofErr w:type="spellStart"/>
      <w:r w:rsidR="00B11CDE" w:rsidRPr="00B11CDE">
        <w:rPr>
          <w:rFonts w:cs="Calibri"/>
          <w:b/>
          <w:sz w:val="22"/>
          <w:szCs w:val="22"/>
        </w:rPr>
        <w:t>Browserstack</w:t>
      </w:r>
      <w:proofErr w:type="spellEnd"/>
      <w:r w:rsidR="00367852" w:rsidRPr="00B11CDE">
        <w:rPr>
          <w:rFonts w:cs="Calibri"/>
          <w:bCs/>
          <w:sz w:val="22"/>
          <w:szCs w:val="22"/>
        </w:rPr>
        <w:t>.</w:t>
      </w:r>
      <w:r w:rsidRPr="00B11CDE">
        <w:rPr>
          <w:rFonts w:cs="Calibri"/>
          <w:bCs/>
          <w:sz w:val="22"/>
          <w:szCs w:val="22"/>
        </w:rPr>
        <w:t xml:space="preserve"> </w:t>
      </w:r>
    </w:p>
    <w:p w14:paraId="24D13D96" w14:textId="77777777" w:rsidR="00C22D7C" w:rsidRDefault="00C22D7C" w:rsidP="00890D00">
      <w:pPr>
        <w:numPr>
          <w:ilvl w:val="0"/>
          <w:numId w:val="6"/>
        </w:numPr>
        <w:shd w:val="clear" w:color="auto" w:fill="FFFFFF"/>
        <w:overflowPunct/>
        <w:spacing w:after="75"/>
        <w:jc w:val="both"/>
        <w:rPr>
          <w:rFonts w:ascii="Calibri" w:hAnsi="Calibri" w:cs="Calibri"/>
          <w:bCs/>
          <w:sz w:val="22"/>
          <w:szCs w:val="22"/>
        </w:rPr>
      </w:pPr>
      <w:r w:rsidRPr="00890D00">
        <w:rPr>
          <w:rFonts w:ascii="Calibri" w:hAnsi="Calibri" w:cs="Calibri"/>
          <w:bCs/>
          <w:sz w:val="22"/>
          <w:szCs w:val="22"/>
        </w:rPr>
        <w:t xml:space="preserve">Extensively performed </w:t>
      </w:r>
      <w:r w:rsidRPr="00613BC7">
        <w:rPr>
          <w:rFonts w:ascii="Calibri" w:hAnsi="Calibri" w:cs="Calibri"/>
          <w:b/>
          <w:sz w:val="22"/>
          <w:szCs w:val="22"/>
        </w:rPr>
        <w:t>Manual</w:t>
      </w:r>
      <w:r w:rsidRPr="00890D00">
        <w:rPr>
          <w:rFonts w:ascii="Calibri" w:hAnsi="Calibri" w:cs="Calibri"/>
          <w:bCs/>
          <w:sz w:val="22"/>
          <w:szCs w:val="22"/>
        </w:rPr>
        <w:t xml:space="preserve"> and </w:t>
      </w:r>
      <w:r w:rsidR="00BD1865">
        <w:rPr>
          <w:rFonts w:ascii="Calibri" w:hAnsi="Calibri" w:cs="Calibri"/>
          <w:bCs/>
          <w:sz w:val="22"/>
          <w:szCs w:val="22"/>
        </w:rPr>
        <w:t xml:space="preserve">knowledge on </w:t>
      </w:r>
      <w:r w:rsidRPr="00613BC7">
        <w:rPr>
          <w:rFonts w:ascii="Calibri" w:hAnsi="Calibri" w:cs="Calibri"/>
          <w:b/>
          <w:sz w:val="22"/>
          <w:szCs w:val="22"/>
        </w:rPr>
        <w:t>Automation</w:t>
      </w:r>
      <w:r w:rsidRPr="00890D00">
        <w:rPr>
          <w:rFonts w:ascii="Calibri" w:hAnsi="Calibri" w:cs="Calibri"/>
          <w:bCs/>
          <w:sz w:val="22"/>
          <w:szCs w:val="22"/>
        </w:rPr>
        <w:t xml:space="preserve"> testing to test the quality of the products related to different </w:t>
      </w:r>
      <w:r w:rsidR="00812177">
        <w:rPr>
          <w:rFonts w:ascii="Calibri" w:hAnsi="Calibri" w:cs="Calibri"/>
          <w:bCs/>
          <w:sz w:val="22"/>
          <w:szCs w:val="22"/>
        </w:rPr>
        <w:t xml:space="preserve">   </w:t>
      </w:r>
      <w:r w:rsidRPr="00890D00">
        <w:rPr>
          <w:rFonts w:ascii="Calibri" w:hAnsi="Calibri" w:cs="Calibri"/>
          <w:bCs/>
          <w:sz w:val="22"/>
          <w:szCs w:val="22"/>
        </w:rPr>
        <w:t>domains.</w:t>
      </w:r>
    </w:p>
    <w:p w14:paraId="0A345ACB" w14:textId="77777777" w:rsidR="00171BE6" w:rsidRPr="00273D94" w:rsidRDefault="00171BE6" w:rsidP="00890D00">
      <w:pPr>
        <w:numPr>
          <w:ilvl w:val="0"/>
          <w:numId w:val="6"/>
        </w:numPr>
        <w:shd w:val="clear" w:color="auto" w:fill="FFFFFF"/>
        <w:overflowPunct/>
        <w:spacing w:after="75"/>
        <w:jc w:val="both"/>
        <w:rPr>
          <w:rFonts w:ascii="Calibri" w:hAnsi="Calibri" w:cs="Calibri"/>
          <w:b/>
          <w:sz w:val="22"/>
          <w:szCs w:val="22"/>
        </w:rPr>
      </w:pPr>
      <w:r>
        <w:rPr>
          <w:rFonts w:ascii="Calibri" w:hAnsi="Calibri" w:cs="Calibri"/>
          <w:bCs/>
          <w:sz w:val="22"/>
          <w:szCs w:val="22"/>
        </w:rPr>
        <w:t xml:space="preserve">Worked on </w:t>
      </w:r>
      <w:r w:rsidR="004E56E2" w:rsidRPr="00273D94">
        <w:rPr>
          <w:rFonts w:ascii="Calibri" w:hAnsi="Calibri" w:cs="Calibri"/>
          <w:b/>
          <w:sz w:val="22"/>
          <w:szCs w:val="22"/>
        </w:rPr>
        <w:t>Selenium, Test</w:t>
      </w:r>
      <w:r w:rsidRPr="00273D94">
        <w:rPr>
          <w:rFonts w:ascii="Calibri" w:hAnsi="Calibri" w:cs="Calibri"/>
          <w:b/>
          <w:sz w:val="22"/>
          <w:szCs w:val="22"/>
        </w:rPr>
        <w:t xml:space="preserve"> café, </w:t>
      </w:r>
      <w:proofErr w:type="gramStart"/>
      <w:r w:rsidRPr="00273D94">
        <w:rPr>
          <w:rFonts w:ascii="Calibri" w:hAnsi="Calibri" w:cs="Calibri"/>
          <w:b/>
          <w:sz w:val="22"/>
          <w:szCs w:val="22"/>
        </w:rPr>
        <w:t>Playwright ,C#</w:t>
      </w:r>
      <w:proofErr w:type="gramEnd"/>
      <w:r w:rsidRPr="00273D94">
        <w:rPr>
          <w:rFonts w:ascii="Calibri" w:hAnsi="Calibri" w:cs="Calibri"/>
          <w:b/>
          <w:sz w:val="22"/>
          <w:szCs w:val="22"/>
        </w:rPr>
        <w:t>, JavaScript</w:t>
      </w:r>
      <w:r w:rsidR="00273D94">
        <w:rPr>
          <w:rFonts w:ascii="Calibri" w:hAnsi="Calibri" w:cs="Calibri"/>
          <w:b/>
          <w:sz w:val="22"/>
          <w:szCs w:val="22"/>
        </w:rPr>
        <w:t>.</w:t>
      </w:r>
    </w:p>
    <w:p w14:paraId="158BD32C" w14:textId="77777777" w:rsidR="0032522E" w:rsidRDefault="0032522E" w:rsidP="00890D00">
      <w:pPr>
        <w:numPr>
          <w:ilvl w:val="0"/>
          <w:numId w:val="6"/>
        </w:numPr>
        <w:shd w:val="clear" w:color="auto" w:fill="FFFFFF"/>
        <w:overflowPunct/>
        <w:spacing w:after="75"/>
        <w:jc w:val="both"/>
        <w:rPr>
          <w:rFonts w:ascii="Calibri" w:hAnsi="Calibri" w:cs="Calibri"/>
          <w:bCs/>
          <w:sz w:val="22"/>
          <w:szCs w:val="22"/>
        </w:rPr>
      </w:pPr>
      <w:r>
        <w:rPr>
          <w:rFonts w:ascii="Calibri" w:hAnsi="Calibri" w:cs="Calibri"/>
          <w:bCs/>
          <w:sz w:val="22"/>
          <w:szCs w:val="22"/>
        </w:rPr>
        <w:t xml:space="preserve">Worked on </w:t>
      </w:r>
      <w:r w:rsidRPr="0032522E">
        <w:rPr>
          <w:rFonts w:ascii="Calibri" w:hAnsi="Calibri" w:cs="Calibri"/>
          <w:b/>
          <w:sz w:val="22"/>
          <w:szCs w:val="22"/>
        </w:rPr>
        <w:t>mobile automation</w:t>
      </w:r>
      <w:r>
        <w:rPr>
          <w:rFonts w:ascii="Calibri" w:hAnsi="Calibri" w:cs="Calibri"/>
          <w:bCs/>
          <w:sz w:val="22"/>
          <w:szCs w:val="22"/>
        </w:rPr>
        <w:t xml:space="preserve"> </w:t>
      </w:r>
      <w:r w:rsidR="00503A84">
        <w:rPr>
          <w:rFonts w:ascii="Calibri" w:hAnsi="Calibri" w:cs="Calibri"/>
          <w:bCs/>
          <w:sz w:val="22"/>
          <w:szCs w:val="22"/>
        </w:rPr>
        <w:t>testing (</w:t>
      </w:r>
      <w:r w:rsidR="007258B6">
        <w:rPr>
          <w:rFonts w:ascii="Calibri" w:hAnsi="Calibri" w:cs="Calibri"/>
          <w:bCs/>
          <w:sz w:val="22"/>
          <w:szCs w:val="22"/>
        </w:rPr>
        <w:t>Appium</w:t>
      </w:r>
      <w:r>
        <w:rPr>
          <w:rFonts w:ascii="Calibri" w:hAnsi="Calibri" w:cs="Calibri"/>
          <w:bCs/>
          <w:sz w:val="22"/>
          <w:szCs w:val="22"/>
        </w:rPr>
        <w:t>).</w:t>
      </w:r>
    </w:p>
    <w:p w14:paraId="30310605" w14:textId="77777777" w:rsidR="00BC50E8" w:rsidRPr="00CC444F" w:rsidRDefault="00BC50E8" w:rsidP="00F048A5">
      <w:pPr>
        <w:pStyle w:val="ListParagraph"/>
        <w:numPr>
          <w:ilvl w:val="0"/>
          <w:numId w:val="6"/>
        </w:numPr>
        <w:shd w:val="clear" w:color="auto" w:fill="FFFFFF"/>
        <w:autoSpaceDE w:val="0"/>
        <w:autoSpaceDN w:val="0"/>
        <w:adjustRightInd w:val="0"/>
        <w:spacing w:after="75"/>
        <w:jc w:val="both"/>
        <w:rPr>
          <w:rFonts w:cs="Calibri"/>
          <w:bCs/>
          <w:sz w:val="22"/>
          <w:szCs w:val="22"/>
        </w:rPr>
      </w:pPr>
      <w:r w:rsidRPr="00BC50E8">
        <w:rPr>
          <w:rFonts w:cs="Calibri"/>
          <w:color w:val="000000"/>
          <w:sz w:val="22"/>
          <w:szCs w:val="22"/>
          <w:lang w:val="en-NZ" w:eastAsia="en-NZ"/>
        </w:rPr>
        <w:t xml:space="preserve">Performed Functional testing on </w:t>
      </w:r>
      <w:r w:rsidRPr="00BC50E8">
        <w:rPr>
          <w:rFonts w:cs="Calibri"/>
          <w:b/>
          <w:bCs/>
          <w:color w:val="000000"/>
          <w:sz w:val="22"/>
          <w:szCs w:val="22"/>
          <w:lang w:val="en-NZ" w:eastAsia="en-NZ"/>
        </w:rPr>
        <w:t>Salesforce</w:t>
      </w:r>
      <w:r w:rsidRPr="00BC50E8">
        <w:rPr>
          <w:rFonts w:cs="Calibri"/>
          <w:color w:val="000000"/>
          <w:sz w:val="22"/>
          <w:szCs w:val="22"/>
          <w:lang w:val="en-NZ" w:eastAsia="en-NZ"/>
        </w:rPr>
        <w:t xml:space="preserve"> and </w:t>
      </w:r>
      <w:r w:rsidRPr="00BC50E8">
        <w:rPr>
          <w:rFonts w:cs="Calibri"/>
          <w:b/>
          <w:bCs/>
          <w:color w:val="000000"/>
          <w:sz w:val="22"/>
          <w:szCs w:val="22"/>
          <w:lang w:val="en-NZ" w:eastAsia="en-NZ"/>
        </w:rPr>
        <w:t>Microsoft Dynamics CRM</w:t>
      </w:r>
      <w:r w:rsidRPr="00BC50E8">
        <w:rPr>
          <w:rFonts w:cs="Calibri"/>
          <w:color w:val="000000"/>
          <w:sz w:val="22"/>
          <w:szCs w:val="22"/>
          <w:lang w:val="en-NZ" w:eastAsia="en-NZ"/>
        </w:rPr>
        <w:t>.</w:t>
      </w:r>
    </w:p>
    <w:p w14:paraId="63C0A8C8" w14:textId="77777777" w:rsidR="00CC444F" w:rsidRPr="00BC50E8" w:rsidRDefault="00CC444F" w:rsidP="00F048A5">
      <w:pPr>
        <w:pStyle w:val="ListParagraph"/>
        <w:numPr>
          <w:ilvl w:val="0"/>
          <w:numId w:val="6"/>
        </w:numPr>
        <w:shd w:val="clear" w:color="auto" w:fill="FFFFFF"/>
        <w:autoSpaceDE w:val="0"/>
        <w:autoSpaceDN w:val="0"/>
        <w:adjustRightInd w:val="0"/>
        <w:spacing w:after="75"/>
        <w:jc w:val="both"/>
        <w:rPr>
          <w:rFonts w:cs="Calibri"/>
          <w:bCs/>
          <w:sz w:val="22"/>
          <w:szCs w:val="22"/>
        </w:rPr>
      </w:pPr>
      <w:r>
        <w:rPr>
          <w:rFonts w:cs="Calibri"/>
          <w:color w:val="000000"/>
          <w:sz w:val="22"/>
          <w:szCs w:val="22"/>
          <w:lang w:val="en-NZ" w:eastAsia="en-NZ"/>
        </w:rPr>
        <w:t xml:space="preserve">Performed Integration testing on </w:t>
      </w:r>
      <w:r w:rsidRPr="00CC444F">
        <w:rPr>
          <w:rFonts w:cs="Calibri"/>
          <w:b/>
          <w:bCs/>
          <w:color w:val="000000"/>
          <w:sz w:val="22"/>
          <w:szCs w:val="22"/>
          <w:lang w:val="en-NZ" w:eastAsia="en-NZ"/>
        </w:rPr>
        <w:t xml:space="preserve">SAP Hybris, SAP BW, SAP </w:t>
      </w:r>
      <w:proofErr w:type="gramStart"/>
      <w:r w:rsidRPr="00CC444F">
        <w:rPr>
          <w:rFonts w:cs="Calibri"/>
          <w:b/>
          <w:bCs/>
          <w:color w:val="000000"/>
          <w:sz w:val="22"/>
          <w:szCs w:val="22"/>
          <w:lang w:val="en-NZ" w:eastAsia="en-NZ"/>
        </w:rPr>
        <w:t>CRM,SAP</w:t>
      </w:r>
      <w:proofErr w:type="gramEnd"/>
      <w:r w:rsidRPr="00CC444F">
        <w:rPr>
          <w:rFonts w:cs="Calibri"/>
          <w:b/>
          <w:bCs/>
          <w:color w:val="000000"/>
          <w:sz w:val="22"/>
          <w:szCs w:val="22"/>
          <w:lang w:val="en-NZ" w:eastAsia="en-NZ"/>
        </w:rPr>
        <w:t xml:space="preserve"> ERP , Gentrack and Salesforce ERP.</w:t>
      </w:r>
    </w:p>
    <w:p w14:paraId="7117FEFC" w14:textId="77777777" w:rsidR="00C22D7C" w:rsidRPr="00890D00" w:rsidRDefault="00C22D7C" w:rsidP="00890D00">
      <w:pPr>
        <w:numPr>
          <w:ilvl w:val="0"/>
          <w:numId w:val="6"/>
        </w:numPr>
        <w:shd w:val="clear" w:color="auto" w:fill="FFFFFF"/>
        <w:overflowPunct/>
        <w:spacing w:after="75"/>
        <w:jc w:val="both"/>
        <w:rPr>
          <w:rFonts w:ascii="Calibri" w:hAnsi="Calibri" w:cs="Calibri"/>
          <w:bCs/>
          <w:sz w:val="22"/>
          <w:szCs w:val="22"/>
        </w:rPr>
      </w:pPr>
      <w:r w:rsidRPr="00890D00">
        <w:rPr>
          <w:rFonts w:ascii="Calibri" w:hAnsi="Calibri" w:cs="Calibri"/>
          <w:bCs/>
          <w:sz w:val="22"/>
          <w:szCs w:val="22"/>
        </w:rPr>
        <w:t xml:space="preserve">Extensive experience performing </w:t>
      </w:r>
      <w:r w:rsidR="008F48D1" w:rsidRPr="00613BC7">
        <w:rPr>
          <w:rFonts w:ascii="Calibri" w:hAnsi="Calibri" w:cs="Calibri"/>
          <w:b/>
          <w:sz w:val="22"/>
          <w:szCs w:val="22"/>
        </w:rPr>
        <w:t>DB</w:t>
      </w:r>
      <w:r w:rsidR="008F48D1">
        <w:rPr>
          <w:rFonts w:ascii="Calibri" w:hAnsi="Calibri" w:cs="Calibri"/>
          <w:bCs/>
          <w:sz w:val="22"/>
          <w:szCs w:val="22"/>
        </w:rPr>
        <w:t xml:space="preserve"> (</w:t>
      </w:r>
      <w:r w:rsidR="00613BC7">
        <w:rPr>
          <w:rFonts w:ascii="Calibri" w:hAnsi="Calibri" w:cs="Calibri"/>
          <w:bCs/>
          <w:sz w:val="22"/>
          <w:szCs w:val="22"/>
        </w:rPr>
        <w:t>SQL,</w:t>
      </w:r>
      <w:r w:rsidR="008F48D1">
        <w:rPr>
          <w:rFonts w:ascii="Calibri" w:hAnsi="Calibri" w:cs="Calibri"/>
          <w:bCs/>
          <w:sz w:val="22"/>
          <w:szCs w:val="22"/>
        </w:rPr>
        <w:t xml:space="preserve"> </w:t>
      </w:r>
      <w:r w:rsidR="00613BC7">
        <w:rPr>
          <w:rFonts w:ascii="Calibri" w:hAnsi="Calibri" w:cs="Calibri"/>
          <w:bCs/>
          <w:sz w:val="22"/>
          <w:szCs w:val="22"/>
        </w:rPr>
        <w:t>Oracle</w:t>
      </w:r>
      <w:r w:rsidR="00FE09D4">
        <w:rPr>
          <w:rFonts w:ascii="Calibri" w:hAnsi="Calibri" w:cs="Calibri"/>
          <w:bCs/>
          <w:sz w:val="22"/>
          <w:szCs w:val="22"/>
        </w:rPr>
        <w:t>,</w:t>
      </w:r>
      <w:r w:rsidR="008F48D1">
        <w:rPr>
          <w:rFonts w:ascii="Calibri" w:hAnsi="Calibri" w:cs="Calibri"/>
          <w:bCs/>
          <w:sz w:val="22"/>
          <w:szCs w:val="22"/>
        </w:rPr>
        <w:t xml:space="preserve"> </w:t>
      </w:r>
      <w:r w:rsidR="00FE09D4">
        <w:rPr>
          <w:rFonts w:ascii="Calibri" w:hAnsi="Calibri" w:cs="Calibri"/>
          <w:bCs/>
          <w:sz w:val="22"/>
          <w:szCs w:val="22"/>
        </w:rPr>
        <w:t>Access</w:t>
      </w:r>
      <w:r w:rsidR="00613BC7">
        <w:rPr>
          <w:rFonts w:ascii="Calibri" w:hAnsi="Calibri" w:cs="Calibri"/>
          <w:bCs/>
          <w:sz w:val="22"/>
          <w:szCs w:val="22"/>
        </w:rPr>
        <w:t>)</w:t>
      </w:r>
      <w:r w:rsidRPr="00890D00">
        <w:rPr>
          <w:rFonts w:ascii="Calibri" w:hAnsi="Calibri" w:cs="Calibri"/>
          <w:bCs/>
          <w:sz w:val="22"/>
          <w:szCs w:val="22"/>
        </w:rPr>
        <w:t xml:space="preserve"> and </w:t>
      </w:r>
      <w:r w:rsidRPr="00005BE9">
        <w:rPr>
          <w:rFonts w:ascii="Calibri" w:hAnsi="Calibri" w:cs="Calibri"/>
          <w:b/>
          <w:sz w:val="22"/>
          <w:szCs w:val="22"/>
        </w:rPr>
        <w:t>DW</w:t>
      </w:r>
      <w:r w:rsidRPr="00890D00">
        <w:rPr>
          <w:rFonts w:ascii="Calibri" w:hAnsi="Calibri" w:cs="Calibri"/>
          <w:bCs/>
          <w:sz w:val="22"/>
          <w:szCs w:val="22"/>
        </w:rPr>
        <w:t xml:space="preserve"> (BI applications) testing.</w:t>
      </w:r>
    </w:p>
    <w:p w14:paraId="409DECD4" w14:textId="77777777" w:rsidR="00C22D7C" w:rsidRDefault="00C33647" w:rsidP="00890D00">
      <w:pPr>
        <w:numPr>
          <w:ilvl w:val="0"/>
          <w:numId w:val="6"/>
        </w:numPr>
        <w:shd w:val="clear" w:color="auto" w:fill="FFFFFF"/>
        <w:overflowPunct/>
        <w:spacing w:after="75"/>
        <w:jc w:val="both"/>
        <w:rPr>
          <w:rFonts w:ascii="Calibri" w:hAnsi="Calibri" w:cs="Calibri"/>
          <w:bCs/>
          <w:sz w:val="22"/>
          <w:szCs w:val="22"/>
        </w:rPr>
      </w:pPr>
      <w:r w:rsidRPr="00890D00">
        <w:rPr>
          <w:rFonts w:ascii="Calibri" w:hAnsi="Calibri" w:cs="Calibri"/>
          <w:bCs/>
          <w:sz w:val="22"/>
          <w:szCs w:val="22"/>
        </w:rPr>
        <w:t>Extensive</w:t>
      </w:r>
      <w:r w:rsidR="00C22D7C" w:rsidRPr="00890D00">
        <w:rPr>
          <w:rFonts w:ascii="Calibri" w:hAnsi="Calibri" w:cs="Calibri"/>
          <w:bCs/>
          <w:sz w:val="22"/>
          <w:szCs w:val="22"/>
        </w:rPr>
        <w:t xml:space="preserve"> experience with </w:t>
      </w:r>
      <w:r w:rsidR="00C22D7C" w:rsidRPr="00005BE9">
        <w:rPr>
          <w:rFonts w:ascii="Calibri" w:hAnsi="Calibri" w:cs="Calibri"/>
          <w:b/>
          <w:sz w:val="22"/>
          <w:szCs w:val="22"/>
        </w:rPr>
        <w:t>SOAP UI,</w:t>
      </w:r>
      <w:r w:rsidR="00612CCF" w:rsidRPr="00005BE9">
        <w:rPr>
          <w:rFonts w:ascii="Calibri" w:hAnsi="Calibri" w:cs="Calibri"/>
          <w:b/>
          <w:sz w:val="22"/>
          <w:szCs w:val="22"/>
        </w:rPr>
        <w:t xml:space="preserve"> </w:t>
      </w:r>
      <w:r w:rsidR="00C22D7C" w:rsidRPr="00005BE9">
        <w:rPr>
          <w:rFonts w:ascii="Calibri" w:hAnsi="Calibri" w:cs="Calibri"/>
          <w:b/>
          <w:sz w:val="22"/>
          <w:szCs w:val="22"/>
        </w:rPr>
        <w:t>Postman,</w:t>
      </w:r>
      <w:r w:rsidR="00612CCF" w:rsidRPr="00005BE9">
        <w:rPr>
          <w:rFonts w:ascii="Calibri" w:hAnsi="Calibri" w:cs="Calibri"/>
          <w:b/>
          <w:sz w:val="22"/>
          <w:szCs w:val="22"/>
        </w:rPr>
        <w:t xml:space="preserve"> </w:t>
      </w:r>
      <w:r w:rsidR="00C22D7C" w:rsidRPr="00005BE9">
        <w:rPr>
          <w:rFonts w:ascii="Calibri" w:hAnsi="Calibri" w:cs="Calibri"/>
          <w:b/>
          <w:sz w:val="22"/>
          <w:szCs w:val="22"/>
        </w:rPr>
        <w:t>Swagger</w:t>
      </w:r>
      <w:r w:rsidR="009E0408">
        <w:rPr>
          <w:rFonts w:ascii="Calibri" w:hAnsi="Calibri" w:cs="Calibri"/>
          <w:b/>
          <w:sz w:val="22"/>
          <w:szCs w:val="22"/>
        </w:rPr>
        <w:t>,</w:t>
      </w:r>
      <w:r w:rsidR="009E0408" w:rsidRPr="009E0408">
        <w:rPr>
          <w:rFonts w:ascii="Arial" w:hAnsi="Arial" w:cs="Arial"/>
          <w:color w:val="565656"/>
          <w:sz w:val="18"/>
          <w:szCs w:val="18"/>
          <w:shd w:val="clear" w:color="auto" w:fill="FFFFFF"/>
        </w:rPr>
        <w:t xml:space="preserve"> </w:t>
      </w:r>
      <w:r w:rsidR="009E0408" w:rsidRPr="009E0408">
        <w:rPr>
          <w:rFonts w:ascii="Calibri" w:hAnsi="Calibri" w:cs="Calibri"/>
          <w:b/>
          <w:sz w:val="22"/>
          <w:szCs w:val="22"/>
        </w:rPr>
        <w:t>SOAP UI, Fiddler</w:t>
      </w:r>
      <w:r w:rsidR="00C22D7C" w:rsidRPr="00890D00">
        <w:rPr>
          <w:rFonts w:ascii="Calibri" w:hAnsi="Calibri" w:cs="Calibri"/>
          <w:bCs/>
          <w:sz w:val="22"/>
          <w:szCs w:val="22"/>
        </w:rPr>
        <w:t>.</w:t>
      </w:r>
    </w:p>
    <w:p w14:paraId="05934E6C" w14:textId="77777777" w:rsidR="00B11CDE" w:rsidRDefault="00B11CDE" w:rsidP="001C06AF">
      <w:pPr>
        <w:pStyle w:val="ListParagraph"/>
        <w:numPr>
          <w:ilvl w:val="0"/>
          <w:numId w:val="6"/>
        </w:numPr>
        <w:shd w:val="clear" w:color="auto" w:fill="FFFFFF"/>
        <w:autoSpaceDE w:val="0"/>
        <w:autoSpaceDN w:val="0"/>
        <w:adjustRightInd w:val="0"/>
        <w:spacing w:after="75"/>
        <w:jc w:val="both"/>
        <w:rPr>
          <w:rFonts w:cs="Calibri"/>
          <w:bCs/>
          <w:sz w:val="22"/>
          <w:szCs w:val="22"/>
        </w:rPr>
      </w:pPr>
      <w:r w:rsidRPr="00B11CDE">
        <w:rPr>
          <w:rFonts w:cs="Calibri"/>
          <w:color w:val="000000"/>
          <w:sz w:val="22"/>
          <w:szCs w:val="22"/>
          <w:lang w:val="en-NZ" w:eastAsia="en-NZ"/>
        </w:rPr>
        <w:t xml:space="preserve">Working on </w:t>
      </w:r>
      <w:r w:rsidRPr="00B11CDE">
        <w:rPr>
          <w:rFonts w:cs="Calibri"/>
          <w:b/>
          <w:bCs/>
          <w:color w:val="000000"/>
          <w:sz w:val="22"/>
          <w:szCs w:val="22"/>
          <w:lang w:val="en-NZ" w:eastAsia="en-NZ"/>
        </w:rPr>
        <w:t>API</w:t>
      </w:r>
      <w:r w:rsidRPr="00B11CDE">
        <w:rPr>
          <w:rFonts w:cs="Calibri"/>
          <w:color w:val="000000"/>
          <w:sz w:val="22"/>
          <w:szCs w:val="22"/>
          <w:lang w:val="en-NZ" w:eastAsia="en-NZ"/>
        </w:rPr>
        <w:t xml:space="preserve"> </w:t>
      </w:r>
      <w:r w:rsidRPr="00B11CDE">
        <w:rPr>
          <w:rFonts w:cs="Calibri"/>
          <w:b/>
          <w:color w:val="000000"/>
          <w:sz w:val="22"/>
          <w:szCs w:val="22"/>
          <w:lang w:val="en-NZ" w:eastAsia="en-NZ"/>
        </w:rPr>
        <w:t>Integration testing</w:t>
      </w:r>
      <w:r w:rsidRPr="00B11CDE">
        <w:rPr>
          <w:rFonts w:cs="Calibri"/>
          <w:bCs/>
          <w:sz w:val="22"/>
          <w:szCs w:val="22"/>
        </w:rPr>
        <w:t>.</w:t>
      </w:r>
    </w:p>
    <w:p w14:paraId="7F342AB2" w14:textId="77777777" w:rsidR="004F32E5" w:rsidRPr="004F32E5" w:rsidRDefault="004F32E5" w:rsidP="001C06AF">
      <w:pPr>
        <w:numPr>
          <w:ilvl w:val="0"/>
          <w:numId w:val="6"/>
        </w:numPr>
        <w:shd w:val="clear" w:color="auto" w:fill="FFFFFF"/>
        <w:overflowPunct/>
        <w:autoSpaceDE w:val="0"/>
        <w:autoSpaceDN w:val="0"/>
        <w:adjustRightInd w:val="0"/>
        <w:spacing w:after="75"/>
        <w:jc w:val="both"/>
        <w:rPr>
          <w:rFonts w:ascii="Calibri" w:hAnsi="Calibri" w:cs="Calibri"/>
          <w:bCs/>
          <w:sz w:val="22"/>
          <w:szCs w:val="22"/>
        </w:rPr>
      </w:pPr>
      <w:r w:rsidRPr="004F32E5">
        <w:rPr>
          <w:rFonts w:ascii="Calibri" w:hAnsi="Calibri" w:cs="Calibri"/>
          <w:bCs/>
          <w:sz w:val="22"/>
          <w:szCs w:val="22"/>
        </w:rPr>
        <w:t xml:space="preserve">Strong Experience </w:t>
      </w:r>
      <w:proofErr w:type="spellStart"/>
      <w:proofErr w:type="gramStart"/>
      <w:r w:rsidRPr="004F32E5">
        <w:rPr>
          <w:rFonts w:ascii="Calibri" w:hAnsi="Calibri" w:cs="Calibri"/>
          <w:b/>
          <w:sz w:val="22"/>
          <w:szCs w:val="22"/>
        </w:rPr>
        <w:t>Java</w:t>
      </w:r>
      <w:r w:rsidR="00BD1865">
        <w:rPr>
          <w:rFonts w:ascii="Calibri" w:hAnsi="Calibri" w:cs="Calibri"/>
          <w:b/>
          <w:sz w:val="22"/>
          <w:szCs w:val="22"/>
        </w:rPr>
        <w:t>script</w:t>
      </w:r>
      <w:r w:rsidRPr="004F32E5">
        <w:rPr>
          <w:rFonts w:ascii="Calibri" w:hAnsi="Calibri" w:cs="Calibri"/>
          <w:b/>
          <w:sz w:val="22"/>
          <w:szCs w:val="22"/>
        </w:rPr>
        <w:t>,HTML</w:t>
      </w:r>
      <w:proofErr w:type="gramEnd"/>
      <w:r w:rsidRPr="004F32E5">
        <w:rPr>
          <w:rFonts w:ascii="Calibri" w:hAnsi="Calibri" w:cs="Calibri"/>
          <w:b/>
          <w:sz w:val="22"/>
          <w:szCs w:val="22"/>
        </w:rPr>
        <w:t>,XML,CSS</w:t>
      </w:r>
      <w:proofErr w:type="spellEnd"/>
      <w:r w:rsidRPr="004F32E5">
        <w:rPr>
          <w:rFonts w:ascii="Calibri" w:hAnsi="Calibri" w:cs="Calibri"/>
          <w:b/>
          <w:sz w:val="22"/>
          <w:szCs w:val="22"/>
        </w:rPr>
        <w:t>.</w:t>
      </w:r>
    </w:p>
    <w:p w14:paraId="0F56E7FA" w14:textId="77777777" w:rsidR="00C22D7C" w:rsidRDefault="00C22D7C" w:rsidP="00890D00">
      <w:pPr>
        <w:numPr>
          <w:ilvl w:val="0"/>
          <w:numId w:val="6"/>
        </w:numPr>
        <w:shd w:val="clear" w:color="auto" w:fill="FFFFFF"/>
        <w:overflowPunct/>
        <w:spacing w:after="75"/>
        <w:jc w:val="both"/>
        <w:rPr>
          <w:rFonts w:ascii="Calibri" w:hAnsi="Calibri" w:cs="Calibri"/>
          <w:bCs/>
          <w:sz w:val="22"/>
          <w:szCs w:val="22"/>
        </w:rPr>
      </w:pPr>
      <w:r w:rsidRPr="00890D00">
        <w:rPr>
          <w:rFonts w:ascii="Calibri" w:hAnsi="Calibri" w:cs="Calibri"/>
          <w:bCs/>
          <w:sz w:val="22"/>
          <w:szCs w:val="22"/>
        </w:rPr>
        <w:t xml:space="preserve">Involved in various stages of </w:t>
      </w:r>
      <w:r w:rsidRPr="00005BE9">
        <w:rPr>
          <w:rFonts w:ascii="Calibri" w:hAnsi="Calibri" w:cs="Calibri"/>
          <w:b/>
          <w:sz w:val="22"/>
          <w:szCs w:val="22"/>
        </w:rPr>
        <w:t>Software Development Life Cycle (SDLC)</w:t>
      </w:r>
      <w:r w:rsidRPr="00890D00">
        <w:rPr>
          <w:rFonts w:ascii="Calibri" w:hAnsi="Calibri" w:cs="Calibri"/>
          <w:bCs/>
          <w:sz w:val="22"/>
          <w:szCs w:val="22"/>
        </w:rPr>
        <w:t xml:space="preserve"> and </w:t>
      </w:r>
      <w:r w:rsidRPr="00005BE9">
        <w:rPr>
          <w:rFonts w:ascii="Calibri" w:hAnsi="Calibri" w:cs="Calibri"/>
          <w:b/>
          <w:sz w:val="22"/>
          <w:szCs w:val="22"/>
        </w:rPr>
        <w:t>STLC implementing Agile (Scrum and Kanban)</w:t>
      </w:r>
      <w:r w:rsidRPr="00890D00">
        <w:rPr>
          <w:rFonts w:ascii="Calibri" w:hAnsi="Calibri" w:cs="Calibri"/>
          <w:bCs/>
          <w:sz w:val="22"/>
          <w:szCs w:val="22"/>
        </w:rPr>
        <w:t xml:space="preserve"> and </w:t>
      </w:r>
      <w:r w:rsidRPr="00005BE9">
        <w:rPr>
          <w:rFonts w:ascii="Calibri" w:hAnsi="Calibri" w:cs="Calibri"/>
          <w:b/>
          <w:sz w:val="22"/>
          <w:szCs w:val="22"/>
        </w:rPr>
        <w:t>Waterfall, V-Model methodologies</w:t>
      </w:r>
      <w:r w:rsidRPr="00890D00">
        <w:rPr>
          <w:rFonts w:ascii="Calibri" w:hAnsi="Calibri" w:cs="Calibri"/>
          <w:bCs/>
          <w:sz w:val="22"/>
          <w:szCs w:val="22"/>
        </w:rPr>
        <w:t>.</w:t>
      </w:r>
    </w:p>
    <w:p w14:paraId="140E184C" w14:textId="77777777" w:rsidR="00BC50E8" w:rsidRPr="00BC50E8" w:rsidRDefault="00BC50E8" w:rsidP="00F048A5">
      <w:pPr>
        <w:pStyle w:val="ListParagraph"/>
        <w:numPr>
          <w:ilvl w:val="0"/>
          <w:numId w:val="6"/>
        </w:numPr>
        <w:shd w:val="clear" w:color="auto" w:fill="FFFFFF"/>
        <w:autoSpaceDE w:val="0"/>
        <w:autoSpaceDN w:val="0"/>
        <w:adjustRightInd w:val="0"/>
        <w:spacing w:after="75"/>
        <w:jc w:val="both"/>
        <w:rPr>
          <w:rFonts w:cs="Calibri"/>
          <w:bCs/>
          <w:sz w:val="22"/>
          <w:szCs w:val="22"/>
        </w:rPr>
      </w:pPr>
      <w:r w:rsidRPr="00BC50E8">
        <w:rPr>
          <w:rFonts w:cs="Calibri"/>
          <w:bCs/>
          <w:sz w:val="22"/>
          <w:szCs w:val="22"/>
        </w:rPr>
        <w:t>Good understanding on STLC (</w:t>
      </w:r>
      <w:r w:rsidRPr="00BC50E8">
        <w:rPr>
          <w:rFonts w:cs="Calibri"/>
          <w:b/>
          <w:sz w:val="22"/>
          <w:szCs w:val="22"/>
        </w:rPr>
        <w:t>Analysis, Design, Estimation, Planning, Execution, Defect Management, Reporting</w:t>
      </w:r>
      <w:r w:rsidRPr="00BC50E8">
        <w:rPr>
          <w:rFonts w:cs="Calibri"/>
          <w:bCs/>
          <w:sz w:val="22"/>
          <w:szCs w:val="22"/>
        </w:rPr>
        <w:t>).</w:t>
      </w:r>
    </w:p>
    <w:p w14:paraId="7BC6D11B" w14:textId="77777777" w:rsidR="00C22D7C" w:rsidRPr="00890D00" w:rsidRDefault="00C22D7C" w:rsidP="00890D00">
      <w:pPr>
        <w:numPr>
          <w:ilvl w:val="0"/>
          <w:numId w:val="6"/>
        </w:numPr>
        <w:shd w:val="clear" w:color="auto" w:fill="FFFFFF"/>
        <w:overflowPunct/>
        <w:spacing w:after="75"/>
        <w:jc w:val="both"/>
        <w:rPr>
          <w:rFonts w:ascii="Calibri" w:hAnsi="Calibri" w:cs="Calibri"/>
          <w:bCs/>
          <w:sz w:val="22"/>
          <w:szCs w:val="22"/>
        </w:rPr>
      </w:pPr>
      <w:r w:rsidRPr="00890D00">
        <w:rPr>
          <w:rFonts w:ascii="Calibri" w:hAnsi="Calibri" w:cs="Calibri"/>
          <w:bCs/>
          <w:sz w:val="22"/>
          <w:szCs w:val="22"/>
        </w:rPr>
        <w:t xml:space="preserve">Strong understanding and expertise in implementation of </w:t>
      </w:r>
      <w:r w:rsidRPr="00345E5E">
        <w:rPr>
          <w:rFonts w:ascii="Calibri" w:hAnsi="Calibri" w:cs="Calibri"/>
          <w:b/>
          <w:sz w:val="22"/>
          <w:szCs w:val="22"/>
        </w:rPr>
        <w:t>QA Principles</w:t>
      </w:r>
      <w:r w:rsidRPr="00890D00">
        <w:rPr>
          <w:rFonts w:ascii="Calibri" w:hAnsi="Calibri" w:cs="Calibri"/>
          <w:bCs/>
          <w:sz w:val="22"/>
          <w:szCs w:val="22"/>
        </w:rPr>
        <w:t xml:space="preserve">, </w:t>
      </w:r>
      <w:r w:rsidRPr="00345E5E">
        <w:rPr>
          <w:rFonts w:ascii="Calibri" w:hAnsi="Calibri" w:cs="Calibri"/>
          <w:b/>
          <w:sz w:val="22"/>
          <w:szCs w:val="22"/>
        </w:rPr>
        <w:t>QA Process</w:t>
      </w:r>
      <w:r w:rsidRPr="00890D00">
        <w:rPr>
          <w:rFonts w:ascii="Calibri" w:hAnsi="Calibri" w:cs="Calibri"/>
          <w:bCs/>
          <w:sz w:val="22"/>
          <w:szCs w:val="22"/>
        </w:rPr>
        <w:t xml:space="preserve"> in all the stages of the </w:t>
      </w:r>
      <w:r w:rsidR="00345E5E">
        <w:rPr>
          <w:rFonts w:ascii="Calibri" w:hAnsi="Calibri" w:cs="Calibri"/>
          <w:bCs/>
          <w:sz w:val="22"/>
          <w:szCs w:val="22"/>
        </w:rPr>
        <w:t xml:space="preserve">         </w:t>
      </w:r>
      <w:r w:rsidRPr="00890D00">
        <w:rPr>
          <w:rFonts w:ascii="Calibri" w:hAnsi="Calibri" w:cs="Calibri"/>
          <w:bCs/>
          <w:sz w:val="22"/>
          <w:szCs w:val="22"/>
        </w:rPr>
        <w:t>projects.</w:t>
      </w:r>
    </w:p>
    <w:p w14:paraId="1550ED2D" w14:textId="77777777" w:rsidR="00C22D7C" w:rsidRDefault="00C22D7C" w:rsidP="00890D00">
      <w:pPr>
        <w:numPr>
          <w:ilvl w:val="0"/>
          <w:numId w:val="6"/>
        </w:numPr>
        <w:shd w:val="clear" w:color="auto" w:fill="FFFFFF"/>
        <w:overflowPunct/>
        <w:spacing w:after="75"/>
        <w:jc w:val="both"/>
        <w:rPr>
          <w:rFonts w:ascii="Calibri" w:hAnsi="Calibri" w:cs="Calibri"/>
          <w:b/>
          <w:sz w:val="22"/>
          <w:szCs w:val="22"/>
        </w:rPr>
      </w:pPr>
      <w:r w:rsidRPr="00890D00">
        <w:rPr>
          <w:rFonts w:ascii="Calibri" w:hAnsi="Calibri" w:cs="Calibri"/>
          <w:bCs/>
          <w:sz w:val="22"/>
          <w:szCs w:val="22"/>
        </w:rPr>
        <w:t xml:space="preserve">Expertise in writing </w:t>
      </w:r>
      <w:r w:rsidRPr="00004889">
        <w:rPr>
          <w:rFonts w:ascii="Calibri" w:hAnsi="Calibri" w:cs="Calibri"/>
          <w:b/>
          <w:sz w:val="22"/>
          <w:szCs w:val="22"/>
        </w:rPr>
        <w:t>Test Plans, Test Strategies, Test Scripts, Test Scenarios, Test Cases, Test Reports</w:t>
      </w:r>
      <w:r w:rsidRPr="00890D00">
        <w:rPr>
          <w:rFonts w:ascii="Calibri" w:hAnsi="Calibri" w:cs="Calibri"/>
          <w:bCs/>
          <w:sz w:val="22"/>
          <w:szCs w:val="22"/>
        </w:rPr>
        <w:t xml:space="preserve"> and </w:t>
      </w:r>
      <w:r w:rsidRPr="00004889">
        <w:rPr>
          <w:rFonts w:ascii="Calibri" w:hAnsi="Calibri" w:cs="Calibri"/>
          <w:b/>
          <w:sz w:val="22"/>
          <w:szCs w:val="22"/>
        </w:rPr>
        <w:t>Defect Metrics.</w:t>
      </w:r>
    </w:p>
    <w:p w14:paraId="5CA78E45" w14:textId="77777777" w:rsidR="002A6F20" w:rsidRPr="002A6F20" w:rsidRDefault="002A6F20" w:rsidP="00F048A5">
      <w:pPr>
        <w:numPr>
          <w:ilvl w:val="0"/>
          <w:numId w:val="6"/>
        </w:numPr>
        <w:shd w:val="clear" w:color="auto" w:fill="FFFFFF"/>
        <w:overflowPunct/>
        <w:spacing w:after="75"/>
        <w:jc w:val="both"/>
        <w:rPr>
          <w:rFonts w:ascii="Calibri" w:hAnsi="Calibri" w:cs="Calibri"/>
          <w:b/>
          <w:sz w:val="22"/>
          <w:szCs w:val="22"/>
        </w:rPr>
      </w:pPr>
      <w:r w:rsidRPr="002A6F20">
        <w:rPr>
          <w:rFonts w:ascii="Calibri" w:hAnsi="Calibri" w:cs="Calibri"/>
          <w:bCs/>
          <w:sz w:val="22"/>
          <w:szCs w:val="22"/>
        </w:rPr>
        <w:t xml:space="preserve">Experience working on </w:t>
      </w:r>
      <w:r w:rsidRPr="002A6F20">
        <w:rPr>
          <w:rFonts w:ascii="Calibri" w:hAnsi="Calibri" w:cs="Calibri"/>
          <w:b/>
          <w:sz w:val="22"/>
          <w:szCs w:val="22"/>
        </w:rPr>
        <w:t>CI/CD pipeline</w:t>
      </w:r>
      <w:r w:rsidRPr="002A6F20">
        <w:rPr>
          <w:rFonts w:ascii="Calibri" w:hAnsi="Calibri" w:cs="Calibri"/>
          <w:bCs/>
          <w:sz w:val="22"/>
          <w:szCs w:val="22"/>
        </w:rPr>
        <w:t>.</w:t>
      </w:r>
    </w:p>
    <w:p w14:paraId="2309CC61" w14:textId="77777777" w:rsidR="00C22D7C" w:rsidRPr="00890D00" w:rsidRDefault="00C22D7C" w:rsidP="00890D00">
      <w:pPr>
        <w:numPr>
          <w:ilvl w:val="0"/>
          <w:numId w:val="6"/>
        </w:numPr>
        <w:shd w:val="clear" w:color="auto" w:fill="FFFFFF"/>
        <w:overflowPunct/>
        <w:spacing w:after="75"/>
        <w:jc w:val="both"/>
        <w:rPr>
          <w:rFonts w:ascii="Calibri" w:hAnsi="Calibri" w:cs="Calibri"/>
          <w:bCs/>
          <w:sz w:val="22"/>
          <w:szCs w:val="22"/>
        </w:rPr>
      </w:pPr>
      <w:r w:rsidRPr="00890D00">
        <w:rPr>
          <w:rFonts w:ascii="Calibri" w:hAnsi="Calibri" w:cs="Calibri"/>
          <w:bCs/>
          <w:sz w:val="22"/>
          <w:szCs w:val="22"/>
        </w:rPr>
        <w:t xml:space="preserve">Well versed in software Deployment/Release processes to manage testing </w:t>
      </w:r>
      <w:r w:rsidR="00D536DA" w:rsidRPr="00890D00">
        <w:rPr>
          <w:rFonts w:ascii="Calibri" w:hAnsi="Calibri" w:cs="Calibri"/>
          <w:bCs/>
          <w:sz w:val="22"/>
          <w:szCs w:val="22"/>
        </w:rPr>
        <w:t>activities.</w:t>
      </w:r>
      <w:r w:rsidRPr="00890D00">
        <w:rPr>
          <w:rFonts w:ascii="Calibri" w:hAnsi="Calibri" w:cs="Calibri"/>
          <w:bCs/>
          <w:sz w:val="22"/>
          <w:szCs w:val="22"/>
        </w:rPr>
        <w:t xml:space="preserve"> </w:t>
      </w:r>
    </w:p>
    <w:p w14:paraId="49F25A83" w14:textId="77777777" w:rsidR="00C22D7C" w:rsidRPr="00004889" w:rsidRDefault="00C22D7C" w:rsidP="00890D00">
      <w:pPr>
        <w:numPr>
          <w:ilvl w:val="0"/>
          <w:numId w:val="6"/>
        </w:numPr>
        <w:shd w:val="clear" w:color="auto" w:fill="FFFFFF"/>
        <w:overflowPunct/>
        <w:spacing w:after="75"/>
        <w:jc w:val="both"/>
        <w:rPr>
          <w:rFonts w:ascii="Calibri" w:hAnsi="Calibri" w:cs="Calibri"/>
          <w:b/>
          <w:sz w:val="22"/>
          <w:szCs w:val="22"/>
        </w:rPr>
      </w:pPr>
      <w:r w:rsidRPr="00890D00">
        <w:rPr>
          <w:rFonts w:ascii="Calibri" w:hAnsi="Calibri" w:cs="Calibri"/>
          <w:bCs/>
          <w:sz w:val="22"/>
          <w:szCs w:val="22"/>
        </w:rPr>
        <w:t xml:space="preserve">Experienced in different levels of testing like Integration, System/E2E, UAT testing also different types of testing like </w:t>
      </w:r>
      <w:r w:rsidRPr="00004889">
        <w:rPr>
          <w:rFonts w:ascii="Calibri" w:hAnsi="Calibri" w:cs="Calibri"/>
          <w:b/>
          <w:sz w:val="22"/>
          <w:szCs w:val="22"/>
        </w:rPr>
        <w:t>Functional, Non-Functional testing</w:t>
      </w:r>
      <w:r w:rsidRPr="00E31A10">
        <w:rPr>
          <w:rFonts w:ascii="Calibri" w:hAnsi="Calibri" w:cs="Calibri"/>
          <w:bCs/>
          <w:sz w:val="22"/>
          <w:szCs w:val="22"/>
        </w:rPr>
        <w:t xml:space="preserve"> (</w:t>
      </w:r>
      <w:r w:rsidRPr="00004889">
        <w:rPr>
          <w:rFonts w:ascii="Calibri" w:hAnsi="Calibri" w:cs="Calibri"/>
          <w:b/>
          <w:sz w:val="22"/>
          <w:szCs w:val="22"/>
        </w:rPr>
        <w:t xml:space="preserve">System, Regression, exploratory, retesting, Usability, Compatibility, Performance and security </w:t>
      </w:r>
      <w:r w:rsidR="00B04E34" w:rsidRPr="00E31A10">
        <w:rPr>
          <w:rFonts w:ascii="Calibri" w:hAnsi="Calibri" w:cs="Calibri"/>
          <w:bCs/>
          <w:sz w:val="22"/>
          <w:szCs w:val="22"/>
        </w:rPr>
        <w:t>etc.</w:t>
      </w:r>
      <w:r w:rsidRPr="00E31A10">
        <w:rPr>
          <w:rFonts w:ascii="Calibri" w:hAnsi="Calibri" w:cs="Calibri"/>
          <w:bCs/>
          <w:sz w:val="22"/>
          <w:szCs w:val="22"/>
        </w:rPr>
        <w:t>)</w:t>
      </w:r>
    </w:p>
    <w:p w14:paraId="7187330C" w14:textId="77777777" w:rsidR="00C22D7C" w:rsidRDefault="00C22D7C" w:rsidP="00890D00">
      <w:pPr>
        <w:numPr>
          <w:ilvl w:val="0"/>
          <w:numId w:val="6"/>
        </w:numPr>
        <w:shd w:val="clear" w:color="auto" w:fill="FFFFFF"/>
        <w:overflowPunct/>
        <w:spacing w:after="75"/>
        <w:jc w:val="both"/>
        <w:rPr>
          <w:rFonts w:ascii="Calibri" w:hAnsi="Calibri" w:cs="Calibri"/>
          <w:b/>
          <w:sz w:val="22"/>
          <w:szCs w:val="22"/>
        </w:rPr>
      </w:pPr>
      <w:r w:rsidRPr="00890D00">
        <w:rPr>
          <w:rFonts w:ascii="Calibri" w:hAnsi="Calibri" w:cs="Calibri"/>
          <w:bCs/>
          <w:sz w:val="22"/>
          <w:szCs w:val="22"/>
        </w:rPr>
        <w:t xml:space="preserve">Strong Experience in Test Management/Tracking tools </w:t>
      </w:r>
      <w:r w:rsidR="00553EDB">
        <w:rPr>
          <w:rFonts w:ascii="Calibri" w:hAnsi="Calibri" w:cs="Calibri"/>
          <w:bCs/>
          <w:sz w:val="22"/>
          <w:szCs w:val="22"/>
        </w:rPr>
        <w:t>-</w:t>
      </w:r>
      <w:r w:rsidRPr="00890D00">
        <w:rPr>
          <w:rFonts w:ascii="Calibri" w:hAnsi="Calibri" w:cs="Calibri"/>
          <w:bCs/>
          <w:sz w:val="22"/>
          <w:szCs w:val="22"/>
        </w:rPr>
        <w:t xml:space="preserve"> </w:t>
      </w:r>
      <w:r w:rsidRPr="00971265">
        <w:rPr>
          <w:rFonts w:ascii="Calibri" w:hAnsi="Calibri" w:cs="Calibri"/>
          <w:b/>
          <w:sz w:val="22"/>
          <w:szCs w:val="22"/>
        </w:rPr>
        <w:t xml:space="preserve">Jira, </w:t>
      </w:r>
      <w:r w:rsidR="00C676B8" w:rsidRPr="00971265">
        <w:rPr>
          <w:rFonts w:ascii="Calibri" w:hAnsi="Calibri" w:cs="Calibri"/>
          <w:b/>
          <w:sz w:val="22"/>
          <w:szCs w:val="22"/>
        </w:rPr>
        <w:t>Azure Test plan, Azure Boards,</w:t>
      </w:r>
      <w:r w:rsidR="00612CCF" w:rsidRPr="00971265">
        <w:rPr>
          <w:rFonts w:ascii="Calibri" w:hAnsi="Calibri" w:cs="Calibri"/>
          <w:b/>
          <w:sz w:val="22"/>
          <w:szCs w:val="22"/>
        </w:rPr>
        <w:t xml:space="preserve"> </w:t>
      </w:r>
      <w:r w:rsidR="00C676B8" w:rsidRPr="00971265">
        <w:rPr>
          <w:rFonts w:ascii="Calibri" w:hAnsi="Calibri" w:cs="Calibri"/>
          <w:b/>
          <w:sz w:val="22"/>
          <w:szCs w:val="22"/>
        </w:rPr>
        <w:t xml:space="preserve">Azure Sprint, Azure </w:t>
      </w:r>
      <w:r w:rsidR="00553EDB" w:rsidRPr="00971265">
        <w:rPr>
          <w:rFonts w:ascii="Calibri" w:hAnsi="Calibri" w:cs="Calibri"/>
          <w:b/>
          <w:sz w:val="22"/>
          <w:szCs w:val="22"/>
        </w:rPr>
        <w:t xml:space="preserve">   </w:t>
      </w:r>
      <w:r w:rsidR="00C676B8" w:rsidRPr="00971265">
        <w:rPr>
          <w:rFonts w:ascii="Calibri" w:hAnsi="Calibri" w:cs="Calibri"/>
          <w:b/>
          <w:sz w:val="22"/>
          <w:szCs w:val="22"/>
        </w:rPr>
        <w:t>Repo</w:t>
      </w:r>
      <w:r w:rsidR="00E32C6C">
        <w:rPr>
          <w:rFonts w:ascii="Calibri" w:hAnsi="Calibri" w:cs="Calibri"/>
          <w:b/>
          <w:sz w:val="22"/>
          <w:szCs w:val="22"/>
        </w:rPr>
        <w:t>, Azure Pipeline.</w:t>
      </w:r>
    </w:p>
    <w:p w14:paraId="6ABE3CEE" w14:textId="77777777" w:rsidR="00013A0E" w:rsidRPr="00143463" w:rsidRDefault="00013A0E" w:rsidP="00890D00">
      <w:pPr>
        <w:numPr>
          <w:ilvl w:val="0"/>
          <w:numId w:val="6"/>
        </w:numPr>
        <w:shd w:val="clear" w:color="auto" w:fill="FFFFFF"/>
        <w:overflowPunct/>
        <w:spacing w:after="75"/>
        <w:jc w:val="both"/>
        <w:rPr>
          <w:rFonts w:ascii="Calibri" w:hAnsi="Calibri" w:cs="Calibri"/>
          <w:bCs/>
          <w:sz w:val="22"/>
          <w:szCs w:val="22"/>
        </w:rPr>
      </w:pPr>
      <w:r w:rsidRPr="00143463">
        <w:rPr>
          <w:rFonts w:ascii="Calibri" w:hAnsi="Calibri" w:cs="Calibri"/>
          <w:bCs/>
          <w:sz w:val="22"/>
          <w:szCs w:val="22"/>
        </w:rPr>
        <w:t xml:space="preserve">Experience on </w:t>
      </w:r>
      <w:r w:rsidR="00143463" w:rsidRPr="00143463">
        <w:rPr>
          <w:rFonts w:ascii="Calibri" w:hAnsi="Calibri" w:cs="Calibri"/>
          <w:b/>
          <w:sz w:val="22"/>
          <w:szCs w:val="22"/>
        </w:rPr>
        <w:t>Sitecore (</w:t>
      </w:r>
      <w:r w:rsidRPr="00143463">
        <w:rPr>
          <w:rFonts w:ascii="Calibri" w:hAnsi="Calibri" w:cs="Calibri"/>
          <w:b/>
          <w:sz w:val="22"/>
          <w:szCs w:val="22"/>
        </w:rPr>
        <w:t xml:space="preserve">CMS) functional </w:t>
      </w:r>
      <w:proofErr w:type="gramStart"/>
      <w:r w:rsidRPr="00143463">
        <w:rPr>
          <w:rFonts w:ascii="Calibri" w:hAnsi="Calibri" w:cs="Calibri"/>
          <w:b/>
          <w:sz w:val="22"/>
          <w:szCs w:val="22"/>
        </w:rPr>
        <w:t>testing</w:t>
      </w:r>
      <w:r w:rsidRPr="00143463">
        <w:rPr>
          <w:rFonts w:ascii="Calibri" w:hAnsi="Calibri" w:cs="Calibri"/>
          <w:bCs/>
          <w:sz w:val="22"/>
          <w:szCs w:val="22"/>
        </w:rPr>
        <w:t xml:space="preserve"> </w:t>
      </w:r>
      <w:r w:rsidR="00570D6B">
        <w:rPr>
          <w:rFonts w:ascii="Calibri" w:hAnsi="Calibri" w:cs="Calibri"/>
          <w:bCs/>
          <w:sz w:val="22"/>
          <w:szCs w:val="22"/>
        </w:rPr>
        <w:t>,</w:t>
      </w:r>
      <w:proofErr w:type="gramEnd"/>
      <w:r w:rsidR="00570D6B">
        <w:rPr>
          <w:rFonts w:ascii="Calibri" w:hAnsi="Calibri" w:cs="Calibri"/>
          <w:bCs/>
          <w:sz w:val="22"/>
          <w:szCs w:val="22"/>
        </w:rPr>
        <w:t xml:space="preserve"> </w:t>
      </w:r>
      <w:r w:rsidR="00570D6B" w:rsidRPr="00570D6B">
        <w:rPr>
          <w:rFonts w:ascii="Calibri" w:hAnsi="Calibri" w:cs="Calibri"/>
          <w:b/>
          <w:sz w:val="22"/>
          <w:szCs w:val="22"/>
        </w:rPr>
        <w:t>ETL</w:t>
      </w:r>
      <w:r w:rsidR="00570D6B">
        <w:rPr>
          <w:rFonts w:ascii="Calibri" w:hAnsi="Calibri" w:cs="Calibri"/>
          <w:bCs/>
          <w:sz w:val="22"/>
          <w:szCs w:val="22"/>
        </w:rPr>
        <w:t xml:space="preserve"> </w:t>
      </w:r>
      <w:r w:rsidRPr="00143463">
        <w:rPr>
          <w:rFonts w:ascii="Calibri" w:hAnsi="Calibri" w:cs="Calibri"/>
          <w:bCs/>
          <w:sz w:val="22"/>
          <w:szCs w:val="22"/>
        </w:rPr>
        <w:t xml:space="preserve">and </w:t>
      </w:r>
      <w:r w:rsidRPr="00143463">
        <w:rPr>
          <w:rFonts w:ascii="Calibri" w:hAnsi="Calibri" w:cs="Calibri"/>
          <w:b/>
          <w:sz w:val="22"/>
          <w:szCs w:val="22"/>
        </w:rPr>
        <w:t>Salesforce</w:t>
      </w:r>
      <w:r w:rsidRPr="00143463">
        <w:rPr>
          <w:rFonts w:ascii="Calibri" w:hAnsi="Calibri" w:cs="Calibri"/>
          <w:bCs/>
          <w:sz w:val="22"/>
          <w:szCs w:val="22"/>
        </w:rPr>
        <w:t>.</w:t>
      </w:r>
    </w:p>
    <w:p w14:paraId="1F34741E" w14:textId="77777777" w:rsidR="00971265" w:rsidRPr="00971265" w:rsidRDefault="00971265" w:rsidP="00890D00">
      <w:pPr>
        <w:numPr>
          <w:ilvl w:val="0"/>
          <w:numId w:val="6"/>
        </w:numPr>
        <w:shd w:val="clear" w:color="auto" w:fill="FFFFFF"/>
        <w:overflowPunct/>
        <w:spacing w:after="75"/>
        <w:jc w:val="both"/>
        <w:rPr>
          <w:rFonts w:ascii="Calibri" w:hAnsi="Calibri" w:cs="Calibri"/>
          <w:b/>
          <w:sz w:val="22"/>
          <w:szCs w:val="22"/>
        </w:rPr>
      </w:pPr>
      <w:bookmarkStart w:id="0" w:name="_Hlk63898822"/>
      <w:r>
        <w:rPr>
          <w:rFonts w:ascii="Calibri" w:hAnsi="Calibri" w:cs="Calibri"/>
          <w:bCs/>
          <w:sz w:val="22"/>
          <w:szCs w:val="22"/>
        </w:rPr>
        <w:t xml:space="preserve">Experience on </w:t>
      </w:r>
      <w:r w:rsidRPr="00300D4A">
        <w:rPr>
          <w:rFonts w:ascii="Calibri" w:hAnsi="Calibri" w:cs="Calibri"/>
          <w:b/>
          <w:sz w:val="22"/>
          <w:szCs w:val="22"/>
        </w:rPr>
        <w:t>automation RPA</w:t>
      </w:r>
      <w:r>
        <w:rPr>
          <w:rFonts w:ascii="Calibri" w:hAnsi="Calibri" w:cs="Calibri"/>
          <w:bCs/>
          <w:sz w:val="22"/>
          <w:szCs w:val="22"/>
        </w:rPr>
        <w:t>,</w:t>
      </w:r>
      <w:r w:rsidRPr="00B84DC2">
        <w:rPr>
          <w:rFonts w:ascii="Calibri" w:hAnsi="Calibri" w:cs="Calibri"/>
          <w:b/>
          <w:bCs/>
          <w:sz w:val="22"/>
          <w:szCs w:val="22"/>
        </w:rPr>
        <w:t xml:space="preserve"> </w:t>
      </w:r>
      <w:r w:rsidRPr="00053F40">
        <w:rPr>
          <w:rFonts w:ascii="Calibri" w:hAnsi="Calibri" w:cs="Calibri"/>
          <w:bCs/>
          <w:sz w:val="22"/>
          <w:szCs w:val="22"/>
        </w:rPr>
        <w:t xml:space="preserve">with </w:t>
      </w:r>
      <w:r w:rsidRPr="00152391">
        <w:rPr>
          <w:rFonts w:ascii="Calibri" w:hAnsi="Calibri" w:cs="Calibri"/>
          <w:bCs/>
          <w:sz w:val="22"/>
          <w:szCs w:val="22"/>
        </w:rPr>
        <w:t xml:space="preserve">Diploma in Level 1 – Foundation Training &amp; Diploma in RPA Developer – SAP Automation </w:t>
      </w:r>
      <w:r w:rsidRPr="007D1618">
        <w:rPr>
          <w:rFonts w:ascii="Calibri" w:hAnsi="Calibri" w:cs="Calibri"/>
          <w:bCs/>
          <w:sz w:val="22"/>
          <w:szCs w:val="22"/>
        </w:rPr>
        <w:t xml:space="preserve">using the </w:t>
      </w:r>
      <w:r w:rsidRPr="00300D4A">
        <w:rPr>
          <w:rFonts w:ascii="Calibri" w:hAnsi="Calibri" w:cs="Calibri"/>
          <w:b/>
          <w:sz w:val="22"/>
          <w:szCs w:val="22"/>
        </w:rPr>
        <w:t>UiPath</w:t>
      </w:r>
      <w:r>
        <w:rPr>
          <w:rFonts w:ascii="Calibri" w:hAnsi="Calibri" w:cs="Calibri"/>
          <w:bCs/>
          <w:sz w:val="22"/>
          <w:szCs w:val="22"/>
        </w:rPr>
        <w:t>.</w:t>
      </w:r>
    </w:p>
    <w:bookmarkEnd w:id="0"/>
    <w:p w14:paraId="3A576DD4" w14:textId="77777777" w:rsidR="00C22D7C" w:rsidRPr="00890D00" w:rsidRDefault="00C22D7C" w:rsidP="00890D00">
      <w:pPr>
        <w:numPr>
          <w:ilvl w:val="0"/>
          <w:numId w:val="6"/>
        </w:numPr>
        <w:shd w:val="clear" w:color="auto" w:fill="FFFFFF"/>
        <w:overflowPunct/>
        <w:spacing w:after="75"/>
        <w:jc w:val="both"/>
        <w:rPr>
          <w:rFonts w:ascii="Calibri" w:hAnsi="Calibri" w:cs="Calibri"/>
          <w:bCs/>
          <w:sz w:val="22"/>
          <w:szCs w:val="22"/>
        </w:rPr>
      </w:pPr>
      <w:r w:rsidRPr="00890D00">
        <w:rPr>
          <w:rFonts w:ascii="Calibri" w:hAnsi="Calibri" w:cs="Calibri"/>
          <w:bCs/>
          <w:sz w:val="22"/>
          <w:szCs w:val="22"/>
        </w:rPr>
        <w:t>Well interacted with the developers, Business Analysts, Project Managers, Product owners and Test team on various technical and non-technical issues.</w:t>
      </w:r>
    </w:p>
    <w:p w14:paraId="471D2A11" w14:textId="77777777" w:rsidR="00C22D7C" w:rsidRPr="009F2B88" w:rsidRDefault="00C22D7C" w:rsidP="000D4D08">
      <w:pPr>
        <w:widowControl w:val="0"/>
        <w:numPr>
          <w:ilvl w:val="0"/>
          <w:numId w:val="6"/>
        </w:numPr>
        <w:shd w:val="clear" w:color="auto" w:fill="FFFFFF"/>
        <w:overflowPunct/>
        <w:autoSpaceDE w:val="0"/>
        <w:autoSpaceDN w:val="0"/>
        <w:adjustRightInd w:val="0"/>
        <w:spacing w:after="75"/>
        <w:jc w:val="both"/>
        <w:rPr>
          <w:rFonts w:ascii="Cambria" w:hAnsi="Cambria"/>
          <w:b/>
          <w:i/>
          <w:u w:val="single"/>
        </w:rPr>
      </w:pPr>
      <w:r w:rsidRPr="002612C2">
        <w:rPr>
          <w:rFonts w:ascii="Calibri" w:hAnsi="Calibri" w:cs="Calibri"/>
          <w:bCs/>
          <w:sz w:val="22"/>
          <w:szCs w:val="22"/>
        </w:rPr>
        <w:t>Actively involved in Scrum daily stand ups, Review meetings, Retrospectives and process improvement meetings.</w:t>
      </w:r>
    </w:p>
    <w:p w14:paraId="44E3B607" w14:textId="77777777" w:rsidR="009F2B88" w:rsidRPr="009F2B88" w:rsidRDefault="009F2B88" w:rsidP="000D4D08">
      <w:pPr>
        <w:widowControl w:val="0"/>
        <w:numPr>
          <w:ilvl w:val="0"/>
          <w:numId w:val="6"/>
        </w:numPr>
        <w:shd w:val="clear" w:color="auto" w:fill="FFFFFF"/>
        <w:overflowPunct/>
        <w:autoSpaceDE w:val="0"/>
        <w:autoSpaceDN w:val="0"/>
        <w:adjustRightInd w:val="0"/>
        <w:spacing w:after="75"/>
        <w:jc w:val="both"/>
        <w:rPr>
          <w:rStyle w:val="IntenseEmphasis"/>
          <w:rFonts w:ascii="Cambria" w:hAnsi="Cambria"/>
        </w:rPr>
      </w:pPr>
      <w:r w:rsidRPr="009F2B88">
        <w:rPr>
          <w:rFonts w:ascii="Calibri" w:hAnsi="Calibri" w:cs="Calibri"/>
          <w:bCs/>
          <w:sz w:val="22"/>
          <w:szCs w:val="22"/>
        </w:rPr>
        <w:t xml:space="preserve">As part of the </w:t>
      </w:r>
      <w:r w:rsidRPr="009F2B88">
        <w:rPr>
          <w:rFonts w:ascii="Calibri" w:hAnsi="Calibri" w:cs="Calibri"/>
          <w:b/>
          <w:bCs/>
          <w:noProof/>
          <w:sz w:val="22"/>
          <w:szCs w:val="22"/>
        </w:rPr>
        <w:t xml:space="preserve">production </w:t>
      </w:r>
      <w:r w:rsidRPr="009F2B88">
        <w:rPr>
          <w:rFonts w:ascii="Calibri" w:hAnsi="Calibri" w:cs="Calibri"/>
          <w:b/>
          <w:bCs/>
          <w:sz w:val="22"/>
          <w:szCs w:val="22"/>
        </w:rPr>
        <w:t>support worked on Remedy ticketing tool</w:t>
      </w:r>
      <w:r w:rsidRPr="009F2B88">
        <w:rPr>
          <w:rFonts w:ascii="Calibri" w:hAnsi="Calibri" w:cs="Calibri"/>
          <w:bCs/>
          <w:sz w:val="22"/>
          <w:szCs w:val="22"/>
        </w:rPr>
        <w:t xml:space="preserve">. </w:t>
      </w:r>
    </w:p>
    <w:p w14:paraId="6ECAFAF0" w14:textId="77777777" w:rsidR="00BC253D" w:rsidRDefault="00BC253D" w:rsidP="00895EFF">
      <w:pPr>
        <w:jc w:val="both"/>
        <w:rPr>
          <w:rFonts w:ascii="Calibri" w:hAnsi="Calibri" w:cs="Calibri"/>
          <w:b/>
          <w:color w:val="4472C4"/>
          <w:sz w:val="32"/>
          <w:szCs w:val="32"/>
        </w:rPr>
      </w:pPr>
    </w:p>
    <w:p w14:paraId="7C09C591" w14:textId="77777777" w:rsidR="00565A85" w:rsidRPr="008F114D" w:rsidRDefault="005B4F93" w:rsidP="00895EFF">
      <w:pPr>
        <w:jc w:val="both"/>
        <w:rPr>
          <w:rFonts w:ascii="Calibri" w:hAnsi="Calibri" w:cs="Calibri"/>
          <w:b/>
          <w:color w:val="4472C4"/>
          <w:sz w:val="32"/>
          <w:szCs w:val="32"/>
        </w:rPr>
      </w:pPr>
      <w:r w:rsidRPr="008F114D">
        <w:rPr>
          <w:rFonts w:ascii="Calibri" w:hAnsi="Calibri" w:cs="Calibri"/>
          <w:b/>
          <w:color w:val="4472C4"/>
          <w:sz w:val="32"/>
          <w:szCs w:val="32"/>
        </w:rPr>
        <w:lastRenderedPageBreak/>
        <w:t>Achievements</w:t>
      </w:r>
    </w:p>
    <w:p w14:paraId="1DED3999" w14:textId="77777777" w:rsidR="00C06B80" w:rsidRDefault="00C06B80" w:rsidP="00C06B80">
      <w:pPr>
        <w:shd w:val="clear" w:color="auto" w:fill="FFFFFF"/>
        <w:overflowPunct/>
        <w:spacing w:after="75"/>
        <w:jc w:val="both"/>
        <w:rPr>
          <w:rFonts w:ascii="Calibri" w:hAnsi="Calibri" w:cs="Calibri"/>
          <w:bCs/>
          <w:sz w:val="22"/>
          <w:szCs w:val="22"/>
        </w:rPr>
      </w:pPr>
      <w:r w:rsidRPr="00577553">
        <w:rPr>
          <w:rFonts w:ascii="Calibri" w:hAnsi="Calibri" w:cs="Calibri"/>
          <w:b/>
          <w:bCs/>
          <w:sz w:val="22"/>
          <w:szCs w:val="22"/>
        </w:rPr>
        <w:t xml:space="preserve">2018 - </w:t>
      </w:r>
      <w:r w:rsidRPr="00577553">
        <w:rPr>
          <w:rFonts w:ascii="Calibri" w:hAnsi="Calibri" w:cs="Calibri"/>
          <w:bCs/>
          <w:sz w:val="22"/>
          <w:szCs w:val="22"/>
        </w:rPr>
        <w:t>Zephyr employer of the quarter award</w:t>
      </w:r>
      <w:r>
        <w:rPr>
          <w:rFonts w:ascii="Calibri" w:hAnsi="Calibri" w:cs="Calibri"/>
          <w:bCs/>
          <w:sz w:val="22"/>
          <w:szCs w:val="22"/>
        </w:rPr>
        <w:t>.</w:t>
      </w:r>
    </w:p>
    <w:p w14:paraId="30C7680B" w14:textId="77777777" w:rsidR="00C06B80" w:rsidRPr="00577553" w:rsidRDefault="00C06B80" w:rsidP="00C06B80">
      <w:pPr>
        <w:shd w:val="clear" w:color="auto" w:fill="FFFFFF"/>
        <w:overflowPunct/>
        <w:spacing w:after="75"/>
        <w:jc w:val="both"/>
        <w:rPr>
          <w:rFonts w:ascii="Calibri" w:hAnsi="Calibri" w:cs="Calibri"/>
          <w:b/>
          <w:bCs/>
          <w:sz w:val="22"/>
          <w:szCs w:val="22"/>
        </w:rPr>
      </w:pPr>
      <w:r w:rsidRPr="008F114D">
        <w:rPr>
          <w:rFonts w:ascii="Calibri" w:hAnsi="Calibri" w:cs="Calibri"/>
          <w:b/>
          <w:bCs/>
          <w:sz w:val="22"/>
          <w:szCs w:val="22"/>
        </w:rPr>
        <w:t>2017</w:t>
      </w:r>
      <w:r w:rsidRPr="008F114D">
        <w:rPr>
          <w:rFonts w:ascii="Calibri" w:hAnsi="Calibri" w:cs="Calibri"/>
          <w:bCs/>
          <w:sz w:val="22"/>
          <w:szCs w:val="22"/>
        </w:rPr>
        <w:t xml:space="preserve"> - Awarded Employee of the month by </w:t>
      </w:r>
      <w:r w:rsidRPr="00CF7118">
        <w:rPr>
          <w:rFonts w:ascii="Calibri" w:hAnsi="Calibri" w:cs="Calibri"/>
          <w:b/>
          <w:bCs/>
          <w:sz w:val="22"/>
          <w:szCs w:val="22"/>
        </w:rPr>
        <w:t>DXC Technologies</w:t>
      </w:r>
      <w:r w:rsidRPr="008F114D">
        <w:rPr>
          <w:rFonts w:ascii="Calibri" w:hAnsi="Calibri" w:cs="Calibri"/>
          <w:bCs/>
          <w:sz w:val="22"/>
          <w:szCs w:val="22"/>
        </w:rPr>
        <w:t xml:space="preserve"> for providing technical leadership for a team of 8.</w:t>
      </w:r>
    </w:p>
    <w:p w14:paraId="6CEF3015" w14:textId="77777777" w:rsidR="00C06B80" w:rsidRPr="008F114D" w:rsidRDefault="00C06B80" w:rsidP="00C06B80">
      <w:pPr>
        <w:shd w:val="clear" w:color="auto" w:fill="FFFFFF"/>
        <w:overflowPunct/>
        <w:spacing w:after="75"/>
        <w:jc w:val="both"/>
        <w:rPr>
          <w:rFonts w:ascii="Calibri" w:hAnsi="Calibri" w:cs="Calibri"/>
          <w:bCs/>
          <w:sz w:val="22"/>
          <w:szCs w:val="22"/>
        </w:rPr>
      </w:pPr>
      <w:r w:rsidRPr="008F114D">
        <w:rPr>
          <w:rFonts w:ascii="Calibri" w:hAnsi="Calibri" w:cs="Calibri"/>
          <w:b/>
          <w:bCs/>
          <w:sz w:val="22"/>
          <w:szCs w:val="22"/>
        </w:rPr>
        <w:t>2015</w:t>
      </w:r>
      <w:r w:rsidRPr="008F114D">
        <w:rPr>
          <w:rFonts w:ascii="Calibri" w:hAnsi="Calibri" w:cs="Calibri"/>
          <w:bCs/>
          <w:sz w:val="22"/>
          <w:szCs w:val="22"/>
        </w:rPr>
        <w:t xml:space="preserve"> - Achieved the prestigious NAZAM award by </w:t>
      </w:r>
      <w:r w:rsidRPr="008F114D">
        <w:rPr>
          <w:rFonts w:ascii="Calibri" w:hAnsi="Calibri" w:cs="Calibri"/>
          <w:b/>
          <w:bCs/>
          <w:sz w:val="22"/>
          <w:szCs w:val="22"/>
        </w:rPr>
        <w:t>Emirates</w:t>
      </w:r>
      <w:r w:rsidRPr="008F114D">
        <w:rPr>
          <w:rFonts w:ascii="Calibri" w:hAnsi="Calibri" w:cs="Calibri"/>
          <w:bCs/>
          <w:sz w:val="22"/>
          <w:szCs w:val="22"/>
        </w:rPr>
        <w:t xml:space="preserve"> for </w:t>
      </w:r>
      <w:r>
        <w:rPr>
          <w:rFonts w:ascii="Calibri" w:hAnsi="Calibri" w:cs="Calibri"/>
          <w:bCs/>
          <w:sz w:val="22"/>
          <w:szCs w:val="22"/>
        </w:rPr>
        <w:t>all round performance.</w:t>
      </w:r>
    </w:p>
    <w:p w14:paraId="2F147769" w14:textId="77777777" w:rsidR="00C06B80" w:rsidRPr="008F114D" w:rsidRDefault="00C06B80" w:rsidP="00C06B80">
      <w:pPr>
        <w:shd w:val="clear" w:color="auto" w:fill="FFFFFF"/>
        <w:overflowPunct/>
        <w:spacing w:after="75"/>
        <w:jc w:val="both"/>
        <w:rPr>
          <w:rFonts w:ascii="Calibri" w:hAnsi="Calibri" w:cs="Calibri"/>
          <w:bCs/>
          <w:sz w:val="22"/>
          <w:szCs w:val="22"/>
        </w:rPr>
      </w:pPr>
      <w:r w:rsidRPr="008F114D">
        <w:rPr>
          <w:rFonts w:ascii="Calibri" w:hAnsi="Calibri" w:cs="Calibri"/>
          <w:b/>
          <w:bCs/>
          <w:sz w:val="22"/>
          <w:szCs w:val="22"/>
        </w:rPr>
        <w:t>2014</w:t>
      </w:r>
      <w:r w:rsidRPr="008F114D">
        <w:rPr>
          <w:rFonts w:ascii="Calibri" w:hAnsi="Calibri" w:cs="Calibri"/>
          <w:bCs/>
          <w:sz w:val="22"/>
          <w:szCs w:val="22"/>
        </w:rPr>
        <w:t xml:space="preserve"> - Earned Facilitator Award from </w:t>
      </w:r>
      <w:r w:rsidRPr="00780A07">
        <w:rPr>
          <w:rFonts w:ascii="Calibri" w:hAnsi="Calibri" w:cs="Calibri"/>
          <w:bCs/>
          <w:sz w:val="22"/>
          <w:szCs w:val="22"/>
        </w:rPr>
        <w:t xml:space="preserve">Emirates </w:t>
      </w:r>
      <w:r w:rsidRPr="008F114D">
        <w:rPr>
          <w:rFonts w:ascii="Calibri" w:hAnsi="Calibri" w:cs="Calibri"/>
          <w:bCs/>
          <w:sz w:val="22"/>
          <w:szCs w:val="22"/>
        </w:rPr>
        <w:t>for mentoring resources to broaden their expertise on Microsoft stack.</w:t>
      </w:r>
    </w:p>
    <w:p w14:paraId="3F35D2A2" w14:textId="77777777" w:rsidR="00C06B80" w:rsidRPr="008F114D" w:rsidRDefault="00C06B80" w:rsidP="00C06B80">
      <w:pPr>
        <w:shd w:val="clear" w:color="auto" w:fill="FFFFFF"/>
        <w:overflowPunct/>
        <w:spacing w:after="75"/>
        <w:jc w:val="both"/>
        <w:rPr>
          <w:rFonts w:ascii="Calibri" w:hAnsi="Calibri" w:cs="Calibri"/>
          <w:bCs/>
          <w:sz w:val="22"/>
          <w:szCs w:val="22"/>
        </w:rPr>
      </w:pPr>
      <w:r w:rsidRPr="008F114D">
        <w:rPr>
          <w:rFonts w:ascii="Calibri" w:hAnsi="Calibri" w:cs="Calibri"/>
          <w:b/>
          <w:bCs/>
          <w:sz w:val="22"/>
          <w:szCs w:val="22"/>
        </w:rPr>
        <w:t>2013</w:t>
      </w:r>
      <w:r w:rsidRPr="008F114D">
        <w:rPr>
          <w:rFonts w:ascii="Calibri" w:hAnsi="Calibri" w:cs="Calibri"/>
          <w:bCs/>
          <w:sz w:val="22"/>
          <w:szCs w:val="22"/>
        </w:rPr>
        <w:t xml:space="preserve"> - Earned Spot Award twice from DXC Technologies in recognition of outstanding leadership supporting the firm’s </w:t>
      </w:r>
    </w:p>
    <w:p w14:paraId="0EDE6260" w14:textId="77777777" w:rsidR="00C06B80" w:rsidRPr="001B1ECD" w:rsidRDefault="00C06B80" w:rsidP="00C06B80">
      <w:pPr>
        <w:shd w:val="clear" w:color="auto" w:fill="FFFFFF"/>
        <w:overflowPunct/>
        <w:spacing w:after="75"/>
        <w:jc w:val="both"/>
        <w:rPr>
          <w:rFonts w:ascii="Calibri" w:hAnsi="Calibri" w:cs="Calibri"/>
          <w:bCs/>
          <w:sz w:val="22"/>
          <w:szCs w:val="22"/>
        </w:rPr>
      </w:pPr>
      <w:r w:rsidRPr="008F114D">
        <w:rPr>
          <w:rFonts w:ascii="Calibri" w:hAnsi="Calibri" w:cs="Calibri"/>
          <w:bCs/>
          <w:sz w:val="22"/>
          <w:szCs w:val="22"/>
        </w:rPr>
        <w:t xml:space="preserve">            </w:t>
      </w:r>
      <w:r>
        <w:rPr>
          <w:rFonts w:ascii="Calibri" w:hAnsi="Calibri" w:cs="Calibri"/>
          <w:bCs/>
          <w:noProof/>
          <w:sz w:val="22"/>
          <w:szCs w:val="22"/>
        </w:rPr>
        <w:t>V</w:t>
      </w:r>
      <w:r w:rsidRPr="00772E2B">
        <w:rPr>
          <w:rFonts w:ascii="Calibri" w:hAnsi="Calibri" w:cs="Calibri"/>
          <w:bCs/>
          <w:noProof/>
          <w:sz w:val="22"/>
          <w:szCs w:val="22"/>
        </w:rPr>
        <w:t>alues</w:t>
      </w:r>
      <w:r w:rsidRPr="001B1ECD">
        <w:rPr>
          <w:rFonts w:ascii="Calibri" w:hAnsi="Calibri" w:cs="Calibri"/>
          <w:bCs/>
          <w:sz w:val="22"/>
          <w:szCs w:val="22"/>
        </w:rPr>
        <w:t xml:space="preserve"> of integrity, respect, excellence and innovation. </w:t>
      </w:r>
    </w:p>
    <w:p w14:paraId="0470C855" w14:textId="77777777" w:rsidR="00C06B80" w:rsidRPr="001376C6" w:rsidRDefault="00C06B80" w:rsidP="00C06B80">
      <w:pPr>
        <w:shd w:val="clear" w:color="auto" w:fill="FFFFFF"/>
        <w:overflowPunct/>
        <w:spacing w:after="75"/>
        <w:jc w:val="both"/>
        <w:rPr>
          <w:rFonts w:ascii="Calibri" w:hAnsi="Calibri" w:cs="Calibri"/>
          <w:bCs/>
          <w:sz w:val="22"/>
          <w:szCs w:val="22"/>
        </w:rPr>
      </w:pPr>
      <w:r w:rsidRPr="008F114D">
        <w:rPr>
          <w:rFonts w:ascii="Calibri" w:hAnsi="Calibri" w:cs="Calibri"/>
          <w:b/>
          <w:bCs/>
          <w:sz w:val="22"/>
          <w:szCs w:val="22"/>
        </w:rPr>
        <w:t>2013</w:t>
      </w:r>
      <w:r w:rsidRPr="008F114D">
        <w:rPr>
          <w:rFonts w:ascii="Calibri" w:hAnsi="Calibri" w:cs="Calibri"/>
          <w:bCs/>
          <w:sz w:val="22"/>
          <w:szCs w:val="22"/>
        </w:rPr>
        <w:t xml:space="preserve"> - Have been appointed as Subject Matter Expert (SME) for ensuring best coding practices and solving many </w:t>
      </w:r>
      <w:r w:rsidRPr="001376C6">
        <w:rPr>
          <w:rFonts w:ascii="Calibri" w:hAnsi="Calibri" w:cs="Calibri"/>
          <w:bCs/>
          <w:sz w:val="22"/>
          <w:szCs w:val="22"/>
        </w:rPr>
        <w:t xml:space="preserve">technical </w:t>
      </w:r>
    </w:p>
    <w:p w14:paraId="75C214FB" w14:textId="77777777" w:rsidR="002A6F20" w:rsidRDefault="00C06B80" w:rsidP="00C06B80">
      <w:pPr>
        <w:shd w:val="clear" w:color="auto" w:fill="FFFFFF"/>
        <w:overflowPunct/>
        <w:spacing w:after="75"/>
        <w:jc w:val="both"/>
        <w:rPr>
          <w:rFonts w:ascii="Calibri" w:hAnsi="Calibri" w:cs="Calibri"/>
          <w:bCs/>
          <w:sz w:val="22"/>
          <w:szCs w:val="22"/>
        </w:rPr>
      </w:pPr>
      <w:r>
        <w:rPr>
          <w:rFonts w:ascii="Calibri" w:hAnsi="Calibri" w:cs="Calibri"/>
          <w:bCs/>
          <w:sz w:val="22"/>
          <w:szCs w:val="22"/>
        </w:rPr>
        <w:t xml:space="preserve">            </w:t>
      </w:r>
      <w:r w:rsidRPr="001376C6">
        <w:rPr>
          <w:rFonts w:ascii="Calibri" w:hAnsi="Calibri" w:cs="Calibri"/>
          <w:bCs/>
          <w:sz w:val="22"/>
          <w:szCs w:val="22"/>
        </w:rPr>
        <w:t>issues across releases.</w:t>
      </w:r>
    </w:p>
    <w:p w14:paraId="31ABD28D" w14:textId="77777777" w:rsidR="00D4248A" w:rsidRPr="00053F40" w:rsidRDefault="00D4248A" w:rsidP="00D4248A">
      <w:pPr>
        <w:jc w:val="both"/>
        <w:rPr>
          <w:rFonts w:ascii="Calibri" w:hAnsi="Calibri" w:cs="Calibri"/>
          <w:b/>
          <w:color w:val="4472C4"/>
          <w:sz w:val="32"/>
          <w:szCs w:val="32"/>
        </w:rPr>
      </w:pPr>
      <w:r>
        <w:rPr>
          <w:rFonts w:ascii="Calibri" w:hAnsi="Calibri" w:cs="Calibri"/>
          <w:b/>
          <w:color w:val="4472C4"/>
          <w:sz w:val="32"/>
          <w:szCs w:val="32"/>
        </w:rPr>
        <w:t>Volunteer</w:t>
      </w:r>
    </w:p>
    <w:p w14:paraId="27B93E52" w14:textId="77777777" w:rsidR="00FC7D95" w:rsidRDefault="00FC7D95" w:rsidP="0002114F">
      <w:pPr>
        <w:numPr>
          <w:ilvl w:val="0"/>
          <w:numId w:val="7"/>
        </w:numPr>
        <w:jc w:val="both"/>
        <w:rPr>
          <w:rFonts w:ascii="Calibri" w:hAnsi="Calibri" w:cs="Calibri"/>
          <w:bCs/>
          <w:sz w:val="22"/>
          <w:szCs w:val="22"/>
        </w:rPr>
      </w:pPr>
      <w:r w:rsidRPr="00FC7D95">
        <w:rPr>
          <w:rFonts w:ascii="Calibri" w:hAnsi="Calibri" w:cs="Calibri"/>
          <w:bCs/>
          <w:sz w:val="22"/>
          <w:szCs w:val="22"/>
        </w:rPr>
        <w:t xml:space="preserve">Took part in the </w:t>
      </w:r>
      <w:r w:rsidRPr="00FC7D95">
        <w:rPr>
          <w:rFonts w:ascii="Calibri" w:hAnsi="Calibri" w:cs="Calibri"/>
          <w:b/>
          <w:sz w:val="22"/>
          <w:szCs w:val="22"/>
        </w:rPr>
        <w:t>FIFA Women’s World Cup 2023</w:t>
      </w:r>
      <w:r w:rsidRPr="00FC7D95">
        <w:rPr>
          <w:rFonts w:ascii="Calibri" w:hAnsi="Calibri" w:cs="Calibri"/>
          <w:bCs/>
          <w:sz w:val="22"/>
          <w:szCs w:val="22"/>
        </w:rPr>
        <w:t xml:space="preserve"> as a volunteer with accreditation access responsibilities.</w:t>
      </w:r>
    </w:p>
    <w:p w14:paraId="08989421" w14:textId="77777777" w:rsidR="00FC7D95" w:rsidRPr="00FC7D95" w:rsidRDefault="00FC7D95" w:rsidP="0002114F">
      <w:pPr>
        <w:numPr>
          <w:ilvl w:val="0"/>
          <w:numId w:val="7"/>
        </w:numPr>
        <w:jc w:val="both"/>
        <w:rPr>
          <w:rFonts w:ascii="Calibri" w:hAnsi="Calibri" w:cs="Calibri"/>
          <w:bCs/>
          <w:sz w:val="22"/>
          <w:szCs w:val="22"/>
        </w:rPr>
      </w:pPr>
      <w:r w:rsidRPr="00FC7D95">
        <w:rPr>
          <w:rFonts w:ascii="Calibri" w:hAnsi="Calibri" w:cs="Calibri"/>
          <w:bCs/>
          <w:sz w:val="22"/>
          <w:szCs w:val="22"/>
        </w:rPr>
        <w:t xml:space="preserve">Volunteered for the </w:t>
      </w:r>
      <w:proofErr w:type="spellStart"/>
      <w:r w:rsidRPr="00FC7D95">
        <w:rPr>
          <w:rFonts w:ascii="Calibri" w:hAnsi="Calibri" w:cs="Calibri"/>
          <w:b/>
          <w:sz w:val="22"/>
          <w:szCs w:val="22"/>
        </w:rPr>
        <w:t>CubaDupa</w:t>
      </w:r>
      <w:proofErr w:type="spellEnd"/>
      <w:r w:rsidRPr="00FC7D95">
        <w:rPr>
          <w:rFonts w:ascii="Calibri" w:hAnsi="Calibri" w:cs="Calibri"/>
          <w:bCs/>
          <w:sz w:val="22"/>
          <w:szCs w:val="22"/>
        </w:rPr>
        <w:t xml:space="preserve"> event in Wellington, overseeing the coordination of artists.</w:t>
      </w:r>
    </w:p>
    <w:p w14:paraId="60775C46" w14:textId="77777777" w:rsidR="00FC7D95" w:rsidRDefault="00FC7D95" w:rsidP="0002114F">
      <w:pPr>
        <w:numPr>
          <w:ilvl w:val="0"/>
          <w:numId w:val="7"/>
        </w:numPr>
        <w:jc w:val="both"/>
        <w:rPr>
          <w:rFonts w:ascii="Calibri" w:hAnsi="Calibri" w:cs="Calibri"/>
          <w:bCs/>
          <w:sz w:val="22"/>
          <w:szCs w:val="22"/>
        </w:rPr>
      </w:pPr>
      <w:r w:rsidRPr="00FC7D95">
        <w:rPr>
          <w:rFonts w:ascii="Calibri" w:hAnsi="Calibri" w:cs="Calibri"/>
          <w:bCs/>
          <w:sz w:val="22"/>
          <w:szCs w:val="22"/>
        </w:rPr>
        <w:t xml:space="preserve">Collaborated with the </w:t>
      </w:r>
      <w:r w:rsidRPr="00FC7D95">
        <w:rPr>
          <w:rFonts w:ascii="Calibri" w:hAnsi="Calibri" w:cs="Calibri"/>
          <w:b/>
          <w:sz w:val="22"/>
          <w:szCs w:val="22"/>
        </w:rPr>
        <w:t>Red Cross Society</w:t>
      </w:r>
      <w:r w:rsidRPr="00FC7D95">
        <w:rPr>
          <w:rFonts w:ascii="Calibri" w:hAnsi="Calibri" w:cs="Calibri"/>
          <w:bCs/>
          <w:sz w:val="22"/>
          <w:szCs w:val="22"/>
        </w:rPr>
        <w:t xml:space="preserve"> in the role of a street collector.</w:t>
      </w:r>
    </w:p>
    <w:p w14:paraId="5E1BE2AA" w14:textId="77777777" w:rsidR="00FC7D95" w:rsidRDefault="00FC7D95" w:rsidP="00FC7D95">
      <w:pPr>
        <w:jc w:val="both"/>
        <w:rPr>
          <w:rFonts w:ascii="Calibri" w:hAnsi="Calibri" w:cs="Calibri"/>
          <w:bCs/>
          <w:sz w:val="22"/>
          <w:szCs w:val="22"/>
        </w:rPr>
      </w:pPr>
    </w:p>
    <w:p w14:paraId="6ED3698C" w14:textId="77777777" w:rsidR="00053F40" w:rsidRPr="00053F40" w:rsidRDefault="00053F40" w:rsidP="00FC7D95">
      <w:pPr>
        <w:jc w:val="both"/>
        <w:rPr>
          <w:rFonts w:ascii="Calibri" w:hAnsi="Calibri" w:cs="Calibri"/>
          <w:b/>
          <w:color w:val="4472C4"/>
          <w:sz w:val="32"/>
          <w:szCs w:val="32"/>
        </w:rPr>
      </w:pPr>
      <w:r w:rsidRPr="00053F40">
        <w:rPr>
          <w:rFonts w:ascii="Calibri" w:hAnsi="Calibri" w:cs="Calibri"/>
          <w:b/>
          <w:color w:val="4472C4"/>
          <w:sz w:val="32"/>
          <w:szCs w:val="32"/>
        </w:rPr>
        <w:t xml:space="preserve">Overseas Experience </w:t>
      </w:r>
    </w:p>
    <w:p w14:paraId="3F851F3D" w14:textId="77777777" w:rsidR="00A7763C" w:rsidRPr="00BF6CAA" w:rsidRDefault="00A7763C" w:rsidP="00A7763C">
      <w:pPr>
        <w:overflowPunct/>
        <w:autoSpaceDE w:val="0"/>
        <w:autoSpaceDN w:val="0"/>
        <w:adjustRightInd w:val="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2014 – 2015) Deputed to client location </w:t>
      </w:r>
      <w:r w:rsidRPr="00A378D9">
        <w:rPr>
          <w:rFonts w:ascii="Calibri" w:hAnsi="Calibri" w:cs="Calibri"/>
          <w:b/>
          <w:bCs/>
          <w:color w:val="000000"/>
          <w:sz w:val="22"/>
          <w:szCs w:val="22"/>
          <w:lang w:val="en-NZ" w:eastAsia="en-NZ"/>
        </w:rPr>
        <w:t>Emirates, Dubai</w:t>
      </w:r>
      <w:r w:rsidRPr="00BF6CAA">
        <w:rPr>
          <w:rFonts w:ascii="Calibri" w:hAnsi="Calibri" w:cs="Calibri"/>
          <w:color w:val="000000"/>
          <w:sz w:val="22"/>
          <w:szCs w:val="22"/>
          <w:lang w:val="en-NZ" w:eastAsia="en-NZ"/>
        </w:rPr>
        <w:t xml:space="preserve"> to </w:t>
      </w:r>
      <w:r w:rsidR="00A378D9">
        <w:rPr>
          <w:rFonts w:ascii="Calibri" w:hAnsi="Calibri" w:cs="Calibri"/>
          <w:color w:val="000000"/>
          <w:sz w:val="22"/>
          <w:szCs w:val="22"/>
          <w:lang w:val="en-NZ" w:eastAsia="en-NZ"/>
        </w:rPr>
        <w:t xml:space="preserve">Test and </w:t>
      </w:r>
      <w:r w:rsidRPr="00BF6CAA">
        <w:rPr>
          <w:rFonts w:ascii="Calibri" w:hAnsi="Calibri" w:cs="Calibri"/>
          <w:color w:val="000000"/>
          <w:sz w:val="22"/>
          <w:szCs w:val="22"/>
          <w:lang w:val="en-NZ" w:eastAsia="en-NZ"/>
        </w:rPr>
        <w:t xml:space="preserve">maintain the .NET applications. </w:t>
      </w:r>
    </w:p>
    <w:p w14:paraId="710C38E7" w14:textId="77777777" w:rsidR="00A7763C" w:rsidRDefault="00A7763C" w:rsidP="00A7763C">
      <w:pPr>
        <w:jc w:val="both"/>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2013 – 2013) Deputed to client location </w:t>
      </w:r>
      <w:r w:rsidRPr="006A582D">
        <w:rPr>
          <w:rFonts w:ascii="Calibri" w:hAnsi="Calibri" w:cs="Calibri"/>
          <w:b/>
          <w:bCs/>
          <w:color w:val="000000"/>
          <w:sz w:val="22"/>
          <w:szCs w:val="22"/>
          <w:lang w:val="en-NZ" w:eastAsia="en-NZ"/>
        </w:rPr>
        <w:t>Guinness, South Africa</w:t>
      </w:r>
      <w:r w:rsidRPr="00BF6CAA">
        <w:rPr>
          <w:rFonts w:ascii="Calibri" w:hAnsi="Calibri" w:cs="Calibri"/>
          <w:color w:val="000000"/>
          <w:sz w:val="22"/>
          <w:szCs w:val="22"/>
          <w:lang w:val="en-NZ" w:eastAsia="en-NZ"/>
        </w:rPr>
        <w:t xml:space="preserve"> to collect the project requirements. </w:t>
      </w:r>
    </w:p>
    <w:p w14:paraId="7CEFFCA3" w14:textId="77777777" w:rsidR="00565A85" w:rsidRDefault="00565A85" w:rsidP="00A7763C">
      <w:pPr>
        <w:jc w:val="both"/>
        <w:rPr>
          <w:rFonts w:ascii="Calibri" w:hAnsi="Calibri" w:cs="Calibri"/>
          <w:color w:val="000000"/>
          <w:sz w:val="22"/>
          <w:szCs w:val="22"/>
          <w:lang w:val="en-NZ" w:eastAsia="en-NZ"/>
        </w:rPr>
      </w:pPr>
    </w:p>
    <w:p w14:paraId="1DBBE9D6" w14:textId="77777777" w:rsidR="006E65AA" w:rsidRPr="008F114D" w:rsidRDefault="006E65AA" w:rsidP="00895EFF">
      <w:pPr>
        <w:jc w:val="both"/>
        <w:rPr>
          <w:rFonts w:ascii="Calibri" w:hAnsi="Calibri" w:cs="Calibri"/>
          <w:b/>
          <w:color w:val="4472C4"/>
          <w:sz w:val="32"/>
          <w:szCs w:val="32"/>
        </w:rPr>
      </w:pPr>
      <w:r w:rsidRPr="008F114D">
        <w:rPr>
          <w:rFonts w:ascii="Calibri" w:hAnsi="Calibri" w:cs="Calibri"/>
          <w:b/>
          <w:color w:val="4472C4"/>
          <w:sz w:val="32"/>
          <w:szCs w:val="32"/>
        </w:rPr>
        <w:t>Certifications</w:t>
      </w:r>
      <w:r w:rsidR="00113901" w:rsidRPr="008F114D">
        <w:rPr>
          <w:rFonts w:ascii="Calibri" w:hAnsi="Calibri" w:cs="Calibri"/>
          <w:b/>
          <w:color w:val="4472C4"/>
          <w:sz w:val="32"/>
          <w:szCs w:val="32"/>
        </w:rPr>
        <w:t xml:space="preserve">        </w:t>
      </w:r>
      <w:r w:rsidR="00446C4E" w:rsidRPr="008F114D">
        <w:rPr>
          <w:rFonts w:ascii="Calibri" w:hAnsi="Calibri" w:cs="Calibri"/>
          <w:b/>
          <w:color w:val="4472C4"/>
          <w:sz w:val="32"/>
          <w:szCs w:val="32"/>
        </w:rPr>
        <w:tab/>
      </w:r>
      <w:r w:rsidR="00446C4E" w:rsidRPr="008F114D">
        <w:rPr>
          <w:rFonts w:ascii="Calibri" w:hAnsi="Calibri" w:cs="Calibri"/>
          <w:b/>
          <w:color w:val="4472C4"/>
          <w:sz w:val="32"/>
          <w:szCs w:val="32"/>
        </w:rPr>
        <w:tab/>
      </w:r>
      <w:r w:rsidR="00563AAD" w:rsidRPr="008F114D">
        <w:rPr>
          <w:rFonts w:ascii="Calibri" w:hAnsi="Calibri" w:cs="Calibri"/>
          <w:b/>
          <w:color w:val="4472C4"/>
          <w:sz w:val="32"/>
          <w:szCs w:val="32"/>
        </w:rPr>
        <w:t xml:space="preserve">    </w:t>
      </w:r>
      <w:r w:rsidR="00CC62AD" w:rsidRPr="008F114D">
        <w:rPr>
          <w:rFonts w:ascii="Calibri" w:hAnsi="Calibri" w:cs="Calibri"/>
          <w:b/>
          <w:color w:val="4472C4"/>
          <w:sz w:val="32"/>
          <w:szCs w:val="32"/>
        </w:rPr>
        <w:t xml:space="preserve"> </w:t>
      </w:r>
      <w:r w:rsidR="00563AAD" w:rsidRPr="008F114D">
        <w:rPr>
          <w:rFonts w:ascii="Calibri" w:hAnsi="Calibri" w:cs="Calibri"/>
          <w:b/>
          <w:color w:val="4472C4"/>
          <w:sz w:val="32"/>
          <w:szCs w:val="32"/>
        </w:rPr>
        <w:t xml:space="preserve"> </w:t>
      </w:r>
      <w:r w:rsidR="002F0298" w:rsidRPr="008F114D">
        <w:rPr>
          <w:rFonts w:ascii="Calibri" w:hAnsi="Calibri" w:cs="Calibri"/>
          <w:b/>
          <w:color w:val="4472C4"/>
          <w:sz w:val="32"/>
          <w:szCs w:val="32"/>
        </w:rPr>
        <w:tab/>
      </w:r>
      <w:r w:rsidR="002F0298" w:rsidRPr="008F114D">
        <w:rPr>
          <w:rFonts w:ascii="Calibri" w:hAnsi="Calibri" w:cs="Calibri"/>
          <w:b/>
          <w:color w:val="4472C4"/>
          <w:sz w:val="32"/>
          <w:szCs w:val="32"/>
        </w:rPr>
        <w:tab/>
        <w:t xml:space="preserv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5"/>
        <w:gridCol w:w="2194"/>
        <w:gridCol w:w="2266"/>
        <w:gridCol w:w="2338"/>
        <w:gridCol w:w="2385"/>
      </w:tblGrid>
      <w:tr w:rsidR="00000000" w14:paraId="6DF67679" w14:textId="77777777" w:rsidTr="00361547">
        <w:trPr>
          <w:jc w:val="center"/>
        </w:trPr>
        <w:tc>
          <w:tcPr>
            <w:tcW w:w="1927" w:type="dxa"/>
            <w:shd w:val="clear" w:color="auto" w:fill="auto"/>
          </w:tcPr>
          <w:p w14:paraId="4D066A84" w14:textId="77777777" w:rsidR="00361547" w:rsidRDefault="00361547" w:rsidP="008F114D">
            <w:pPr>
              <w:overflowPunct/>
              <w:spacing w:after="75"/>
              <w:jc w:val="center"/>
              <w:rPr>
                <w:rFonts w:ascii="Calibri" w:eastAsia="Calibri" w:hAnsi="Calibri" w:cs="Calibri"/>
                <w:b/>
                <w:bCs/>
                <w:sz w:val="22"/>
                <w:szCs w:val="22"/>
                <w:lang w:eastAsia="en-US"/>
              </w:rPr>
            </w:pPr>
            <w:r>
              <w:rPr>
                <w:rFonts w:ascii="Calibri" w:eastAsia="Calibri" w:hAnsi="Calibri" w:cs="Calibri"/>
                <w:b/>
                <w:bCs/>
                <w:sz w:val="22"/>
                <w:szCs w:val="22"/>
                <w:lang w:eastAsia="en-US"/>
              </w:rPr>
              <w:t>ISTQB</w:t>
            </w:r>
          </w:p>
        </w:tc>
        <w:tc>
          <w:tcPr>
            <w:tcW w:w="2247" w:type="dxa"/>
            <w:shd w:val="clear" w:color="auto" w:fill="auto"/>
          </w:tcPr>
          <w:p w14:paraId="0A313780" w14:textId="77777777" w:rsidR="00361547" w:rsidRPr="008F114D" w:rsidRDefault="00361547" w:rsidP="008F114D">
            <w:pPr>
              <w:overflowPunct/>
              <w:spacing w:after="75"/>
              <w:jc w:val="center"/>
              <w:rPr>
                <w:rFonts w:ascii="Calibri" w:eastAsia="Calibri" w:hAnsi="Calibri" w:cs="Calibri"/>
                <w:b/>
                <w:bCs/>
                <w:sz w:val="22"/>
                <w:szCs w:val="22"/>
                <w:lang w:eastAsia="en-US"/>
              </w:rPr>
            </w:pPr>
            <w:r>
              <w:rPr>
                <w:rFonts w:ascii="Calibri" w:eastAsia="Calibri" w:hAnsi="Calibri" w:cs="Calibri"/>
                <w:b/>
                <w:bCs/>
                <w:sz w:val="22"/>
                <w:szCs w:val="22"/>
                <w:lang w:eastAsia="en-US"/>
              </w:rPr>
              <w:t>UiPath</w:t>
            </w:r>
          </w:p>
        </w:tc>
        <w:tc>
          <w:tcPr>
            <w:tcW w:w="2318" w:type="dxa"/>
            <w:shd w:val="clear" w:color="auto" w:fill="auto"/>
          </w:tcPr>
          <w:p w14:paraId="1D2AF268" w14:textId="77777777" w:rsidR="00361547" w:rsidRPr="008F114D" w:rsidRDefault="00361547" w:rsidP="008F114D">
            <w:pPr>
              <w:overflowPunct/>
              <w:spacing w:after="75"/>
              <w:jc w:val="center"/>
              <w:rPr>
                <w:rFonts w:ascii="Calibri" w:eastAsia="Calibri" w:hAnsi="Calibri" w:cs="Calibri"/>
                <w:b/>
                <w:color w:val="8EAADB"/>
                <w:sz w:val="36"/>
                <w:szCs w:val="36"/>
              </w:rPr>
            </w:pPr>
            <w:r w:rsidRPr="008F114D">
              <w:rPr>
                <w:rFonts w:ascii="Calibri" w:eastAsia="Calibri" w:hAnsi="Calibri" w:cs="Calibri"/>
                <w:b/>
                <w:bCs/>
                <w:sz w:val="22"/>
                <w:szCs w:val="22"/>
                <w:lang w:eastAsia="en-US"/>
              </w:rPr>
              <w:t>Microsoft</w:t>
            </w:r>
          </w:p>
        </w:tc>
        <w:tc>
          <w:tcPr>
            <w:tcW w:w="2394" w:type="dxa"/>
            <w:shd w:val="clear" w:color="auto" w:fill="auto"/>
          </w:tcPr>
          <w:p w14:paraId="13A24F82" w14:textId="77777777" w:rsidR="00361547" w:rsidRPr="008F114D" w:rsidRDefault="002C56D3" w:rsidP="008F114D">
            <w:pPr>
              <w:overflowPunct/>
              <w:spacing w:after="75"/>
              <w:jc w:val="center"/>
              <w:rPr>
                <w:rFonts w:ascii="Calibri" w:eastAsia="Calibri" w:hAnsi="Calibri" w:cs="Calibri"/>
                <w:b/>
                <w:color w:val="8EAADB"/>
                <w:sz w:val="36"/>
                <w:szCs w:val="36"/>
              </w:rPr>
            </w:pPr>
            <w:r w:rsidRPr="008F114D">
              <w:rPr>
                <w:rFonts w:ascii="Calibri" w:eastAsia="Calibri" w:hAnsi="Calibri" w:cs="Calibri"/>
                <w:b/>
                <w:bCs/>
                <w:sz w:val="22"/>
                <w:szCs w:val="22"/>
                <w:lang w:eastAsia="en-US"/>
              </w:rPr>
              <w:t>I</w:t>
            </w:r>
            <w:r w:rsidR="00361547" w:rsidRPr="008F114D">
              <w:rPr>
                <w:rFonts w:ascii="Calibri" w:eastAsia="Calibri" w:hAnsi="Calibri" w:cs="Calibri"/>
                <w:b/>
                <w:bCs/>
                <w:sz w:val="22"/>
                <w:szCs w:val="22"/>
                <w:lang w:eastAsia="en-US"/>
              </w:rPr>
              <w:t>clue</w:t>
            </w:r>
          </w:p>
        </w:tc>
        <w:tc>
          <w:tcPr>
            <w:tcW w:w="2418" w:type="dxa"/>
            <w:shd w:val="clear" w:color="auto" w:fill="auto"/>
          </w:tcPr>
          <w:p w14:paraId="54D0EBE4" w14:textId="77777777" w:rsidR="00361547" w:rsidRPr="008F114D" w:rsidRDefault="00361547" w:rsidP="008F114D">
            <w:pPr>
              <w:overflowPunct/>
              <w:spacing w:after="75"/>
              <w:jc w:val="center"/>
              <w:rPr>
                <w:rFonts w:ascii="Calibri" w:eastAsia="Calibri" w:hAnsi="Calibri" w:cs="Calibri"/>
                <w:b/>
                <w:color w:val="8EAADB"/>
                <w:sz w:val="36"/>
                <w:szCs w:val="36"/>
              </w:rPr>
            </w:pPr>
            <w:r w:rsidRPr="008F114D">
              <w:rPr>
                <w:rFonts w:ascii="Calibri" w:eastAsia="Calibri" w:hAnsi="Calibri" w:cs="Calibri"/>
                <w:b/>
                <w:bCs/>
                <w:sz w:val="22"/>
                <w:szCs w:val="22"/>
                <w:lang w:eastAsia="en-US"/>
              </w:rPr>
              <w:t>CRM</w:t>
            </w:r>
          </w:p>
        </w:tc>
      </w:tr>
      <w:tr w:rsidR="00000000" w14:paraId="33B4CA61" w14:textId="77777777" w:rsidTr="00361547">
        <w:trPr>
          <w:trHeight w:val="630"/>
          <w:jc w:val="center"/>
        </w:trPr>
        <w:tc>
          <w:tcPr>
            <w:tcW w:w="1927" w:type="dxa"/>
            <w:vMerge w:val="restart"/>
            <w:shd w:val="clear" w:color="auto" w:fill="auto"/>
          </w:tcPr>
          <w:p w14:paraId="232BE856" w14:textId="77777777" w:rsidR="00361547" w:rsidRPr="007E4782" w:rsidRDefault="007E4782" w:rsidP="0097355F">
            <w:pPr>
              <w:overflowPunct/>
              <w:spacing w:after="75"/>
              <w:jc w:val="center"/>
              <w:rPr>
                <w:rFonts w:ascii="Calibri" w:eastAsia="Calibri" w:hAnsi="Calibri" w:cs="Calibri"/>
                <w:bCs/>
                <w:sz w:val="28"/>
                <w:szCs w:val="28"/>
                <w:lang w:eastAsia="en-US"/>
              </w:rPr>
            </w:pPr>
            <w:r w:rsidRPr="007E4782">
              <w:rPr>
                <w:rFonts w:ascii="Calibri" w:eastAsia="Calibri" w:hAnsi="Calibri" w:cs="Calibri"/>
                <w:bCs/>
                <w:sz w:val="28"/>
                <w:szCs w:val="28"/>
                <w:lang w:eastAsia="en-US"/>
              </w:rPr>
              <w:t xml:space="preserve">ISTQB®    </w:t>
            </w:r>
            <w:r>
              <w:rPr>
                <w:rFonts w:ascii="Calibri" w:eastAsia="Calibri" w:hAnsi="Calibri" w:cs="Calibri"/>
                <w:bCs/>
                <w:sz w:val="28"/>
                <w:szCs w:val="28"/>
                <w:lang w:eastAsia="en-US"/>
              </w:rPr>
              <w:t xml:space="preserve">   </w:t>
            </w:r>
            <w:proofErr w:type="gramStart"/>
            <w:r w:rsidRPr="007E4782">
              <w:rPr>
                <w:rFonts w:ascii="Calibri" w:eastAsia="Calibri" w:hAnsi="Calibri" w:cs="Calibri"/>
                <w:bCs/>
                <w:sz w:val="28"/>
                <w:szCs w:val="28"/>
                <w:lang w:eastAsia="en-US"/>
              </w:rPr>
              <w:t xml:space="preserve">Certified </w:t>
            </w:r>
            <w:r>
              <w:rPr>
                <w:rFonts w:ascii="Calibri" w:eastAsia="Calibri" w:hAnsi="Calibri" w:cs="Calibri"/>
                <w:bCs/>
                <w:sz w:val="28"/>
                <w:szCs w:val="28"/>
                <w:lang w:eastAsia="en-US"/>
              </w:rPr>
              <w:t xml:space="preserve"> </w:t>
            </w:r>
            <w:r w:rsidRPr="007E4782">
              <w:rPr>
                <w:rFonts w:ascii="Calibri" w:eastAsia="Calibri" w:hAnsi="Calibri" w:cs="Calibri"/>
                <w:bCs/>
                <w:sz w:val="28"/>
                <w:szCs w:val="28"/>
                <w:lang w:eastAsia="en-US"/>
              </w:rPr>
              <w:t>Tester</w:t>
            </w:r>
            <w:proofErr w:type="gramEnd"/>
            <w:r w:rsidRPr="007E4782">
              <w:rPr>
                <w:rFonts w:ascii="Calibri" w:eastAsia="Calibri" w:hAnsi="Calibri" w:cs="Calibri"/>
                <w:bCs/>
                <w:sz w:val="28"/>
                <w:szCs w:val="28"/>
                <w:lang w:eastAsia="en-US"/>
              </w:rPr>
              <w:t xml:space="preserve">  </w:t>
            </w:r>
            <w:r>
              <w:rPr>
                <w:rFonts w:ascii="Calibri" w:eastAsia="Calibri" w:hAnsi="Calibri" w:cs="Calibri"/>
                <w:bCs/>
                <w:sz w:val="28"/>
                <w:szCs w:val="28"/>
                <w:lang w:eastAsia="en-US"/>
              </w:rPr>
              <w:t xml:space="preserve">   </w:t>
            </w:r>
            <w:r w:rsidRPr="007E4782">
              <w:rPr>
                <w:rFonts w:ascii="Calibri" w:eastAsia="Calibri" w:hAnsi="Calibri" w:cs="Calibri"/>
                <w:bCs/>
                <w:sz w:val="28"/>
                <w:szCs w:val="28"/>
                <w:lang w:eastAsia="en-US"/>
              </w:rPr>
              <w:t>Foundation Level 2018</w:t>
            </w:r>
          </w:p>
        </w:tc>
        <w:tc>
          <w:tcPr>
            <w:tcW w:w="2247" w:type="dxa"/>
            <w:shd w:val="clear" w:color="auto" w:fill="auto"/>
          </w:tcPr>
          <w:p w14:paraId="667CDFC4" w14:textId="77777777" w:rsidR="00361547" w:rsidRPr="0097355F" w:rsidRDefault="00361547" w:rsidP="0097355F">
            <w:pPr>
              <w:overflowPunct/>
              <w:spacing w:after="75"/>
              <w:jc w:val="center"/>
              <w:rPr>
                <w:rFonts w:ascii="Calibri" w:eastAsia="Calibri" w:hAnsi="Calibri" w:cs="Calibri"/>
                <w:bCs/>
                <w:sz w:val="22"/>
                <w:szCs w:val="22"/>
                <w:lang w:eastAsia="en-US"/>
              </w:rPr>
            </w:pPr>
            <w:r w:rsidRPr="0097355F">
              <w:rPr>
                <w:rFonts w:ascii="Calibri" w:eastAsia="Calibri" w:hAnsi="Calibri" w:cs="Calibri"/>
                <w:bCs/>
                <w:sz w:val="22"/>
                <w:szCs w:val="22"/>
                <w:lang w:eastAsia="en-US"/>
              </w:rPr>
              <w:t>Diploma in Level 1 – Fou</w:t>
            </w:r>
            <w:r w:rsidRPr="0097355F">
              <w:rPr>
                <w:rFonts w:ascii="Calibri" w:eastAsia="Calibri" w:hAnsi="Calibri" w:cs="Calibri"/>
                <w:bCs/>
                <w:sz w:val="22"/>
                <w:szCs w:val="22"/>
                <w:lang w:eastAsia="en-US"/>
              </w:rPr>
              <w:t>n</w:t>
            </w:r>
            <w:r w:rsidRPr="0097355F">
              <w:rPr>
                <w:rFonts w:ascii="Calibri" w:eastAsia="Calibri" w:hAnsi="Calibri" w:cs="Calibri"/>
                <w:bCs/>
                <w:sz w:val="22"/>
                <w:szCs w:val="22"/>
                <w:lang w:eastAsia="en-US"/>
              </w:rPr>
              <w:t>dation Training 28.3</w:t>
            </w:r>
          </w:p>
          <w:p w14:paraId="5FA148B4" w14:textId="77777777" w:rsidR="00361547" w:rsidRPr="008F114D" w:rsidRDefault="00361547" w:rsidP="008F114D">
            <w:pPr>
              <w:overflowPunct/>
              <w:spacing w:after="75"/>
              <w:jc w:val="center"/>
              <w:rPr>
                <w:rFonts w:ascii="Calibri" w:eastAsia="Calibri" w:hAnsi="Calibri" w:cs="Calibri"/>
                <w:bCs/>
                <w:sz w:val="22"/>
                <w:szCs w:val="22"/>
                <w:lang w:eastAsia="en-US"/>
              </w:rPr>
            </w:pPr>
          </w:p>
        </w:tc>
        <w:tc>
          <w:tcPr>
            <w:tcW w:w="2318" w:type="dxa"/>
            <w:shd w:val="clear" w:color="auto" w:fill="auto"/>
          </w:tcPr>
          <w:p w14:paraId="496F0DD0" w14:textId="77777777" w:rsidR="00361547" w:rsidRPr="00BC7BDB" w:rsidRDefault="00361547" w:rsidP="008F114D">
            <w:pPr>
              <w:overflowPunct/>
              <w:spacing w:after="75"/>
              <w:jc w:val="center"/>
              <w:rPr>
                <w:rFonts w:eastAsia="Calibri"/>
              </w:rPr>
            </w:pPr>
            <w:r w:rsidRPr="008F114D">
              <w:rPr>
                <w:rFonts w:ascii="Calibri" w:eastAsia="Calibri" w:hAnsi="Calibri" w:cs="Calibri"/>
                <w:bCs/>
                <w:sz w:val="22"/>
                <w:szCs w:val="22"/>
                <w:lang w:eastAsia="en-US"/>
              </w:rPr>
              <w:t>Microsoft Technology Sp</w:t>
            </w:r>
            <w:r w:rsidRPr="008F114D">
              <w:rPr>
                <w:rFonts w:ascii="Calibri" w:eastAsia="Calibri" w:hAnsi="Calibri" w:cs="Calibri"/>
                <w:bCs/>
                <w:sz w:val="22"/>
                <w:szCs w:val="22"/>
                <w:lang w:eastAsia="en-US"/>
              </w:rPr>
              <w:t>e</w:t>
            </w:r>
            <w:r w:rsidRPr="008F114D">
              <w:rPr>
                <w:rFonts w:ascii="Calibri" w:eastAsia="Calibri" w:hAnsi="Calibri" w:cs="Calibri"/>
                <w:bCs/>
                <w:sz w:val="22"/>
                <w:szCs w:val="22"/>
                <w:lang w:eastAsia="en-US"/>
              </w:rPr>
              <w:t>cialist (MCTS)</w:t>
            </w:r>
          </w:p>
        </w:tc>
        <w:tc>
          <w:tcPr>
            <w:tcW w:w="2394" w:type="dxa"/>
            <w:shd w:val="clear" w:color="auto" w:fill="auto"/>
          </w:tcPr>
          <w:p w14:paraId="4471B808" w14:textId="77777777" w:rsidR="00361547" w:rsidRPr="008F114D" w:rsidRDefault="00361547" w:rsidP="008F114D">
            <w:pPr>
              <w:overflowPunct/>
              <w:spacing w:after="75"/>
              <w:jc w:val="center"/>
              <w:rPr>
                <w:rFonts w:ascii="Calibri" w:eastAsia="Calibri" w:hAnsi="Calibri" w:cs="Calibri"/>
                <w:b/>
                <w:color w:val="8EAADB"/>
                <w:sz w:val="36"/>
                <w:szCs w:val="36"/>
              </w:rPr>
            </w:pPr>
            <w:r w:rsidRPr="008F114D">
              <w:rPr>
                <w:rFonts w:ascii="Calibri" w:eastAsia="Calibri" w:hAnsi="Calibri" w:cs="Calibri"/>
                <w:bCs/>
                <w:sz w:val="22"/>
                <w:szCs w:val="22"/>
                <w:lang w:eastAsia="en-US"/>
              </w:rPr>
              <w:t>Framework 4.5</w:t>
            </w:r>
          </w:p>
        </w:tc>
        <w:tc>
          <w:tcPr>
            <w:tcW w:w="2418" w:type="dxa"/>
            <w:shd w:val="clear" w:color="auto" w:fill="auto"/>
          </w:tcPr>
          <w:p w14:paraId="59ADF215" w14:textId="77777777" w:rsidR="00361547" w:rsidRDefault="00361547" w:rsidP="008F114D">
            <w:pPr>
              <w:overflowPunct/>
              <w:spacing w:after="75"/>
              <w:jc w:val="center"/>
              <w:rPr>
                <w:rFonts w:ascii="Calibri" w:eastAsia="Calibri" w:hAnsi="Calibri" w:cs="Calibri"/>
                <w:b/>
                <w:sz w:val="22"/>
                <w:szCs w:val="22"/>
                <w:lang w:eastAsia="en-US"/>
              </w:rPr>
            </w:pPr>
            <w:r w:rsidRPr="007C1574">
              <w:rPr>
                <w:rFonts w:ascii="Calibri" w:eastAsia="Calibri" w:hAnsi="Calibri" w:cs="Calibri"/>
                <w:b/>
                <w:sz w:val="22"/>
                <w:szCs w:val="22"/>
                <w:lang w:eastAsia="en-US"/>
              </w:rPr>
              <w:t>Microsoft Dynamics’ AX</w:t>
            </w:r>
          </w:p>
          <w:p w14:paraId="012CEE0B" w14:textId="77777777" w:rsidR="00CE5773" w:rsidRPr="00CE5773" w:rsidRDefault="00CE5773" w:rsidP="008F114D">
            <w:pPr>
              <w:overflowPunct/>
              <w:spacing w:after="75"/>
              <w:jc w:val="center"/>
              <w:rPr>
                <w:rFonts w:ascii="Calibri" w:eastAsia="Calibri" w:hAnsi="Calibri" w:cs="Calibri"/>
                <w:b/>
                <w:sz w:val="36"/>
                <w:szCs w:val="36"/>
              </w:rPr>
            </w:pPr>
            <w:r w:rsidRPr="00CE5773">
              <w:rPr>
                <w:rFonts w:ascii="Calibri" w:eastAsia="Calibri" w:hAnsi="Calibri" w:cs="Calibri"/>
                <w:b/>
                <w:sz w:val="22"/>
                <w:szCs w:val="22"/>
                <w:lang w:eastAsia="en-US"/>
              </w:rPr>
              <w:t>S</w:t>
            </w:r>
            <w:r>
              <w:rPr>
                <w:rFonts w:ascii="Calibri" w:eastAsia="Calibri" w:hAnsi="Calibri" w:cs="Calibri"/>
                <w:b/>
                <w:sz w:val="22"/>
                <w:szCs w:val="22"/>
                <w:lang w:eastAsia="en-US"/>
              </w:rPr>
              <w:t>FDC</w:t>
            </w:r>
            <w:r w:rsidR="00413E90">
              <w:rPr>
                <w:rFonts w:ascii="Calibri" w:eastAsia="Calibri" w:hAnsi="Calibri" w:cs="Calibri"/>
                <w:b/>
                <w:sz w:val="22"/>
                <w:szCs w:val="22"/>
                <w:lang w:eastAsia="en-US"/>
              </w:rPr>
              <w:t>(Trained)</w:t>
            </w:r>
          </w:p>
        </w:tc>
      </w:tr>
      <w:tr w:rsidR="00000000" w14:paraId="607EDBF3" w14:textId="77777777" w:rsidTr="00361547">
        <w:trPr>
          <w:jc w:val="center"/>
        </w:trPr>
        <w:tc>
          <w:tcPr>
            <w:tcW w:w="1927" w:type="dxa"/>
            <w:vMerge/>
            <w:shd w:val="clear" w:color="auto" w:fill="auto"/>
          </w:tcPr>
          <w:p w14:paraId="39C4AF6D" w14:textId="77777777" w:rsidR="00361547" w:rsidRPr="0097355F" w:rsidRDefault="00361547" w:rsidP="008F114D">
            <w:pPr>
              <w:overflowPunct/>
              <w:spacing w:after="75"/>
              <w:jc w:val="center"/>
              <w:rPr>
                <w:rFonts w:ascii="Calibri" w:eastAsia="Calibri" w:hAnsi="Calibri" w:cs="Calibri"/>
                <w:bCs/>
                <w:sz w:val="22"/>
                <w:szCs w:val="22"/>
                <w:lang w:eastAsia="en-US"/>
              </w:rPr>
            </w:pPr>
          </w:p>
        </w:tc>
        <w:tc>
          <w:tcPr>
            <w:tcW w:w="2247" w:type="dxa"/>
            <w:shd w:val="clear" w:color="auto" w:fill="auto"/>
          </w:tcPr>
          <w:p w14:paraId="498AB2D0" w14:textId="77777777" w:rsidR="00361547" w:rsidRPr="008F114D" w:rsidRDefault="00361547" w:rsidP="008F114D">
            <w:pPr>
              <w:overflowPunct/>
              <w:spacing w:after="75"/>
              <w:jc w:val="center"/>
              <w:rPr>
                <w:rFonts w:ascii="Calibri" w:eastAsia="Calibri" w:hAnsi="Calibri" w:cs="Calibri"/>
                <w:bCs/>
                <w:sz w:val="22"/>
                <w:szCs w:val="22"/>
                <w:lang w:eastAsia="en-US"/>
              </w:rPr>
            </w:pPr>
            <w:r w:rsidRPr="0097355F">
              <w:rPr>
                <w:rFonts w:ascii="Calibri" w:eastAsia="Calibri" w:hAnsi="Calibri" w:cs="Calibri"/>
                <w:bCs/>
                <w:sz w:val="22"/>
                <w:szCs w:val="22"/>
                <w:lang w:eastAsia="en-US"/>
              </w:rPr>
              <w:t>Diploma in RPA Developer – SAP Automation</w:t>
            </w:r>
          </w:p>
        </w:tc>
        <w:tc>
          <w:tcPr>
            <w:tcW w:w="2318" w:type="dxa"/>
            <w:shd w:val="clear" w:color="auto" w:fill="auto"/>
          </w:tcPr>
          <w:p w14:paraId="68FABF5C" w14:textId="77777777" w:rsidR="00361547" w:rsidRPr="008F114D" w:rsidRDefault="00361547" w:rsidP="008F114D">
            <w:pPr>
              <w:overflowPunct/>
              <w:spacing w:after="75"/>
              <w:jc w:val="center"/>
              <w:rPr>
                <w:rFonts w:ascii="Calibri" w:eastAsia="Calibri" w:hAnsi="Calibri" w:cs="Calibri"/>
                <w:b/>
                <w:color w:val="8EAADB"/>
                <w:sz w:val="36"/>
                <w:szCs w:val="36"/>
              </w:rPr>
            </w:pPr>
            <w:r w:rsidRPr="008F114D">
              <w:rPr>
                <w:rFonts w:ascii="Calibri" w:eastAsia="Calibri" w:hAnsi="Calibri" w:cs="Calibri"/>
                <w:bCs/>
                <w:sz w:val="22"/>
                <w:szCs w:val="22"/>
                <w:lang w:eastAsia="en-US"/>
              </w:rPr>
              <w:t>WCF certified</w:t>
            </w:r>
          </w:p>
        </w:tc>
        <w:tc>
          <w:tcPr>
            <w:tcW w:w="2394" w:type="dxa"/>
            <w:shd w:val="clear" w:color="auto" w:fill="auto"/>
          </w:tcPr>
          <w:p w14:paraId="768C188A" w14:textId="77777777" w:rsidR="00361547" w:rsidRPr="008F114D" w:rsidRDefault="00361547" w:rsidP="008F114D">
            <w:pPr>
              <w:overflowPunct/>
              <w:spacing w:after="75"/>
              <w:jc w:val="center"/>
              <w:rPr>
                <w:rFonts w:ascii="Calibri" w:eastAsia="Calibri" w:hAnsi="Calibri" w:cs="Calibri"/>
                <w:b/>
                <w:color w:val="8EAADB"/>
                <w:sz w:val="36"/>
                <w:szCs w:val="36"/>
              </w:rPr>
            </w:pPr>
            <w:r w:rsidRPr="008F114D">
              <w:rPr>
                <w:rFonts w:ascii="Calibri" w:eastAsia="Calibri" w:hAnsi="Calibri" w:cs="Calibri"/>
                <w:bCs/>
                <w:sz w:val="22"/>
                <w:szCs w:val="22"/>
                <w:lang w:eastAsia="en-US"/>
              </w:rPr>
              <w:t>SQL Server</w:t>
            </w:r>
          </w:p>
        </w:tc>
        <w:tc>
          <w:tcPr>
            <w:tcW w:w="2418" w:type="dxa"/>
            <w:shd w:val="clear" w:color="auto" w:fill="auto"/>
          </w:tcPr>
          <w:p w14:paraId="77966A74" w14:textId="77777777" w:rsidR="00361547" w:rsidRPr="007C52FD" w:rsidRDefault="00361547" w:rsidP="008F114D">
            <w:pPr>
              <w:overflowPunct/>
              <w:spacing w:after="75"/>
              <w:jc w:val="center"/>
              <w:rPr>
                <w:rFonts w:ascii="Calibri" w:eastAsia="Calibri" w:hAnsi="Calibri" w:cs="Calibri"/>
                <w:b/>
                <w:color w:val="8EAADB"/>
                <w:sz w:val="36"/>
                <w:szCs w:val="36"/>
              </w:rPr>
            </w:pPr>
            <w:r w:rsidRPr="007C52FD">
              <w:rPr>
                <w:rFonts w:ascii="Calibri" w:eastAsia="Calibri" w:hAnsi="Calibri" w:cs="Calibri"/>
                <w:b/>
                <w:sz w:val="22"/>
                <w:szCs w:val="22"/>
                <w:lang w:eastAsia="en-US"/>
              </w:rPr>
              <w:t>iMIS - trained</w:t>
            </w:r>
          </w:p>
        </w:tc>
      </w:tr>
      <w:tr w:rsidR="00000000" w14:paraId="6961A6DA" w14:textId="77777777" w:rsidTr="00361547">
        <w:trPr>
          <w:jc w:val="center"/>
        </w:trPr>
        <w:tc>
          <w:tcPr>
            <w:tcW w:w="1927" w:type="dxa"/>
            <w:vMerge/>
            <w:shd w:val="clear" w:color="auto" w:fill="auto"/>
          </w:tcPr>
          <w:p w14:paraId="7DC8E432" w14:textId="77777777" w:rsidR="00361547" w:rsidRPr="008F114D" w:rsidRDefault="00361547" w:rsidP="008F114D">
            <w:pPr>
              <w:overflowPunct/>
              <w:spacing w:after="75"/>
              <w:jc w:val="center"/>
              <w:rPr>
                <w:rFonts w:ascii="Calibri" w:eastAsia="Calibri" w:hAnsi="Calibri" w:cs="Calibri"/>
                <w:bCs/>
                <w:sz w:val="22"/>
                <w:szCs w:val="22"/>
                <w:lang w:eastAsia="en-US"/>
              </w:rPr>
            </w:pPr>
          </w:p>
        </w:tc>
        <w:tc>
          <w:tcPr>
            <w:tcW w:w="2247" w:type="dxa"/>
            <w:shd w:val="clear" w:color="auto" w:fill="auto"/>
          </w:tcPr>
          <w:p w14:paraId="1EE75A16" w14:textId="77777777" w:rsidR="00361547" w:rsidRPr="008F114D" w:rsidRDefault="00361547" w:rsidP="008F114D">
            <w:pPr>
              <w:overflowPunct/>
              <w:spacing w:after="75"/>
              <w:jc w:val="center"/>
              <w:rPr>
                <w:rFonts w:ascii="Calibri" w:eastAsia="Calibri" w:hAnsi="Calibri" w:cs="Calibri"/>
                <w:bCs/>
                <w:sz w:val="22"/>
                <w:szCs w:val="22"/>
                <w:lang w:eastAsia="en-US"/>
              </w:rPr>
            </w:pPr>
          </w:p>
        </w:tc>
        <w:tc>
          <w:tcPr>
            <w:tcW w:w="2318" w:type="dxa"/>
            <w:shd w:val="clear" w:color="auto" w:fill="auto"/>
          </w:tcPr>
          <w:p w14:paraId="2C77C4A7" w14:textId="77777777" w:rsidR="00361547" w:rsidRPr="008F114D" w:rsidRDefault="00361547" w:rsidP="008F114D">
            <w:pPr>
              <w:overflowPunct/>
              <w:spacing w:after="75"/>
              <w:jc w:val="center"/>
              <w:rPr>
                <w:rFonts w:ascii="Calibri" w:eastAsia="Calibri" w:hAnsi="Calibri" w:cs="Calibri"/>
                <w:b/>
                <w:color w:val="8EAADB"/>
                <w:sz w:val="36"/>
                <w:szCs w:val="36"/>
              </w:rPr>
            </w:pPr>
            <w:r w:rsidRPr="008F114D">
              <w:rPr>
                <w:rFonts w:ascii="Calibri" w:eastAsia="Calibri" w:hAnsi="Calibri" w:cs="Calibri"/>
                <w:bCs/>
                <w:sz w:val="22"/>
                <w:szCs w:val="22"/>
                <w:lang w:eastAsia="en-US"/>
              </w:rPr>
              <w:t>Framework 3.5 Certified</w:t>
            </w:r>
          </w:p>
        </w:tc>
        <w:tc>
          <w:tcPr>
            <w:tcW w:w="2394" w:type="dxa"/>
            <w:shd w:val="clear" w:color="auto" w:fill="auto"/>
          </w:tcPr>
          <w:p w14:paraId="09BFF929" w14:textId="77777777" w:rsidR="00361547" w:rsidRPr="008F114D" w:rsidRDefault="00361547" w:rsidP="008F114D">
            <w:pPr>
              <w:overflowPunct/>
              <w:spacing w:after="75"/>
              <w:jc w:val="center"/>
              <w:rPr>
                <w:rFonts w:ascii="Calibri" w:eastAsia="Calibri" w:hAnsi="Calibri" w:cs="Calibri"/>
                <w:b/>
                <w:color w:val="8EAADB"/>
                <w:sz w:val="36"/>
                <w:szCs w:val="36"/>
              </w:rPr>
            </w:pPr>
            <w:r w:rsidRPr="008F114D">
              <w:rPr>
                <w:rFonts w:ascii="Calibri" w:eastAsia="Calibri" w:hAnsi="Calibri" w:cs="Calibri"/>
                <w:bCs/>
                <w:sz w:val="22"/>
                <w:szCs w:val="22"/>
                <w:lang w:eastAsia="en-US"/>
              </w:rPr>
              <w:t>JavaScript, AngularJS</w:t>
            </w:r>
          </w:p>
        </w:tc>
        <w:tc>
          <w:tcPr>
            <w:tcW w:w="2418" w:type="dxa"/>
            <w:shd w:val="clear" w:color="auto" w:fill="auto"/>
          </w:tcPr>
          <w:p w14:paraId="24C6601B" w14:textId="77777777" w:rsidR="00361547" w:rsidRPr="008F114D" w:rsidRDefault="00361547" w:rsidP="008F114D">
            <w:pPr>
              <w:overflowPunct/>
              <w:spacing w:after="75"/>
              <w:jc w:val="center"/>
              <w:rPr>
                <w:rFonts w:ascii="Calibri" w:eastAsia="Calibri" w:hAnsi="Calibri" w:cs="Calibri"/>
                <w:b/>
                <w:color w:val="8EAADB"/>
                <w:sz w:val="36"/>
                <w:szCs w:val="36"/>
              </w:rPr>
            </w:pPr>
          </w:p>
        </w:tc>
      </w:tr>
    </w:tbl>
    <w:p w14:paraId="624AD821" w14:textId="77777777" w:rsidR="00E13883" w:rsidRDefault="00E13883" w:rsidP="00B25907">
      <w:pPr>
        <w:jc w:val="both"/>
        <w:rPr>
          <w:rFonts w:ascii="Calibri" w:hAnsi="Calibri" w:cs="Calibri"/>
          <w:b/>
          <w:color w:val="4472C4"/>
          <w:sz w:val="32"/>
          <w:szCs w:val="32"/>
        </w:rPr>
      </w:pPr>
    </w:p>
    <w:p w14:paraId="6C524925" w14:textId="77777777" w:rsidR="00BF6CAA" w:rsidRDefault="00067F3E" w:rsidP="00B25907">
      <w:pPr>
        <w:jc w:val="both"/>
        <w:rPr>
          <w:rFonts w:ascii="Calibri" w:hAnsi="Calibri" w:cs="Calibri"/>
          <w:color w:val="000000"/>
          <w:lang w:val="en-NZ" w:eastAsia="en-NZ"/>
        </w:rPr>
      </w:pPr>
      <w:r w:rsidRPr="008F114D">
        <w:rPr>
          <w:rFonts w:ascii="Calibri" w:hAnsi="Calibri" w:cs="Calibri"/>
          <w:b/>
          <w:color w:val="4472C4"/>
          <w:sz w:val="32"/>
          <w:szCs w:val="32"/>
        </w:rPr>
        <w:t>Work Experience</w:t>
      </w:r>
      <w:r w:rsidR="00BF6CAA" w:rsidRPr="00BF6CAA">
        <w:rPr>
          <w:rFonts w:ascii="Calibri" w:hAnsi="Calibri" w:cs="Calibri"/>
          <w:color w:val="000000"/>
          <w:lang w:val="en-NZ" w:eastAsia="en-NZ"/>
        </w:rPr>
        <w:t xml:space="preserve"> </w:t>
      </w:r>
    </w:p>
    <w:p w14:paraId="2BCD0482" w14:textId="77777777" w:rsidR="00B10F05" w:rsidRDefault="00B10F05" w:rsidP="00B10F05">
      <w:pPr>
        <w:jc w:val="both"/>
        <w:rPr>
          <w:rFonts w:ascii="Calibri" w:hAnsi="Calibri" w:cs="Calibri"/>
          <w:b/>
          <w:color w:val="000000"/>
          <w:lang w:val="en-NZ" w:eastAsia="en-NZ"/>
        </w:rPr>
      </w:pPr>
      <w:r>
        <w:rPr>
          <w:rFonts w:ascii="Calibri" w:hAnsi="Calibri" w:cs="Calibri"/>
          <w:b/>
          <w:color w:val="000000"/>
          <w:lang w:val="en-NZ" w:eastAsia="en-NZ"/>
        </w:rPr>
        <w:t>Senior Test Analyst</w:t>
      </w:r>
      <w:r w:rsidRPr="00877567">
        <w:rPr>
          <w:rFonts w:ascii="Calibri" w:hAnsi="Calibri" w:cs="Calibri"/>
          <w:b/>
          <w:color w:val="000000"/>
          <w:lang w:val="en-NZ" w:eastAsia="en-NZ"/>
        </w:rPr>
        <w:t xml:space="preserve"> (</w:t>
      </w:r>
      <w:r>
        <w:rPr>
          <w:rFonts w:ascii="Calibri" w:hAnsi="Calibri" w:cs="Calibri"/>
          <w:b/>
          <w:color w:val="000000"/>
          <w:lang w:val="en-NZ" w:eastAsia="en-NZ"/>
        </w:rPr>
        <w:t>Oct 2023</w:t>
      </w:r>
      <w:r w:rsidRPr="00877567">
        <w:rPr>
          <w:rFonts w:ascii="Calibri" w:hAnsi="Calibri" w:cs="Calibri"/>
          <w:b/>
          <w:color w:val="000000"/>
          <w:lang w:val="en-NZ" w:eastAsia="en-NZ"/>
        </w:rPr>
        <w:t xml:space="preserve"> – </w:t>
      </w:r>
      <w:r>
        <w:rPr>
          <w:rFonts w:ascii="Calibri" w:hAnsi="Calibri" w:cs="Calibri"/>
          <w:b/>
          <w:color w:val="000000"/>
          <w:lang w:val="en-NZ" w:eastAsia="en-NZ"/>
        </w:rPr>
        <w:t>Till Date</w:t>
      </w:r>
      <w:r w:rsidRPr="00877567">
        <w:rPr>
          <w:rFonts w:ascii="Calibri" w:hAnsi="Calibri" w:cs="Calibri"/>
          <w:b/>
          <w:color w:val="000000"/>
          <w:lang w:val="en-NZ" w:eastAsia="en-NZ"/>
        </w:rPr>
        <w:t>)</w:t>
      </w:r>
    </w:p>
    <w:p w14:paraId="7332B0A3" w14:textId="77777777" w:rsidR="00B10F05" w:rsidRDefault="00732E98" w:rsidP="00B10F05">
      <w:pPr>
        <w:jc w:val="both"/>
        <w:rPr>
          <w:rFonts w:ascii="Calibri" w:hAnsi="Calibri" w:cs="Calibri"/>
          <w:i/>
          <w:iCs/>
          <w:color w:val="000000"/>
          <w:sz w:val="22"/>
          <w:szCs w:val="22"/>
          <w:lang w:val="en-NZ" w:eastAsia="en-NZ"/>
        </w:rPr>
      </w:pPr>
      <w:r>
        <w:rPr>
          <w:rFonts w:ascii="Calibri" w:hAnsi="Calibri" w:cs="Calibri"/>
          <w:i/>
          <w:iCs/>
          <w:color w:val="000000"/>
          <w:sz w:val="22"/>
          <w:szCs w:val="22"/>
          <w:lang w:val="en-NZ" w:eastAsia="en-NZ"/>
        </w:rPr>
        <w:t>NZHG</w:t>
      </w:r>
      <w:r w:rsidR="00B10F05">
        <w:rPr>
          <w:rFonts w:ascii="Calibri" w:hAnsi="Calibri" w:cs="Calibri"/>
          <w:i/>
          <w:iCs/>
          <w:color w:val="000000"/>
          <w:sz w:val="22"/>
          <w:szCs w:val="22"/>
          <w:lang w:val="en-NZ" w:eastAsia="en-NZ"/>
        </w:rPr>
        <w:t>, New Zealand</w:t>
      </w:r>
    </w:p>
    <w:p w14:paraId="7AAF4D01" w14:textId="77777777" w:rsidR="00B10F05" w:rsidRDefault="00B10F05" w:rsidP="006E0554">
      <w:pPr>
        <w:jc w:val="both"/>
        <w:rPr>
          <w:rFonts w:ascii="Calibri" w:hAnsi="Calibri" w:cs="Calibri"/>
          <w:b/>
          <w:color w:val="000000"/>
          <w:lang w:val="en-NZ" w:eastAsia="en-NZ"/>
        </w:rPr>
      </w:pPr>
    </w:p>
    <w:p w14:paraId="322A1FDE" w14:textId="77777777" w:rsidR="00C9671B" w:rsidRDefault="00C9671B" w:rsidP="00C9671B">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C9671B">
        <w:rPr>
          <w:rFonts w:ascii="Calibri" w:hAnsi="Calibri" w:cs="Calibri"/>
          <w:color w:val="000000"/>
          <w:sz w:val="22"/>
          <w:szCs w:val="22"/>
          <w:lang w:val="en-NZ" w:eastAsia="en-NZ"/>
        </w:rPr>
        <w:t>Work closely with business analysts, stakeholders, and other developers to gather requirements, provide updates, and ensure alignment with business objectives.</w:t>
      </w:r>
    </w:p>
    <w:p w14:paraId="15154EE8" w14:textId="77777777" w:rsidR="00A52060" w:rsidRPr="00A52060" w:rsidRDefault="00A52060" w:rsidP="00A52060">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A52060">
        <w:rPr>
          <w:rFonts w:ascii="Calibri" w:hAnsi="Calibri" w:cs="Calibri"/>
          <w:color w:val="000000"/>
          <w:sz w:val="22"/>
          <w:szCs w:val="22"/>
          <w:lang w:val="en-NZ" w:eastAsia="en-NZ"/>
        </w:rPr>
        <w:t xml:space="preserve">Develop and maintain automated test scripts using </w:t>
      </w:r>
      <w:r w:rsidRPr="006B5330">
        <w:rPr>
          <w:rFonts w:ascii="Calibri" w:hAnsi="Calibri" w:cs="Calibri"/>
          <w:b/>
          <w:bCs/>
          <w:color w:val="000000"/>
          <w:sz w:val="22"/>
          <w:szCs w:val="22"/>
          <w:lang w:val="en-NZ" w:eastAsia="en-NZ"/>
        </w:rPr>
        <w:t>Selenium</w:t>
      </w:r>
      <w:r w:rsidRPr="00A52060">
        <w:rPr>
          <w:rFonts w:ascii="Calibri" w:hAnsi="Calibri" w:cs="Calibri"/>
          <w:color w:val="000000"/>
          <w:sz w:val="22"/>
          <w:szCs w:val="22"/>
          <w:lang w:val="en-NZ" w:eastAsia="en-NZ"/>
        </w:rPr>
        <w:t xml:space="preserve"> with C#.</w:t>
      </w:r>
    </w:p>
    <w:p w14:paraId="6D80EA27" w14:textId="77777777" w:rsidR="00A52060" w:rsidRDefault="00A52060" w:rsidP="00A52060">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A52060">
        <w:rPr>
          <w:rFonts w:ascii="Calibri" w:hAnsi="Calibri" w:cs="Calibri"/>
          <w:color w:val="000000"/>
          <w:sz w:val="22"/>
          <w:szCs w:val="22"/>
          <w:lang w:val="en-NZ" w:eastAsia="en-NZ"/>
        </w:rPr>
        <w:t>Implement Page Object Model (POM), Data-Driven, and Hybrid frameworks in Selenium.</w:t>
      </w:r>
    </w:p>
    <w:p w14:paraId="05A3CC23" w14:textId="77777777" w:rsidR="00A52060" w:rsidRPr="00A52060" w:rsidRDefault="00A52060" w:rsidP="00A52060">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A52060">
        <w:rPr>
          <w:rFonts w:ascii="Calibri" w:hAnsi="Calibri" w:cs="Calibri"/>
          <w:color w:val="000000"/>
          <w:sz w:val="22"/>
          <w:szCs w:val="22"/>
          <w:lang w:val="en-NZ" w:eastAsia="en-NZ"/>
        </w:rPr>
        <w:t>Collaborate with QA and development teams to understand the requirements and create test plans.</w:t>
      </w:r>
    </w:p>
    <w:p w14:paraId="77DB18D4" w14:textId="77777777" w:rsidR="00A52060" w:rsidRDefault="00A52060" w:rsidP="00A52060">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A52060">
        <w:rPr>
          <w:rFonts w:ascii="Calibri" w:hAnsi="Calibri" w:cs="Calibri"/>
          <w:color w:val="000000"/>
          <w:sz w:val="22"/>
          <w:szCs w:val="22"/>
          <w:lang w:val="en-NZ" w:eastAsia="en-NZ"/>
        </w:rPr>
        <w:t>Execute automated tests to validate application functionality across various browsers and devices.</w:t>
      </w:r>
    </w:p>
    <w:p w14:paraId="2B546D1C" w14:textId="77777777" w:rsidR="00BC03D6" w:rsidRDefault="00BC03D6" w:rsidP="00A52060">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BC03D6">
        <w:rPr>
          <w:rFonts w:ascii="Calibri" w:hAnsi="Calibri" w:cs="Calibri"/>
          <w:color w:val="000000"/>
          <w:sz w:val="22"/>
          <w:szCs w:val="22"/>
          <w:lang w:val="en-NZ" w:eastAsia="en-NZ"/>
        </w:rPr>
        <w:t>Identify, document, and track defects in the defect management tool.</w:t>
      </w:r>
    </w:p>
    <w:p w14:paraId="60EA9AD2" w14:textId="77777777" w:rsidR="0030544F" w:rsidRDefault="0030544F" w:rsidP="00A52060">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30544F">
        <w:rPr>
          <w:rFonts w:ascii="Calibri" w:hAnsi="Calibri" w:cs="Calibri"/>
          <w:color w:val="000000"/>
          <w:sz w:val="22"/>
          <w:szCs w:val="22"/>
          <w:lang w:val="en-NZ" w:eastAsia="en-NZ"/>
        </w:rPr>
        <w:t>Participate in code reviews for automation test scripts and adhere to coding standards.</w:t>
      </w:r>
    </w:p>
    <w:p w14:paraId="2342475A" w14:textId="77777777" w:rsidR="0030544F" w:rsidRPr="0030544F" w:rsidRDefault="0030544F" w:rsidP="0030544F">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30544F">
        <w:rPr>
          <w:rFonts w:ascii="Calibri" w:hAnsi="Calibri" w:cs="Calibri"/>
          <w:color w:val="000000"/>
          <w:sz w:val="22"/>
          <w:szCs w:val="22"/>
          <w:lang w:val="en-NZ" w:eastAsia="en-NZ"/>
        </w:rPr>
        <w:t>Maintain detailed documentation of test cases, test results, and test scripts.</w:t>
      </w:r>
    </w:p>
    <w:p w14:paraId="40B81219" w14:textId="77777777" w:rsidR="0030544F" w:rsidRDefault="0030544F" w:rsidP="0030544F">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30544F">
        <w:rPr>
          <w:rFonts w:ascii="Calibri" w:hAnsi="Calibri" w:cs="Calibri"/>
          <w:color w:val="000000"/>
          <w:sz w:val="22"/>
          <w:szCs w:val="22"/>
          <w:lang w:val="en-NZ" w:eastAsia="en-NZ"/>
        </w:rPr>
        <w:t>Provide reports on test coverage, test results, and defect status to stakeholders.</w:t>
      </w:r>
    </w:p>
    <w:p w14:paraId="709B3114" w14:textId="77777777" w:rsidR="0041223A" w:rsidRPr="0030544F" w:rsidRDefault="0041223A" w:rsidP="0030544F">
      <w:pPr>
        <w:numPr>
          <w:ilvl w:val="0"/>
          <w:numId w:val="3"/>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Worked on Mobile manual testing android and iOS.</w:t>
      </w:r>
    </w:p>
    <w:p w14:paraId="0CB6D0F8" w14:textId="77777777" w:rsidR="0030544F" w:rsidRDefault="0041223A" w:rsidP="00A52060">
      <w:pPr>
        <w:numPr>
          <w:ilvl w:val="0"/>
          <w:numId w:val="3"/>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Worked on Automation testing on </w:t>
      </w:r>
      <w:r w:rsidR="00FF55C9">
        <w:rPr>
          <w:rFonts w:ascii="Calibri" w:hAnsi="Calibri" w:cs="Calibri"/>
          <w:color w:val="000000"/>
          <w:sz w:val="22"/>
          <w:szCs w:val="22"/>
          <w:lang w:val="en-NZ" w:eastAsia="en-NZ"/>
        </w:rPr>
        <w:t>mobile (</w:t>
      </w:r>
      <w:r w:rsidRPr="006B5330">
        <w:rPr>
          <w:rFonts w:ascii="Calibri" w:hAnsi="Calibri" w:cs="Calibri"/>
          <w:b/>
          <w:bCs/>
          <w:color w:val="000000"/>
          <w:sz w:val="22"/>
          <w:szCs w:val="22"/>
          <w:lang w:val="en-NZ" w:eastAsia="en-NZ"/>
        </w:rPr>
        <w:t>Appium</w:t>
      </w:r>
      <w:r>
        <w:rPr>
          <w:rFonts w:ascii="Calibri" w:hAnsi="Calibri" w:cs="Calibri"/>
          <w:color w:val="000000"/>
          <w:sz w:val="22"/>
          <w:szCs w:val="22"/>
          <w:lang w:val="en-NZ" w:eastAsia="en-NZ"/>
        </w:rPr>
        <w:t>)</w:t>
      </w:r>
    </w:p>
    <w:p w14:paraId="5C7B6194" w14:textId="77777777" w:rsidR="003D630F" w:rsidRDefault="003D630F" w:rsidP="00A52060">
      <w:pPr>
        <w:numPr>
          <w:ilvl w:val="0"/>
          <w:numId w:val="3"/>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lastRenderedPageBreak/>
        <w:t>Good knowledge on performance testing Load Runner.</w:t>
      </w:r>
    </w:p>
    <w:p w14:paraId="045B6068" w14:textId="77777777" w:rsidR="008449C2" w:rsidRDefault="008449C2" w:rsidP="008449C2">
      <w:pPr>
        <w:numPr>
          <w:ilvl w:val="0"/>
          <w:numId w:val="3"/>
        </w:numPr>
        <w:shd w:val="clear" w:color="auto" w:fill="FFFFFF"/>
        <w:overflowPunct/>
        <w:autoSpaceDE w:val="0"/>
        <w:autoSpaceDN w:val="0"/>
        <w:adjustRightInd w:val="0"/>
        <w:spacing w:after="30"/>
        <w:jc w:val="both"/>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Deployed UI and API framework in </w:t>
      </w:r>
      <w:r w:rsidRPr="00216ACA">
        <w:rPr>
          <w:rFonts w:ascii="Calibri" w:hAnsi="Calibri" w:cs="Calibri"/>
          <w:b/>
          <w:bCs/>
          <w:color w:val="000000"/>
          <w:sz w:val="22"/>
          <w:szCs w:val="22"/>
          <w:lang w:val="en-NZ" w:eastAsia="en-NZ"/>
        </w:rPr>
        <w:t>CI/CD pipeline</w:t>
      </w:r>
      <w:r>
        <w:rPr>
          <w:rFonts w:ascii="Calibri" w:hAnsi="Calibri" w:cs="Calibri"/>
          <w:color w:val="000000"/>
          <w:sz w:val="22"/>
          <w:szCs w:val="22"/>
          <w:lang w:val="en-NZ" w:eastAsia="en-NZ"/>
        </w:rPr>
        <w:t xml:space="preserve"> and maintained.</w:t>
      </w:r>
    </w:p>
    <w:p w14:paraId="408E3000" w14:textId="77777777" w:rsidR="008449C2" w:rsidRDefault="008449C2" w:rsidP="008449C2">
      <w:pPr>
        <w:numPr>
          <w:ilvl w:val="0"/>
          <w:numId w:val="3"/>
        </w:numPr>
        <w:shd w:val="clear" w:color="auto" w:fill="FFFFFF"/>
        <w:overflowPunct/>
        <w:autoSpaceDE w:val="0"/>
        <w:autoSpaceDN w:val="0"/>
        <w:adjustRightInd w:val="0"/>
        <w:spacing w:after="30"/>
        <w:jc w:val="both"/>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Worked on </w:t>
      </w:r>
      <w:r w:rsidRPr="007747EC">
        <w:rPr>
          <w:rFonts w:ascii="Calibri" w:hAnsi="Calibri" w:cs="Calibri"/>
          <w:b/>
          <w:bCs/>
          <w:color w:val="000000"/>
          <w:sz w:val="22"/>
          <w:szCs w:val="22"/>
          <w:lang w:val="en-NZ" w:eastAsia="en-NZ"/>
        </w:rPr>
        <w:t>Smoke</w:t>
      </w:r>
      <w:r>
        <w:rPr>
          <w:rFonts w:ascii="Calibri" w:hAnsi="Calibri" w:cs="Calibri"/>
          <w:color w:val="000000"/>
          <w:sz w:val="22"/>
          <w:szCs w:val="22"/>
          <w:lang w:val="en-NZ" w:eastAsia="en-NZ"/>
        </w:rPr>
        <w:t xml:space="preserve"> and </w:t>
      </w:r>
      <w:r w:rsidRPr="007747EC">
        <w:rPr>
          <w:rFonts w:ascii="Calibri" w:hAnsi="Calibri" w:cs="Calibri"/>
          <w:b/>
          <w:bCs/>
          <w:color w:val="000000"/>
          <w:sz w:val="22"/>
          <w:szCs w:val="22"/>
          <w:lang w:val="en-NZ" w:eastAsia="en-NZ"/>
        </w:rPr>
        <w:t>Regression</w:t>
      </w:r>
      <w:r>
        <w:rPr>
          <w:rFonts w:ascii="Calibri" w:hAnsi="Calibri" w:cs="Calibri"/>
          <w:color w:val="000000"/>
          <w:sz w:val="22"/>
          <w:szCs w:val="22"/>
          <w:lang w:val="en-NZ" w:eastAsia="en-NZ"/>
        </w:rPr>
        <w:t xml:space="preserve"> testing.</w:t>
      </w:r>
    </w:p>
    <w:p w14:paraId="29D44F03" w14:textId="77777777" w:rsidR="00F9394D" w:rsidRDefault="00F9394D" w:rsidP="006E0554">
      <w:pPr>
        <w:jc w:val="both"/>
        <w:rPr>
          <w:rFonts w:ascii="Calibri" w:hAnsi="Calibri" w:cs="Calibri"/>
          <w:color w:val="000000"/>
          <w:sz w:val="22"/>
          <w:szCs w:val="22"/>
          <w:lang w:val="en-NZ" w:eastAsia="en-NZ"/>
        </w:rPr>
      </w:pPr>
    </w:p>
    <w:p w14:paraId="50E7E5DA" w14:textId="77777777" w:rsidR="006E0554" w:rsidRDefault="006E0554" w:rsidP="006E0554">
      <w:pPr>
        <w:jc w:val="both"/>
        <w:rPr>
          <w:rFonts w:ascii="Calibri" w:hAnsi="Calibri" w:cs="Calibri"/>
          <w:b/>
          <w:color w:val="000000"/>
          <w:lang w:val="en-NZ" w:eastAsia="en-NZ"/>
        </w:rPr>
      </w:pPr>
      <w:r>
        <w:rPr>
          <w:rFonts w:ascii="Calibri" w:hAnsi="Calibri" w:cs="Calibri"/>
          <w:b/>
          <w:color w:val="000000"/>
          <w:lang w:val="en-NZ" w:eastAsia="en-NZ"/>
        </w:rPr>
        <w:t>Test Analyst</w:t>
      </w:r>
      <w:r w:rsidRPr="00877567">
        <w:rPr>
          <w:rFonts w:ascii="Calibri" w:hAnsi="Calibri" w:cs="Calibri"/>
          <w:b/>
          <w:color w:val="000000"/>
          <w:lang w:val="en-NZ" w:eastAsia="en-NZ"/>
        </w:rPr>
        <w:t xml:space="preserve"> (</w:t>
      </w:r>
      <w:r>
        <w:rPr>
          <w:rFonts w:ascii="Calibri" w:hAnsi="Calibri" w:cs="Calibri"/>
          <w:b/>
          <w:color w:val="000000"/>
          <w:lang w:val="en-NZ" w:eastAsia="en-NZ"/>
        </w:rPr>
        <w:t>Mar 2023</w:t>
      </w:r>
      <w:r w:rsidRPr="00877567">
        <w:rPr>
          <w:rFonts w:ascii="Calibri" w:hAnsi="Calibri" w:cs="Calibri"/>
          <w:b/>
          <w:color w:val="000000"/>
          <w:lang w:val="en-NZ" w:eastAsia="en-NZ"/>
        </w:rPr>
        <w:t xml:space="preserve"> </w:t>
      </w:r>
      <w:r w:rsidR="00B2260E" w:rsidRPr="00877567">
        <w:rPr>
          <w:rFonts w:ascii="Calibri" w:hAnsi="Calibri" w:cs="Calibri"/>
          <w:b/>
          <w:color w:val="000000"/>
          <w:lang w:val="en-NZ" w:eastAsia="en-NZ"/>
        </w:rPr>
        <w:t xml:space="preserve">– </w:t>
      </w:r>
      <w:r w:rsidR="002B38A0">
        <w:rPr>
          <w:rFonts w:ascii="Calibri" w:hAnsi="Calibri" w:cs="Calibri"/>
          <w:b/>
          <w:color w:val="000000"/>
          <w:lang w:val="en-NZ" w:eastAsia="en-NZ"/>
        </w:rPr>
        <w:t>Sep 2023</w:t>
      </w:r>
      <w:r w:rsidRPr="00877567">
        <w:rPr>
          <w:rFonts w:ascii="Calibri" w:hAnsi="Calibri" w:cs="Calibri"/>
          <w:b/>
          <w:color w:val="000000"/>
          <w:lang w:val="en-NZ" w:eastAsia="en-NZ"/>
        </w:rPr>
        <w:t>)</w:t>
      </w:r>
    </w:p>
    <w:p w14:paraId="6B69CC23" w14:textId="77777777" w:rsidR="00850975" w:rsidRDefault="00850975" w:rsidP="00850975">
      <w:pPr>
        <w:jc w:val="both"/>
        <w:rPr>
          <w:rFonts w:ascii="Calibri" w:hAnsi="Calibri" w:cs="Calibri"/>
          <w:i/>
          <w:iCs/>
          <w:color w:val="000000"/>
          <w:sz w:val="22"/>
          <w:szCs w:val="22"/>
          <w:lang w:val="en-NZ" w:eastAsia="en-NZ"/>
        </w:rPr>
      </w:pPr>
      <w:r>
        <w:rPr>
          <w:rFonts w:ascii="Calibri" w:hAnsi="Calibri" w:cs="Calibri"/>
          <w:i/>
          <w:iCs/>
          <w:color w:val="000000"/>
          <w:sz w:val="22"/>
          <w:szCs w:val="22"/>
          <w:lang w:val="en-NZ" w:eastAsia="en-NZ"/>
        </w:rPr>
        <w:t>Mercury, New Zealand</w:t>
      </w:r>
    </w:p>
    <w:p w14:paraId="54C942CA" w14:textId="77777777" w:rsidR="00850975" w:rsidRDefault="00850975" w:rsidP="006E0554">
      <w:pPr>
        <w:jc w:val="both"/>
        <w:rPr>
          <w:rFonts w:ascii="Calibri" w:hAnsi="Calibri" w:cs="Calibri"/>
          <w:b/>
          <w:color w:val="000000"/>
          <w:lang w:val="en-NZ" w:eastAsia="en-NZ"/>
        </w:rPr>
      </w:pPr>
    </w:p>
    <w:p w14:paraId="481424C3" w14:textId="77777777" w:rsidR="000F10CE" w:rsidRPr="00945A5E" w:rsidRDefault="000F10CE" w:rsidP="000F10CE">
      <w:pPr>
        <w:numPr>
          <w:ilvl w:val="0"/>
          <w:numId w:val="3"/>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As part of </w:t>
      </w:r>
      <w:proofErr w:type="gramStart"/>
      <w:r w:rsidRPr="00945A5E">
        <w:rPr>
          <w:rFonts w:ascii="Calibri" w:hAnsi="Calibri" w:cs="Calibri"/>
          <w:b/>
          <w:bCs/>
          <w:color w:val="000000"/>
          <w:sz w:val="22"/>
          <w:szCs w:val="22"/>
          <w:lang w:val="en-NZ" w:eastAsia="en-NZ"/>
        </w:rPr>
        <w:t>IAM</w:t>
      </w:r>
      <w:r>
        <w:rPr>
          <w:rFonts w:ascii="Calibri" w:hAnsi="Calibri" w:cs="Calibri"/>
          <w:color w:val="000000"/>
          <w:sz w:val="22"/>
          <w:szCs w:val="22"/>
          <w:lang w:val="en-NZ" w:eastAsia="en-NZ"/>
        </w:rPr>
        <w:t>(</w:t>
      </w:r>
      <w:proofErr w:type="gramEnd"/>
      <w:r>
        <w:rPr>
          <w:rFonts w:ascii="Calibri" w:hAnsi="Calibri" w:cs="Calibri"/>
          <w:color w:val="000000"/>
          <w:sz w:val="22"/>
          <w:szCs w:val="22"/>
          <w:lang w:val="en-NZ" w:eastAsia="en-NZ"/>
        </w:rPr>
        <w:t>Identity and Access Management), Addressing</w:t>
      </w:r>
      <w:r w:rsidRPr="00945A5E">
        <w:rPr>
          <w:rFonts w:ascii="Calibri" w:hAnsi="Calibri" w:cs="Calibri"/>
          <w:color w:val="000000"/>
          <w:sz w:val="22"/>
          <w:szCs w:val="22"/>
          <w:lang w:val="en-NZ" w:eastAsia="en-NZ"/>
        </w:rPr>
        <w:t xml:space="preserve"> B2C logins and access within the Azure environment.</w:t>
      </w:r>
    </w:p>
    <w:p w14:paraId="47D31D76" w14:textId="77777777" w:rsidR="000F10CE" w:rsidRPr="00945A5E" w:rsidRDefault="0060421E" w:rsidP="000F10CE">
      <w:pPr>
        <w:numPr>
          <w:ilvl w:val="0"/>
          <w:numId w:val="3"/>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Testing</w:t>
      </w:r>
      <w:r w:rsidR="000F10CE" w:rsidRPr="00945A5E">
        <w:rPr>
          <w:rFonts w:ascii="Calibri" w:hAnsi="Calibri" w:cs="Calibri"/>
          <w:color w:val="000000"/>
          <w:sz w:val="22"/>
          <w:szCs w:val="22"/>
          <w:lang w:val="en-NZ" w:eastAsia="en-NZ"/>
        </w:rPr>
        <w:t xml:space="preserve"> </w:t>
      </w:r>
      <w:r w:rsidR="000F10CE" w:rsidRPr="00945A5E">
        <w:rPr>
          <w:rFonts w:ascii="Calibri" w:hAnsi="Calibri" w:cs="Calibri"/>
          <w:b/>
          <w:bCs/>
          <w:color w:val="000000"/>
          <w:sz w:val="22"/>
          <w:szCs w:val="22"/>
          <w:lang w:val="en-NZ" w:eastAsia="en-NZ"/>
        </w:rPr>
        <w:t>interaction matrices</w:t>
      </w:r>
      <w:r w:rsidR="000F10CE" w:rsidRPr="00945A5E">
        <w:rPr>
          <w:rFonts w:ascii="Calibri" w:hAnsi="Calibri" w:cs="Calibri"/>
          <w:color w:val="000000"/>
          <w:sz w:val="22"/>
          <w:szCs w:val="22"/>
          <w:lang w:val="en-NZ" w:eastAsia="en-NZ"/>
        </w:rPr>
        <w:t xml:space="preserve"> and specifying the level of access granted</w:t>
      </w:r>
      <w:r>
        <w:rPr>
          <w:rFonts w:ascii="Calibri" w:hAnsi="Calibri" w:cs="Calibri"/>
          <w:color w:val="000000"/>
          <w:sz w:val="22"/>
          <w:szCs w:val="22"/>
          <w:lang w:val="en-NZ" w:eastAsia="en-NZ"/>
        </w:rPr>
        <w:t xml:space="preserve"> based on </w:t>
      </w:r>
      <w:r w:rsidRPr="0060421E">
        <w:rPr>
          <w:rFonts w:ascii="Calibri" w:hAnsi="Calibri" w:cs="Calibri"/>
          <w:b/>
          <w:bCs/>
          <w:color w:val="000000"/>
          <w:sz w:val="22"/>
          <w:szCs w:val="22"/>
          <w:lang w:val="en-NZ" w:eastAsia="en-NZ"/>
        </w:rPr>
        <w:t>Role, Scope and Identity</w:t>
      </w:r>
      <w:r w:rsidR="000F10CE" w:rsidRPr="00945A5E">
        <w:rPr>
          <w:rFonts w:ascii="Calibri" w:hAnsi="Calibri" w:cs="Calibri"/>
          <w:color w:val="000000"/>
          <w:sz w:val="22"/>
          <w:szCs w:val="22"/>
          <w:lang w:val="en-NZ" w:eastAsia="en-NZ"/>
        </w:rPr>
        <w:t>.</w:t>
      </w:r>
    </w:p>
    <w:p w14:paraId="091E22CB" w14:textId="77777777" w:rsidR="000F10CE" w:rsidRPr="00945A5E" w:rsidRDefault="000F10CE" w:rsidP="000F10CE">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945A5E">
        <w:rPr>
          <w:rFonts w:ascii="Calibri" w:hAnsi="Calibri" w:cs="Calibri"/>
          <w:color w:val="000000"/>
          <w:sz w:val="22"/>
          <w:szCs w:val="22"/>
          <w:lang w:val="en-NZ" w:eastAsia="en-NZ"/>
        </w:rPr>
        <w:t xml:space="preserve">Managing the </w:t>
      </w:r>
      <w:r w:rsidRPr="00945A5E">
        <w:rPr>
          <w:rFonts w:ascii="Calibri" w:hAnsi="Calibri" w:cs="Calibri"/>
          <w:b/>
          <w:bCs/>
          <w:color w:val="000000"/>
          <w:sz w:val="22"/>
          <w:szCs w:val="22"/>
          <w:lang w:val="en-NZ" w:eastAsia="en-NZ"/>
        </w:rPr>
        <w:t>authentication</w:t>
      </w:r>
      <w:r w:rsidRPr="00945A5E">
        <w:rPr>
          <w:rFonts w:ascii="Calibri" w:hAnsi="Calibri" w:cs="Calibri"/>
          <w:color w:val="000000"/>
          <w:sz w:val="22"/>
          <w:szCs w:val="22"/>
          <w:lang w:val="en-NZ" w:eastAsia="en-NZ"/>
        </w:rPr>
        <w:t xml:space="preserve"> and </w:t>
      </w:r>
      <w:r w:rsidRPr="00945A5E">
        <w:rPr>
          <w:rFonts w:ascii="Calibri" w:hAnsi="Calibri" w:cs="Calibri"/>
          <w:b/>
          <w:bCs/>
          <w:color w:val="000000"/>
          <w:sz w:val="22"/>
          <w:szCs w:val="22"/>
          <w:lang w:val="en-NZ" w:eastAsia="en-NZ"/>
        </w:rPr>
        <w:t>authorization</w:t>
      </w:r>
      <w:r w:rsidRPr="00945A5E">
        <w:rPr>
          <w:rFonts w:ascii="Calibri" w:hAnsi="Calibri" w:cs="Calibri"/>
          <w:color w:val="000000"/>
          <w:sz w:val="22"/>
          <w:szCs w:val="22"/>
          <w:lang w:val="en-NZ" w:eastAsia="en-NZ"/>
        </w:rPr>
        <w:t xml:space="preserve"> processes for access.</w:t>
      </w:r>
    </w:p>
    <w:p w14:paraId="642980F0" w14:textId="77777777" w:rsidR="000F10CE" w:rsidRPr="002C2859" w:rsidRDefault="000F10CE">
      <w:pPr>
        <w:numPr>
          <w:ilvl w:val="0"/>
          <w:numId w:val="3"/>
        </w:numPr>
        <w:shd w:val="clear" w:color="auto" w:fill="FFFFFF"/>
        <w:overflowPunct/>
        <w:autoSpaceDE w:val="0"/>
        <w:autoSpaceDN w:val="0"/>
        <w:adjustRightInd w:val="0"/>
        <w:spacing w:after="75"/>
        <w:jc w:val="both"/>
        <w:rPr>
          <w:rFonts w:cs="Calibri"/>
          <w:bCs/>
          <w:sz w:val="22"/>
          <w:szCs w:val="22"/>
        </w:rPr>
      </w:pPr>
      <w:r w:rsidRPr="000F10CE">
        <w:rPr>
          <w:rFonts w:ascii="Calibri" w:hAnsi="Calibri" w:cs="Calibri"/>
          <w:color w:val="000000"/>
          <w:sz w:val="22"/>
          <w:szCs w:val="22"/>
          <w:lang w:val="en-NZ" w:eastAsia="en-NZ"/>
        </w:rPr>
        <w:t xml:space="preserve">Implementing </w:t>
      </w:r>
      <w:r w:rsidRPr="000F10CE">
        <w:rPr>
          <w:rFonts w:ascii="Calibri" w:hAnsi="Calibri" w:cs="Calibri"/>
          <w:b/>
          <w:bCs/>
          <w:color w:val="000000"/>
          <w:sz w:val="22"/>
          <w:szCs w:val="22"/>
          <w:lang w:val="en-NZ" w:eastAsia="en-NZ"/>
        </w:rPr>
        <w:t>Single Sign-On (SSO</w:t>
      </w:r>
      <w:proofErr w:type="gramStart"/>
      <w:r w:rsidRPr="000F10CE">
        <w:rPr>
          <w:rFonts w:ascii="Calibri" w:hAnsi="Calibri" w:cs="Calibri"/>
          <w:b/>
          <w:bCs/>
          <w:color w:val="000000"/>
          <w:sz w:val="22"/>
          <w:szCs w:val="22"/>
          <w:lang w:val="en-NZ" w:eastAsia="en-NZ"/>
        </w:rPr>
        <w:t>)</w:t>
      </w:r>
      <w:r w:rsidRPr="000F10CE">
        <w:rPr>
          <w:rFonts w:ascii="Calibri" w:hAnsi="Calibri" w:cs="Calibri"/>
          <w:color w:val="000000"/>
          <w:sz w:val="22"/>
          <w:szCs w:val="22"/>
          <w:lang w:val="en-NZ" w:eastAsia="en-NZ"/>
        </w:rPr>
        <w:t xml:space="preserve"> </w:t>
      </w:r>
      <w:r w:rsidR="002C2859">
        <w:rPr>
          <w:rFonts w:ascii="Calibri" w:hAnsi="Calibri" w:cs="Calibri"/>
          <w:color w:val="000000"/>
          <w:sz w:val="22"/>
          <w:szCs w:val="22"/>
          <w:lang w:val="en-NZ" w:eastAsia="en-NZ"/>
        </w:rPr>
        <w:t>,</w:t>
      </w:r>
      <w:r w:rsidR="002C2859" w:rsidRPr="002C2859">
        <w:rPr>
          <w:rFonts w:ascii="Calibri" w:hAnsi="Calibri" w:cs="Calibri"/>
          <w:b/>
          <w:bCs/>
          <w:color w:val="000000"/>
          <w:sz w:val="22"/>
          <w:szCs w:val="22"/>
          <w:lang w:val="en-NZ" w:eastAsia="en-NZ"/>
        </w:rPr>
        <w:t>MFA</w:t>
      </w:r>
      <w:proofErr w:type="gramEnd"/>
      <w:r w:rsidR="002C2859">
        <w:rPr>
          <w:rFonts w:ascii="Calibri" w:hAnsi="Calibri" w:cs="Calibri"/>
          <w:color w:val="000000"/>
          <w:sz w:val="22"/>
          <w:szCs w:val="22"/>
          <w:lang w:val="en-NZ" w:eastAsia="en-NZ"/>
        </w:rPr>
        <w:t xml:space="preserve"> and </w:t>
      </w:r>
      <w:r w:rsidR="002C2859" w:rsidRPr="002C2859">
        <w:rPr>
          <w:rFonts w:ascii="Calibri" w:hAnsi="Calibri" w:cs="Calibri"/>
          <w:b/>
          <w:bCs/>
          <w:color w:val="000000"/>
          <w:sz w:val="22"/>
          <w:szCs w:val="22"/>
          <w:lang w:val="en-NZ" w:eastAsia="en-NZ"/>
        </w:rPr>
        <w:t>OAUTH</w:t>
      </w:r>
      <w:r w:rsidR="002C2859">
        <w:rPr>
          <w:rFonts w:ascii="Calibri" w:hAnsi="Calibri" w:cs="Calibri"/>
          <w:color w:val="000000"/>
          <w:sz w:val="22"/>
          <w:szCs w:val="22"/>
          <w:lang w:val="en-NZ" w:eastAsia="en-NZ"/>
        </w:rPr>
        <w:t xml:space="preserve"> </w:t>
      </w:r>
      <w:r w:rsidRPr="000F10CE">
        <w:rPr>
          <w:rFonts w:ascii="Calibri" w:hAnsi="Calibri" w:cs="Calibri"/>
          <w:color w:val="000000"/>
          <w:sz w:val="22"/>
          <w:szCs w:val="22"/>
          <w:lang w:val="en-NZ" w:eastAsia="en-NZ"/>
        </w:rPr>
        <w:t>solutions for numerous internal portals connected through Azure B2C, with integration via SharePoint to validate documentation access for actions such as creating, editing, and deleting records.</w:t>
      </w:r>
    </w:p>
    <w:p w14:paraId="2744640F" w14:textId="77777777" w:rsidR="002C2859" w:rsidRPr="002C2859" w:rsidRDefault="002C2859">
      <w:pPr>
        <w:pStyle w:val="ListParagraph"/>
        <w:numPr>
          <w:ilvl w:val="0"/>
          <w:numId w:val="3"/>
        </w:numPr>
        <w:shd w:val="clear" w:color="auto" w:fill="FFFFFF"/>
        <w:autoSpaceDE w:val="0"/>
        <w:autoSpaceDN w:val="0"/>
        <w:adjustRightInd w:val="0"/>
        <w:spacing w:after="75"/>
        <w:jc w:val="both"/>
        <w:rPr>
          <w:rFonts w:cs="Calibri"/>
          <w:bCs/>
          <w:sz w:val="22"/>
          <w:szCs w:val="22"/>
        </w:rPr>
      </w:pPr>
      <w:r w:rsidRPr="002C2859">
        <w:rPr>
          <w:rFonts w:cs="Calibri"/>
          <w:bCs/>
          <w:sz w:val="22"/>
          <w:szCs w:val="22"/>
        </w:rPr>
        <w:t xml:space="preserve">Strong Experience </w:t>
      </w:r>
      <w:r w:rsidRPr="002C2859">
        <w:rPr>
          <w:rFonts w:cs="Calibri"/>
          <w:color w:val="000000"/>
          <w:sz w:val="22"/>
          <w:szCs w:val="22"/>
          <w:lang w:val="en-NZ" w:eastAsia="en-NZ"/>
        </w:rPr>
        <w:t xml:space="preserve">on </w:t>
      </w:r>
      <w:r w:rsidRPr="002C2859">
        <w:rPr>
          <w:rFonts w:cs="Calibri"/>
          <w:b/>
          <w:bCs/>
          <w:color w:val="000000"/>
          <w:sz w:val="22"/>
          <w:szCs w:val="22"/>
          <w:lang w:val="en-NZ" w:eastAsia="en-NZ"/>
        </w:rPr>
        <w:t>API</w:t>
      </w:r>
      <w:r w:rsidRPr="002C2859">
        <w:rPr>
          <w:rFonts w:cs="Calibri"/>
          <w:color w:val="000000"/>
          <w:sz w:val="22"/>
          <w:szCs w:val="22"/>
          <w:lang w:val="en-NZ" w:eastAsia="en-NZ"/>
        </w:rPr>
        <w:t xml:space="preserve"> </w:t>
      </w:r>
      <w:r w:rsidRPr="002C2859">
        <w:rPr>
          <w:rFonts w:cs="Calibri"/>
          <w:b/>
          <w:color w:val="000000"/>
          <w:sz w:val="22"/>
          <w:szCs w:val="22"/>
          <w:lang w:val="en-NZ" w:eastAsia="en-NZ"/>
        </w:rPr>
        <w:t>Integration testing using Postman, Microservice, REST API.</w:t>
      </w:r>
    </w:p>
    <w:p w14:paraId="05BF6A5F" w14:textId="77777777" w:rsidR="00493054" w:rsidRPr="00493054" w:rsidRDefault="00493054" w:rsidP="006D77F9">
      <w:pPr>
        <w:pStyle w:val="ListParagraph"/>
        <w:numPr>
          <w:ilvl w:val="0"/>
          <w:numId w:val="3"/>
        </w:numPr>
        <w:shd w:val="clear" w:color="auto" w:fill="FFFFFF"/>
        <w:autoSpaceDE w:val="0"/>
        <w:autoSpaceDN w:val="0"/>
        <w:adjustRightInd w:val="0"/>
        <w:spacing w:after="75"/>
        <w:jc w:val="both"/>
        <w:rPr>
          <w:rFonts w:cs="Calibri"/>
          <w:b/>
          <w:sz w:val="22"/>
          <w:szCs w:val="22"/>
        </w:rPr>
      </w:pPr>
      <w:r>
        <w:rPr>
          <w:rFonts w:cs="Calibri"/>
          <w:bCs/>
          <w:sz w:val="22"/>
          <w:szCs w:val="22"/>
        </w:rPr>
        <w:t xml:space="preserve">Worked on payments </w:t>
      </w:r>
      <w:r w:rsidRPr="00493054">
        <w:rPr>
          <w:rFonts w:cs="Calibri"/>
          <w:b/>
          <w:sz w:val="22"/>
          <w:szCs w:val="22"/>
        </w:rPr>
        <w:t xml:space="preserve">(Smooth pay, Direct Debit, one off payment, Google pay </w:t>
      </w:r>
      <w:proofErr w:type="gramStart"/>
      <w:r w:rsidRPr="00493054">
        <w:rPr>
          <w:rFonts w:cs="Calibri"/>
          <w:b/>
          <w:sz w:val="22"/>
          <w:szCs w:val="22"/>
        </w:rPr>
        <w:t>and  Apple</w:t>
      </w:r>
      <w:proofErr w:type="gramEnd"/>
      <w:r w:rsidRPr="00493054">
        <w:rPr>
          <w:rFonts w:cs="Calibri"/>
          <w:b/>
          <w:sz w:val="22"/>
          <w:szCs w:val="22"/>
        </w:rPr>
        <w:t xml:space="preserve"> pay)</w:t>
      </w:r>
    </w:p>
    <w:p w14:paraId="1B60669A" w14:textId="77777777" w:rsidR="00606327" w:rsidRPr="0000491B" w:rsidRDefault="00606327" w:rsidP="00606327">
      <w:pPr>
        <w:pStyle w:val="ListParagraph"/>
        <w:numPr>
          <w:ilvl w:val="0"/>
          <w:numId w:val="3"/>
        </w:numPr>
        <w:shd w:val="clear" w:color="auto" w:fill="FFFFFF"/>
        <w:autoSpaceDE w:val="0"/>
        <w:autoSpaceDN w:val="0"/>
        <w:adjustRightInd w:val="0"/>
        <w:spacing w:after="75"/>
        <w:jc w:val="both"/>
        <w:rPr>
          <w:rFonts w:cs="Calibri"/>
          <w:bCs/>
          <w:sz w:val="22"/>
          <w:szCs w:val="22"/>
        </w:rPr>
      </w:pPr>
      <w:r w:rsidRPr="001756F2">
        <w:rPr>
          <w:rFonts w:cs="Calibri"/>
          <w:color w:val="000000"/>
          <w:sz w:val="22"/>
          <w:szCs w:val="22"/>
          <w:lang w:val="en-NZ" w:eastAsia="en-NZ"/>
        </w:rPr>
        <w:t xml:space="preserve">Worked on </w:t>
      </w:r>
      <w:r w:rsidRPr="00247922">
        <w:rPr>
          <w:rFonts w:cs="Calibri"/>
          <w:b/>
          <w:bCs/>
          <w:color w:val="000000"/>
          <w:sz w:val="22"/>
          <w:szCs w:val="22"/>
          <w:lang w:val="en-NZ" w:eastAsia="en-NZ"/>
        </w:rPr>
        <w:t>BDD framework, Gherkin(feature)</w:t>
      </w:r>
      <w:r w:rsidRPr="001756F2">
        <w:rPr>
          <w:rFonts w:cs="Calibri"/>
          <w:color w:val="000000"/>
          <w:sz w:val="22"/>
          <w:szCs w:val="22"/>
          <w:lang w:val="en-NZ" w:eastAsia="en-NZ"/>
        </w:rPr>
        <w:t xml:space="preserve"> </w:t>
      </w:r>
      <w:r>
        <w:rPr>
          <w:rFonts w:cs="Calibri"/>
          <w:color w:val="000000"/>
          <w:sz w:val="22"/>
          <w:szCs w:val="22"/>
          <w:lang w:val="en-NZ" w:eastAsia="en-NZ"/>
        </w:rPr>
        <w:t xml:space="preserve">with </w:t>
      </w:r>
      <w:r w:rsidRPr="00192676">
        <w:rPr>
          <w:rFonts w:cs="Calibri"/>
          <w:b/>
          <w:bCs/>
          <w:color w:val="000000"/>
          <w:sz w:val="22"/>
          <w:szCs w:val="22"/>
          <w:lang w:val="en-NZ" w:eastAsia="en-NZ"/>
        </w:rPr>
        <w:t>selenium C#,</w:t>
      </w:r>
      <w:r>
        <w:rPr>
          <w:rFonts w:cs="Calibri"/>
          <w:color w:val="000000"/>
          <w:sz w:val="22"/>
          <w:szCs w:val="22"/>
          <w:lang w:val="en-NZ" w:eastAsia="en-NZ"/>
        </w:rPr>
        <w:t xml:space="preserve"> </w:t>
      </w:r>
      <w:r w:rsidRPr="00192676">
        <w:rPr>
          <w:rFonts w:cs="Calibri"/>
          <w:b/>
          <w:bCs/>
          <w:color w:val="000000"/>
          <w:sz w:val="22"/>
          <w:szCs w:val="22"/>
          <w:lang w:val="en-NZ" w:eastAsia="en-NZ"/>
        </w:rPr>
        <w:t>Python</w:t>
      </w:r>
      <w:r>
        <w:rPr>
          <w:rFonts w:cs="Calibri"/>
          <w:color w:val="000000"/>
          <w:sz w:val="22"/>
          <w:szCs w:val="22"/>
          <w:lang w:val="en-NZ" w:eastAsia="en-NZ"/>
        </w:rPr>
        <w:t xml:space="preserve"> </w:t>
      </w:r>
      <w:r w:rsidRPr="001756F2">
        <w:rPr>
          <w:rFonts w:cs="Calibri"/>
          <w:color w:val="000000"/>
          <w:sz w:val="22"/>
          <w:szCs w:val="22"/>
          <w:lang w:val="en-NZ" w:eastAsia="en-NZ"/>
        </w:rPr>
        <w:t>files by collaborating with Business Analysts.</w:t>
      </w:r>
    </w:p>
    <w:p w14:paraId="5C4CDC3D" w14:textId="77777777" w:rsidR="00606327" w:rsidRPr="00192676" w:rsidRDefault="00606327" w:rsidP="00606327">
      <w:pPr>
        <w:pStyle w:val="ListParagraph"/>
        <w:numPr>
          <w:ilvl w:val="0"/>
          <w:numId w:val="3"/>
        </w:numPr>
        <w:shd w:val="clear" w:color="auto" w:fill="FFFFFF"/>
        <w:autoSpaceDE w:val="0"/>
        <w:autoSpaceDN w:val="0"/>
        <w:adjustRightInd w:val="0"/>
        <w:spacing w:after="75"/>
        <w:jc w:val="both"/>
        <w:rPr>
          <w:rFonts w:cs="Calibri"/>
          <w:bCs/>
          <w:sz w:val="22"/>
          <w:szCs w:val="22"/>
        </w:rPr>
      </w:pPr>
      <w:r>
        <w:rPr>
          <w:rFonts w:cs="Calibri"/>
          <w:color w:val="000000"/>
          <w:sz w:val="22"/>
          <w:szCs w:val="22"/>
          <w:lang w:val="en-NZ" w:eastAsia="en-NZ"/>
        </w:rPr>
        <w:t>Worked on open-source tools</w:t>
      </w:r>
      <w:r w:rsidR="00AF5197">
        <w:rPr>
          <w:rFonts w:cs="Calibri"/>
          <w:color w:val="000000"/>
          <w:sz w:val="22"/>
          <w:szCs w:val="22"/>
          <w:lang w:val="en-NZ" w:eastAsia="en-NZ"/>
        </w:rPr>
        <w:t xml:space="preserve"> </w:t>
      </w:r>
      <w:r w:rsidR="00AF5197" w:rsidRPr="00AF5197">
        <w:rPr>
          <w:rFonts w:cs="Calibri"/>
          <w:b/>
          <w:bCs/>
          <w:color w:val="000000"/>
          <w:sz w:val="22"/>
          <w:szCs w:val="22"/>
          <w:lang w:val="en-NZ" w:eastAsia="en-NZ"/>
        </w:rPr>
        <w:t>Cypress</w:t>
      </w:r>
      <w:r w:rsidR="00AF5197">
        <w:rPr>
          <w:rFonts w:cs="Calibri"/>
          <w:color w:val="000000"/>
          <w:sz w:val="22"/>
          <w:szCs w:val="22"/>
          <w:lang w:val="en-NZ" w:eastAsia="en-NZ"/>
        </w:rPr>
        <w:t>,</w:t>
      </w:r>
      <w:r w:rsidR="00AF5197" w:rsidRPr="00192676">
        <w:rPr>
          <w:rFonts w:cs="Calibri"/>
          <w:b/>
          <w:bCs/>
          <w:color w:val="000000"/>
          <w:sz w:val="22"/>
          <w:szCs w:val="22"/>
          <w:lang w:val="en-NZ" w:eastAsia="en-NZ"/>
        </w:rPr>
        <w:t xml:space="preserve"> </w:t>
      </w:r>
      <w:proofErr w:type="gramStart"/>
      <w:r w:rsidR="00AF5197" w:rsidRPr="00192676">
        <w:rPr>
          <w:rFonts w:cs="Calibri"/>
          <w:b/>
          <w:bCs/>
          <w:color w:val="000000"/>
          <w:sz w:val="22"/>
          <w:szCs w:val="22"/>
          <w:lang w:val="en-NZ" w:eastAsia="en-NZ"/>
        </w:rPr>
        <w:t>Test</w:t>
      </w:r>
      <w:r w:rsidRPr="00192676">
        <w:rPr>
          <w:rFonts w:cs="Calibri"/>
          <w:b/>
          <w:bCs/>
          <w:color w:val="000000"/>
          <w:sz w:val="22"/>
          <w:szCs w:val="22"/>
          <w:lang w:val="en-NZ" w:eastAsia="en-NZ"/>
        </w:rPr>
        <w:t xml:space="preserve"> cafe</w:t>
      </w:r>
      <w:proofErr w:type="gramEnd"/>
      <w:r>
        <w:rPr>
          <w:rFonts w:cs="Calibri"/>
          <w:color w:val="000000"/>
          <w:sz w:val="22"/>
          <w:szCs w:val="22"/>
          <w:lang w:val="en-NZ" w:eastAsia="en-NZ"/>
        </w:rPr>
        <w:t xml:space="preserve"> with JavaScript, </w:t>
      </w:r>
      <w:r w:rsidRPr="00192676">
        <w:rPr>
          <w:rFonts w:cs="Calibri"/>
          <w:b/>
          <w:bCs/>
          <w:color w:val="000000"/>
          <w:sz w:val="22"/>
          <w:szCs w:val="22"/>
          <w:lang w:val="en-NZ" w:eastAsia="en-NZ"/>
        </w:rPr>
        <w:t>PyCharm</w:t>
      </w:r>
      <w:r>
        <w:rPr>
          <w:rFonts w:cs="Calibri"/>
          <w:color w:val="000000"/>
          <w:sz w:val="22"/>
          <w:szCs w:val="22"/>
          <w:lang w:val="en-NZ" w:eastAsia="en-NZ"/>
        </w:rPr>
        <w:t xml:space="preserve"> and </w:t>
      </w:r>
      <w:r w:rsidRPr="00192676">
        <w:rPr>
          <w:rFonts w:cs="Calibri"/>
          <w:b/>
          <w:bCs/>
          <w:color w:val="000000"/>
          <w:sz w:val="22"/>
          <w:szCs w:val="22"/>
          <w:lang w:val="en-NZ" w:eastAsia="en-NZ"/>
        </w:rPr>
        <w:t>Playwright</w:t>
      </w:r>
      <w:r>
        <w:rPr>
          <w:rFonts w:cs="Calibri"/>
          <w:color w:val="000000"/>
          <w:sz w:val="22"/>
          <w:szCs w:val="22"/>
          <w:lang w:val="en-NZ" w:eastAsia="en-NZ"/>
        </w:rPr>
        <w:t xml:space="preserve"> with </w:t>
      </w:r>
      <w:r w:rsidRPr="00192676">
        <w:rPr>
          <w:rFonts w:cs="Calibri"/>
          <w:b/>
          <w:bCs/>
          <w:color w:val="000000"/>
          <w:sz w:val="22"/>
          <w:szCs w:val="22"/>
          <w:lang w:val="en-NZ" w:eastAsia="en-NZ"/>
        </w:rPr>
        <w:t>Python</w:t>
      </w:r>
    </w:p>
    <w:p w14:paraId="0BA9F624" w14:textId="77777777" w:rsidR="00606327" w:rsidRDefault="00606327">
      <w:pPr>
        <w:pStyle w:val="ListParagraph"/>
        <w:numPr>
          <w:ilvl w:val="0"/>
          <w:numId w:val="3"/>
        </w:numPr>
        <w:shd w:val="clear" w:color="auto" w:fill="FFFFFF"/>
        <w:autoSpaceDE w:val="0"/>
        <w:autoSpaceDN w:val="0"/>
        <w:adjustRightInd w:val="0"/>
        <w:spacing w:after="75"/>
        <w:jc w:val="both"/>
        <w:rPr>
          <w:rFonts w:cs="Calibri"/>
          <w:bCs/>
          <w:sz w:val="22"/>
          <w:szCs w:val="22"/>
        </w:rPr>
      </w:pPr>
      <w:r w:rsidRPr="00606327">
        <w:rPr>
          <w:rFonts w:cs="Calibri"/>
          <w:b/>
          <w:sz w:val="22"/>
          <w:szCs w:val="22"/>
        </w:rPr>
        <w:t>Mobile tester</w:t>
      </w:r>
      <w:r w:rsidRPr="00606327">
        <w:rPr>
          <w:rFonts w:cs="Calibri"/>
          <w:bCs/>
          <w:sz w:val="22"/>
          <w:szCs w:val="22"/>
        </w:rPr>
        <w:t xml:space="preserve"> - Worked on Mercury APP testing </w:t>
      </w:r>
      <w:r w:rsidRPr="00606327">
        <w:rPr>
          <w:rFonts w:cs="Calibri"/>
          <w:b/>
          <w:sz w:val="22"/>
          <w:szCs w:val="22"/>
        </w:rPr>
        <w:t>iOS</w:t>
      </w:r>
      <w:r w:rsidRPr="00606327">
        <w:rPr>
          <w:rFonts w:cs="Calibri"/>
          <w:bCs/>
          <w:sz w:val="22"/>
          <w:szCs w:val="22"/>
        </w:rPr>
        <w:t xml:space="preserve"> and </w:t>
      </w:r>
      <w:r w:rsidRPr="00606327">
        <w:rPr>
          <w:rFonts w:cs="Calibri"/>
          <w:b/>
          <w:sz w:val="22"/>
          <w:szCs w:val="22"/>
        </w:rPr>
        <w:t>Android</w:t>
      </w:r>
      <w:r w:rsidRPr="00606327">
        <w:rPr>
          <w:rFonts w:cs="Calibri"/>
          <w:bCs/>
          <w:sz w:val="22"/>
          <w:szCs w:val="22"/>
        </w:rPr>
        <w:t xml:space="preserve">. </w:t>
      </w:r>
    </w:p>
    <w:p w14:paraId="12547EB9" w14:textId="77777777" w:rsidR="00606327" w:rsidRPr="00606327" w:rsidRDefault="00606327">
      <w:pPr>
        <w:pStyle w:val="ListParagraph"/>
        <w:numPr>
          <w:ilvl w:val="0"/>
          <w:numId w:val="3"/>
        </w:numPr>
        <w:shd w:val="clear" w:color="auto" w:fill="FFFFFF"/>
        <w:autoSpaceDE w:val="0"/>
        <w:autoSpaceDN w:val="0"/>
        <w:adjustRightInd w:val="0"/>
        <w:spacing w:after="75"/>
        <w:jc w:val="both"/>
        <w:rPr>
          <w:rFonts w:cs="Calibri"/>
          <w:bCs/>
          <w:sz w:val="22"/>
          <w:szCs w:val="22"/>
        </w:rPr>
      </w:pPr>
      <w:r w:rsidRPr="00606327">
        <w:rPr>
          <w:rFonts w:cs="Calibri"/>
          <w:color w:val="000000"/>
          <w:sz w:val="22"/>
          <w:szCs w:val="22"/>
          <w:lang w:val="en-NZ" w:eastAsia="en-NZ"/>
        </w:rPr>
        <w:t xml:space="preserve">Worked on mobile automation </w:t>
      </w:r>
      <w:r w:rsidRPr="00606327">
        <w:rPr>
          <w:rFonts w:cs="Calibri"/>
          <w:b/>
          <w:sz w:val="22"/>
          <w:szCs w:val="22"/>
        </w:rPr>
        <w:t>Mobile (Appium).</w:t>
      </w:r>
    </w:p>
    <w:p w14:paraId="4E8E4929" w14:textId="77777777" w:rsidR="00C64725" w:rsidRPr="00C64725" w:rsidRDefault="00C64725" w:rsidP="00C64725">
      <w:pPr>
        <w:numPr>
          <w:ilvl w:val="0"/>
          <w:numId w:val="3"/>
        </w:numPr>
        <w:shd w:val="clear" w:color="auto" w:fill="FFFFFF"/>
        <w:overflowPunct/>
        <w:autoSpaceDE w:val="0"/>
        <w:autoSpaceDN w:val="0"/>
        <w:adjustRightInd w:val="0"/>
        <w:spacing w:after="30"/>
        <w:jc w:val="both"/>
        <w:rPr>
          <w:rFonts w:ascii="Calibri" w:hAnsi="Calibri" w:cs="Calibri"/>
          <w:color w:val="000000"/>
          <w:sz w:val="22"/>
          <w:szCs w:val="22"/>
          <w:lang w:val="en-NZ" w:eastAsia="en-NZ"/>
        </w:rPr>
      </w:pPr>
      <w:r w:rsidRPr="00D32B76">
        <w:rPr>
          <w:rFonts w:ascii="Calibri" w:eastAsia="Calibri" w:hAnsi="Calibri" w:cs="Calibri"/>
          <w:bCs/>
          <w:color w:val="000000"/>
          <w:sz w:val="22"/>
          <w:szCs w:val="22"/>
          <w:lang w:val="en-NZ" w:eastAsia="en-NZ"/>
        </w:rPr>
        <w:t xml:space="preserve">Creation of new customers within the Salesforce platform and conducted assessment of </w:t>
      </w:r>
      <w:r w:rsidRPr="00C64725">
        <w:rPr>
          <w:rFonts w:ascii="Calibri" w:eastAsia="Calibri" w:hAnsi="Calibri" w:cs="Calibri"/>
          <w:b/>
          <w:color w:val="000000"/>
          <w:sz w:val="22"/>
          <w:szCs w:val="22"/>
          <w:lang w:val="en-NZ" w:eastAsia="en-NZ"/>
        </w:rPr>
        <w:t>integration</w:t>
      </w:r>
      <w:r w:rsidRPr="00D32B76">
        <w:rPr>
          <w:rFonts w:ascii="Calibri" w:eastAsia="Calibri" w:hAnsi="Calibri" w:cs="Calibri"/>
          <w:bCs/>
          <w:color w:val="000000"/>
          <w:sz w:val="22"/>
          <w:szCs w:val="22"/>
          <w:lang w:val="en-NZ" w:eastAsia="en-NZ"/>
        </w:rPr>
        <w:t xml:space="preserve"> with SAP</w:t>
      </w:r>
      <w:r w:rsidR="00D97D6F">
        <w:rPr>
          <w:rFonts w:ascii="Calibri" w:eastAsia="Calibri" w:hAnsi="Calibri" w:cs="Calibri"/>
          <w:bCs/>
          <w:color w:val="000000"/>
          <w:sz w:val="22"/>
          <w:szCs w:val="22"/>
          <w:lang w:val="en-NZ" w:eastAsia="en-NZ"/>
        </w:rPr>
        <w:t>.</w:t>
      </w:r>
    </w:p>
    <w:p w14:paraId="43998E73" w14:textId="77777777" w:rsidR="005C24CF" w:rsidRPr="00672141" w:rsidRDefault="005C24CF" w:rsidP="005C24CF">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1F5F95">
        <w:rPr>
          <w:rFonts w:ascii="Calibri" w:hAnsi="Calibri" w:cs="Calibri"/>
          <w:color w:val="000000"/>
          <w:sz w:val="22"/>
          <w:szCs w:val="22"/>
          <w:lang w:val="en-NZ" w:eastAsia="en-NZ"/>
        </w:rPr>
        <w:t xml:space="preserve">Performed front and backend testing: </w:t>
      </w:r>
      <w:r w:rsidRPr="00B471DD">
        <w:rPr>
          <w:rFonts w:ascii="Calibri" w:hAnsi="Calibri" w:cs="Calibri"/>
          <w:b/>
          <w:bCs/>
          <w:color w:val="000000"/>
          <w:sz w:val="22"/>
          <w:szCs w:val="22"/>
          <w:lang w:val="en-NZ" w:eastAsia="en-NZ"/>
        </w:rPr>
        <w:t xml:space="preserve">End to End Testing, functional testing and Regression testing on all </w:t>
      </w:r>
      <w:r w:rsidR="00D97D6F" w:rsidRPr="00B471DD">
        <w:rPr>
          <w:rFonts w:ascii="Calibri" w:hAnsi="Calibri" w:cs="Calibri"/>
          <w:b/>
          <w:bCs/>
          <w:color w:val="000000"/>
          <w:sz w:val="22"/>
          <w:szCs w:val="22"/>
          <w:lang w:val="en-NZ" w:eastAsia="en-NZ"/>
        </w:rPr>
        <w:t>components</w:t>
      </w:r>
    </w:p>
    <w:p w14:paraId="74FAA279" w14:textId="77777777" w:rsidR="00672141" w:rsidRPr="00C64725" w:rsidRDefault="00672141" w:rsidP="00672141">
      <w:pPr>
        <w:pStyle w:val="ListParagraph"/>
        <w:numPr>
          <w:ilvl w:val="0"/>
          <w:numId w:val="3"/>
        </w:numPr>
        <w:shd w:val="clear" w:color="auto" w:fill="FFFFFF"/>
        <w:autoSpaceDE w:val="0"/>
        <w:autoSpaceDN w:val="0"/>
        <w:adjustRightInd w:val="0"/>
        <w:spacing w:after="75"/>
        <w:jc w:val="both"/>
        <w:rPr>
          <w:rFonts w:cs="Calibri"/>
          <w:bCs/>
          <w:sz w:val="22"/>
          <w:szCs w:val="22"/>
        </w:rPr>
      </w:pPr>
      <w:r w:rsidRPr="00AE3F77">
        <w:rPr>
          <w:rFonts w:cs="Calibri"/>
          <w:bCs/>
          <w:color w:val="000000"/>
          <w:sz w:val="22"/>
          <w:szCs w:val="22"/>
          <w:lang w:val="en-NZ" w:eastAsia="en-NZ"/>
        </w:rPr>
        <w:t xml:space="preserve">Worked on </w:t>
      </w:r>
      <w:r w:rsidRPr="00AE3F77">
        <w:rPr>
          <w:rFonts w:cs="Calibri"/>
          <w:b/>
          <w:color w:val="000000"/>
          <w:sz w:val="22"/>
          <w:szCs w:val="22"/>
          <w:lang w:val="en-NZ" w:eastAsia="en-NZ"/>
        </w:rPr>
        <w:t>Salesforce</w:t>
      </w:r>
      <w:r w:rsidRPr="00AE3F77">
        <w:rPr>
          <w:rFonts w:cs="Calibri"/>
          <w:bCs/>
          <w:color w:val="000000"/>
          <w:sz w:val="22"/>
          <w:szCs w:val="22"/>
          <w:lang w:val="en-NZ" w:eastAsia="en-NZ"/>
        </w:rPr>
        <w:t xml:space="preserve"> manual testing (Sales Cloud, Service cloud, Market Cloud).</w:t>
      </w:r>
    </w:p>
    <w:p w14:paraId="4E37EDD9" w14:textId="77777777" w:rsidR="00672141" w:rsidRPr="00672141" w:rsidRDefault="00672141">
      <w:pPr>
        <w:pStyle w:val="ListParagraph"/>
        <w:numPr>
          <w:ilvl w:val="0"/>
          <w:numId w:val="3"/>
        </w:numPr>
        <w:shd w:val="clear" w:color="auto" w:fill="FFFFFF"/>
        <w:autoSpaceDE w:val="0"/>
        <w:autoSpaceDN w:val="0"/>
        <w:adjustRightInd w:val="0"/>
        <w:spacing w:after="30"/>
        <w:jc w:val="both"/>
        <w:rPr>
          <w:rFonts w:cs="Calibri"/>
          <w:color w:val="000000"/>
          <w:sz w:val="22"/>
          <w:szCs w:val="22"/>
          <w:lang w:val="en-NZ" w:eastAsia="en-NZ"/>
        </w:rPr>
      </w:pPr>
      <w:r w:rsidRPr="00672141">
        <w:rPr>
          <w:rFonts w:cs="Calibri"/>
          <w:bCs/>
          <w:color w:val="000000"/>
          <w:sz w:val="22"/>
          <w:szCs w:val="22"/>
          <w:lang w:val="en-NZ" w:eastAsia="en-NZ"/>
        </w:rPr>
        <w:t xml:space="preserve">Worked on </w:t>
      </w:r>
      <w:r w:rsidRPr="00672141">
        <w:rPr>
          <w:rFonts w:cs="Calibri"/>
          <w:b/>
          <w:color w:val="000000"/>
          <w:sz w:val="22"/>
          <w:szCs w:val="22"/>
          <w:lang w:val="en-NZ" w:eastAsia="en-NZ"/>
        </w:rPr>
        <w:t>Standard and Custom API for automation testing</w:t>
      </w:r>
      <w:r w:rsidRPr="00672141">
        <w:rPr>
          <w:rFonts w:cs="Calibri"/>
          <w:bCs/>
          <w:color w:val="000000"/>
          <w:sz w:val="22"/>
          <w:szCs w:val="22"/>
          <w:lang w:val="en-NZ" w:eastAsia="en-NZ"/>
        </w:rPr>
        <w:t xml:space="preserve"> to validate data.</w:t>
      </w:r>
    </w:p>
    <w:p w14:paraId="52AC7B44" w14:textId="77777777" w:rsidR="00C64725" w:rsidRPr="00C874C3" w:rsidRDefault="00C64725" w:rsidP="00C64725">
      <w:pPr>
        <w:pStyle w:val="ListParagraph"/>
        <w:numPr>
          <w:ilvl w:val="0"/>
          <w:numId w:val="3"/>
        </w:numPr>
        <w:shd w:val="clear" w:color="auto" w:fill="FFFFFF"/>
        <w:autoSpaceDE w:val="0"/>
        <w:autoSpaceDN w:val="0"/>
        <w:adjustRightInd w:val="0"/>
        <w:spacing w:after="75"/>
        <w:jc w:val="both"/>
        <w:rPr>
          <w:rFonts w:cs="Calibri"/>
          <w:bCs/>
          <w:sz w:val="22"/>
          <w:szCs w:val="22"/>
        </w:rPr>
      </w:pPr>
      <w:r w:rsidRPr="005C24CF">
        <w:rPr>
          <w:rFonts w:cs="Calibri"/>
          <w:color w:val="000000"/>
          <w:sz w:val="22"/>
          <w:szCs w:val="22"/>
          <w:lang w:val="en-NZ" w:eastAsia="en-NZ"/>
        </w:rPr>
        <w:t xml:space="preserve">Worked on Integration testing </w:t>
      </w:r>
      <w:proofErr w:type="gramStart"/>
      <w:r w:rsidRPr="005C24CF">
        <w:rPr>
          <w:rFonts w:cs="Calibri"/>
          <w:color w:val="000000"/>
          <w:sz w:val="22"/>
          <w:szCs w:val="22"/>
          <w:lang w:val="en-NZ" w:eastAsia="en-NZ"/>
        </w:rPr>
        <w:t xml:space="preserve">on </w:t>
      </w:r>
      <w:r w:rsidRPr="005C24CF">
        <w:rPr>
          <w:rFonts w:cs="Calibri"/>
          <w:b/>
          <w:bCs/>
          <w:color w:val="000000"/>
          <w:sz w:val="22"/>
          <w:szCs w:val="22"/>
          <w:lang w:val="en-NZ" w:eastAsia="en-NZ"/>
        </w:rPr>
        <w:t xml:space="preserve"> SAP</w:t>
      </w:r>
      <w:proofErr w:type="gramEnd"/>
      <w:r w:rsidRPr="005C24CF">
        <w:rPr>
          <w:rFonts w:cs="Calibri"/>
          <w:b/>
          <w:bCs/>
          <w:color w:val="000000"/>
          <w:sz w:val="22"/>
          <w:szCs w:val="22"/>
          <w:lang w:val="en-NZ" w:eastAsia="en-NZ"/>
        </w:rPr>
        <w:t xml:space="preserve"> CRM, SAP ERP, Gentrack and Salesforce ERP.</w:t>
      </w:r>
    </w:p>
    <w:p w14:paraId="3E01CCF3" w14:textId="77777777" w:rsidR="006D77F9" w:rsidRPr="001756F2" w:rsidRDefault="006D77F9" w:rsidP="006D77F9">
      <w:pPr>
        <w:numPr>
          <w:ilvl w:val="0"/>
          <w:numId w:val="3"/>
        </w:numPr>
        <w:shd w:val="clear" w:color="auto" w:fill="FFFFFF"/>
        <w:overflowPunct/>
        <w:autoSpaceDE w:val="0"/>
        <w:autoSpaceDN w:val="0"/>
        <w:adjustRightInd w:val="0"/>
        <w:spacing w:after="30"/>
        <w:jc w:val="both"/>
        <w:rPr>
          <w:rFonts w:ascii="Calibri" w:hAnsi="Calibri" w:cs="Calibri"/>
          <w:color w:val="000000"/>
          <w:sz w:val="22"/>
          <w:szCs w:val="22"/>
          <w:lang w:val="en-NZ" w:eastAsia="en-NZ"/>
        </w:rPr>
      </w:pPr>
      <w:r w:rsidRPr="007E6228">
        <w:rPr>
          <w:rFonts w:ascii="Calibri" w:hAnsi="Calibri" w:cs="Calibri"/>
          <w:bCs/>
          <w:sz w:val="22"/>
          <w:szCs w:val="22"/>
        </w:rPr>
        <w:t xml:space="preserve">Strong Experience in </w:t>
      </w:r>
      <w:r w:rsidR="00E30B60" w:rsidRPr="007E6228">
        <w:rPr>
          <w:rFonts w:ascii="Calibri" w:hAnsi="Calibri" w:cs="Calibri"/>
          <w:b/>
          <w:sz w:val="22"/>
          <w:szCs w:val="22"/>
        </w:rPr>
        <w:t>Java</w:t>
      </w:r>
      <w:r w:rsidR="00E30B60">
        <w:rPr>
          <w:rFonts w:ascii="Calibri" w:hAnsi="Calibri" w:cs="Calibri"/>
          <w:b/>
          <w:sz w:val="22"/>
          <w:szCs w:val="22"/>
        </w:rPr>
        <w:t>Script</w:t>
      </w:r>
      <w:r w:rsidRPr="007E6228">
        <w:rPr>
          <w:rFonts w:ascii="Calibri" w:hAnsi="Calibri" w:cs="Calibri"/>
          <w:b/>
          <w:sz w:val="22"/>
          <w:szCs w:val="22"/>
        </w:rPr>
        <w:t>,</w:t>
      </w:r>
      <w:r>
        <w:rPr>
          <w:rFonts w:ascii="Calibri" w:hAnsi="Calibri" w:cs="Calibri"/>
          <w:b/>
          <w:sz w:val="22"/>
          <w:szCs w:val="22"/>
        </w:rPr>
        <w:t xml:space="preserve"> </w:t>
      </w:r>
      <w:r w:rsidRPr="007E6228">
        <w:rPr>
          <w:rFonts w:ascii="Calibri" w:hAnsi="Calibri" w:cs="Calibri"/>
          <w:b/>
          <w:sz w:val="22"/>
          <w:szCs w:val="22"/>
        </w:rPr>
        <w:t>HTML,</w:t>
      </w:r>
      <w:r>
        <w:rPr>
          <w:rFonts w:ascii="Calibri" w:hAnsi="Calibri" w:cs="Calibri"/>
          <w:b/>
          <w:sz w:val="22"/>
          <w:szCs w:val="22"/>
        </w:rPr>
        <w:t xml:space="preserve"> </w:t>
      </w:r>
      <w:r w:rsidRPr="007E6228">
        <w:rPr>
          <w:rFonts w:ascii="Calibri" w:hAnsi="Calibri" w:cs="Calibri"/>
          <w:b/>
          <w:sz w:val="22"/>
          <w:szCs w:val="22"/>
        </w:rPr>
        <w:t>XML,</w:t>
      </w:r>
      <w:r>
        <w:rPr>
          <w:rFonts w:ascii="Calibri" w:hAnsi="Calibri" w:cs="Calibri"/>
          <w:b/>
          <w:sz w:val="22"/>
          <w:szCs w:val="22"/>
        </w:rPr>
        <w:t xml:space="preserve"> </w:t>
      </w:r>
      <w:r w:rsidRPr="007E6228">
        <w:rPr>
          <w:rFonts w:ascii="Calibri" w:hAnsi="Calibri" w:cs="Calibri"/>
          <w:b/>
          <w:sz w:val="22"/>
          <w:szCs w:val="22"/>
        </w:rPr>
        <w:t>CSS.</w:t>
      </w:r>
    </w:p>
    <w:p w14:paraId="662059AC" w14:textId="77777777" w:rsidR="001001E7" w:rsidRDefault="001001E7" w:rsidP="001001E7">
      <w:pPr>
        <w:shd w:val="clear" w:color="auto" w:fill="FFFFFF"/>
        <w:overflowPunct/>
        <w:autoSpaceDE w:val="0"/>
        <w:autoSpaceDN w:val="0"/>
        <w:adjustRightInd w:val="0"/>
        <w:spacing w:after="30"/>
        <w:jc w:val="both"/>
        <w:rPr>
          <w:rFonts w:ascii="Calibri" w:hAnsi="Calibri" w:cs="Calibri"/>
          <w:color w:val="000000"/>
          <w:sz w:val="22"/>
          <w:szCs w:val="22"/>
          <w:lang w:val="en-NZ" w:eastAsia="en-NZ"/>
        </w:rPr>
      </w:pPr>
    </w:p>
    <w:p w14:paraId="021CFBB2" w14:textId="77777777" w:rsidR="00922AC5" w:rsidRPr="00877567" w:rsidRDefault="00922AC5" w:rsidP="00922AC5">
      <w:pPr>
        <w:jc w:val="both"/>
        <w:rPr>
          <w:rFonts w:ascii="Calibri" w:hAnsi="Calibri" w:cs="Calibri"/>
          <w:b/>
          <w:color w:val="000000"/>
          <w:lang w:val="en-NZ" w:eastAsia="en-NZ"/>
        </w:rPr>
      </w:pPr>
      <w:r>
        <w:rPr>
          <w:rFonts w:ascii="Calibri" w:hAnsi="Calibri" w:cs="Calibri"/>
          <w:b/>
          <w:color w:val="000000"/>
          <w:lang w:val="en-NZ" w:eastAsia="en-NZ"/>
        </w:rPr>
        <w:t>Test Analyst</w:t>
      </w:r>
      <w:r w:rsidRPr="00877567">
        <w:rPr>
          <w:rFonts w:ascii="Calibri" w:hAnsi="Calibri" w:cs="Calibri"/>
          <w:b/>
          <w:color w:val="000000"/>
          <w:lang w:val="en-NZ" w:eastAsia="en-NZ"/>
        </w:rPr>
        <w:t xml:space="preserve"> (</w:t>
      </w:r>
      <w:r>
        <w:rPr>
          <w:rFonts w:ascii="Calibri" w:hAnsi="Calibri" w:cs="Calibri"/>
          <w:b/>
          <w:color w:val="000000"/>
          <w:lang w:val="en-NZ" w:eastAsia="en-NZ"/>
        </w:rPr>
        <w:t>Mar 2021</w:t>
      </w:r>
      <w:r w:rsidRPr="00877567">
        <w:rPr>
          <w:rFonts w:ascii="Calibri" w:hAnsi="Calibri" w:cs="Calibri"/>
          <w:b/>
          <w:color w:val="000000"/>
          <w:lang w:val="en-NZ" w:eastAsia="en-NZ"/>
        </w:rPr>
        <w:t xml:space="preserve"> – </w:t>
      </w:r>
      <w:r w:rsidR="001044AA">
        <w:rPr>
          <w:rFonts w:ascii="Calibri" w:hAnsi="Calibri" w:cs="Calibri"/>
          <w:b/>
          <w:color w:val="000000"/>
          <w:lang w:val="en-NZ" w:eastAsia="en-NZ"/>
        </w:rPr>
        <w:t>Mar</w:t>
      </w:r>
      <w:r w:rsidR="002E01C1">
        <w:rPr>
          <w:rFonts w:ascii="Calibri" w:hAnsi="Calibri" w:cs="Calibri"/>
          <w:b/>
          <w:color w:val="000000"/>
          <w:lang w:val="en-NZ" w:eastAsia="en-NZ"/>
        </w:rPr>
        <w:t xml:space="preserve"> 202</w:t>
      </w:r>
      <w:r w:rsidR="001044AA">
        <w:rPr>
          <w:rFonts w:ascii="Calibri" w:hAnsi="Calibri" w:cs="Calibri"/>
          <w:b/>
          <w:color w:val="000000"/>
          <w:lang w:val="en-NZ" w:eastAsia="en-NZ"/>
        </w:rPr>
        <w:t>3</w:t>
      </w:r>
      <w:r w:rsidRPr="00877567">
        <w:rPr>
          <w:rFonts w:ascii="Calibri" w:hAnsi="Calibri" w:cs="Calibri"/>
          <w:b/>
          <w:color w:val="000000"/>
          <w:lang w:val="en-NZ" w:eastAsia="en-NZ"/>
        </w:rPr>
        <w:t>)</w:t>
      </w:r>
    </w:p>
    <w:p w14:paraId="2CF097D5" w14:textId="77777777" w:rsidR="00922AC5" w:rsidRDefault="00971D94" w:rsidP="00922AC5">
      <w:pPr>
        <w:jc w:val="both"/>
        <w:rPr>
          <w:rFonts w:ascii="Calibri" w:hAnsi="Calibri" w:cs="Calibri"/>
          <w:i/>
          <w:iCs/>
          <w:color w:val="000000"/>
          <w:sz w:val="22"/>
          <w:szCs w:val="22"/>
          <w:lang w:val="en-NZ" w:eastAsia="en-NZ"/>
        </w:rPr>
      </w:pPr>
      <w:r>
        <w:rPr>
          <w:rFonts w:ascii="Calibri" w:hAnsi="Calibri" w:cs="Calibri"/>
          <w:i/>
          <w:iCs/>
          <w:color w:val="000000"/>
          <w:sz w:val="22"/>
          <w:szCs w:val="22"/>
          <w:lang w:val="en-NZ" w:eastAsia="en-NZ"/>
        </w:rPr>
        <w:t>TEC, New Zealand</w:t>
      </w:r>
    </w:p>
    <w:p w14:paraId="24FD9AC1" w14:textId="77777777" w:rsidR="00922AC5" w:rsidRDefault="00922AC5" w:rsidP="00922AC5">
      <w:pPr>
        <w:jc w:val="both"/>
        <w:rPr>
          <w:rFonts w:ascii="Calibri" w:hAnsi="Calibri" w:cs="Calibri"/>
          <w:i/>
          <w:iCs/>
          <w:color w:val="000000"/>
          <w:sz w:val="22"/>
          <w:szCs w:val="22"/>
          <w:lang w:val="en-NZ" w:eastAsia="en-NZ"/>
        </w:rPr>
      </w:pPr>
    </w:p>
    <w:p w14:paraId="30269676" w14:textId="77777777" w:rsidR="00922AC5" w:rsidRPr="002003FE" w:rsidRDefault="00035535" w:rsidP="00922AC5">
      <w:pPr>
        <w:jc w:val="both"/>
        <w:rPr>
          <w:rFonts w:ascii="Calibri" w:hAnsi="Calibri" w:cs="Calibri"/>
          <w:color w:val="000000"/>
          <w:sz w:val="22"/>
          <w:szCs w:val="22"/>
          <w:lang w:val="en-NZ" w:eastAsia="en-NZ"/>
        </w:rPr>
      </w:pPr>
      <w:r w:rsidRPr="00035535">
        <w:rPr>
          <w:rFonts w:ascii="Calibri" w:hAnsi="Calibri" w:cs="Calibri"/>
          <w:color w:val="000000"/>
          <w:sz w:val="22"/>
          <w:szCs w:val="22"/>
          <w:lang w:val="en-NZ" w:eastAsia="en-NZ"/>
        </w:rPr>
        <w:t>As a</w:t>
      </w:r>
      <w:r>
        <w:rPr>
          <w:rFonts w:ascii="Calibri" w:hAnsi="Calibri" w:cs="Calibri"/>
          <w:color w:val="000000"/>
          <w:sz w:val="22"/>
          <w:szCs w:val="22"/>
          <w:lang w:val="en-NZ" w:eastAsia="en-NZ"/>
        </w:rPr>
        <w:t xml:space="preserve"> </w:t>
      </w:r>
      <w:r w:rsidRPr="00035535">
        <w:rPr>
          <w:rFonts w:ascii="Calibri" w:hAnsi="Calibri" w:cs="Calibri"/>
          <w:color w:val="000000"/>
          <w:sz w:val="22"/>
          <w:szCs w:val="22"/>
          <w:lang w:val="en-NZ" w:eastAsia="en-NZ"/>
        </w:rPr>
        <w:t>Test Analyst</w:t>
      </w:r>
      <w:r w:rsidRPr="00877567">
        <w:rPr>
          <w:rFonts w:ascii="Calibri" w:hAnsi="Calibri" w:cs="Calibri"/>
          <w:b/>
          <w:color w:val="000000"/>
          <w:lang w:val="en-NZ" w:eastAsia="en-NZ"/>
        </w:rPr>
        <w:t xml:space="preserve"> </w:t>
      </w:r>
      <w:r w:rsidR="002003FE" w:rsidRPr="002003FE">
        <w:rPr>
          <w:rFonts w:ascii="Calibri" w:hAnsi="Calibri" w:cs="Calibri"/>
          <w:color w:val="000000"/>
          <w:sz w:val="22"/>
          <w:szCs w:val="22"/>
          <w:lang w:val="en-NZ" w:eastAsia="en-NZ"/>
        </w:rPr>
        <w:t>I have been responsible for managing comprehensive testing efforts for various applications including DXP UI, SDR, and API, leveraging Postman for preparation and execution of testing strategies, plans, and scripts. My role involves conducting a variety of tests and ensuring the overall quality of all TEC programs with the support of my test team. I devote a significant amount of my time to improving testing standards in the organization through the preparation, planning, and implementation of effective testing procedures.</w:t>
      </w:r>
    </w:p>
    <w:p w14:paraId="5366F71F" w14:textId="77777777" w:rsidR="002003FE" w:rsidRDefault="002003FE" w:rsidP="00922AC5">
      <w:pPr>
        <w:jc w:val="both"/>
        <w:rPr>
          <w:rFonts w:ascii="Calibri" w:hAnsi="Calibri" w:cs="Calibri"/>
          <w:i/>
          <w:iCs/>
          <w:color w:val="000000"/>
          <w:sz w:val="22"/>
          <w:szCs w:val="22"/>
          <w:lang w:val="en-NZ" w:eastAsia="en-NZ"/>
        </w:rPr>
      </w:pPr>
    </w:p>
    <w:p w14:paraId="30233A54" w14:textId="77777777" w:rsidR="00922AC5" w:rsidRDefault="00922AC5" w:rsidP="00922AC5">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1F5F95">
        <w:rPr>
          <w:rFonts w:ascii="Calibri" w:hAnsi="Calibri" w:cs="Calibri"/>
          <w:color w:val="000000"/>
          <w:sz w:val="22"/>
          <w:szCs w:val="22"/>
          <w:lang w:val="en-NZ" w:eastAsia="en-NZ"/>
        </w:rPr>
        <w:t xml:space="preserve">Extensively performed </w:t>
      </w:r>
      <w:r w:rsidRPr="001F0758">
        <w:rPr>
          <w:rFonts w:ascii="Calibri" w:hAnsi="Calibri" w:cs="Calibri"/>
          <w:b/>
          <w:bCs/>
          <w:color w:val="000000"/>
          <w:sz w:val="22"/>
          <w:szCs w:val="22"/>
          <w:lang w:val="en-NZ" w:eastAsia="en-NZ"/>
        </w:rPr>
        <w:t>Manual</w:t>
      </w:r>
      <w:r w:rsidRPr="001F5F95">
        <w:rPr>
          <w:rFonts w:ascii="Calibri" w:hAnsi="Calibri" w:cs="Calibri"/>
          <w:color w:val="000000"/>
          <w:sz w:val="22"/>
          <w:szCs w:val="22"/>
          <w:lang w:val="en-NZ" w:eastAsia="en-NZ"/>
        </w:rPr>
        <w:t xml:space="preserve"> testing process to ensure the Product quality.</w:t>
      </w:r>
    </w:p>
    <w:p w14:paraId="528168BA" w14:textId="77777777" w:rsidR="00063D2D" w:rsidRDefault="00063D2D" w:rsidP="00922AC5">
      <w:pPr>
        <w:numPr>
          <w:ilvl w:val="0"/>
          <w:numId w:val="3"/>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Worked on </w:t>
      </w:r>
      <w:r w:rsidRPr="00063D2D">
        <w:rPr>
          <w:rFonts w:ascii="Calibri" w:hAnsi="Calibri" w:cs="Calibri"/>
          <w:b/>
          <w:bCs/>
          <w:color w:val="000000"/>
          <w:sz w:val="22"/>
          <w:szCs w:val="22"/>
          <w:lang w:val="en-NZ" w:eastAsia="en-NZ"/>
        </w:rPr>
        <w:t>ETL testing</w:t>
      </w:r>
      <w:r>
        <w:rPr>
          <w:rFonts w:ascii="Calibri" w:hAnsi="Calibri" w:cs="Calibri"/>
          <w:color w:val="000000"/>
          <w:sz w:val="22"/>
          <w:szCs w:val="22"/>
          <w:lang w:val="en-NZ" w:eastAsia="en-NZ"/>
        </w:rPr>
        <w:t xml:space="preserve"> as part of UFS project.</w:t>
      </w:r>
    </w:p>
    <w:p w14:paraId="499B9AF6" w14:textId="77777777" w:rsidR="00922AC5" w:rsidRPr="00413E90" w:rsidRDefault="00035535" w:rsidP="00922AC5">
      <w:pPr>
        <w:pStyle w:val="ListParagraph"/>
        <w:numPr>
          <w:ilvl w:val="0"/>
          <w:numId w:val="3"/>
        </w:numPr>
        <w:shd w:val="clear" w:color="auto" w:fill="FFFFFF"/>
        <w:autoSpaceDE w:val="0"/>
        <w:autoSpaceDN w:val="0"/>
        <w:adjustRightInd w:val="0"/>
        <w:spacing w:after="75"/>
        <w:jc w:val="both"/>
        <w:rPr>
          <w:rFonts w:cs="Calibri"/>
          <w:bCs/>
          <w:sz w:val="22"/>
          <w:szCs w:val="22"/>
        </w:rPr>
      </w:pPr>
      <w:r w:rsidRPr="007E6228">
        <w:rPr>
          <w:rFonts w:cs="Calibri"/>
          <w:bCs/>
          <w:sz w:val="22"/>
          <w:szCs w:val="22"/>
        </w:rPr>
        <w:t xml:space="preserve">Strong Experience </w:t>
      </w:r>
      <w:r w:rsidR="00922AC5" w:rsidRPr="00B11CDE">
        <w:rPr>
          <w:rFonts w:cs="Calibri"/>
          <w:color w:val="000000"/>
          <w:sz w:val="22"/>
          <w:szCs w:val="22"/>
          <w:lang w:val="en-NZ" w:eastAsia="en-NZ"/>
        </w:rPr>
        <w:t xml:space="preserve">on </w:t>
      </w:r>
      <w:r w:rsidR="00291BBB">
        <w:rPr>
          <w:rFonts w:cs="Calibri"/>
          <w:b/>
          <w:color w:val="000000"/>
          <w:sz w:val="22"/>
          <w:szCs w:val="22"/>
          <w:lang w:val="en-NZ" w:eastAsia="en-NZ"/>
        </w:rPr>
        <w:t>Postman</w:t>
      </w:r>
      <w:r w:rsidR="00EC417A">
        <w:rPr>
          <w:rFonts w:cs="Calibri"/>
          <w:b/>
          <w:color w:val="000000"/>
          <w:sz w:val="22"/>
          <w:szCs w:val="22"/>
          <w:lang w:val="en-NZ" w:eastAsia="en-NZ"/>
        </w:rPr>
        <w:t xml:space="preserve"> </w:t>
      </w:r>
      <w:r w:rsidR="00EC417A" w:rsidRPr="00EC417A">
        <w:rPr>
          <w:rFonts w:cs="Calibri"/>
          <w:b/>
          <w:bCs/>
          <w:color w:val="000000"/>
          <w:sz w:val="22"/>
          <w:szCs w:val="22"/>
          <w:lang w:val="en-NZ" w:eastAsia="en-NZ"/>
        </w:rPr>
        <w:t>Automation</w:t>
      </w:r>
      <w:r w:rsidR="006401DF">
        <w:rPr>
          <w:rFonts w:cs="Calibri"/>
          <w:b/>
          <w:color w:val="000000"/>
          <w:sz w:val="22"/>
          <w:szCs w:val="22"/>
          <w:lang w:val="en-NZ" w:eastAsia="en-NZ"/>
        </w:rPr>
        <w:t>, REST API</w:t>
      </w:r>
      <w:r w:rsidR="00EC417A">
        <w:rPr>
          <w:rFonts w:cs="Calibri"/>
          <w:b/>
          <w:color w:val="000000"/>
          <w:sz w:val="22"/>
          <w:szCs w:val="22"/>
          <w:lang w:val="en-NZ" w:eastAsia="en-NZ"/>
        </w:rPr>
        <w:t>, SOAP UI</w:t>
      </w:r>
      <w:r w:rsidR="00291BBB">
        <w:rPr>
          <w:rFonts w:cs="Calibri"/>
          <w:b/>
          <w:color w:val="000000"/>
          <w:sz w:val="22"/>
          <w:szCs w:val="22"/>
          <w:lang w:val="en-NZ" w:eastAsia="en-NZ"/>
        </w:rPr>
        <w:t>.</w:t>
      </w:r>
    </w:p>
    <w:p w14:paraId="71949EB7" w14:textId="77777777" w:rsidR="00413E90" w:rsidRPr="00845C36" w:rsidRDefault="00413E90" w:rsidP="00922AC5">
      <w:pPr>
        <w:pStyle w:val="ListParagraph"/>
        <w:numPr>
          <w:ilvl w:val="0"/>
          <w:numId w:val="3"/>
        </w:numPr>
        <w:shd w:val="clear" w:color="auto" w:fill="FFFFFF"/>
        <w:autoSpaceDE w:val="0"/>
        <w:autoSpaceDN w:val="0"/>
        <w:adjustRightInd w:val="0"/>
        <w:spacing w:after="75"/>
        <w:jc w:val="both"/>
        <w:rPr>
          <w:rFonts w:cs="Calibri"/>
          <w:bCs/>
          <w:sz w:val="22"/>
          <w:szCs w:val="22"/>
        </w:rPr>
      </w:pPr>
      <w:r w:rsidRPr="00EB1E34">
        <w:rPr>
          <w:rFonts w:cs="Calibri"/>
          <w:bCs/>
          <w:color w:val="000000"/>
          <w:sz w:val="22"/>
          <w:szCs w:val="22"/>
          <w:lang w:val="en-NZ" w:eastAsia="en-NZ"/>
        </w:rPr>
        <w:t xml:space="preserve">Worked on </w:t>
      </w:r>
      <w:r w:rsidRPr="00C14D10">
        <w:rPr>
          <w:rFonts w:cs="Calibri"/>
          <w:b/>
          <w:color w:val="000000"/>
          <w:sz w:val="22"/>
          <w:szCs w:val="22"/>
          <w:lang w:val="en-NZ" w:eastAsia="en-NZ"/>
        </w:rPr>
        <w:t>Salesforce</w:t>
      </w:r>
      <w:r w:rsidRPr="00EB1E34">
        <w:rPr>
          <w:rFonts w:cs="Calibri"/>
          <w:bCs/>
          <w:color w:val="000000"/>
          <w:sz w:val="22"/>
          <w:szCs w:val="22"/>
          <w:lang w:val="en-NZ" w:eastAsia="en-NZ"/>
        </w:rPr>
        <w:t xml:space="preserve"> manual </w:t>
      </w:r>
      <w:r w:rsidR="0089407C" w:rsidRPr="00EB1E34">
        <w:rPr>
          <w:rFonts w:cs="Calibri"/>
          <w:bCs/>
          <w:color w:val="000000"/>
          <w:sz w:val="22"/>
          <w:szCs w:val="22"/>
          <w:lang w:val="en-NZ" w:eastAsia="en-NZ"/>
        </w:rPr>
        <w:t>testing (</w:t>
      </w:r>
      <w:r w:rsidRPr="00EB1E34">
        <w:rPr>
          <w:rFonts w:cs="Calibri"/>
          <w:bCs/>
          <w:color w:val="000000"/>
          <w:sz w:val="22"/>
          <w:szCs w:val="22"/>
          <w:lang w:val="en-NZ" w:eastAsia="en-NZ"/>
        </w:rPr>
        <w:t>Sales Cloud</w:t>
      </w:r>
      <w:r w:rsidR="00FF2144">
        <w:rPr>
          <w:rFonts w:cs="Calibri"/>
          <w:bCs/>
          <w:color w:val="000000"/>
          <w:sz w:val="22"/>
          <w:szCs w:val="22"/>
          <w:lang w:val="en-NZ" w:eastAsia="en-NZ"/>
        </w:rPr>
        <w:t>)</w:t>
      </w:r>
      <w:r w:rsidR="00EB1E34">
        <w:rPr>
          <w:rFonts w:cs="Calibri"/>
          <w:bCs/>
          <w:color w:val="000000"/>
          <w:sz w:val="22"/>
          <w:szCs w:val="22"/>
          <w:lang w:val="en-NZ" w:eastAsia="en-NZ"/>
        </w:rPr>
        <w:t>.</w:t>
      </w:r>
    </w:p>
    <w:p w14:paraId="6D99BA07" w14:textId="77777777" w:rsidR="00922AC5" w:rsidRPr="001756F2" w:rsidRDefault="00922AC5" w:rsidP="00922AC5">
      <w:pPr>
        <w:numPr>
          <w:ilvl w:val="0"/>
          <w:numId w:val="3"/>
        </w:numPr>
        <w:shd w:val="clear" w:color="auto" w:fill="FFFFFF"/>
        <w:overflowPunct/>
        <w:autoSpaceDE w:val="0"/>
        <w:autoSpaceDN w:val="0"/>
        <w:adjustRightInd w:val="0"/>
        <w:spacing w:after="30"/>
        <w:jc w:val="both"/>
        <w:rPr>
          <w:rFonts w:ascii="Calibri" w:hAnsi="Calibri" w:cs="Calibri"/>
          <w:color w:val="000000"/>
          <w:sz w:val="22"/>
          <w:szCs w:val="22"/>
          <w:lang w:val="en-NZ" w:eastAsia="en-NZ"/>
        </w:rPr>
      </w:pPr>
      <w:r w:rsidRPr="007E6228">
        <w:rPr>
          <w:rFonts w:ascii="Calibri" w:hAnsi="Calibri" w:cs="Calibri"/>
          <w:bCs/>
          <w:sz w:val="22"/>
          <w:szCs w:val="22"/>
        </w:rPr>
        <w:t xml:space="preserve">Strong Experience in </w:t>
      </w:r>
      <w:proofErr w:type="spellStart"/>
      <w:r w:rsidRPr="007E6228">
        <w:rPr>
          <w:rFonts w:ascii="Calibri" w:hAnsi="Calibri" w:cs="Calibri"/>
          <w:b/>
          <w:sz w:val="22"/>
          <w:szCs w:val="22"/>
        </w:rPr>
        <w:t>Java</w:t>
      </w:r>
      <w:r w:rsidR="00E84EFD">
        <w:rPr>
          <w:rFonts w:ascii="Calibri" w:hAnsi="Calibri" w:cs="Calibri"/>
          <w:b/>
          <w:sz w:val="22"/>
          <w:szCs w:val="22"/>
        </w:rPr>
        <w:t>script</w:t>
      </w:r>
      <w:proofErr w:type="spellEnd"/>
      <w:r w:rsidRPr="007E6228">
        <w:rPr>
          <w:rFonts w:ascii="Calibri" w:hAnsi="Calibri" w:cs="Calibri"/>
          <w:b/>
          <w:sz w:val="22"/>
          <w:szCs w:val="22"/>
        </w:rPr>
        <w:t>,</w:t>
      </w:r>
      <w:r w:rsidR="00C14D10">
        <w:rPr>
          <w:rFonts w:ascii="Calibri" w:hAnsi="Calibri" w:cs="Calibri"/>
          <w:b/>
          <w:sz w:val="22"/>
          <w:szCs w:val="22"/>
        </w:rPr>
        <w:t xml:space="preserve"> </w:t>
      </w:r>
      <w:r w:rsidRPr="007E6228">
        <w:rPr>
          <w:rFonts w:ascii="Calibri" w:hAnsi="Calibri" w:cs="Calibri"/>
          <w:b/>
          <w:sz w:val="22"/>
          <w:szCs w:val="22"/>
        </w:rPr>
        <w:t>HTML,</w:t>
      </w:r>
      <w:r w:rsidR="00C14D10">
        <w:rPr>
          <w:rFonts w:ascii="Calibri" w:hAnsi="Calibri" w:cs="Calibri"/>
          <w:b/>
          <w:sz w:val="22"/>
          <w:szCs w:val="22"/>
        </w:rPr>
        <w:t xml:space="preserve"> </w:t>
      </w:r>
      <w:r w:rsidRPr="007E6228">
        <w:rPr>
          <w:rFonts w:ascii="Calibri" w:hAnsi="Calibri" w:cs="Calibri"/>
          <w:b/>
          <w:sz w:val="22"/>
          <w:szCs w:val="22"/>
        </w:rPr>
        <w:t>XML,</w:t>
      </w:r>
      <w:r w:rsidR="00C14D10">
        <w:rPr>
          <w:rFonts w:ascii="Calibri" w:hAnsi="Calibri" w:cs="Calibri"/>
          <w:b/>
          <w:sz w:val="22"/>
          <w:szCs w:val="22"/>
        </w:rPr>
        <w:t xml:space="preserve"> </w:t>
      </w:r>
      <w:r w:rsidRPr="007E6228">
        <w:rPr>
          <w:rFonts w:ascii="Calibri" w:hAnsi="Calibri" w:cs="Calibri"/>
          <w:b/>
          <w:sz w:val="22"/>
          <w:szCs w:val="22"/>
        </w:rPr>
        <w:t>CSS.</w:t>
      </w:r>
    </w:p>
    <w:p w14:paraId="3D829FF2" w14:textId="77777777" w:rsidR="00922AC5" w:rsidRDefault="00922AC5" w:rsidP="00922AC5">
      <w:pPr>
        <w:numPr>
          <w:ilvl w:val="0"/>
          <w:numId w:val="3"/>
        </w:numPr>
        <w:shd w:val="clear" w:color="auto" w:fill="FFFFFF"/>
        <w:overflowPunct/>
        <w:autoSpaceDE w:val="0"/>
        <w:autoSpaceDN w:val="0"/>
        <w:adjustRightInd w:val="0"/>
        <w:spacing w:after="30"/>
        <w:jc w:val="both"/>
        <w:rPr>
          <w:rFonts w:ascii="Calibri" w:hAnsi="Calibri" w:cs="Calibri"/>
          <w:color w:val="000000"/>
          <w:sz w:val="22"/>
          <w:szCs w:val="22"/>
          <w:lang w:val="en-NZ" w:eastAsia="en-NZ"/>
        </w:rPr>
      </w:pPr>
      <w:r w:rsidRPr="001756F2">
        <w:rPr>
          <w:rFonts w:ascii="Calibri" w:hAnsi="Calibri" w:cs="Calibri"/>
          <w:color w:val="000000"/>
          <w:sz w:val="22"/>
          <w:szCs w:val="22"/>
          <w:lang w:val="en-NZ" w:eastAsia="en-NZ"/>
        </w:rPr>
        <w:t xml:space="preserve">Worked on </w:t>
      </w:r>
      <w:r w:rsidRPr="002C73DC">
        <w:rPr>
          <w:rFonts w:ascii="Calibri" w:hAnsi="Calibri" w:cs="Calibri"/>
          <w:color w:val="000000"/>
          <w:sz w:val="22"/>
          <w:szCs w:val="22"/>
          <w:lang w:val="en-NZ" w:eastAsia="en-NZ"/>
        </w:rPr>
        <w:t>BDD framework, Gherkin(</w:t>
      </w:r>
      <w:proofErr w:type="gramStart"/>
      <w:r w:rsidRPr="002C73DC">
        <w:rPr>
          <w:rFonts w:ascii="Calibri" w:hAnsi="Calibri" w:cs="Calibri"/>
          <w:color w:val="000000"/>
          <w:sz w:val="22"/>
          <w:szCs w:val="22"/>
          <w:lang w:val="en-NZ" w:eastAsia="en-NZ"/>
        </w:rPr>
        <w:t>feature)</w:t>
      </w:r>
      <w:r w:rsidRPr="001756F2">
        <w:rPr>
          <w:rFonts w:ascii="Calibri" w:hAnsi="Calibri" w:cs="Calibri"/>
          <w:color w:val="000000"/>
          <w:sz w:val="22"/>
          <w:szCs w:val="22"/>
          <w:lang w:val="en-NZ" w:eastAsia="en-NZ"/>
        </w:rPr>
        <w:t xml:space="preserve"> </w:t>
      </w:r>
      <w:r w:rsidR="002C73DC">
        <w:rPr>
          <w:rFonts w:ascii="Calibri" w:hAnsi="Calibri" w:cs="Calibri"/>
          <w:color w:val="000000"/>
          <w:sz w:val="22"/>
          <w:szCs w:val="22"/>
          <w:lang w:val="en-NZ" w:eastAsia="en-NZ"/>
        </w:rPr>
        <w:t xml:space="preserve"> with</w:t>
      </w:r>
      <w:proofErr w:type="gramEnd"/>
      <w:r w:rsidR="002C73DC">
        <w:rPr>
          <w:rFonts w:ascii="Calibri" w:hAnsi="Calibri" w:cs="Calibri"/>
          <w:color w:val="000000"/>
          <w:sz w:val="22"/>
          <w:szCs w:val="22"/>
          <w:lang w:val="en-NZ" w:eastAsia="en-NZ"/>
        </w:rPr>
        <w:t xml:space="preserve"> selenium </w:t>
      </w:r>
      <w:proofErr w:type="spellStart"/>
      <w:r w:rsidR="002C73DC">
        <w:rPr>
          <w:rFonts w:ascii="Calibri" w:hAnsi="Calibri" w:cs="Calibri"/>
          <w:color w:val="000000"/>
          <w:sz w:val="22"/>
          <w:szCs w:val="22"/>
          <w:lang w:val="en-NZ" w:eastAsia="en-NZ"/>
        </w:rPr>
        <w:t>c#</w:t>
      </w:r>
      <w:proofErr w:type="spellEnd"/>
      <w:r w:rsidR="002C73DC">
        <w:rPr>
          <w:rFonts w:ascii="Calibri" w:hAnsi="Calibri" w:cs="Calibri"/>
          <w:color w:val="000000"/>
          <w:sz w:val="22"/>
          <w:szCs w:val="22"/>
          <w:lang w:val="en-NZ" w:eastAsia="en-NZ"/>
        </w:rPr>
        <w:t xml:space="preserve"> </w:t>
      </w:r>
      <w:r w:rsidRPr="001756F2">
        <w:rPr>
          <w:rFonts w:ascii="Calibri" w:hAnsi="Calibri" w:cs="Calibri"/>
          <w:color w:val="000000"/>
          <w:sz w:val="22"/>
          <w:szCs w:val="22"/>
          <w:lang w:val="en-NZ" w:eastAsia="en-NZ"/>
        </w:rPr>
        <w:t>files by collaborating with Business Analysts.</w:t>
      </w:r>
    </w:p>
    <w:p w14:paraId="573ED510" w14:textId="77777777" w:rsidR="002C73DC" w:rsidRDefault="002C73DC" w:rsidP="00922AC5">
      <w:pPr>
        <w:numPr>
          <w:ilvl w:val="0"/>
          <w:numId w:val="3"/>
        </w:numPr>
        <w:shd w:val="clear" w:color="auto" w:fill="FFFFFF"/>
        <w:overflowPunct/>
        <w:autoSpaceDE w:val="0"/>
        <w:autoSpaceDN w:val="0"/>
        <w:adjustRightInd w:val="0"/>
        <w:spacing w:after="30"/>
        <w:jc w:val="both"/>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Worked </w:t>
      </w:r>
      <w:proofErr w:type="gramStart"/>
      <w:r>
        <w:rPr>
          <w:rFonts w:ascii="Calibri" w:hAnsi="Calibri" w:cs="Calibri"/>
          <w:color w:val="000000"/>
          <w:sz w:val="22"/>
          <w:szCs w:val="22"/>
          <w:lang w:val="en-NZ" w:eastAsia="en-NZ"/>
        </w:rPr>
        <w:t>on  automation</w:t>
      </w:r>
      <w:proofErr w:type="gramEnd"/>
      <w:r>
        <w:rPr>
          <w:rFonts w:ascii="Calibri" w:hAnsi="Calibri" w:cs="Calibri"/>
          <w:color w:val="000000"/>
          <w:sz w:val="22"/>
          <w:szCs w:val="22"/>
          <w:lang w:val="en-NZ" w:eastAsia="en-NZ"/>
        </w:rPr>
        <w:t xml:space="preserve"> using Test café using JavaScript.</w:t>
      </w:r>
    </w:p>
    <w:p w14:paraId="2080B1F6" w14:textId="77777777" w:rsidR="00B47C6F" w:rsidRDefault="00B47C6F" w:rsidP="00922AC5">
      <w:pPr>
        <w:numPr>
          <w:ilvl w:val="0"/>
          <w:numId w:val="3"/>
        </w:numPr>
        <w:shd w:val="clear" w:color="auto" w:fill="FFFFFF"/>
        <w:overflowPunct/>
        <w:autoSpaceDE w:val="0"/>
        <w:autoSpaceDN w:val="0"/>
        <w:adjustRightInd w:val="0"/>
        <w:spacing w:after="30"/>
        <w:jc w:val="both"/>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Deployed </w:t>
      </w:r>
      <w:r w:rsidR="00216ACA">
        <w:rPr>
          <w:rFonts w:ascii="Calibri" w:hAnsi="Calibri" w:cs="Calibri"/>
          <w:color w:val="000000"/>
          <w:sz w:val="22"/>
          <w:szCs w:val="22"/>
          <w:lang w:val="en-NZ" w:eastAsia="en-NZ"/>
        </w:rPr>
        <w:t xml:space="preserve">UI and </w:t>
      </w:r>
      <w:r>
        <w:rPr>
          <w:rFonts w:ascii="Calibri" w:hAnsi="Calibri" w:cs="Calibri"/>
          <w:color w:val="000000"/>
          <w:sz w:val="22"/>
          <w:szCs w:val="22"/>
          <w:lang w:val="en-NZ" w:eastAsia="en-NZ"/>
        </w:rPr>
        <w:t xml:space="preserve">API framework in </w:t>
      </w:r>
      <w:r w:rsidRPr="00216ACA">
        <w:rPr>
          <w:rFonts w:ascii="Calibri" w:hAnsi="Calibri" w:cs="Calibri"/>
          <w:b/>
          <w:bCs/>
          <w:color w:val="000000"/>
          <w:sz w:val="22"/>
          <w:szCs w:val="22"/>
          <w:lang w:val="en-NZ" w:eastAsia="en-NZ"/>
        </w:rPr>
        <w:t>CI/CD pipeline</w:t>
      </w:r>
      <w:r>
        <w:rPr>
          <w:rFonts w:ascii="Calibri" w:hAnsi="Calibri" w:cs="Calibri"/>
          <w:color w:val="000000"/>
          <w:sz w:val="22"/>
          <w:szCs w:val="22"/>
          <w:lang w:val="en-NZ" w:eastAsia="en-NZ"/>
        </w:rPr>
        <w:t xml:space="preserve"> and maintained.</w:t>
      </w:r>
    </w:p>
    <w:p w14:paraId="0437FA78" w14:textId="77777777" w:rsidR="00921C4D" w:rsidRDefault="00921C4D" w:rsidP="00922AC5">
      <w:pPr>
        <w:numPr>
          <w:ilvl w:val="0"/>
          <w:numId w:val="3"/>
        </w:numPr>
        <w:shd w:val="clear" w:color="auto" w:fill="FFFFFF"/>
        <w:overflowPunct/>
        <w:autoSpaceDE w:val="0"/>
        <w:autoSpaceDN w:val="0"/>
        <w:adjustRightInd w:val="0"/>
        <w:spacing w:after="30"/>
        <w:jc w:val="both"/>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Worked </w:t>
      </w:r>
      <w:r w:rsidR="00845C36">
        <w:rPr>
          <w:rFonts w:ascii="Calibri" w:hAnsi="Calibri" w:cs="Calibri"/>
          <w:color w:val="000000"/>
          <w:sz w:val="22"/>
          <w:szCs w:val="22"/>
          <w:lang w:val="en-NZ" w:eastAsia="en-NZ"/>
        </w:rPr>
        <w:t>on Smoke</w:t>
      </w:r>
      <w:r>
        <w:rPr>
          <w:rFonts w:ascii="Calibri" w:hAnsi="Calibri" w:cs="Calibri"/>
          <w:color w:val="000000"/>
          <w:sz w:val="22"/>
          <w:szCs w:val="22"/>
          <w:lang w:val="en-NZ" w:eastAsia="en-NZ"/>
        </w:rPr>
        <w:t xml:space="preserve"> and Regression testing.</w:t>
      </w:r>
    </w:p>
    <w:p w14:paraId="729087BC" w14:textId="77777777" w:rsidR="00216ACA" w:rsidRDefault="00216ACA" w:rsidP="00922AC5">
      <w:pPr>
        <w:numPr>
          <w:ilvl w:val="0"/>
          <w:numId w:val="3"/>
        </w:numPr>
        <w:shd w:val="clear" w:color="auto" w:fill="FFFFFF"/>
        <w:overflowPunct/>
        <w:autoSpaceDE w:val="0"/>
        <w:autoSpaceDN w:val="0"/>
        <w:adjustRightInd w:val="0"/>
        <w:spacing w:after="30"/>
        <w:jc w:val="both"/>
        <w:rPr>
          <w:rFonts w:ascii="Calibri" w:hAnsi="Calibri" w:cs="Calibri"/>
          <w:color w:val="000000"/>
          <w:sz w:val="22"/>
          <w:szCs w:val="22"/>
          <w:lang w:val="en-NZ" w:eastAsia="en-NZ"/>
        </w:rPr>
      </w:pPr>
      <w:r>
        <w:rPr>
          <w:rFonts w:ascii="Calibri" w:hAnsi="Calibri" w:cs="Calibri"/>
          <w:color w:val="000000"/>
          <w:sz w:val="22"/>
          <w:szCs w:val="22"/>
          <w:lang w:val="en-NZ" w:eastAsia="en-NZ"/>
        </w:rPr>
        <w:t>Mentoring to the team members.</w:t>
      </w:r>
    </w:p>
    <w:p w14:paraId="2DB435B4" w14:textId="77777777" w:rsidR="00C65D3C" w:rsidRDefault="00C65D3C" w:rsidP="00922AC5">
      <w:pPr>
        <w:numPr>
          <w:ilvl w:val="0"/>
          <w:numId w:val="3"/>
        </w:numPr>
        <w:shd w:val="clear" w:color="auto" w:fill="FFFFFF"/>
        <w:overflowPunct/>
        <w:autoSpaceDE w:val="0"/>
        <w:autoSpaceDN w:val="0"/>
        <w:adjustRightInd w:val="0"/>
        <w:spacing w:after="30"/>
        <w:jc w:val="both"/>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Azure boards </w:t>
      </w:r>
      <w:r w:rsidR="00845C36">
        <w:rPr>
          <w:rFonts w:ascii="Calibri" w:hAnsi="Calibri" w:cs="Calibri"/>
          <w:color w:val="000000"/>
          <w:sz w:val="22"/>
          <w:szCs w:val="22"/>
          <w:lang w:val="en-NZ" w:eastAsia="en-NZ"/>
        </w:rPr>
        <w:t>used for</w:t>
      </w:r>
      <w:r>
        <w:rPr>
          <w:rFonts w:ascii="Calibri" w:hAnsi="Calibri" w:cs="Calibri"/>
          <w:color w:val="000000"/>
          <w:sz w:val="22"/>
          <w:szCs w:val="22"/>
          <w:lang w:val="en-NZ" w:eastAsia="en-NZ"/>
        </w:rPr>
        <w:t xml:space="preserve"> bug </w:t>
      </w:r>
      <w:r w:rsidR="00845C36">
        <w:rPr>
          <w:rFonts w:ascii="Calibri" w:hAnsi="Calibri" w:cs="Calibri"/>
          <w:color w:val="000000"/>
          <w:sz w:val="22"/>
          <w:szCs w:val="22"/>
          <w:lang w:val="en-NZ" w:eastAsia="en-NZ"/>
        </w:rPr>
        <w:t>tracking. Involved</w:t>
      </w:r>
      <w:r w:rsidR="00F03535">
        <w:rPr>
          <w:rFonts w:ascii="Calibri" w:hAnsi="Calibri" w:cs="Calibri"/>
          <w:color w:val="000000"/>
          <w:sz w:val="22"/>
          <w:szCs w:val="22"/>
          <w:lang w:val="en-NZ" w:eastAsia="en-NZ"/>
        </w:rPr>
        <w:t xml:space="preserve"> in UAT meeting with stake holders.</w:t>
      </w:r>
    </w:p>
    <w:p w14:paraId="757CFE59" w14:textId="77777777" w:rsidR="004B6A59" w:rsidRDefault="004B6A59" w:rsidP="00922AC5">
      <w:pPr>
        <w:numPr>
          <w:ilvl w:val="0"/>
          <w:numId w:val="3"/>
        </w:numPr>
        <w:shd w:val="clear" w:color="auto" w:fill="FFFFFF"/>
        <w:overflowPunct/>
        <w:autoSpaceDE w:val="0"/>
        <w:autoSpaceDN w:val="0"/>
        <w:adjustRightInd w:val="0"/>
        <w:spacing w:after="30"/>
        <w:jc w:val="both"/>
        <w:rPr>
          <w:rFonts w:ascii="Calibri" w:hAnsi="Calibri" w:cs="Calibri"/>
          <w:color w:val="000000"/>
          <w:sz w:val="22"/>
          <w:szCs w:val="22"/>
          <w:lang w:val="en-NZ" w:eastAsia="en-NZ"/>
        </w:rPr>
      </w:pPr>
      <w:r>
        <w:rPr>
          <w:rFonts w:ascii="Calibri" w:hAnsi="Calibri" w:cs="Calibri"/>
          <w:color w:val="000000"/>
          <w:sz w:val="22"/>
          <w:szCs w:val="22"/>
          <w:lang w:val="en-NZ" w:eastAsia="en-NZ"/>
        </w:rPr>
        <w:t>Worked on Database testing, writing some complex SQ</w:t>
      </w:r>
      <w:r w:rsidR="00B24B22">
        <w:rPr>
          <w:rFonts w:ascii="Calibri" w:hAnsi="Calibri" w:cs="Calibri"/>
          <w:color w:val="000000"/>
          <w:sz w:val="22"/>
          <w:szCs w:val="22"/>
          <w:lang w:val="en-NZ" w:eastAsia="en-NZ"/>
        </w:rPr>
        <w:t>L</w:t>
      </w:r>
      <w:r>
        <w:rPr>
          <w:rFonts w:ascii="Calibri" w:hAnsi="Calibri" w:cs="Calibri"/>
          <w:color w:val="000000"/>
          <w:sz w:val="22"/>
          <w:szCs w:val="22"/>
          <w:lang w:val="en-NZ" w:eastAsia="en-NZ"/>
        </w:rPr>
        <w:t xml:space="preserve"> scripts.</w:t>
      </w:r>
    </w:p>
    <w:p w14:paraId="573692DE" w14:textId="77777777" w:rsidR="00114A31" w:rsidRPr="008B385E" w:rsidRDefault="006E7667" w:rsidP="004C5755">
      <w:pPr>
        <w:numPr>
          <w:ilvl w:val="0"/>
          <w:numId w:val="3"/>
        </w:numPr>
        <w:shd w:val="clear" w:color="auto" w:fill="FFFFFF"/>
        <w:overflowPunct/>
        <w:autoSpaceDE w:val="0"/>
        <w:autoSpaceDN w:val="0"/>
        <w:adjustRightInd w:val="0"/>
        <w:spacing w:after="30"/>
        <w:jc w:val="both"/>
        <w:rPr>
          <w:rFonts w:ascii="Calibri" w:hAnsi="Calibri" w:cs="Calibri"/>
          <w:color w:val="000000"/>
          <w:lang w:val="en-NZ" w:eastAsia="en-NZ"/>
        </w:rPr>
      </w:pPr>
      <w:r w:rsidRPr="008B385E">
        <w:rPr>
          <w:rFonts w:ascii="Calibri" w:hAnsi="Calibri" w:cs="Calibri"/>
          <w:color w:val="000000"/>
          <w:sz w:val="22"/>
          <w:szCs w:val="22"/>
          <w:lang w:val="en-NZ" w:eastAsia="en-NZ"/>
        </w:rPr>
        <w:t>Worked on SharePoint and knowledge on AWS and M365</w:t>
      </w:r>
    </w:p>
    <w:p w14:paraId="63AD3646" w14:textId="77777777" w:rsidR="00E24B8C" w:rsidRDefault="00E24B8C" w:rsidP="00B25907">
      <w:pPr>
        <w:jc w:val="both"/>
        <w:rPr>
          <w:rFonts w:ascii="Calibri" w:hAnsi="Calibri" w:cs="Calibri"/>
          <w:color w:val="000000"/>
          <w:lang w:val="en-NZ" w:eastAsia="en-NZ"/>
        </w:rPr>
      </w:pPr>
    </w:p>
    <w:p w14:paraId="0707FD4A" w14:textId="77777777" w:rsidR="005B2D21" w:rsidRDefault="005B2D21" w:rsidP="00FC64BC">
      <w:pPr>
        <w:jc w:val="both"/>
        <w:rPr>
          <w:rFonts w:ascii="Calibri" w:hAnsi="Calibri" w:cs="Calibri"/>
          <w:b/>
          <w:color w:val="000000"/>
          <w:lang w:val="en-NZ" w:eastAsia="en-NZ"/>
        </w:rPr>
      </w:pPr>
    </w:p>
    <w:p w14:paraId="588CBBE6" w14:textId="77777777" w:rsidR="005B2D21" w:rsidRDefault="005B2D21" w:rsidP="00FC64BC">
      <w:pPr>
        <w:jc w:val="both"/>
        <w:rPr>
          <w:rFonts w:ascii="Calibri" w:hAnsi="Calibri" w:cs="Calibri"/>
          <w:b/>
          <w:color w:val="000000"/>
          <w:lang w:val="en-NZ" w:eastAsia="en-NZ"/>
        </w:rPr>
      </w:pPr>
    </w:p>
    <w:p w14:paraId="2A11535A" w14:textId="77777777" w:rsidR="00FC64BC" w:rsidRPr="00877567" w:rsidRDefault="00EC0296" w:rsidP="00FC64BC">
      <w:pPr>
        <w:jc w:val="both"/>
        <w:rPr>
          <w:rFonts w:ascii="Calibri" w:hAnsi="Calibri" w:cs="Calibri"/>
          <w:b/>
          <w:color w:val="000000"/>
          <w:lang w:val="en-NZ" w:eastAsia="en-NZ"/>
        </w:rPr>
      </w:pPr>
      <w:r w:rsidRPr="00EC0296">
        <w:rPr>
          <w:rFonts w:ascii="Calibri" w:hAnsi="Calibri" w:cs="Calibri"/>
          <w:b/>
          <w:color w:val="000000"/>
          <w:lang w:val="en-NZ" w:eastAsia="en-NZ"/>
        </w:rPr>
        <w:t>Senior Software Quality Assurance Engineer</w:t>
      </w:r>
      <w:r w:rsidRPr="00877567">
        <w:rPr>
          <w:rFonts w:ascii="Calibri" w:hAnsi="Calibri" w:cs="Calibri"/>
          <w:b/>
          <w:color w:val="000000"/>
          <w:lang w:val="en-NZ" w:eastAsia="en-NZ"/>
        </w:rPr>
        <w:t xml:space="preserve"> </w:t>
      </w:r>
      <w:r w:rsidR="00FC64BC" w:rsidRPr="00877567">
        <w:rPr>
          <w:rFonts w:ascii="Calibri" w:hAnsi="Calibri" w:cs="Calibri"/>
          <w:b/>
          <w:color w:val="000000"/>
          <w:lang w:val="en-NZ" w:eastAsia="en-NZ"/>
        </w:rPr>
        <w:t>(</w:t>
      </w:r>
      <w:r>
        <w:rPr>
          <w:rFonts w:ascii="Calibri" w:hAnsi="Calibri" w:cs="Calibri"/>
          <w:b/>
          <w:color w:val="000000"/>
          <w:lang w:val="en-NZ" w:eastAsia="en-NZ"/>
        </w:rPr>
        <w:t>Sept</w:t>
      </w:r>
      <w:r w:rsidR="00FC64BC" w:rsidRPr="00877567">
        <w:rPr>
          <w:rFonts w:ascii="Calibri" w:hAnsi="Calibri" w:cs="Calibri"/>
          <w:b/>
          <w:color w:val="000000"/>
          <w:lang w:val="en-NZ" w:eastAsia="en-NZ"/>
        </w:rPr>
        <w:t xml:space="preserve"> 20</w:t>
      </w:r>
      <w:r w:rsidR="00FC64BC">
        <w:rPr>
          <w:rFonts w:ascii="Calibri" w:hAnsi="Calibri" w:cs="Calibri"/>
          <w:b/>
          <w:color w:val="000000"/>
          <w:lang w:val="en-NZ" w:eastAsia="en-NZ"/>
        </w:rPr>
        <w:t>20</w:t>
      </w:r>
      <w:r w:rsidR="00FC64BC" w:rsidRPr="00877567">
        <w:rPr>
          <w:rFonts w:ascii="Calibri" w:hAnsi="Calibri" w:cs="Calibri"/>
          <w:b/>
          <w:color w:val="000000"/>
          <w:lang w:val="en-NZ" w:eastAsia="en-NZ"/>
        </w:rPr>
        <w:t xml:space="preserve"> – </w:t>
      </w:r>
      <w:r w:rsidR="00C6549E">
        <w:rPr>
          <w:rFonts w:ascii="Calibri" w:hAnsi="Calibri" w:cs="Calibri"/>
          <w:b/>
          <w:color w:val="000000"/>
          <w:lang w:val="en-NZ" w:eastAsia="en-NZ"/>
        </w:rPr>
        <w:t>Feb 2021</w:t>
      </w:r>
      <w:r w:rsidR="00FC64BC" w:rsidRPr="00877567">
        <w:rPr>
          <w:rFonts w:ascii="Calibri" w:hAnsi="Calibri" w:cs="Calibri"/>
          <w:b/>
          <w:color w:val="000000"/>
          <w:lang w:val="en-NZ" w:eastAsia="en-NZ"/>
        </w:rPr>
        <w:t>)</w:t>
      </w:r>
    </w:p>
    <w:p w14:paraId="75B773A4" w14:textId="77777777" w:rsidR="00FC64BC" w:rsidRDefault="00FD576C" w:rsidP="00FC64BC">
      <w:pPr>
        <w:jc w:val="both"/>
        <w:rPr>
          <w:rFonts w:ascii="Calibri" w:hAnsi="Calibri" w:cs="Calibri"/>
          <w:i/>
          <w:iCs/>
          <w:color w:val="000000"/>
          <w:sz w:val="22"/>
          <w:szCs w:val="22"/>
          <w:lang w:val="en-NZ" w:eastAsia="en-NZ"/>
        </w:rPr>
      </w:pPr>
      <w:r>
        <w:rPr>
          <w:rFonts w:ascii="Calibri" w:hAnsi="Calibri" w:cs="Calibri"/>
          <w:i/>
          <w:iCs/>
          <w:color w:val="000000"/>
          <w:sz w:val="22"/>
          <w:szCs w:val="22"/>
          <w:lang w:val="en-NZ" w:eastAsia="en-NZ"/>
        </w:rPr>
        <w:t>Duff and Phelps</w:t>
      </w:r>
    </w:p>
    <w:p w14:paraId="19DC5384" w14:textId="77777777" w:rsidR="002C328A" w:rsidRDefault="002C328A" w:rsidP="00FC64BC">
      <w:pPr>
        <w:jc w:val="both"/>
        <w:rPr>
          <w:rFonts w:ascii="Calibri" w:hAnsi="Calibri" w:cs="Calibri"/>
          <w:i/>
          <w:iCs/>
          <w:color w:val="000000"/>
          <w:sz w:val="22"/>
          <w:szCs w:val="22"/>
          <w:lang w:val="en-NZ" w:eastAsia="en-NZ"/>
        </w:rPr>
      </w:pPr>
    </w:p>
    <w:p w14:paraId="347CA906" w14:textId="77777777" w:rsidR="00F048A5" w:rsidRPr="00F048A5" w:rsidRDefault="00F048A5" w:rsidP="00F048A5">
      <w:pPr>
        <w:pStyle w:val="ListParagraph"/>
        <w:numPr>
          <w:ilvl w:val="0"/>
          <w:numId w:val="3"/>
        </w:numPr>
        <w:autoSpaceDE w:val="0"/>
        <w:autoSpaceDN w:val="0"/>
        <w:adjustRightInd w:val="0"/>
        <w:spacing w:after="30"/>
        <w:rPr>
          <w:rFonts w:cs="Calibri"/>
          <w:color w:val="000000"/>
          <w:sz w:val="22"/>
          <w:szCs w:val="22"/>
          <w:lang w:val="en-NZ" w:eastAsia="en-NZ"/>
        </w:rPr>
      </w:pPr>
      <w:r w:rsidRPr="00F048A5">
        <w:rPr>
          <w:rFonts w:cs="Calibri"/>
          <w:color w:val="000000"/>
          <w:sz w:val="22"/>
          <w:szCs w:val="22"/>
          <w:lang w:val="en-NZ" w:eastAsia="en-NZ"/>
        </w:rPr>
        <w:t xml:space="preserve">Working on </w:t>
      </w:r>
      <w:r w:rsidRPr="00F048A5">
        <w:rPr>
          <w:rFonts w:cs="Calibri"/>
          <w:b/>
          <w:bCs/>
          <w:color w:val="000000"/>
          <w:sz w:val="22"/>
          <w:szCs w:val="22"/>
          <w:lang w:val="en-NZ" w:eastAsia="en-NZ"/>
        </w:rPr>
        <w:t>Sitecore 10</w:t>
      </w:r>
      <w:r w:rsidRPr="00F048A5">
        <w:rPr>
          <w:rFonts w:cs="Calibri"/>
          <w:color w:val="000000"/>
          <w:sz w:val="22"/>
          <w:szCs w:val="22"/>
          <w:lang w:val="en-NZ" w:eastAsia="en-NZ"/>
        </w:rPr>
        <w:t xml:space="preserve">(CMS tool) and Experience on </w:t>
      </w:r>
      <w:r w:rsidRPr="00F048A5">
        <w:rPr>
          <w:rFonts w:cs="Calibri"/>
          <w:b/>
          <w:bCs/>
          <w:color w:val="000000"/>
          <w:sz w:val="22"/>
          <w:szCs w:val="22"/>
          <w:lang w:val="en-NZ" w:eastAsia="en-NZ"/>
        </w:rPr>
        <w:t>iMIS</w:t>
      </w:r>
      <w:r w:rsidRPr="00F048A5">
        <w:rPr>
          <w:rFonts w:cs="Calibri"/>
          <w:color w:val="000000"/>
          <w:sz w:val="22"/>
          <w:szCs w:val="22"/>
          <w:lang w:val="en-NZ" w:eastAsia="en-NZ"/>
        </w:rPr>
        <w:t xml:space="preserve"> (CMS tool). </w:t>
      </w:r>
    </w:p>
    <w:p w14:paraId="2D6D1C41" w14:textId="77777777" w:rsidR="001F0758" w:rsidRPr="001F5F95" w:rsidRDefault="001F0758" w:rsidP="001F0758">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1F5F95">
        <w:rPr>
          <w:rFonts w:ascii="Calibri" w:hAnsi="Calibri" w:cs="Calibri"/>
          <w:color w:val="000000"/>
          <w:sz w:val="22"/>
          <w:szCs w:val="22"/>
          <w:lang w:val="en-NZ" w:eastAsia="en-NZ"/>
        </w:rPr>
        <w:t xml:space="preserve">Performed front and backend testing: </w:t>
      </w:r>
      <w:r w:rsidRPr="00B471DD">
        <w:rPr>
          <w:rFonts w:ascii="Calibri" w:hAnsi="Calibri" w:cs="Calibri"/>
          <w:b/>
          <w:bCs/>
          <w:color w:val="000000"/>
          <w:sz w:val="22"/>
          <w:szCs w:val="22"/>
          <w:lang w:val="en-NZ" w:eastAsia="en-NZ"/>
        </w:rPr>
        <w:t>End to End Testing, functional testing and Regression testing on all components</w:t>
      </w:r>
    </w:p>
    <w:p w14:paraId="4DE1B19E" w14:textId="77777777" w:rsidR="001F0758" w:rsidRDefault="001F0758" w:rsidP="000D4D08">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1F0758">
        <w:rPr>
          <w:rFonts w:ascii="Calibri" w:hAnsi="Calibri" w:cs="Calibri"/>
          <w:color w:val="000000"/>
          <w:sz w:val="22"/>
          <w:szCs w:val="22"/>
          <w:lang w:val="en-NZ" w:eastAsia="en-NZ"/>
        </w:rPr>
        <w:t>Defect Management within Azure Board (</w:t>
      </w:r>
      <w:r w:rsidRPr="001F0758">
        <w:rPr>
          <w:rFonts w:ascii="Calibri" w:hAnsi="Calibri" w:cs="Calibri"/>
          <w:b/>
          <w:bCs/>
          <w:color w:val="000000"/>
          <w:sz w:val="22"/>
          <w:szCs w:val="22"/>
          <w:lang w:val="en-NZ" w:eastAsia="en-NZ"/>
        </w:rPr>
        <w:t>Bug</w:t>
      </w:r>
      <w:r w:rsidRPr="001F0758">
        <w:rPr>
          <w:rFonts w:ascii="Calibri" w:hAnsi="Calibri" w:cs="Calibri"/>
          <w:color w:val="000000"/>
          <w:sz w:val="22"/>
          <w:szCs w:val="22"/>
          <w:lang w:val="en-NZ" w:eastAsia="en-NZ"/>
        </w:rPr>
        <w:t>) provided ad hoc technical reports on testing results and application data and prioritized daily workload based on backlog.</w:t>
      </w:r>
    </w:p>
    <w:p w14:paraId="6667E997" w14:textId="77777777" w:rsidR="008C1045" w:rsidRPr="004E6C87" w:rsidRDefault="002E54A9" w:rsidP="004E6C87">
      <w:pPr>
        <w:numPr>
          <w:ilvl w:val="0"/>
          <w:numId w:val="3"/>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Using </w:t>
      </w:r>
      <w:r w:rsidRPr="002E54A9">
        <w:rPr>
          <w:rFonts w:ascii="Calibri" w:hAnsi="Calibri" w:cs="Calibri"/>
          <w:b/>
          <w:bCs/>
          <w:color w:val="000000"/>
          <w:sz w:val="22"/>
          <w:szCs w:val="22"/>
          <w:lang w:val="en-NZ" w:eastAsia="en-NZ"/>
        </w:rPr>
        <w:t>Browser stack</w:t>
      </w:r>
      <w:r w:rsidR="00913363">
        <w:rPr>
          <w:rFonts w:ascii="Calibri" w:hAnsi="Calibri" w:cs="Calibri"/>
          <w:b/>
          <w:bCs/>
          <w:color w:val="000000"/>
          <w:sz w:val="22"/>
          <w:szCs w:val="22"/>
          <w:lang w:val="en-NZ" w:eastAsia="en-NZ"/>
        </w:rPr>
        <w:t>,</w:t>
      </w:r>
      <w:r>
        <w:rPr>
          <w:rFonts w:ascii="Calibri" w:hAnsi="Calibri" w:cs="Calibri"/>
          <w:color w:val="000000"/>
          <w:sz w:val="22"/>
          <w:szCs w:val="22"/>
          <w:lang w:val="en-NZ" w:eastAsia="en-NZ"/>
        </w:rPr>
        <w:t xml:space="preserve"> </w:t>
      </w:r>
      <w:r w:rsidR="00712373">
        <w:rPr>
          <w:rFonts w:ascii="Calibri" w:hAnsi="Calibri" w:cs="Calibri"/>
          <w:color w:val="000000"/>
          <w:sz w:val="22"/>
          <w:szCs w:val="22"/>
          <w:lang w:val="en-NZ" w:eastAsia="en-NZ"/>
        </w:rPr>
        <w:t xml:space="preserve">performed </w:t>
      </w:r>
      <w:r>
        <w:rPr>
          <w:rFonts w:ascii="Calibri" w:hAnsi="Calibri" w:cs="Calibri"/>
          <w:color w:val="000000"/>
          <w:sz w:val="22"/>
          <w:szCs w:val="22"/>
          <w:lang w:val="en-NZ" w:eastAsia="en-NZ"/>
        </w:rPr>
        <w:t xml:space="preserve">Mobile testing </w:t>
      </w:r>
      <w:r w:rsidR="00712373">
        <w:rPr>
          <w:rFonts w:ascii="Calibri" w:hAnsi="Calibri" w:cs="Calibri"/>
          <w:color w:val="000000"/>
          <w:sz w:val="22"/>
          <w:szCs w:val="22"/>
          <w:lang w:val="en-NZ" w:eastAsia="en-NZ"/>
        </w:rPr>
        <w:t>on MAC and Android</w:t>
      </w:r>
      <w:r w:rsidR="004E6C87">
        <w:rPr>
          <w:rFonts w:ascii="Calibri" w:hAnsi="Calibri" w:cs="Calibri"/>
          <w:color w:val="000000"/>
          <w:sz w:val="22"/>
          <w:szCs w:val="22"/>
          <w:lang w:val="en-NZ" w:eastAsia="en-NZ"/>
        </w:rPr>
        <w:t xml:space="preserve"> and Good knowledge on Emulators</w:t>
      </w:r>
      <w:r w:rsidR="00712373">
        <w:rPr>
          <w:rFonts w:ascii="Calibri" w:hAnsi="Calibri" w:cs="Calibri"/>
          <w:color w:val="000000"/>
          <w:sz w:val="22"/>
          <w:szCs w:val="22"/>
          <w:lang w:val="en-NZ" w:eastAsia="en-NZ"/>
        </w:rPr>
        <w:t>.</w:t>
      </w:r>
    </w:p>
    <w:p w14:paraId="3B7934FA" w14:textId="77777777" w:rsidR="00D31B50" w:rsidRPr="001F0758" w:rsidRDefault="00D31B50" w:rsidP="000D4D08">
      <w:pPr>
        <w:numPr>
          <w:ilvl w:val="0"/>
          <w:numId w:val="3"/>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Performed </w:t>
      </w:r>
      <w:r w:rsidRPr="00BC1CB4">
        <w:rPr>
          <w:rFonts w:ascii="Calibri" w:hAnsi="Calibri" w:cs="Calibri"/>
          <w:b/>
          <w:bCs/>
          <w:color w:val="000000"/>
          <w:sz w:val="22"/>
          <w:szCs w:val="22"/>
          <w:lang w:val="en-NZ" w:eastAsia="en-NZ"/>
        </w:rPr>
        <w:t>API Testing</w:t>
      </w:r>
      <w:r>
        <w:rPr>
          <w:rFonts w:ascii="Calibri" w:hAnsi="Calibri" w:cs="Calibri"/>
          <w:color w:val="000000"/>
          <w:sz w:val="22"/>
          <w:szCs w:val="22"/>
          <w:lang w:val="en-NZ" w:eastAsia="en-NZ"/>
        </w:rPr>
        <w:t xml:space="preserve"> using Postman and </w:t>
      </w:r>
      <w:r w:rsidR="00F93BF0">
        <w:rPr>
          <w:rFonts w:ascii="Calibri" w:hAnsi="Calibri" w:cs="Calibri"/>
          <w:color w:val="000000"/>
          <w:sz w:val="22"/>
          <w:szCs w:val="22"/>
          <w:lang w:val="en-NZ" w:eastAsia="en-NZ"/>
        </w:rPr>
        <w:t xml:space="preserve">Automation scripts are done using </w:t>
      </w:r>
      <w:proofErr w:type="spellStart"/>
      <w:r w:rsidR="008F4C8C" w:rsidRPr="00F93BF0">
        <w:rPr>
          <w:rFonts w:ascii="Calibri" w:hAnsi="Calibri" w:cs="Calibri"/>
          <w:b/>
          <w:bCs/>
          <w:color w:val="000000"/>
          <w:sz w:val="22"/>
          <w:szCs w:val="22"/>
          <w:lang w:val="en-NZ" w:eastAsia="en-NZ"/>
        </w:rPr>
        <w:t>RestSharp</w:t>
      </w:r>
      <w:proofErr w:type="spellEnd"/>
      <w:r w:rsidR="008F4C8C">
        <w:rPr>
          <w:rFonts w:ascii="Arial" w:hAnsi="Arial" w:cs="Arial"/>
          <w:color w:val="000000"/>
          <w:sz w:val="32"/>
          <w:szCs w:val="32"/>
          <w:shd w:val="clear" w:color="auto" w:fill="FFFFFF"/>
        </w:rPr>
        <w:t>.</w:t>
      </w:r>
    </w:p>
    <w:p w14:paraId="33F21C9C" w14:textId="77777777" w:rsidR="001F5F95" w:rsidRPr="001F5F95" w:rsidRDefault="001F5F95" w:rsidP="001F5F95">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1F5F95">
        <w:rPr>
          <w:rFonts w:ascii="Calibri" w:hAnsi="Calibri" w:cs="Calibri"/>
          <w:color w:val="000000"/>
          <w:sz w:val="22"/>
          <w:szCs w:val="22"/>
          <w:lang w:val="en-NZ" w:eastAsia="en-NZ"/>
        </w:rPr>
        <w:t>Creation and maintenance of efficient test procedures,</w:t>
      </w:r>
      <w:r w:rsidRPr="00B61413">
        <w:rPr>
          <w:rFonts w:ascii="Calibri" w:hAnsi="Calibri" w:cs="Calibri"/>
          <w:b/>
          <w:bCs/>
          <w:color w:val="000000"/>
          <w:sz w:val="22"/>
          <w:szCs w:val="22"/>
          <w:lang w:val="en-NZ" w:eastAsia="en-NZ"/>
        </w:rPr>
        <w:t xml:space="preserve"> </w:t>
      </w:r>
      <w:r w:rsidR="00B61413" w:rsidRPr="00B61413">
        <w:rPr>
          <w:rFonts w:ascii="Calibri" w:hAnsi="Calibri" w:cs="Calibri"/>
          <w:b/>
          <w:bCs/>
          <w:color w:val="000000"/>
          <w:sz w:val="22"/>
          <w:szCs w:val="22"/>
          <w:lang w:val="en-NZ" w:eastAsia="en-NZ"/>
        </w:rPr>
        <w:t>Test evidence</w:t>
      </w:r>
      <w:r w:rsidR="00B61413">
        <w:rPr>
          <w:rFonts w:ascii="Calibri" w:hAnsi="Calibri" w:cs="Calibri"/>
          <w:color w:val="000000"/>
          <w:sz w:val="22"/>
          <w:szCs w:val="22"/>
          <w:lang w:val="en-NZ" w:eastAsia="en-NZ"/>
        </w:rPr>
        <w:t xml:space="preserve"> </w:t>
      </w:r>
      <w:r w:rsidRPr="001F5F95">
        <w:rPr>
          <w:rFonts w:ascii="Calibri" w:hAnsi="Calibri" w:cs="Calibri"/>
          <w:color w:val="000000"/>
          <w:sz w:val="22"/>
          <w:szCs w:val="22"/>
          <w:lang w:val="en-NZ" w:eastAsia="en-NZ"/>
        </w:rPr>
        <w:t>templates and scripts</w:t>
      </w:r>
    </w:p>
    <w:p w14:paraId="6A405294" w14:textId="77777777" w:rsidR="001F5F95" w:rsidRPr="001F5F95" w:rsidRDefault="001F5F95" w:rsidP="001F5F95">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1F5F95">
        <w:rPr>
          <w:rFonts w:ascii="Calibri" w:hAnsi="Calibri" w:cs="Calibri"/>
          <w:color w:val="000000"/>
          <w:sz w:val="22"/>
          <w:szCs w:val="22"/>
          <w:lang w:val="en-NZ" w:eastAsia="en-NZ"/>
        </w:rPr>
        <w:t xml:space="preserve">Designing of </w:t>
      </w:r>
      <w:r w:rsidRPr="0086690B">
        <w:rPr>
          <w:rFonts w:ascii="Calibri" w:hAnsi="Calibri" w:cs="Calibri"/>
          <w:b/>
          <w:bCs/>
          <w:color w:val="000000"/>
          <w:sz w:val="22"/>
          <w:szCs w:val="22"/>
          <w:lang w:val="en-NZ" w:eastAsia="en-NZ"/>
        </w:rPr>
        <w:t>Test Plan, Test Scenarios and Test Cases</w:t>
      </w:r>
      <w:r w:rsidRPr="001F5F95">
        <w:rPr>
          <w:rFonts w:ascii="Calibri" w:hAnsi="Calibri" w:cs="Calibri"/>
          <w:color w:val="000000"/>
          <w:sz w:val="22"/>
          <w:szCs w:val="22"/>
          <w:lang w:val="en-NZ" w:eastAsia="en-NZ"/>
        </w:rPr>
        <w:t>. Prepared Test specifications</w:t>
      </w:r>
      <w:r w:rsidR="00B25ABE">
        <w:rPr>
          <w:rFonts w:ascii="Calibri" w:hAnsi="Calibri" w:cs="Calibri"/>
          <w:color w:val="000000"/>
          <w:sz w:val="22"/>
          <w:szCs w:val="22"/>
          <w:lang w:val="en-NZ" w:eastAsia="en-NZ"/>
        </w:rPr>
        <w:t xml:space="preserve"> </w:t>
      </w:r>
      <w:r w:rsidRPr="001F5F95">
        <w:rPr>
          <w:rFonts w:ascii="Calibri" w:hAnsi="Calibri" w:cs="Calibri"/>
          <w:color w:val="000000"/>
          <w:sz w:val="22"/>
          <w:szCs w:val="22"/>
          <w:lang w:val="en-NZ" w:eastAsia="en-NZ"/>
        </w:rPr>
        <w:t>and Testing Status report.</w:t>
      </w:r>
    </w:p>
    <w:p w14:paraId="40ACE3AA" w14:textId="77777777" w:rsidR="00FC64BC" w:rsidRPr="00F048A5" w:rsidRDefault="001F5F95" w:rsidP="00F048A5">
      <w:pPr>
        <w:numPr>
          <w:ilvl w:val="0"/>
          <w:numId w:val="3"/>
        </w:numPr>
        <w:overflowPunct/>
        <w:autoSpaceDE w:val="0"/>
        <w:autoSpaceDN w:val="0"/>
        <w:adjustRightInd w:val="0"/>
        <w:spacing w:after="30"/>
        <w:rPr>
          <w:rFonts w:ascii="Calibri" w:hAnsi="Calibri" w:cs="Calibri"/>
          <w:color w:val="000000"/>
          <w:lang w:val="en-NZ" w:eastAsia="en-NZ"/>
        </w:rPr>
      </w:pPr>
      <w:r w:rsidRPr="00C069C8">
        <w:rPr>
          <w:rFonts w:ascii="Calibri" w:hAnsi="Calibri" w:cs="Calibri"/>
          <w:color w:val="000000"/>
          <w:sz w:val="22"/>
          <w:szCs w:val="22"/>
          <w:lang w:val="en-NZ" w:eastAsia="en-NZ"/>
        </w:rPr>
        <w:t xml:space="preserve">Review the test cases written based on the </w:t>
      </w:r>
      <w:r w:rsidR="00B25ABE" w:rsidRPr="00C069C8">
        <w:rPr>
          <w:rFonts w:ascii="Calibri" w:hAnsi="Calibri" w:cs="Calibri"/>
          <w:color w:val="000000"/>
          <w:sz w:val="22"/>
          <w:szCs w:val="22"/>
          <w:lang w:val="en-NZ" w:eastAsia="en-NZ"/>
        </w:rPr>
        <w:t>Story/PBI</w:t>
      </w:r>
      <w:r w:rsidR="00C069C8" w:rsidRPr="00C069C8">
        <w:rPr>
          <w:rFonts w:ascii="Calibri" w:hAnsi="Calibri" w:cs="Calibri"/>
          <w:color w:val="000000"/>
          <w:sz w:val="22"/>
          <w:szCs w:val="22"/>
          <w:lang w:val="en-NZ" w:eastAsia="en-NZ"/>
        </w:rPr>
        <w:t xml:space="preserve"> and Collaborated with the other stakeholders</w:t>
      </w:r>
      <w:r w:rsidRPr="00C069C8">
        <w:rPr>
          <w:rFonts w:ascii="Calibri" w:hAnsi="Calibri" w:cs="Calibri"/>
          <w:color w:val="000000"/>
          <w:sz w:val="22"/>
          <w:szCs w:val="22"/>
          <w:lang w:val="en-NZ" w:eastAsia="en-NZ"/>
        </w:rPr>
        <w:t xml:space="preserve">. </w:t>
      </w:r>
    </w:p>
    <w:p w14:paraId="43A6B9D0" w14:textId="77777777" w:rsidR="00565A85" w:rsidRDefault="00565A85" w:rsidP="003250D4">
      <w:pPr>
        <w:jc w:val="both"/>
        <w:rPr>
          <w:rFonts w:ascii="Calibri" w:hAnsi="Calibri" w:cs="Calibri"/>
          <w:b/>
          <w:color w:val="000000"/>
          <w:lang w:val="en-NZ" w:eastAsia="en-NZ"/>
        </w:rPr>
      </w:pPr>
    </w:p>
    <w:p w14:paraId="6E333E38" w14:textId="77777777" w:rsidR="003250D4" w:rsidRPr="00877567" w:rsidRDefault="00F41E7C" w:rsidP="003250D4">
      <w:pPr>
        <w:jc w:val="both"/>
        <w:rPr>
          <w:rFonts w:ascii="Calibri" w:hAnsi="Calibri" w:cs="Calibri"/>
          <w:b/>
          <w:color w:val="000000"/>
          <w:lang w:val="en-NZ" w:eastAsia="en-NZ"/>
        </w:rPr>
      </w:pPr>
      <w:r>
        <w:rPr>
          <w:rFonts w:ascii="Calibri" w:hAnsi="Calibri" w:cs="Calibri"/>
          <w:b/>
          <w:color w:val="000000"/>
          <w:lang w:val="en-NZ" w:eastAsia="en-NZ"/>
        </w:rPr>
        <w:t>SDET</w:t>
      </w:r>
      <w:r w:rsidR="003250D4" w:rsidRPr="00877567">
        <w:rPr>
          <w:rFonts w:ascii="Calibri" w:hAnsi="Calibri" w:cs="Calibri"/>
          <w:b/>
          <w:color w:val="000000"/>
          <w:lang w:val="en-NZ" w:eastAsia="en-NZ"/>
        </w:rPr>
        <w:t xml:space="preserve"> (</w:t>
      </w:r>
      <w:r w:rsidR="003250D4">
        <w:rPr>
          <w:rFonts w:ascii="Calibri" w:hAnsi="Calibri" w:cs="Calibri"/>
          <w:b/>
          <w:color w:val="000000"/>
          <w:lang w:val="en-NZ" w:eastAsia="en-NZ"/>
        </w:rPr>
        <w:t>April</w:t>
      </w:r>
      <w:r w:rsidR="003250D4" w:rsidRPr="00877567">
        <w:rPr>
          <w:rFonts w:ascii="Calibri" w:hAnsi="Calibri" w:cs="Calibri"/>
          <w:b/>
          <w:color w:val="000000"/>
          <w:lang w:val="en-NZ" w:eastAsia="en-NZ"/>
        </w:rPr>
        <w:t xml:space="preserve"> 20</w:t>
      </w:r>
      <w:r w:rsidR="003250D4">
        <w:rPr>
          <w:rFonts w:ascii="Calibri" w:hAnsi="Calibri" w:cs="Calibri"/>
          <w:b/>
          <w:color w:val="000000"/>
          <w:lang w:val="en-NZ" w:eastAsia="en-NZ"/>
        </w:rPr>
        <w:t>20</w:t>
      </w:r>
      <w:r w:rsidR="003250D4" w:rsidRPr="00877567">
        <w:rPr>
          <w:rFonts w:ascii="Calibri" w:hAnsi="Calibri" w:cs="Calibri"/>
          <w:b/>
          <w:color w:val="000000"/>
          <w:lang w:val="en-NZ" w:eastAsia="en-NZ"/>
        </w:rPr>
        <w:t xml:space="preserve"> – </w:t>
      </w:r>
      <w:r w:rsidR="00FC64BC">
        <w:rPr>
          <w:rFonts w:ascii="Calibri" w:hAnsi="Calibri" w:cs="Calibri"/>
          <w:b/>
          <w:color w:val="000000"/>
          <w:lang w:val="en-NZ" w:eastAsia="en-NZ"/>
        </w:rPr>
        <w:t>Aug</w:t>
      </w:r>
      <w:r w:rsidR="00FC64BC" w:rsidRPr="00877567">
        <w:rPr>
          <w:rFonts w:ascii="Calibri" w:hAnsi="Calibri" w:cs="Calibri"/>
          <w:b/>
          <w:color w:val="000000"/>
          <w:lang w:val="en-NZ" w:eastAsia="en-NZ"/>
        </w:rPr>
        <w:t xml:space="preserve"> 20</w:t>
      </w:r>
      <w:r w:rsidR="00FC64BC">
        <w:rPr>
          <w:rFonts w:ascii="Calibri" w:hAnsi="Calibri" w:cs="Calibri"/>
          <w:b/>
          <w:color w:val="000000"/>
          <w:lang w:val="en-NZ" w:eastAsia="en-NZ"/>
        </w:rPr>
        <w:t>20</w:t>
      </w:r>
      <w:r w:rsidR="003250D4" w:rsidRPr="00877567">
        <w:rPr>
          <w:rFonts w:ascii="Calibri" w:hAnsi="Calibri" w:cs="Calibri"/>
          <w:b/>
          <w:color w:val="000000"/>
          <w:lang w:val="en-NZ" w:eastAsia="en-NZ"/>
        </w:rPr>
        <w:t>)</w:t>
      </w:r>
    </w:p>
    <w:p w14:paraId="3EE6EC7F" w14:textId="77777777" w:rsidR="003250D4" w:rsidRDefault="003250D4" w:rsidP="003250D4">
      <w:pPr>
        <w:jc w:val="both"/>
        <w:rPr>
          <w:rFonts w:ascii="Calibri" w:hAnsi="Calibri" w:cs="Calibri"/>
          <w:i/>
          <w:iCs/>
          <w:color w:val="000000"/>
          <w:sz w:val="22"/>
          <w:szCs w:val="22"/>
          <w:lang w:val="en-NZ" w:eastAsia="en-NZ"/>
        </w:rPr>
      </w:pPr>
      <w:proofErr w:type="spellStart"/>
      <w:r>
        <w:rPr>
          <w:rFonts w:ascii="Calibri" w:hAnsi="Calibri" w:cs="Calibri"/>
          <w:i/>
          <w:iCs/>
          <w:color w:val="000000"/>
          <w:sz w:val="22"/>
          <w:szCs w:val="22"/>
          <w:lang w:val="en-NZ" w:eastAsia="en-NZ"/>
        </w:rPr>
        <w:t>Trustpower</w:t>
      </w:r>
      <w:proofErr w:type="spellEnd"/>
      <w:r w:rsidRPr="00787052">
        <w:rPr>
          <w:rFonts w:ascii="Calibri" w:hAnsi="Calibri" w:cs="Calibri"/>
          <w:i/>
          <w:iCs/>
          <w:color w:val="000000"/>
          <w:sz w:val="22"/>
          <w:szCs w:val="22"/>
          <w:lang w:val="en-NZ" w:eastAsia="en-NZ"/>
        </w:rPr>
        <w:t>,</w:t>
      </w:r>
      <w:r>
        <w:rPr>
          <w:rFonts w:ascii="Calibri" w:hAnsi="Calibri" w:cs="Calibri"/>
          <w:i/>
          <w:iCs/>
          <w:color w:val="000000"/>
          <w:sz w:val="22"/>
          <w:szCs w:val="22"/>
          <w:lang w:val="en-NZ" w:eastAsia="en-NZ"/>
        </w:rPr>
        <w:t xml:space="preserve"> Tauranga, </w:t>
      </w:r>
      <w:r w:rsidRPr="00787052">
        <w:rPr>
          <w:rFonts w:ascii="Calibri" w:hAnsi="Calibri" w:cs="Calibri"/>
          <w:i/>
          <w:iCs/>
          <w:color w:val="000000"/>
          <w:sz w:val="22"/>
          <w:szCs w:val="22"/>
          <w:lang w:val="en-NZ" w:eastAsia="en-NZ"/>
        </w:rPr>
        <w:t>New Zealand</w:t>
      </w:r>
    </w:p>
    <w:p w14:paraId="3C0B8B3F" w14:textId="77777777" w:rsidR="003250D4" w:rsidRDefault="003250D4" w:rsidP="003250D4">
      <w:pPr>
        <w:jc w:val="both"/>
        <w:rPr>
          <w:rFonts w:ascii="Calibri" w:hAnsi="Calibri" w:cs="Calibri"/>
          <w:i/>
          <w:iCs/>
          <w:color w:val="000000"/>
          <w:sz w:val="22"/>
          <w:szCs w:val="22"/>
          <w:lang w:val="en-NZ" w:eastAsia="en-NZ"/>
        </w:rPr>
      </w:pPr>
    </w:p>
    <w:p w14:paraId="21E9B1D3" w14:textId="77777777" w:rsidR="00DA4BDD" w:rsidRDefault="00DA4BDD" w:rsidP="00DA4BDD">
      <w:pPr>
        <w:numPr>
          <w:ilvl w:val="0"/>
          <w:numId w:val="3"/>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Worked on BDD framework, d</w:t>
      </w:r>
      <w:r w:rsidRPr="009D15C0">
        <w:rPr>
          <w:rFonts w:ascii="Calibri" w:hAnsi="Calibri" w:cs="Calibri"/>
          <w:color w:val="000000"/>
          <w:sz w:val="22"/>
          <w:szCs w:val="22"/>
          <w:lang w:val="en-NZ" w:eastAsia="en-NZ"/>
        </w:rPr>
        <w:t xml:space="preserve">eveloping </w:t>
      </w:r>
      <w:proofErr w:type="spellStart"/>
      <w:r>
        <w:rPr>
          <w:rFonts w:ascii="Calibri" w:hAnsi="Calibri" w:cs="Calibri"/>
          <w:color w:val="000000"/>
          <w:sz w:val="22"/>
          <w:szCs w:val="22"/>
          <w:lang w:val="en-NZ" w:eastAsia="en-NZ"/>
        </w:rPr>
        <w:t>SpecFlow</w:t>
      </w:r>
      <w:proofErr w:type="spellEnd"/>
      <w:r>
        <w:rPr>
          <w:rFonts w:ascii="Calibri" w:hAnsi="Calibri" w:cs="Calibri"/>
          <w:color w:val="000000"/>
          <w:sz w:val="22"/>
          <w:szCs w:val="22"/>
          <w:lang w:val="en-NZ" w:eastAsia="en-NZ"/>
        </w:rPr>
        <w:t xml:space="preserve"> with Gherkin(</w:t>
      </w:r>
      <w:r w:rsidRPr="009D15C0">
        <w:rPr>
          <w:rFonts w:ascii="Calibri" w:hAnsi="Calibri" w:cs="Calibri"/>
          <w:color w:val="000000"/>
          <w:sz w:val="22"/>
          <w:szCs w:val="22"/>
          <w:lang w:val="en-NZ" w:eastAsia="en-NZ"/>
        </w:rPr>
        <w:t>feature</w:t>
      </w:r>
      <w:r>
        <w:rPr>
          <w:rFonts w:ascii="Calibri" w:hAnsi="Calibri" w:cs="Calibri"/>
          <w:color w:val="000000"/>
          <w:sz w:val="22"/>
          <w:szCs w:val="22"/>
          <w:lang w:val="en-NZ" w:eastAsia="en-NZ"/>
        </w:rPr>
        <w:t>) files</w:t>
      </w:r>
      <w:r w:rsidRPr="009D15C0">
        <w:rPr>
          <w:rFonts w:ascii="Calibri" w:hAnsi="Calibri" w:cs="Calibri"/>
          <w:color w:val="000000"/>
          <w:sz w:val="22"/>
          <w:szCs w:val="22"/>
          <w:lang w:val="en-NZ" w:eastAsia="en-NZ"/>
        </w:rPr>
        <w:t xml:space="preserve"> by collaborating with Business Analysts.</w:t>
      </w:r>
    </w:p>
    <w:p w14:paraId="1D57BF80" w14:textId="77777777" w:rsidR="00DA4BDD" w:rsidRDefault="00DA4BDD" w:rsidP="00DA4BDD">
      <w:pPr>
        <w:numPr>
          <w:ilvl w:val="0"/>
          <w:numId w:val="3"/>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Worked on Selenium web drivers using C# and knowledge on Appium.</w:t>
      </w:r>
    </w:p>
    <w:p w14:paraId="4A5A4ECB" w14:textId="77777777" w:rsidR="001C06AF" w:rsidRPr="00BF6CAA" w:rsidRDefault="001C06AF" w:rsidP="001C06AF">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Worked on legacy systems of the </w:t>
      </w:r>
      <w:r>
        <w:rPr>
          <w:rFonts w:ascii="Calibri" w:hAnsi="Calibri" w:cs="Calibri"/>
          <w:color w:val="000000"/>
          <w:sz w:val="22"/>
          <w:szCs w:val="22"/>
          <w:lang w:val="en-NZ" w:eastAsia="en-NZ"/>
        </w:rPr>
        <w:t xml:space="preserve">full </w:t>
      </w:r>
      <w:r w:rsidRPr="00BF6CAA">
        <w:rPr>
          <w:rFonts w:ascii="Calibri" w:hAnsi="Calibri" w:cs="Calibri"/>
          <w:color w:val="000000"/>
          <w:sz w:val="22"/>
          <w:szCs w:val="22"/>
          <w:lang w:val="en-NZ" w:eastAsia="en-NZ"/>
        </w:rPr>
        <w:t xml:space="preserve">stack (ASP, </w:t>
      </w:r>
      <w:proofErr w:type="spellStart"/>
      <w:proofErr w:type="gramStart"/>
      <w:r>
        <w:rPr>
          <w:rFonts w:ascii="Calibri" w:hAnsi="Calibri" w:cs="Calibri"/>
          <w:color w:val="000000"/>
          <w:sz w:val="22"/>
          <w:szCs w:val="22"/>
          <w:lang w:val="en-NZ" w:eastAsia="en-NZ"/>
        </w:rPr>
        <w:t>Javascript,Java</w:t>
      </w:r>
      <w:proofErr w:type="spellEnd"/>
      <w:proofErr w:type="gramEnd"/>
      <w:r>
        <w:rPr>
          <w:rFonts w:ascii="Calibri" w:hAnsi="Calibri" w:cs="Calibri"/>
          <w:color w:val="000000"/>
          <w:sz w:val="22"/>
          <w:szCs w:val="22"/>
          <w:lang w:val="en-NZ" w:eastAsia="en-NZ"/>
        </w:rPr>
        <w:t>,</w:t>
      </w:r>
      <w:r w:rsidRPr="00BF6CAA">
        <w:rPr>
          <w:rFonts w:ascii="Calibri" w:hAnsi="Calibri" w:cs="Calibri"/>
          <w:color w:val="000000"/>
          <w:sz w:val="22"/>
          <w:szCs w:val="22"/>
          <w:lang w:val="en-NZ" w:eastAsia="en-NZ"/>
        </w:rPr>
        <w:t xml:space="preserve"> SQL Server)</w:t>
      </w:r>
      <w:r>
        <w:rPr>
          <w:rFonts w:ascii="Calibri" w:hAnsi="Calibri" w:cs="Calibri"/>
          <w:color w:val="000000"/>
          <w:sz w:val="22"/>
          <w:szCs w:val="22"/>
          <w:lang w:val="en-NZ" w:eastAsia="en-NZ"/>
        </w:rPr>
        <w:t xml:space="preserve"> with GIT &amp; TFS</w:t>
      </w:r>
      <w:r w:rsidRPr="00BF6CAA">
        <w:rPr>
          <w:rFonts w:ascii="Calibri" w:hAnsi="Calibri" w:cs="Calibri"/>
          <w:color w:val="000000"/>
          <w:sz w:val="22"/>
          <w:szCs w:val="22"/>
          <w:lang w:val="en-NZ" w:eastAsia="en-NZ"/>
        </w:rPr>
        <w:t xml:space="preserve">. </w:t>
      </w:r>
    </w:p>
    <w:p w14:paraId="058D8B8E" w14:textId="77777777" w:rsidR="00DA4BDD" w:rsidRDefault="00DA4BDD" w:rsidP="00DA4BDD">
      <w:pPr>
        <w:pStyle w:val="Default"/>
        <w:numPr>
          <w:ilvl w:val="0"/>
          <w:numId w:val="3"/>
        </w:numPr>
        <w:jc w:val="both"/>
        <w:rPr>
          <w:rFonts w:ascii="Calibri" w:hAnsi="Calibri" w:cs="Calibri"/>
          <w:bCs/>
          <w:color w:val="auto"/>
          <w:sz w:val="22"/>
          <w:szCs w:val="22"/>
        </w:rPr>
      </w:pPr>
      <w:r>
        <w:rPr>
          <w:rFonts w:ascii="Calibri" w:hAnsi="Calibri" w:cs="Calibri"/>
          <w:bCs/>
          <w:color w:val="auto"/>
          <w:sz w:val="22"/>
          <w:szCs w:val="22"/>
        </w:rPr>
        <w:t>Worked on manual testing and written all the test cases.</w:t>
      </w:r>
    </w:p>
    <w:p w14:paraId="222F76D8" w14:textId="77777777" w:rsidR="00B56EFA" w:rsidRPr="000410C3" w:rsidRDefault="00DA4BDD" w:rsidP="000D4D08">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0410C3">
        <w:rPr>
          <w:rFonts w:ascii="Calibri" w:hAnsi="Calibri" w:cs="Calibri"/>
          <w:color w:val="000000"/>
          <w:sz w:val="22"/>
          <w:szCs w:val="22"/>
          <w:lang w:val="en-NZ" w:eastAsia="en-NZ"/>
        </w:rPr>
        <w:t xml:space="preserve">Worked on CI/CD </w:t>
      </w:r>
      <w:r w:rsidRPr="000410C3">
        <w:rPr>
          <w:rFonts w:ascii="Calibri" w:hAnsi="Calibri" w:cs="Calibri"/>
          <w:b/>
          <w:color w:val="000000"/>
          <w:sz w:val="22"/>
          <w:szCs w:val="22"/>
          <w:lang w:val="en-NZ" w:eastAsia="en-NZ"/>
        </w:rPr>
        <w:t>Azure DevOps</w:t>
      </w:r>
      <w:r w:rsidRPr="000410C3">
        <w:rPr>
          <w:rFonts w:ascii="Calibri" w:hAnsi="Calibri" w:cs="Calibri"/>
          <w:color w:val="000000"/>
          <w:sz w:val="22"/>
          <w:szCs w:val="22"/>
          <w:lang w:val="en-NZ" w:eastAsia="en-NZ"/>
        </w:rPr>
        <w:t>, Agile methodologies.</w:t>
      </w:r>
    </w:p>
    <w:p w14:paraId="11EEEF0C" w14:textId="77777777" w:rsidR="00DA4BDD" w:rsidRPr="00C62424" w:rsidRDefault="00DA4BDD" w:rsidP="00DA4BDD">
      <w:pPr>
        <w:widowControl w:val="0"/>
        <w:numPr>
          <w:ilvl w:val="0"/>
          <w:numId w:val="3"/>
        </w:numPr>
        <w:tabs>
          <w:tab w:val="left" w:pos="-2790"/>
          <w:tab w:val="left" w:pos="-2340"/>
        </w:tabs>
        <w:overflowPunct/>
        <w:autoSpaceDE w:val="0"/>
        <w:autoSpaceDN w:val="0"/>
        <w:adjustRightInd w:val="0"/>
        <w:spacing w:after="30"/>
        <w:jc w:val="both"/>
        <w:rPr>
          <w:rFonts w:ascii="Calibri" w:hAnsi="Calibri" w:cs="Calibri"/>
          <w:color w:val="000000"/>
          <w:sz w:val="22"/>
          <w:szCs w:val="22"/>
          <w:lang w:val="en-NZ" w:eastAsia="en-NZ"/>
        </w:rPr>
      </w:pPr>
      <w:r w:rsidRPr="00953F64">
        <w:rPr>
          <w:rFonts w:ascii="Calibri" w:hAnsi="Calibri" w:cs="Calibri"/>
          <w:color w:val="000000"/>
          <w:sz w:val="22"/>
          <w:szCs w:val="22"/>
          <w:lang w:val="en-NZ" w:eastAsia="en-NZ"/>
        </w:rPr>
        <w:t xml:space="preserve">Testing </w:t>
      </w:r>
      <w:r w:rsidRPr="00953F64">
        <w:rPr>
          <w:rFonts w:ascii="Calibri" w:hAnsi="Calibri" w:cs="Calibri"/>
          <w:b/>
          <w:bCs/>
          <w:color w:val="000000"/>
          <w:sz w:val="22"/>
          <w:szCs w:val="22"/>
          <w:lang w:val="en-NZ" w:eastAsia="en-NZ"/>
        </w:rPr>
        <w:t>Azure API Management, Logic apps, B2C active directory, Subscription keys, PIMS, SQL, Resource groups, Roles, App Service.</w:t>
      </w:r>
    </w:p>
    <w:p w14:paraId="16556A24" w14:textId="77777777" w:rsidR="00DA4BDD" w:rsidRPr="00C62424" w:rsidRDefault="00DA4BDD" w:rsidP="00DA4BDD">
      <w:pPr>
        <w:widowControl w:val="0"/>
        <w:numPr>
          <w:ilvl w:val="0"/>
          <w:numId w:val="3"/>
        </w:numPr>
        <w:tabs>
          <w:tab w:val="left" w:pos="-2790"/>
          <w:tab w:val="left" w:pos="-2340"/>
        </w:tabs>
        <w:overflowPunct/>
        <w:autoSpaceDE w:val="0"/>
        <w:autoSpaceDN w:val="0"/>
        <w:adjustRightInd w:val="0"/>
        <w:spacing w:after="30"/>
        <w:jc w:val="both"/>
        <w:rPr>
          <w:rFonts w:ascii="Calibri" w:hAnsi="Calibri" w:cs="Calibri"/>
          <w:color w:val="000000"/>
          <w:sz w:val="22"/>
          <w:szCs w:val="22"/>
          <w:lang w:val="en-NZ" w:eastAsia="en-NZ"/>
        </w:rPr>
      </w:pPr>
      <w:r w:rsidRPr="00C62424">
        <w:rPr>
          <w:rFonts w:ascii="Calibri" w:hAnsi="Calibri" w:cs="Calibri"/>
          <w:color w:val="000000"/>
          <w:sz w:val="22"/>
          <w:szCs w:val="22"/>
          <w:lang w:val="en-NZ" w:eastAsia="en-NZ"/>
        </w:rPr>
        <w:t xml:space="preserve">Worked with </w:t>
      </w:r>
      <w:r w:rsidRPr="00C62424">
        <w:rPr>
          <w:rFonts w:ascii="Calibri" w:hAnsi="Calibri" w:cs="Calibri"/>
          <w:b/>
          <w:bCs/>
          <w:color w:val="000000"/>
          <w:sz w:val="22"/>
          <w:szCs w:val="22"/>
          <w:lang w:val="en-NZ" w:eastAsia="en-NZ"/>
        </w:rPr>
        <w:t>Postman and SoapUI</w:t>
      </w:r>
      <w:r w:rsidRPr="00C62424">
        <w:rPr>
          <w:rFonts w:ascii="Calibri" w:hAnsi="Calibri" w:cs="Calibri"/>
          <w:color w:val="000000"/>
          <w:sz w:val="22"/>
          <w:szCs w:val="22"/>
          <w:lang w:val="en-NZ" w:eastAsia="en-NZ"/>
        </w:rPr>
        <w:t xml:space="preserve"> </w:t>
      </w:r>
      <w:r>
        <w:rPr>
          <w:rFonts w:ascii="Calibri" w:hAnsi="Calibri" w:cs="Calibri"/>
          <w:color w:val="000000"/>
          <w:sz w:val="22"/>
          <w:szCs w:val="22"/>
          <w:lang w:val="en-NZ" w:eastAsia="en-NZ"/>
        </w:rPr>
        <w:t>for</w:t>
      </w:r>
      <w:r w:rsidRPr="00C62424">
        <w:rPr>
          <w:rFonts w:ascii="Calibri" w:hAnsi="Calibri" w:cs="Calibri"/>
          <w:color w:val="000000"/>
          <w:sz w:val="22"/>
          <w:szCs w:val="22"/>
          <w:lang w:val="en-NZ" w:eastAsia="en-NZ"/>
        </w:rPr>
        <w:t xml:space="preserve"> test</w:t>
      </w:r>
      <w:r>
        <w:rPr>
          <w:rFonts w:ascii="Calibri" w:hAnsi="Calibri" w:cs="Calibri"/>
          <w:color w:val="000000"/>
          <w:sz w:val="22"/>
          <w:szCs w:val="22"/>
          <w:lang w:val="en-NZ" w:eastAsia="en-NZ"/>
        </w:rPr>
        <w:t>ing</w:t>
      </w:r>
      <w:r w:rsidRPr="00C62424">
        <w:rPr>
          <w:rFonts w:ascii="Calibri" w:hAnsi="Calibri" w:cs="Calibri"/>
          <w:color w:val="000000"/>
          <w:sz w:val="22"/>
          <w:szCs w:val="22"/>
          <w:lang w:val="en-NZ" w:eastAsia="en-NZ"/>
        </w:rPr>
        <w:t xml:space="preserve"> API’s</w:t>
      </w:r>
    </w:p>
    <w:p w14:paraId="65D5A531" w14:textId="77777777" w:rsidR="00DA4BDD" w:rsidRPr="009D15C0" w:rsidRDefault="00DA4BDD" w:rsidP="00DA4BDD">
      <w:pPr>
        <w:numPr>
          <w:ilvl w:val="0"/>
          <w:numId w:val="3"/>
        </w:numPr>
        <w:overflowPunct/>
        <w:autoSpaceDE w:val="0"/>
        <w:autoSpaceDN w:val="0"/>
        <w:adjustRightInd w:val="0"/>
        <w:spacing w:after="30"/>
        <w:rPr>
          <w:rFonts w:ascii="Calibri" w:hAnsi="Calibri" w:cs="Calibri"/>
          <w:color w:val="000000"/>
          <w:sz w:val="22"/>
          <w:szCs w:val="22"/>
          <w:lang w:val="en-NZ" w:eastAsia="en-NZ"/>
        </w:rPr>
      </w:pPr>
      <w:r w:rsidRPr="009D15C0">
        <w:rPr>
          <w:rFonts w:ascii="Calibri" w:hAnsi="Calibri" w:cs="Calibri"/>
          <w:color w:val="000000"/>
          <w:sz w:val="22"/>
          <w:szCs w:val="22"/>
          <w:lang w:val="en-NZ" w:eastAsia="en-NZ"/>
        </w:rPr>
        <w:t>Analysing Pre-conditions &amp; Writing SQL scripts to prepare test data</w:t>
      </w:r>
      <w:r>
        <w:rPr>
          <w:rFonts w:ascii="Calibri" w:hAnsi="Calibri" w:cs="Calibri"/>
          <w:color w:val="000000"/>
          <w:sz w:val="22"/>
          <w:szCs w:val="22"/>
          <w:lang w:val="en-NZ" w:eastAsia="en-NZ"/>
        </w:rPr>
        <w:t>.</w:t>
      </w:r>
    </w:p>
    <w:p w14:paraId="502F38E5" w14:textId="77777777" w:rsidR="00DA4BDD" w:rsidRPr="009D15C0" w:rsidRDefault="00DA4BDD" w:rsidP="00DA4BDD">
      <w:pPr>
        <w:numPr>
          <w:ilvl w:val="0"/>
          <w:numId w:val="3"/>
        </w:numPr>
        <w:tabs>
          <w:tab w:val="num" w:pos="-2970"/>
        </w:tabs>
        <w:overflowPunct/>
        <w:autoSpaceDE w:val="0"/>
        <w:autoSpaceDN w:val="0"/>
        <w:adjustRightInd w:val="0"/>
        <w:spacing w:after="30"/>
        <w:rPr>
          <w:rFonts w:ascii="Calibri" w:hAnsi="Calibri" w:cs="Calibri"/>
          <w:color w:val="000000"/>
          <w:sz w:val="22"/>
          <w:szCs w:val="22"/>
          <w:lang w:val="en-NZ" w:eastAsia="en-NZ"/>
        </w:rPr>
      </w:pPr>
      <w:r w:rsidRPr="009D15C0">
        <w:rPr>
          <w:rFonts w:ascii="Calibri" w:hAnsi="Calibri" w:cs="Calibri"/>
          <w:color w:val="000000"/>
          <w:sz w:val="22"/>
          <w:szCs w:val="22"/>
          <w:lang w:val="en-NZ" w:eastAsia="en-NZ"/>
        </w:rPr>
        <w:t xml:space="preserve">Tracking test failures on pipeline &amp; </w:t>
      </w:r>
      <w:proofErr w:type="gramStart"/>
      <w:r w:rsidR="00E920A1" w:rsidRPr="009D15C0">
        <w:rPr>
          <w:rFonts w:ascii="Calibri" w:hAnsi="Calibri" w:cs="Calibri"/>
          <w:color w:val="000000"/>
          <w:sz w:val="22"/>
          <w:szCs w:val="22"/>
          <w:lang w:val="en-NZ" w:eastAsia="en-NZ"/>
        </w:rPr>
        <w:t>Analysing</w:t>
      </w:r>
      <w:proofErr w:type="gramEnd"/>
      <w:r w:rsidRPr="009D15C0">
        <w:rPr>
          <w:rFonts w:ascii="Calibri" w:hAnsi="Calibri" w:cs="Calibri"/>
          <w:color w:val="000000"/>
          <w:sz w:val="22"/>
          <w:szCs w:val="22"/>
          <w:lang w:val="en-NZ" w:eastAsia="en-NZ"/>
        </w:rPr>
        <w:t xml:space="preserve"> the root cause of failure</w:t>
      </w:r>
      <w:r>
        <w:rPr>
          <w:rFonts w:ascii="Calibri" w:hAnsi="Calibri" w:cs="Calibri"/>
          <w:color w:val="000000"/>
          <w:sz w:val="22"/>
          <w:szCs w:val="22"/>
          <w:lang w:val="en-NZ" w:eastAsia="en-NZ"/>
        </w:rPr>
        <w:t>.</w:t>
      </w:r>
    </w:p>
    <w:p w14:paraId="3EA678D7" w14:textId="77777777" w:rsidR="00DA4BDD" w:rsidRPr="009D15C0" w:rsidRDefault="00DA4BDD" w:rsidP="00DA4BDD">
      <w:pPr>
        <w:numPr>
          <w:ilvl w:val="0"/>
          <w:numId w:val="3"/>
        </w:numPr>
        <w:tabs>
          <w:tab w:val="num" w:pos="-2970"/>
        </w:tabs>
        <w:overflowPunct/>
        <w:autoSpaceDE w:val="0"/>
        <w:autoSpaceDN w:val="0"/>
        <w:adjustRightInd w:val="0"/>
        <w:spacing w:after="30"/>
        <w:rPr>
          <w:rFonts w:ascii="Calibri" w:hAnsi="Calibri" w:cs="Calibri"/>
          <w:color w:val="000000"/>
          <w:sz w:val="22"/>
          <w:szCs w:val="22"/>
          <w:lang w:val="en-NZ" w:eastAsia="en-NZ"/>
        </w:rPr>
      </w:pPr>
      <w:r w:rsidRPr="009D15C0">
        <w:rPr>
          <w:rFonts w:ascii="Calibri" w:hAnsi="Calibri" w:cs="Calibri"/>
          <w:color w:val="000000"/>
          <w:sz w:val="22"/>
          <w:szCs w:val="22"/>
          <w:lang w:val="en-NZ" w:eastAsia="en-NZ"/>
        </w:rPr>
        <w:t>Ensure pipeline is green &amp; Raise flag if any external dependencies brakes pipeline.</w:t>
      </w:r>
    </w:p>
    <w:p w14:paraId="1376AD2B" w14:textId="77777777" w:rsidR="00DA4BDD" w:rsidRPr="009D15C0" w:rsidRDefault="00DA4BDD" w:rsidP="00DA4BDD">
      <w:pPr>
        <w:numPr>
          <w:ilvl w:val="0"/>
          <w:numId w:val="3"/>
        </w:numPr>
        <w:tabs>
          <w:tab w:val="num" w:pos="-2970"/>
        </w:tabs>
        <w:overflowPunct/>
        <w:autoSpaceDE w:val="0"/>
        <w:autoSpaceDN w:val="0"/>
        <w:adjustRightInd w:val="0"/>
        <w:spacing w:after="30"/>
        <w:rPr>
          <w:rFonts w:ascii="Calibri" w:hAnsi="Calibri" w:cs="Calibri"/>
          <w:color w:val="000000"/>
          <w:sz w:val="22"/>
          <w:szCs w:val="22"/>
          <w:lang w:val="en-NZ" w:eastAsia="en-NZ"/>
        </w:rPr>
      </w:pPr>
      <w:r w:rsidRPr="009D15C0">
        <w:rPr>
          <w:rFonts w:ascii="Calibri" w:hAnsi="Calibri" w:cs="Calibri"/>
          <w:color w:val="000000"/>
          <w:sz w:val="22"/>
          <w:szCs w:val="22"/>
          <w:lang w:val="en-NZ" w:eastAsia="en-NZ"/>
        </w:rPr>
        <w:t>Optimizing &amp; improving the stability of automation tests on pipeline</w:t>
      </w:r>
    </w:p>
    <w:p w14:paraId="4ADE1506" w14:textId="77777777" w:rsidR="00DA4BDD" w:rsidRPr="0034697C" w:rsidRDefault="00DA4BDD" w:rsidP="00DA4BDD">
      <w:pPr>
        <w:numPr>
          <w:ilvl w:val="0"/>
          <w:numId w:val="3"/>
        </w:numPr>
        <w:tabs>
          <w:tab w:val="num" w:pos="-2970"/>
        </w:tabs>
        <w:overflowPunct/>
        <w:autoSpaceDE w:val="0"/>
        <w:autoSpaceDN w:val="0"/>
        <w:adjustRightInd w:val="0"/>
        <w:spacing w:after="30"/>
        <w:jc w:val="both"/>
        <w:rPr>
          <w:rFonts w:ascii="Calibri" w:hAnsi="Calibri" w:cs="Calibri"/>
          <w:b/>
          <w:color w:val="000000"/>
          <w:lang w:val="en-NZ" w:eastAsia="en-NZ"/>
        </w:rPr>
      </w:pPr>
      <w:r w:rsidRPr="0034697C">
        <w:rPr>
          <w:rFonts w:ascii="Calibri" w:hAnsi="Calibri" w:cs="Calibri"/>
          <w:color w:val="000000"/>
          <w:sz w:val="22"/>
          <w:szCs w:val="22"/>
          <w:lang w:val="en-NZ" w:eastAsia="en-NZ"/>
        </w:rPr>
        <w:t>Collaborating with UAT &amp; Support team members to nail down issues</w:t>
      </w:r>
      <w:r>
        <w:rPr>
          <w:rFonts w:ascii="Calibri" w:hAnsi="Calibri" w:cs="Calibri"/>
          <w:color w:val="000000"/>
          <w:sz w:val="22"/>
          <w:szCs w:val="22"/>
          <w:lang w:val="en-NZ" w:eastAsia="en-NZ"/>
        </w:rPr>
        <w:t>.</w:t>
      </w:r>
    </w:p>
    <w:p w14:paraId="44D96F2E" w14:textId="77777777" w:rsidR="003250D4" w:rsidRDefault="003250D4" w:rsidP="00B25907">
      <w:pPr>
        <w:jc w:val="both"/>
        <w:rPr>
          <w:rFonts w:ascii="Calibri" w:hAnsi="Calibri" w:cs="Calibri"/>
          <w:color w:val="000000"/>
          <w:lang w:val="en-NZ" w:eastAsia="en-NZ"/>
        </w:rPr>
      </w:pPr>
    </w:p>
    <w:p w14:paraId="648B160B" w14:textId="77777777" w:rsidR="00D97D26" w:rsidRDefault="00D97D26" w:rsidP="00B25907">
      <w:pPr>
        <w:jc w:val="both"/>
        <w:rPr>
          <w:rFonts w:ascii="Calibri" w:hAnsi="Calibri" w:cs="Calibri"/>
          <w:b/>
          <w:color w:val="000000"/>
          <w:lang w:val="en-NZ" w:eastAsia="en-NZ"/>
        </w:rPr>
      </w:pPr>
    </w:p>
    <w:p w14:paraId="46D99823" w14:textId="77777777" w:rsidR="00AA4466" w:rsidRPr="00877567" w:rsidRDefault="00AA4466" w:rsidP="00B25907">
      <w:pPr>
        <w:jc w:val="both"/>
        <w:rPr>
          <w:rFonts w:ascii="Calibri" w:hAnsi="Calibri" w:cs="Calibri"/>
          <w:b/>
          <w:color w:val="000000"/>
          <w:lang w:val="en-NZ" w:eastAsia="en-NZ"/>
        </w:rPr>
      </w:pPr>
      <w:r w:rsidRPr="00877567">
        <w:rPr>
          <w:rFonts w:ascii="Calibri" w:hAnsi="Calibri" w:cs="Calibri"/>
          <w:b/>
          <w:color w:val="000000"/>
          <w:lang w:val="en-NZ" w:eastAsia="en-NZ"/>
        </w:rPr>
        <w:t xml:space="preserve">Software </w:t>
      </w:r>
      <w:r w:rsidR="0034116A">
        <w:rPr>
          <w:rFonts w:ascii="Calibri" w:hAnsi="Calibri" w:cs="Calibri"/>
          <w:b/>
          <w:color w:val="000000"/>
          <w:lang w:val="en-NZ" w:eastAsia="en-NZ"/>
        </w:rPr>
        <w:t>developer</w:t>
      </w:r>
      <w:r w:rsidR="00877567" w:rsidRPr="00877567">
        <w:rPr>
          <w:rFonts w:ascii="Calibri" w:hAnsi="Calibri" w:cs="Calibri"/>
          <w:b/>
          <w:color w:val="000000"/>
          <w:lang w:val="en-NZ" w:eastAsia="en-NZ"/>
        </w:rPr>
        <w:t xml:space="preserve"> (</w:t>
      </w:r>
      <w:r w:rsidRPr="00877567">
        <w:rPr>
          <w:rFonts w:ascii="Calibri" w:hAnsi="Calibri" w:cs="Calibri"/>
          <w:b/>
          <w:color w:val="000000"/>
          <w:lang w:val="en-NZ" w:eastAsia="en-NZ"/>
        </w:rPr>
        <w:t xml:space="preserve">May 2018 – </w:t>
      </w:r>
      <w:r w:rsidR="001D0A5A">
        <w:rPr>
          <w:rFonts w:ascii="Calibri" w:hAnsi="Calibri" w:cs="Calibri"/>
          <w:b/>
          <w:color w:val="000000"/>
          <w:lang w:val="en-NZ" w:eastAsia="en-NZ"/>
        </w:rPr>
        <w:t>April 2020</w:t>
      </w:r>
      <w:r w:rsidRPr="00877567">
        <w:rPr>
          <w:rFonts w:ascii="Calibri" w:hAnsi="Calibri" w:cs="Calibri"/>
          <w:b/>
          <w:color w:val="000000"/>
          <w:lang w:val="en-NZ" w:eastAsia="en-NZ"/>
        </w:rPr>
        <w:t>)</w:t>
      </w:r>
    </w:p>
    <w:p w14:paraId="24AE3F06" w14:textId="77777777" w:rsidR="003F6BE1" w:rsidRDefault="00787052" w:rsidP="007B58E4">
      <w:pPr>
        <w:jc w:val="both"/>
        <w:rPr>
          <w:rFonts w:ascii="Calibri" w:hAnsi="Calibri" w:cs="Calibri"/>
          <w:color w:val="000000"/>
          <w:sz w:val="22"/>
          <w:szCs w:val="22"/>
          <w:lang w:val="en-NZ" w:eastAsia="en-NZ"/>
        </w:rPr>
      </w:pPr>
      <w:r w:rsidRPr="00787052">
        <w:rPr>
          <w:rFonts w:ascii="Calibri" w:hAnsi="Calibri" w:cs="Calibri"/>
          <w:i/>
          <w:iCs/>
          <w:color w:val="000000"/>
          <w:sz w:val="22"/>
          <w:szCs w:val="22"/>
          <w:lang w:val="en-NZ" w:eastAsia="en-NZ"/>
        </w:rPr>
        <w:t xml:space="preserve">Zephyr Consulting, </w:t>
      </w:r>
      <w:r w:rsidR="002C406B">
        <w:rPr>
          <w:rFonts w:ascii="Calibri" w:hAnsi="Calibri" w:cs="Calibri"/>
          <w:i/>
          <w:iCs/>
          <w:color w:val="000000"/>
          <w:sz w:val="22"/>
          <w:szCs w:val="22"/>
          <w:lang w:val="en-NZ" w:eastAsia="en-NZ"/>
        </w:rPr>
        <w:t xml:space="preserve">Wellington, </w:t>
      </w:r>
      <w:r w:rsidRPr="00787052">
        <w:rPr>
          <w:rFonts w:ascii="Calibri" w:hAnsi="Calibri" w:cs="Calibri"/>
          <w:i/>
          <w:iCs/>
          <w:color w:val="000000"/>
          <w:sz w:val="22"/>
          <w:szCs w:val="22"/>
          <w:lang w:val="en-NZ" w:eastAsia="en-NZ"/>
        </w:rPr>
        <w:t>New Zealand</w:t>
      </w:r>
    </w:p>
    <w:p w14:paraId="4BB48785" w14:textId="77777777" w:rsidR="00E2426A" w:rsidRDefault="008C7B0D" w:rsidP="00644782">
      <w:pPr>
        <w:overflowPunct/>
        <w:autoSpaceDE w:val="0"/>
        <w:autoSpaceDN w:val="0"/>
        <w:adjustRightInd w:val="0"/>
        <w:spacing w:after="30"/>
        <w:rPr>
          <w:rFonts w:ascii="Calibri" w:hAnsi="Calibri" w:cs="Calibri"/>
          <w:i/>
          <w:color w:val="000000"/>
          <w:sz w:val="22"/>
          <w:szCs w:val="22"/>
          <w:lang w:val="en-NZ" w:eastAsia="en-NZ"/>
        </w:rPr>
      </w:pPr>
      <w:r>
        <w:rPr>
          <w:rFonts w:ascii="Calibri" w:hAnsi="Calibri" w:cs="Calibri"/>
          <w:i/>
          <w:color w:val="000000"/>
          <w:sz w:val="22"/>
          <w:szCs w:val="22"/>
          <w:lang w:val="en-NZ" w:eastAsia="en-NZ"/>
        </w:rPr>
        <w:t>Domain:</w:t>
      </w:r>
      <w:r w:rsidR="00D76A94" w:rsidRPr="00295DEE">
        <w:rPr>
          <w:rFonts w:ascii="Calibri" w:hAnsi="Calibri" w:cs="Calibri"/>
          <w:b/>
          <w:i/>
          <w:color w:val="000000"/>
          <w:sz w:val="22"/>
          <w:szCs w:val="22"/>
          <w:lang w:val="en-NZ" w:eastAsia="en-NZ"/>
        </w:rPr>
        <w:t xml:space="preserve"> </w:t>
      </w:r>
      <w:r w:rsidR="00E269E9" w:rsidRPr="00295DEE">
        <w:rPr>
          <w:rFonts w:ascii="Calibri" w:hAnsi="Calibri" w:cs="Calibri"/>
          <w:b/>
          <w:i/>
          <w:color w:val="000000"/>
          <w:sz w:val="22"/>
          <w:szCs w:val="22"/>
          <w:lang w:val="en-NZ" w:eastAsia="en-NZ"/>
        </w:rPr>
        <w:t>Health Care</w:t>
      </w:r>
      <w:r w:rsidR="00371F6B">
        <w:rPr>
          <w:rFonts w:ascii="Calibri" w:hAnsi="Calibri" w:cs="Calibri"/>
          <w:i/>
          <w:color w:val="000000"/>
          <w:sz w:val="22"/>
          <w:szCs w:val="22"/>
          <w:lang w:val="en-NZ" w:eastAsia="en-NZ"/>
        </w:rPr>
        <w:t xml:space="preserve"> </w:t>
      </w:r>
      <w:r w:rsidR="00B50C27">
        <w:rPr>
          <w:rFonts w:ascii="Calibri" w:hAnsi="Calibri" w:cs="Calibri"/>
          <w:i/>
          <w:color w:val="000000"/>
          <w:sz w:val="22"/>
          <w:szCs w:val="22"/>
          <w:lang w:val="en-NZ" w:eastAsia="en-NZ"/>
        </w:rPr>
        <w:t xml:space="preserve">- </w:t>
      </w:r>
      <w:r w:rsidR="00B47CA0">
        <w:rPr>
          <w:rFonts w:ascii="Calibri" w:hAnsi="Calibri" w:cs="Calibri"/>
          <w:i/>
          <w:color w:val="000000"/>
          <w:sz w:val="22"/>
          <w:szCs w:val="22"/>
          <w:lang w:val="en-NZ" w:eastAsia="en-NZ"/>
        </w:rPr>
        <w:t>Client: Nursing</w:t>
      </w:r>
      <w:r w:rsidR="00644782" w:rsidRPr="007B58E4">
        <w:rPr>
          <w:rFonts w:ascii="Calibri" w:hAnsi="Calibri" w:cs="Calibri"/>
          <w:i/>
          <w:color w:val="000000"/>
          <w:sz w:val="22"/>
          <w:szCs w:val="22"/>
          <w:lang w:val="en-NZ" w:eastAsia="en-NZ"/>
        </w:rPr>
        <w:t xml:space="preserve"> </w:t>
      </w:r>
      <w:r w:rsidR="009E456C" w:rsidRPr="007B58E4">
        <w:rPr>
          <w:rFonts w:ascii="Calibri" w:hAnsi="Calibri" w:cs="Calibri"/>
          <w:i/>
          <w:color w:val="000000"/>
          <w:sz w:val="22"/>
          <w:szCs w:val="22"/>
          <w:lang w:val="en-NZ" w:eastAsia="en-NZ"/>
        </w:rPr>
        <w:t>council:</w:t>
      </w:r>
      <w:r w:rsidR="00644782" w:rsidRPr="007B58E4">
        <w:rPr>
          <w:rFonts w:ascii="Calibri" w:hAnsi="Calibri" w:cs="Calibri"/>
          <w:i/>
          <w:color w:val="000000"/>
          <w:sz w:val="22"/>
          <w:szCs w:val="22"/>
          <w:lang w:val="en-NZ" w:eastAsia="en-NZ"/>
        </w:rPr>
        <w:t xml:space="preserve"> </w:t>
      </w:r>
      <w:r w:rsidR="00861B50" w:rsidRPr="00801872">
        <w:rPr>
          <w:rStyle w:val="Hyperlink"/>
          <w:rFonts w:ascii="Calibri" w:hAnsi="Calibri" w:cs="Calibri"/>
          <w:i/>
          <w:color w:val="000000"/>
          <w:sz w:val="22"/>
          <w:szCs w:val="22"/>
          <w:u w:val="none"/>
          <w:lang w:val="en-NZ" w:eastAsia="en-NZ"/>
        </w:rPr>
        <w:t>http://www.nursingcouncil.org.nz/</w:t>
      </w:r>
      <w:r w:rsidR="00E269E9">
        <w:rPr>
          <w:rFonts w:ascii="Calibri" w:hAnsi="Calibri" w:cs="Calibri"/>
          <w:i/>
          <w:color w:val="000000"/>
          <w:sz w:val="22"/>
          <w:szCs w:val="22"/>
          <w:lang w:val="en-NZ" w:eastAsia="en-NZ"/>
        </w:rPr>
        <w:t xml:space="preserve"> </w:t>
      </w:r>
    </w:p>
    <w:p w14:paraId="67BFD7F3" w14:textId="77777777" w:rsidR="00DA4BDD" w:rsidRDefault="00DA4BDD" w:rsidP="00DA4BDD">
      <w:pPr>
        <w:numPr>
          <w:ilvl w:val="0"/>
          <w:numId w:val="2"/>
        </w:numPr>
        <w:shd w:val="clear" w:color="auto" w:fill="FFFFFF"/>
        <w:overflowPunct/>
        <w:rPr>
          <w:rFonts w:ascii="Calibri" w:hAnsi="Calibri" w:cs="Calibri"/>
          <w:color w:val="222222"/>
          <w:sz w:val="22"/>
          <w:szCs w:val="22"/>
          <w:lang w:eastAsia="en-US"/>
        </w:rPr>
      </w:pPr>
      <w:r>
        <w:rPr>
          <w:rFonts w:ascii="Calibri" w:hAnsi="Calibri" w:cs="Calibri"/>
          <w:color w:val="222222"/>
          <w:sz w:val="22"/>
          <w:szCs w:val="22"/>
          <w:lang w:eastAsia="en-US"/>
        </w:rPr>
        <w:t>Worked</w:t>
      </w:r>
      <w:r w:rsidRPr="009B570A">
        <w:rPr>
          <w:rFonts w:ascii="Calibri" w:hAnsi="Calibri" w:cs="Calibri"/>
          <w:color w:val="222222"/>
          <w:sz w:val="22"/>
          <w:szCs w:val="22"/>
          <w:lang w:eastAsia="en-US"/>
        </w:rPr>
        <w:t xml:space="preserve"> with Nursing council NZ, to extract a report </w:t>
      </w:r>
      <w:r>
        <w:rPr>
          <w:rFonts w:ascii="Calibri" w:hAnsi="Calibri" w:cs="Calibri"/>
          <w:color w:val="222222"/>
          <w:sz w:val="22"/>
          <w:szCs w:val="22"/>
          <w:lang w:eastAsia="en-US"/>
        </w:rPr>
        <w:t xml:space="preserve">using RESTAPI </w:t>
      </w:r>
      <w:r w:rsidRPr="009B570A">
        <w:rPr>
          <w:rFonts w:ascii="Calibri" w:hAnsi="Calibri" w:cs="Calibri"/>
          <w:color w:val="222222"/>
          <w:sz w:val="22"/>
          <w:szCs w:val="22"/>
          <w:lang w:eastAsia="en-US"/>
        </w:rPr>
        <w:t>from New Zea</w:t>
      </w:r>
      <w:r w:rsidRPr="009B570A">
        <w:rPr>
          <w:rFonts w:ascii="Calibri" w:hAnsi="Calibri" w:cs="Calibri"/>
          <w:color w:val="222222"/>
          <w:sz w:val="22"/>
          <w:szCs w:val="22"/>
          <w:lang w:eastAsia="en-US"/>
        </w:rPr>
        <w:t>l</w:t>
      </w:r>
      <w:r w:rsidRPr="009B570A">
        <w:rPr>
          <w:rFonts w:ascii="Calibri" w:hAnsi="Calibri" w:cs="Calibri"/>
          <w:color w:val="222222"/>
          <w:sz w:val="22"/>
          <w:szCs w:val="22"/>
          <w:lang w:eastAsia="en-US"/>
        </w:rPr>
        <w:t>and Medical council.</w:t>
      </w:r>
    </w:p>
    <w:p w14:paraId="45CC6EED" w14:textId="77777777" w:rsidR="00DA4BDD" w:rsidRPr="0037266D" w:rsidRDefault="00DA4BDD" w:rsidP="00DA4BDD">
      <w:pPr>
        <w:pStyle w:val="ListParagraph"/>
        <w:numPr>
          <w:ilvl w:val="0"/>
          <w:numId w:val="2"/>
        </w:numPr>
        <w:autoSpaceDE w:val="0"/>
        <w:autoSpaceDN w:val="0"/>
        <w:adjustRightInd w:val="0"/>
        <w:rPr>
          <w:rFonts w:cs="Calibri"/>
          <w:color w:val="000000"/>
          <w:sz w:val="22"/>
          <w:szCs w:val="22"/>
          <w:lang w:val="en-NZ" w:eastAsia="en-NZ"/>
        </w:rPr>
      </w:pPr>
      <w:r>
        <w:rPr>
          <w:rFonts w:cs="Calibri"/>
          <w:color w:val="000000"/>
          <w:sz w:val="22"/>
          <w:szCs w:val="22"/>
          <w:lang w:val="en-NZ" w:eastAsia="en-NZ"/>
        </w:rPr>
        <w:t>Worked</w:t>
      </w:r>
      <w:r w:rsidRPr="0037266D">
        <w:rPr>
          <w:rFonts w:cs="Calibri"/>
          <w:color w:val="000000"/>
          <w:sz w:val="22"/>
          <w:szCs w:val="22"/>
          <w:lang w:val="en-NZ" w:eastAsia="en-NZ"/>
        </w:rPr>
        <w:t xml:space="preserve"> </w:t>
      </w:r>
      <w:r>
        <w:rPr>
          <w:rFonts w:cs="Calibri"/>
          <w:color w:val="000000"/>
          <w:sz w:val="22"/>
          <w:szCs w:val="22"/>
          <w:lang w:val="en-NZ" w:eastAsia="en-NZ"/>
        </w:rPr>
        <w:t>on</w:t>
      </w:r>
      <w:r w:rsidRPr="0037266D">
        <w:rPr>
          <w:rFonts w:cs="Calibri"/>
          <w:color w:val="000000"/>
          <w:sz w:val="22"/>
          <w:szCs w:val="22"/>
          <w:lang w:val="en-NZ" w:eastAsia="en-NZ"/>
        </w:rPr>
        <w:t xml:space="preserve"> </w:t>
      </w:r>
      <w:r w:rsidRPr="000F14B6">
        <w:rPr>
          <w:rFonts w:cs="Calibri"/>
          <w:b/>
          <w:color w:val="000000"/>
          <w:sz w:val="22"/>
          <w:szCs w:val="22"/>
          <w:lang w:val="en-NZ" w:eastAsia="en-NZ"/>
        </w:rPr>
        <w:t xml:space="preserve">.Net </w:t>
      </w:r>
      <w:r w:rsidRPr="0037266D">
        <w:rPr>
          <w:rFonts w:cs="Calibri"/>
          <w:color w:val="000000"/>
          <w:sz w:val="22"/>
          <w:szCs w:val="22"/>
          <w:lang w:val="en-NZ" w:eastAsia="en-NZ"/>
        </w:rPr>
        <w:t>Entity framework, dependency injection</w:t>
      </w:r>
      <w:r>
        <w:rPr>
          <w:rFonts w:cs="Calibri"/>
          <w:color w:val="000000"/>
          <w:sz w:val="22"/>
          <w:szCs w:val="22"/>
          <w:lang w:val="en-NZ" w:eastAsia="en-NZ"/>
        </w:rPr>
        <w:t xml:space="preserve"> for </w:t>
      </w:r>
      <w:proofErr w:type="spellStart"/>
      <w:r>
        <w:rPr>
          <w:rFonts w:cs="Calibri"/>
          <w:color w:val="000000"/>
          <w:sz w:val="22"/>
          <w:szCs w:val="22"/>
          <w:lang w:val="en-NZ" w:eastAsia="en-NZ"/>
        </w:rPr>
        <w:t>Xunit</w:t>
      </w:r>
      <w:proofErr w:type="spellEnd"/>
      <w:r>
        <w:rPr>
          <w:rFonts w:cs="Calibri"/>
          <w:color w:val="000000"/>
          <w:sz w:val="22"/>
          <w:szCs w:val="22"/>
          <w:lang w:val="en-NZ" w:eastAsia="en-NZ"/>
        </w:rPr>
        <w:t xml:space="preserve"> test cases</w:t>
      </w:r>
      <w:r w:rsidRPr="0037266D">
        <w:rPr>
          <w:rFonts w:cs="Calibri"/>
          <w:color w:val="000000"/>
          <w:sz w:val="22"/>
          <w:szCs w:val="22"/>
          <w:lang w:val="en-NZ" w:eastAsia="en-NZ"/>
        </w:rPr>
        <w:t>.</w:t>
      </w:r>
    </w:p>
    <w:p w14:paraId="4EC85848" w14:textId="77777777" w:rsidR="00DA4BDD" w:rsidRPr="00BF6CAA" w:rsidRDefault="00DA4BDD" w:rsidP="00DA4BDD">
      <w:pPr>
        <w:numPr>
          <w:ilvl w:val="0"/>
          <w:numId w:val="2"/>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Worked on </w:t>
      </w:r>
      <w:r w:rsidRPr="00C1423B">
        <w:rPr>
          <w:rFonts w:ascii="Calibri" w:hAnsi="Calibri" w:cs="Calibri"/>
          <w:b/>
          <w:color w:val="000000"/>
          <w:sz w:val="22"/>
          <w:szCs w:val="22"/>
          <w:lang w:val="en-NZ" w:eastAsia="en-NZ"/>
        </w:rPr>
        <w:t>SQL server to create design</w:t>
      </w:r>
      <w:r>
        <w:rPr>
          <w:rFonts w:ascii="Calibri" w:hAnsi="Calibri" w:cs="Calibri"/>
          <w:color w:val="000000"/>
          <w:sz w:val="22"/>
          <w:szCs w:val="22"/>
          <w:lang w:val="en-NZ" w:eastAsia="en-NZ"/>
        </w:rPr>
        <w:t xml:space="preserve"> data tables and procedures.</w:t>
      </w:r>
    </w:p>
    <w:p w14:paraId="76EFA85B" w14:textId="77777777" w:rsidR="00DA4BDD" w:rsidRPr="0034697C" w:rsidRDefault="00DA4BDD" w:rsidP="00DA4BDD">
      <w:pPr>
        <w:pStyle w:val="ListParagraph"/>
        <w:numPr>
          <w:ilvl w:val="0"/>
          <w:numId w:val="2"/>
        </w:numPr>
        <w:shd w:val="clear" w:color="auto" w:fill="FFFFFF"/>
        <w:autoSpaceDE w:val="0"/>
        <w:autoSpaceDN w:val="0"/>
        <w:adjustRightInd w:val="0"/>
        <w:spacing w:after="30"/>
        <w:rPr>
          <w:rFonts w:cs="Calibri"/>
          <w:color w:val="222222"/>
          <w:sz w:val="22"/>
          <w:szCs w:val="22"/>
        </w:rPr>
      </w:pPr>
      <w:r w:rsidRPr="00D04078">
        <w:rPr>
          <w:rFonts w:cs="Calibri"/>
          <w:color w:val="000000"/>
          <w:sz w:val="22"/>
          <w:szCs w:val="22"/>
          <w:lang w:val="en-NZ" w:eastAsia="en-NZ"/>
        </w:rPr>
        <w:t xml:space="preserve">Worked in automation test cases using </w:t>
      </w:r>
      <w:r w:rsidRPr="006516B1">
        <w:rPr>
          <w:rFonts w:cs="Calibri"/>
          <w:b/>
          <w:bCs/>
          <w:color w:val="000000"/>
          <w:sz w:val="22"/>
          <w:szCs w:val="22"/>
          <w:lang w:val="en-NZ" w:eastAsia="en-NZ"/>
        </w:rPr>
        <w:t>BDD framework</w:t>
      </w:r>
      <w:r>
        <w:rPr>
          <w:rFonts w:cs="Calibri"/>
          <w:color w:val="000000"/>
          <w:sz w:val="22"/>
          <w:szCs w:val="22"/>
          <w:lang w:val="en-NZ" w:eastAsia="en-NZ"/>
        </w:rPr>
        <w:t xml:space="preserve"> using </w:t>
      </w:r>
      <w:proofErr w:type="spellStart"/>
      <w:r>
        <w:rPr>
          <w:rFonts w:cs="Calibri"/>
          <w:color w:val="000000"/>
          <w:sz w:val="22"/>
          <w:szCs w:val="22"/>
          <w:lang w:val="en-NZ" w:eastAsia="en-NZ"/>
        </w:rPr>
        <w:t>specflow</w:t>
      </w:r>
      <w:proofErr w:type="spellEnd"/>
      <w:r w:rsidRPr="00D04078">
        <w:rPr>
          <w:rFonts w:cs="Calibri"/>
          <w:color w:val="000000"/>
          <w:sz w:val="22"/>
          <w:szCs w:val="22"/>
          <w:lang w:val="en-NZ" w:eastAsia="en-NZ"/>
        </w:rPr>
        <w:t>.</w:t>
      </w:r>
    </w:p>
    <w:p w14:paraId="631AA1F8" w14:textId="77777777" w:rsidR="00DA4BDD" w:rsidRPr="0034697C" w:rsidRDefault="00DA4BDD" w:rsidP="00DA4BDD">
      <w:pPr>
        <w:numPr>
          <w:ilvl w:val="0"/>
          <w:numId w:val="2"/>
        </w:numPr>
        <w:tabs>
          <w:tab w:val="left" w:pos="-2790"/>
          <w:tab w:val="left" w:pos="-2340"/>
        </w:tabs>
        <w:overflowPunct/>
        <w:ind w:right="-90"/>
        <w:jc w:val="both"/>
        <w:rPr>
          <w:rFonts w:ascii="Calibri" w:eastAsia="Calibri" w:hAnsi="Calibri" w:cs="Calibri"/>
          <w:color w:val="000000"/>
          <w:sz w:val="22"/>
          <w:szCs w:val="22"/>
          <w:lang w:val="en-NZ" w:eastAsia="en-NZ"/>
        </w:rPr>
      </w:pPr>
      <w:r w:rsidRPr="0034697C">
        <w:rPr>
          <w:rFonts w:ascii="Calibri" w:eastAsia="Calibri" w:hAnsi="Calibri" w:cs="Calibri"/>
          <w:color w:val="000000"/>
          <w:sz w:val="22"/>
          <w:szCs w:val="22"/>
          <w:lang w:val="en-NZ" w:eastAsia="en-NZ"/>
        </w:rPr>
        <w:t>Writing</w:t>
      </w:r>
      <w:r w:rsidR="00D15B98">
        <w:rPr>
          <w:rFonts w:ascii="Calibri" w:eastAsia="Calibri" w:hAnsi="Calibri" w:cs="Calibri"/>
          <w:color w:val="000000"/>
          <w:sz w:val="22"/>
          <w:szCs w:val="22"/>
          <w:lang w:val="en-NZ" w:eastAsia="en-NZ"/>
        </w:rPr>
        <w:t xml:space="preserve"> </w:t>
      </w:r>
      <w:r w:rsidR="00D15B98" w:rsidRPr="006A37DE">
        <w:rPr>
          <w:rFonts w:ascii="Calibri" w:hAnsi="Calibri" w:cs="Calibri"/>
          <w:bCs/>
          <w:sz w:val="22"/>
          <w:szCs w:val="22"/>
        </w:rPr>
        <w:t>manual</w:t>
      </w:r>
      <w:r w:rsidR="00D15B98">
        <w:rPr>
          <w:rFonts w:ascii="Calibri" w:hAnsi="Calibri" w:cs="Calibri"/>
          <w:bCs/>
          <w:sz w:val="22"/>
          <w:szCs w:val="22"/>
        </w:rPr>
        <w:t xml:space="preserve"> and</w:t>
      </w:r>
      <w:r w:rsidRPr="0034697C">
        <w:rPr>
          <w:rFonts w:ascii="Calibri" w:eastAsia="Calibri" w:hAnsi="Calibri" w:cs="Calibri"/>
          <w:color w:val="000000"/>
          <w:sz w:val="22"/>
          <w:szCs w:val="22"/>
          <w:lang w:val="en-NZ" w:eastAsia="en-NZ"/>
        </w:rPr>
        <w:t xml:space="preserve"> automated selenium test scripts.</w:t>
      </w:r>
    </w:p>
    <w:p w14:paraId="0FC48B20" w14:textId="77777777" w:rsidR="00DA4BDD" w:rsidRDefault="00DA4BDD" w:rsidP="00DA4BDD">
      <w:pPr>
        <w:numPr>
          <w:ilvl w:val="0"/>
          <w:numId w:val="2"/>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Tested API and web services Used </w:t>
      </w:r>
      <w:r w:rsidRPr="007966FA">
        <w:rPr>
          <w:rFonts w:ascii="Calibri" w:hAnsi="Calibri" w:cs="Calibri"/>
          <w:b/>
          <w:color w:val="000000"/>
          <w:sz w:val="22"/>
          <w:szCs w:val="22"/>
          <w:lang w:val="en-NZ" w:eastAsia="en-NZ"/>
        </w:rPr>
        <w:t>Postman, SOAP Ui</w:t>
      </w:r>
      <w:r>
        <w:rPr>
          <w:rFonts w:ascii="Calibri" w:hAnsi="Calibri" w:cs="Calibri"/>
          <w:color w:val="000000"/>
          <w:sz w:val="22"/>
          <w:szCs w:val="22"/>
          <w:lang w:val="en-NZ" w:eastAsia="en-NZ"/>
        </w:rPr>
        <w:t>.</w:t>
      </w:r>
    </w:p>
    <w:p w14:paraId="021A10E9" w14:textId="77777777" w:rsidR="00DA4BDD" w:rsidRDefault="00DA4BDD" w:rsidP="00DA4BDD">
      <w:pPr>
        <w:pStyle w:val="Default"/>
        <w:numPr>
          <w:ilvl w:val="0"/>
          <w:numId w:val="2"/>
        </w:numPr>
        <w:jc w:val="both"/>
        <w:rPr>
          <w:rFonts w:ascii="Calibri" w:hAnsi="Calibri" w:cs="Calibri"/>
          <w:bCs/>
          <w:color w:val="auto"/>
          <w:sz w:val="22"/>
          <w:szCs w:val="22"/>
        </w:rPr>
      </w:pPr>
      <w:r>
        <w:rPr>
          <w:rFonts w:ascii="Calibri" w:hAnsi="Calibri" w:cs="Calibri"/>
          <w:bCs/>
          <w:color w:val="auto"/>
          <w:sz w:val="22"/>
          <w:szCs w:val="22"/>
        </w:rPr>
        <w:t xml:space="preserve">Worked </w:t>
      </w:r>
      <w:r>
        <w:rPr>
          <w:rFonts w:ascii="Calibri" w:hAnsi="Calibri" w:cs="Calibri"/>
          <w:bCs/>
          <w:noProof/>
          <w:color w:val="auto"/>
          <w:sz w:val="22"/>
          <w:szCs w:val="22"/>
        </w:rPr>
        <w:t xml:space="preserve">on </w:t>
      </w:r>
      <w:r>
        <w:rPr>
          <w:rFonts w:ascii="Calibri" w:hAnsi="Calibri" w:cs="Calibri"/>
          <w:bCs/>
          <w:color w:val="auto"/>
          <w:sz w:val="22"/>
          <w:szCs w:val="22"/>
        </w:rPr>
        <w:t xml:space="preserve">.NET stack (ASP, </w:t>
      </w:r>
      <w:r>
        <w:rPr>
          <w:rFonts w:ascii="Calibri" w:hAnsi="Calibri" w:cs="Calibri"/>
          <w:bCs/>
          <w:sz w:val="22"/>
          <w:szCs w:val="22"/>
        </w:rPr>
        <w:t>ASP.NET</w:t>
      </w:r>
      <w:r>
        <w:rPr>
          <w:rFonts w:ascii="Calibri" w:hAnsi="Calibri" w:cs="Calibri"/>
          <w:bCs/>
          <w:color w:val="auto"/>
          <w:sz w:val="22"/>
          <w:szCs w:val="22"/>
        </w:rPr>
        <w:t>, C#, VB.Net, SQL Server) with Git and TFS.</w:t>
      </w:r>
    </w:p>
    <w:p w14:paraId="3D077CA8" w14:textId="77777777" w:rsidR="006F5A62" w:rsidRDefault="006F5A62" w:rsidP="00401716">
      <w:pPr>
        <w:numPr>
          <w:ilvl w:val="0"/>
          <w:numId w:val="2"/>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Worked on </w:t>
      </w:r>
      <w:r w:rsidRPr="00407D2B">
        <w:rPr>
          <w:rFonts w:ascii="Calibri" w:hAnsi="Calibri" w:cs="Calibri"/>
          <w:b/>
          <w:color w:val="000000"/>
          <w:sz w:val="22"/>
          <w:szCs w:val="22"/>
          <w:lang w:val="en-NZ" w:eastAsia="en-NZ"/>
        </w:rPr>
        <w:t>Remedy Ticketing</w:t>
      </w:r>
      <w:r>
        <w:rPr>
          <w:rFonts w:ascii="Calibri" w:hAnsi="Calibri" w:cs="Calibri"/>
          <w:color w:val="000000"/>
          <w:sz w:val="22"/>
          <w:szCs w:val="22"/>
          <w:lang w:val="en-NZ" w:eastAsia="en-NZ"/>
        </w:rPr>
        <w:t xml:space="preserve"> Tool to handle the </w:t>
      </w:r>
      <w:r w:rsidR="00893257" w:rsidRPr="006726CC">
        <w:rPr>
          <w:rFonts w:ascii="Calibri" w:hAnsi="Calibri" w:cs="Calibri"/>
          <w:b/>
          <w:color w:val="000000"/>
          <w:sz w:val="22"/>
          <w:szCs w:val="22"/>
          <w:lang w:val="en-NZ" w:eastAsia="en-NZ"/>
        </w:rPr>
        <w:t>support issues</w:t>
      </w:r>
      <w:r>
        <w:rPr>
          <w:rFonts w:ascii="Calibri" w:hAnsi="Calibri" w:cs="Calibri"/>
          <w:color w:val="000000"/>
          <w:sz w:val="22"/>
          <w:szCs w:val="22"/>
          <w:lang w:val="en-NZ" w:eastAsia="en-NZ"/>
        </w:rPr>
        <w:t>.</w:t>
      </w:r>
    </w:p>
    <w:p w14:paraId="634613D8" w14:textId="77777777" w:rsidR="008C2497" w:rsidRDefault="008C2497" w:rsidP="00401716">
      <w:pPr>
        <w:numPr>
          <w:ilvl w:val="0"/>
          <w:numId w:val="2"/>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Worked </w:t>
      </w:r>
      <w:r w:rsidR="004427F6">
        <w:rPr>
          <w:rFonts w:ascii="Calibri" w:hAnsi="Calibri" w:cs="Calibri"/>
          <w:color w:val="000000"/>
          <w:sz w:val="22"/>
          <w:szCs w:val="22"/>
          <w:lang w:val="en-NZ" w:eastAsia="en-NZ"/>
        </w:rPr>
        <w:t xml:space="preserve">on </w:t>
      </w:r>
      <w:r>
        <w:rPr>
          <w:rFonts w:ascii="Calibri" w:hAnsi="Calibri" w:cs="Calibri"/>
          <w:color w:val="000000"/>
          <w:sz w:val="22"/>
          <w:szCs w:val="22"/>
          <w:lang w:val="en-NZ" w:eastAsia="en-NZ"/>
        </w:rPr>
        <w:t xml:space="preserve">RPA </w:t>
      </w:r>
      <w:r w:rsidRPr="00415186">
        <w:rPr>
          <w:rFonts w:ascii="Calibri" w:hAnsi="Calibri" w:cs="Calibri"/>
          <w:b/>
          <w:color w:val="000000"/>
          <w:sz w:val="22"/>
          <w:szCs w:val="22"/>
          <w:lang w:val="en-NZ" w:eastAsia="en-NZ"/>
        </w:rPr>
        <w:t>Ui</w:t>
      </w:r>
      <w:r w:rsidR="0013482A">
        <w:rPr>
          <w:rFonts w:ascii="Calibri" w:hAnsi="Calibri" w:cs="Calibri"/>
          <w:b/>
          <w:color w:val="000000"/>
          <w:sz w:val="22"/>
          <w:szCs w:val="22"/>
          <w:lang w:val="en-NZ" w:eastAsia="en-NZ"/>
        </w:rPr>
        <w:t>P</w:t>
      </w:r>
      <w:r w:rsidRPr="00415186">
        <w:rPr>
          <w:rFonts w:ascii="Calibri" w:hAnsi="Calibri" w:cs="Calibri"/>
          <w:b/>
          <w:color w:val="000000"/>
          <w:sz w:val="22"/>
          <w:szCs w:val="22"/>
          <w:lang w:val="en-NZ" w:eastAsia="en-NZ"/>
        </w:rPr>
        <w:t>ath automation</w:t>
      </w:r>
      <w:r>
        <w:rPr>
          <w:rFonts w:ascii="Calibri" w:hAnsi="Calibri" w:cs="Calibri"/>
          <w:color w:val="000000"/>
          <w:sz w:val="22"/>
          <w:szCs w:val="22"/>
          <w:lang w:val="en-NZ" w:eastAsia="en-NZ"/>
        </w:rPr>
        <w:t xml:space="preserve"> for testing</w:t>
      </w:r>
      <w:r w:rsidR="00217D25">
        <w:rPr>
          <w:rFonts w:ascii="Calibri" w:hAnsi="Calibri" w:cs="Calibri"/>
          <w:color w:val="000000"/>
          <w:sz w:val="22"/>
          <w:szCs w:val="22"/>
          <w:lang w:val="en-NZ" w:eastAsia="en-NZ"/>
        </w:rPr>
        <w:t xml:space="preserve"> and </w:t>
      </w:r>
      <w:r w:rsidR="00217D25" w:rsidRPr="00D43F54">
        <w:rPr>
          <w:rFonts w:ascii="Calibri" w:hAnsi="Calibri" w:cs="Calibri"/>
          <w:b/>
          <w:color w:val="000000"/>
          <w:sz w:val="22"/>
          <w:szCs w:val="22"/>
          <w:lang w:val="en-NZ" w:eastAsia="en-NZ"/>
        </w:rPr>
        <w:t>machine learning</w:t>
      </w:r>
      <w:r w:rsidR="00217D25">
        <w:rPr>
          <w:rFonts w:ascii="Calibri" w:hAnsi="Calibri" w:cs="Calibri"/>
          <w:color w:val="000000"/>
          <w:sz w:val="22"/>
          <w:szCs w:val="22"/>
          <w:lang w:val="en-NZ" w:eastAsia="en-NZ"/>
        </w:rPr>
        <w:t xml:space="preserve"> </w:t>
      </w:r>
      <w:r w:rsidR="00DD27AE">
        <w:rPr>
          <w:rFonts w:ascii="Calibri" w:hAnsi="Calibri" w:cs="Calibri"/>
          <w:color w:val="000000"/>
          <w:sz w:val="22"/>
          <w:szCs w:val="22"/>
          <w:lang w:val="en-NZ" w:eastAsia="en-NZ"/>
        </w:rPr>
        <w:t xml:space="preserve">used </w:t>
      </w:r>
      <w:r w:rsidR="00217D25">
        <w:rPr>
          <w:rFonts w:ascii="Calibri" w:hAnsi="Calibri" w:cs="Calibri"/>
          <w:color w:val="000000"/>
          <w:sz w:val="22"/>
          <w:szCs w:val="22"/>
          <w:lang w:val="en-NZ" w:eastAsia="en-NZ"/>
        </w:rPr>
        <w:t xml:space="preserve">for </w:t>
      </w:r>
      <w:r w:rsidR="00DD27AE">
        <w:rPr>
          <w:rFonts w:ascii="Calibri" w:hAnsi="Calibri" w:cs="Calibri"/>
          <w:color w:val="000000"/>
          <w:sz w:val="22"/>
          <w:szCs w:val="22"/>
          <w:lang w:val="en-NZ" w:eastAsia="en-NZ"/>
        </w:rPr>
        <w:t xml:space="preserve">scrapping info for </w:t>
      </w:r>
      <w:r w:rsidR="00217D25">
        <w:rPr>
          <w:rFonts w:ascii="Calibri" w:hAnsi="Calibri" w:cs="Calibri"/>
          <w:color w:val="000000"/>
          <w:sz w:val="22"/>
          <w:szCs w:val="22"/>
          <w:lang w:val="en-NZ" w:eastAsia="en-NZ"/>
        </w:rPr>
        <w:t>SAP.</w:t>
      </w:r>
    </w:p>
    <w:p w14:paraId="12743C02" w14:textId="77777777" w:rsidR="00410B5F" w:rsidRDefault="004674F8" w:rsidP="008F3D84">
      <w:pPr>
        <w:pStyle w:val="ListParagraph"/>
        <w:numPr>
          <w:ilvl w:val="0"/>
          <w:numId w:val="2"/>
        </w:numPr>
        <w:rPr>
          <w:rFonts w:eastAsia="Times New Roman" w:cs="Calibri"/>
          <w:sz w:val="22"/>
          <w:szCs w:val="22"/>
          <w:lang w:val="en-US" w:eastAsia="ar-SA"/>
        </w:rPr>
      </w:pPr>
      <w:r w:rsidRPr="004674F8">
        <w:rPr>
          <w:rFonts w:cs="Calibri"/>
          <w:color w:val="000000"/>
          <w:sz w:val="22"/>
          <w:szCs w:val="22"/>
          <w:lang w:val="en-NZ" w:eastAsia="en-NZ"/>
        </w:rPr>
        <w:t xml:space="preserve">Use SCRUM for </w:t>
      </w:r>
      <w:r w:rsidRPr="004674F8">
        <w:rPr>
          <w:rFonts w:cs="Calibri"/>
          <w:b/>
          <w:bCs/>
          <w:color w:val="000000"/>
          <w:sz w:val="22"/>
          <w:szCs w:val="22"/>
          <w:lang w:val="en-NZ" w:eastAsia="en-NZ"/>
        </w:rPr>
        <w:t>agile</w:t>
      </w:r>
      <w:r w:rsidRPr="004674F8">
        <w:rPr>
          <w:rFonts w:cs="Calibri"/>
          <w:color w:val="000000"/>
          <w:sz w:val="22"/>
          <w:szCs w:val="22"/>
          <w:lang w:val="en-NZ" w:eastAsia="en-NZ"/>
        </w:rPr>
        <w:t xml:space="preserve"> development</w:t>
      </w:r>
      <w:r>
        <w:rPr>
          <w:rFonts w:ascii="Arial" w:hAnsi="Arial" w:cs="Arial"/>
          <w:color w:val="2E2E2E"/>
          <w:sz w:val="18"/>
          <w:szCs w:val="18"/>
          <w:shd w:val="clear" w:color="auto" w:fill="FFFFFF"/>
        </w:rPr>
        <w:t> </w:t>
      </w:r>
      <w:r w:rsidR="0000074E">
        <w:rPr>
          <w:rFonts w:eastAsia="Times New Roman" w:cs="Calibri"/>
          <w:sz w:val="22"/>
          <w:szCs w:val="22"/>
          <w:lang w:val="en-US" w:eastAsia="ar-SA"/>
        </w:rPr>
        <w:t xml:space="preserve">and </w:t>
      </w:r>
      <w:r w:rsidR="0000074E" w:rsidRPr="002A27F3">
        <w:rPr>
          <w:rFonts w:eastAsia="Times New Roman" w:cs="Calibri"/>
          <w:b/>
          <w:bCs/>
          <w:sz w:val="22"/>
          <w:szCs w:val="22"/>
          <w:lang w:val="en-US" w:eastAsia="ar-SA"/>
        </w:rPr>
        <w:t>Trello boards</w:t>
      </w:r>
      <w:r w:rsidR="0000074E">
        <w:rPr>
          <w:rFonts w:eastAsia="Times New Roman" w:cs="Calibri"/>
          <w:sz w:val="22"/>
          <w:szCs w:val="22"/>
          <w:lang w:val="en-US" w:eastAsia="ar-SA"/>
        </w:rPr>
        <w:t>.</w:t>
      </w:r>
    </w:p>
    <w:p w14:paraId="102ED9D8" w14:textId="77777777" w:rsidR="00F41E7C" w:rsidRPr="00B56EFA" w:rsidRDefault="008F3D84" w:rsidP="000D4D08">
      <w:pPr>
        <w:pStyle w:val="ListParagraph"/>
        <w:numPr>
          <w:ilvl w:val="0"/>
          <w:numId w:val="2"/>
        </w:numPr>
        <w:autoSpaceDE w:val="0"/>
        <w:autoSpaceDN w:val="0"/>
        <w:adjustRightInd w:val="0"/>
        <w:spacing w:after="30"/>
        <w:rPr>
          <w:rFonts w:cs="Calibri"/>
          <w:color w:val="000000"/>
          <w:sz w:val="22"/>
          <w:szCs w:val="22"/>
          <w:lang w:val="en-NZ" w:eastAsia="en-NZ"/>
        </w:rPr>
      </w:pPr>
      <w:r w:rsidRPr="00B56EFA">
        <w:rPr>
          <w:rFonts w:cs="Calibri"/>
          <w:color w:val="000000"/>
          <w:sz w:val="22"/>
          <w:szCs w:val="22"/>
          <w:lang w:val="en-NZ" w:eastAsia="en-NZ"/>
        </w:rPr>
        <w:t xml:space="preserve">Worked </w:t>
      </w:r>
      <w:r w:rsidRPr="00B56EFA">
        <w:rPr>
          <w:rFonts w:eastAsia="Times New Roman" w:cs="Calibri"/>
          <w:sz w:val="22"/>
          <w:szCs w:val="22"/>
          <w:lang w:val="en-US" w:eastAsia="ar-SA"/>
        </w:rPr>
        <w:t xml:space="preserve">on </w:t>
      </w:r>
      <w:r w:rsidRPr="00B56EFA">
        <w:rPr>
          <w:rFonts w:eastAsia="Times New Roman" w:cs="Calibri"/>
          <w:b/>
          <w:sz w:val="22"/>
          <w:szCs w:val="22"/>
          <w:lang w:val="en-US" w:eastAsia="ar-SA"/>
        </w:rPr>
        <w:t>Screen Scraping</w:t>
      </w:r>
      <w:r w:rsidRPr="00B56EFA">
        <w:rPr>
          <w:rFonts w:eastAsia="Times New Roman" w:cs="Calibri"/>
          <w:sz w:val="22"/>
          <w:szCs w:val="22"/>
          <w:lang w:val="en-US" w:eastAsia="ar-SA"/>
        </w:rPr>
        <w:t xml:space="preserve"> (Full, Native and OCR) and Data Scrapping (Google and Amazon).</w:t>
      </w:r>
    </w:p>
    <w:p w14:paraId="7067E106" w14:textId="77777777" w:rsidR="00B56EFA" w:rsidRPr="00B56EFA" w:rsidRDefault="00B56EFA" w:rsidP="00B56EFA">
      <w:pPr>
        <w:pStyle w:val="ListParagraph"/>
        <w:autoSpaceDE w:val="0"/>
        <w:autoSpaceDN w:val="0"/>
        <w:adjustRightInd w:val="0"/>
        <w:spacing w:after="30"/>
        <w:ind w:left="360"/>
        <w:rPr>
          <w:rFonts w:cs="Calibri"/>
          <w:color w:val="000000"/>
          <w:sz w:val="22"/>
          <w:szCs w:val="22"/>
          <w:lang w:val="en-NZ" w:eastAsia="en-NZ"/>
        </w:rPr>
      </w:pPr>
    </w:p>
    <w:p w14:paraId="5C308DCD" w14:textId="77777777" w:rsidR="007E193A" w:rsidRDefault="007E193A" w:rsidP="003F6BE1">
      <w:p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M</w:t>
      </w:r>
      <w:r w:rsidRPr="003F6BE1">
        <w:rPr>
          <w:rFonts w:ascii="Calibri" w:hAnsi="Calibri" w:cs="Calibri"/>
          <w:color w:val="000000"/>
          <w:sz w:val="22"/>
          <w:szCs w:val="22"/>
          <w:lang w:val="en-NZ" w:eastAsia="en-NZ"/>
        </w:rPr>
        <w:t xml:space="preserve">aster </w:t>
      </w:r>
      <w:r>
        <w:rPr>
          <w:rFonts w:ascii="Calibri" w:hAnsi="Calibri" w:cs="Calibri"/>
          <w:color w:val="000000"/>
          <w:sz w:val="22"/>
          <w:szCs w:val="22"/>
          <w:lang w:val="en-NZ" w:eastAsia="en-NZ"/>
        </w:rPr>
        <w:t>B</w:t>
      </w:r>
      <w:r w:rsidRPr="003F6BE1">
        <w:rPr>
          <w:rFonts w:ascii="Calibri" w:hAnsi="Calibri" w:cs="Calibri"/>
          <w:color w:val="000000"/>
          <w:sz w:val="22"/>
          <w:szCs w:val="22"/>
          <w:lang w:val="en-NZ" w:eastAsia="en-NZ"/>
        </w:rPr>
        <w:t>uilders</w:t>
      </w:r>
      <w:r>
        <w:rPr>
          <w:rFonts w:ascii="Calibri" w:hAnsi="Calibri" w:cs="Calibri"/>
          <w:color w:val="000000"/>
          <w:sz w:val="22"/>
          <w:szCs w:val="22"/>
          <w:lang w:val="en-NZ" w:eastAsia="en-NZ"/>
        </w:rPr>
        <w:t xml:space="preserve">: </w:t>
      </w:r>
      <w:r w:rsidRPr="009243A7">
        <w:rPr>
          <w:rStyle w:val="Hyperlink"/>
          <w:rFonts w:ascii="Calibri" w:hAnsi="Calibri" w:cs="Calibri"/>
          <w:color w:val="000000"/>
          <w:sz w:val="22"/>
          <w:szCs w:val="22"/>
          <w:u w:val="none"/>
          <w:lang w:val="en-NZ" w:eastAsia="en-NZ"/>
        </w:rPr>
        <w:t>http://www.masterbuilder.org.nz/</w:t>
      </w:r>
    </w:p>
    <w:p w14:paraId="4DBCDD98" w14:textId="77777777" w:rsidR="007E193A" w:rsidRDefault="00C42564" w:rsidP="003C1A1D">
      <w:pPr>
        <w:numPr>
          <w:ilvl w:val="0"/>
          <w:numId w:val="4"/>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Worked on </w:t>
      </w:r>
      <w:proofErr w:type="gramStart"/>
      <w:r w:rsidRPr="003D5007">
        <w:rPr>
          <w:rFonts w:ascii="Calibri" w:hAnsi="Calibri" w:cs="Calibri"/>
          <w:b/>
          <w:color w:val="000000"/>
          <w:sz w:val="22"/>
          <w:szCs w:val="22"/>
          <w:lang w:val="en-NZ" w:eastAsia="en-NZ"/>
        </w:rPr>
        <w:t>CRM(</w:t>
      </w:r>
      <w:proofErr w:type="gramEnd"/>
      <w:r w:rsidRPr="003D5007">
        <w:rPr>
          <w:rFonts w:ascii="Calibri" w:hAnsi="Calibri" w:cs="Calibri"/>
          <w:b/>
          <w:color w:val="000000"/>
          <w:sz w:val="22"/>
          <w:szCs w:val="22"/>
          <w:lang w:val="en-NZ" w:eastAsia="en-NZ"/>
        </w:rPr>
        <w:t>iMIS)</w:t>
      </w:r>
      <w:r>
        <w:rPr>
          <w:rFonts w:ascii="Calibri" w:hAnsi="Calibri" w:cs="Calibri"/>
          <w:color w:val="000000"/>
          <w:sz w:val="22"/>
          <w:szCs w:val="22"/>
          <w:lang w:val="en-NZ" w:eastAsia="en-NZ"/>
        </w:rPr>
        <w:t xml:space="preserve"> implementations</w:t>
      </w:r>
      <w:r w:rsidR="00A42F46">
        <w:rPr>
          <w:rFonts w:ascii="Calibri" w:hAnsi="Calibri" w:cs="Calibri"/>
          <w:color w:val="000000"/>
          <w:sz w:val="22"/>
          <w:szCs w:val="22"/>
          <w:lang w:val="en-NZ" w:eastAsia="en-NZ"/>
        </w:rPr>
        <w:t>,</w:t>
      </w:r>
      <w:r>
        <w:rPr>
          <w:rFonts w:ascii="Calibri" w:hAnsi="Calibri" w:cs="Calibri"/>
          <w:color w:val="000000"/>
          <w:sz w:val="22"/>
          <w:szCs w:val="22"/>
          <w:lang w:val="en-NZ" w:eastAsia="en-NZ"/>
        </w:rPr>
        <w:t xml:space="preserve"> </w:t>
      </w:r>
      <w:r w:rsidR="00A11569">
        <w:rPr>
          <w:rFonts w:ascii="Calibri" w:hAnsi="Calibri" w:cs="Calibri"/>
          <w:color w:val="000000"/>
          <w:sz w:val="22"/>
          <w:szCs w:val="22"/>
          <w:lang w:val="en-NZ" w:eastAsia="en-NZ"/>
        </w:rPr>
        <w:t xml:space="preserve">working on </w:t>
      </w:r>
      <w:r w:rsidR="00A42F46" w:rsidRPr="008A1121">
        <w:rPr>
          <w:rStyle w:val="Hyperlink"/>
          <w:rFonts w:ascii="Calibri" w:hAnsi="Calibri" w:cs="Calibri"/>
          <w:color w:val="000000"/>
          <w:sz w:val="22"/>
          <w:szCs w:val="22"/>
          <w:u w:val="none"/>
          <w:lang w:val="en-NZ" w:eastAsia="en-NZ"/>
        </w:rPr>
        <w:t>C</w:t>
      </w:r>
      <w:r w:rsidR="008A1121" w:rsidRPr="008A1121">
        <w:rPr>
          <w:rStyle w:val="Hyperlink"/>
          <w:rFonts w:ascii="Calibri" w:hAnsi="Calibri" w:cs="Calibri"/>
          <w:color w:val="000000"/>
          <w:sz w:val="22"/>
          <w:szCs w:val="22"/>
          <w:u w:val="none"/>
          <w:lang w:val="en-NZ" w:eastAsia="en-NZ"/>
        </w:rPr>
        <w:t xml:space="preserve">ommercial </w:t>
      </w:r>
      <w:r w:rsidR="00A42F46" w:rsidRPr="008A1121">
        <w:rPr>
          <w:rStyle w:val="Hyperlink"/>
          <w:rFonts w:ascii="Calibri" w:hAnsi="Calibri" w:cs="Calibri"/>
          <w:color w:val="000000"/>
          <w:sz w:val="22"/>
          <w:szCs w:val="22"/>
          <w:u w:val="none"/>
          <w:lang w:val="en-NZ" w:eastAsia="en-NZ"/>
        </w:rPr>
        <w:t>P</w:t>
      </w:r>
      <w:r w:rsidR="008A1121" w:rsidRPr="008A1121">
        <w:rPr>
          <w:rStyle w:val="Hyperlink"/>
          <w:rFonts w:ascii="Calibri" w:hAnsi="Calibri" w:cs="Calibri"/>
          <w:color w:val="000000"/>
          <w:sz w:val="22"/>
          <w:szCs w:val="22"/>
          <w:u w:val="none"/>
          <w:lang w:val="en-NZ" w:eastAsia="en-NZ"/>
        </w:rPr>
        <w:t xml:space="preserve">roject </w:t>
      </w:r>
      <w:r w:rsidR="00A42F46" w:rsidRPr="008A1121">
        <w:rPr>
          <w:rStyle w:val="Hyperlink"/>
          <w:rFonts w:ascii="Calibri" w:hAnsi="Calibri" w:cs="Calibri"/>
          <w:color w:val="000000"/>
          <w:sz w:val="22"/>
          <w:szCs w:val="22"/>
          <w:u w:val="none"/>
          <w:lang w:val="en-NZ" w:eastAsia="en-NZ"/>
        </w:rPr>
        <w:t>A</w:t>
      </w:r>
      <w:r w:rsidR="008A1121" w:rsidRPr="008A1121">
        <w:rPr>
          <w:rStyle w:val="Hyperlink"/>
          <w:rFonts w:ascii="Calibri" w:hAnsi="Calibri" w:cs="Calibri"/>
          <w:color w:val="000000"/>
          <w:sz w:val="22"/>
          <w:szCs w:val="22"/>
          <w:u w:val="none"/>
          <w:lang w:val="en-NZ" w:eastAsia="en-NZ"/>
        </w:rPr>
        <w:t>wards</w:t>
      </w:r>
      <w:r w:rsidR="00A42F46">
        <w:rPr>
          <w:rFonts w:ascii="Calibri" w:hAnsi="Calibri" w:cs="Calibri"/>
          <w:color w:val="000000"/>
          <w:sz w:val="22"/>
          <w:szCs w:val="22"/>
          <w:lang w:val="en-NZ" w:eastAsia="en-NZ"/>
        </w:rPr>
        <w:t xml:space="preserve"> </w:t>
      </w:r>
      <w:proofErr w:type="spellStart"/>
      <w:r w:rsidR="00A11569">
        <w:rPr>
          <w:rFonts w:ascii="Calibri" w:hAnsi="Calibri" w:cs="Calibri"/>
          <w:color w:val="000000"/>
          <w:sz w:val="22"/>
          <w:szCs w:val="22"/>
          <w:lang w:val="en-NZ" w:eastAsia="en-NZ"/>
        </w:rPr>
        <w:t>webformz</w:t>
      </w:r>
      <w:proofErr w:type="spellEnd"/>
      <w:r w:rsidR="00A11569">
        <w:rPr>
          <w:rFonts w:ascii="Calibri" w:hAnsi="Calibri" w:cs="Calibri"/>
          <w:color w:val="000000"/>
          <w:sz w:val="22"/>
          <w:szCs w:val="22"/>
          <w:lang w:val="en-NZ" w:eastAsia="en-NZ"/>
        </w:rPr>
        <w:t>.</w:t>
      </w:r>
    </w:p>
    <w:p w14:paraId="618DEE2D" w14:textId="77777777" w:rsidR="00E35051" w:rsidRPr="00E35051" w:rsidRDefault="00E35051" w:rsidP="003C1A1D">
      <w:pPr>
        <w:pStyle w:val="ListParagraph"/>
        <w:numPr>
          <w:ilvl w:val="0"/>
          <w:numId w:val="4"/>
        </w:numPr>
        <w:autoSpaceDE w:val="0"/>
        <w:autoSpaceDN w:val="0"/>
        <w:adjustRightInd w:val="0"/>
        <w:spacing w:after="30"/>
        <w:rPr>
          <w:rFonts w:cs="Calibri"/>
          <w:color w:val="000000"/>
          <w:sz w:val="22"/>
          <w:szCs w:val="22"/>
          <w:lang w:val="en-NZ" w:eastAsia="en-NZ"/>
        </w:rPr>
      </w:pPr>
      <w:r w:rsidRPr="00E35051">
        <w:rPr>
          <w:rFonts w:cs="Calibri"/>
          <w:sz w:val="22"/>
          <w:szCs w:val="22"/>
        </w:rPr>
        <w:lastRenderedPageBreak/>
        <w:t xml:space="preserve">Developing a RESTAPI in C#.Net to communicate </w:t>
      </w:r>
      <w:proofErr w:type="gramStart"/>
      <w:r w:rsidRPr="00E35051">
        <w:rPr>
          <w:rFonts w:cs="Calibri"/>
          <w:sz w:val="22"/>
          <w:szCs w:val="22"/>
        </w:rPr>
        <w:t>CRM(</w:t>
      </w:r>
      <w:proofErr w:type="gramEnd"/>
      <w:r w:rsidRPr="00E35051">
        <w:rPr>
          <w:rFonts w:cs="Calibri"/>
          <w:sz w:val="22"/>
          <w:szCs w:val="22"/>
        </w:rPr>
        <w:t>iMIS) system.</w:t>
      </w:r>
    </w:p>
    <w:p w14:paraId="1CF72C03" w14:textId="77777777" w:rsidR="00A11569" w:rsidRDefault="00A11569" w:rsidP="003C1A1D">
      <w:pPr>
        <w:numPr>
          <w:ilvl w:val="0"/>
          <w:numId w:val="4"/>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Using scripting languages (</w:t>
      </w:r>
      <w:r w:rsidR="00874F81">
        <w:rPr>
          <w:rFonts w:ascii="Calibri" w:hAnsi="Calibri" w:cs="Calibri"/>
          <w:color w:val="000000"/>
          <w:sz w:val="22"/>
          <w:szCs w:val="22"/>
          <w:lang w:val="en-NZ" w:eastAsia="en-NZ"/>
        </w:rPr>
        <w:t>Bootstrap,</w:t>
      </w:r>
      <w:r>
        <w:rPr>
          <w:rFonts w:ascii="Calibri" w:hAnsi="Calibri" w:cs="Calibri"/>
          <w:color w:val="000000"/>
          <w:sz w:val="22"/>
          <w:szCs w:val="22"/>
          <w:lang w:val="en-NZ" w:eastAsia="en-NZ"/>
        </w:rPr>
        <w:t xml:space="preserve"> J</w:t>
      </w:r>
      <w:r w:rsidR="00874F81">
        <w:rPr>
          <w:rFonts w:ascii="Calibri" w:hAnsi="Calibri" w:cs="Calibri"/>
          <w:color w:val="000000"/>
          <w:sz w:val="22"/>
          <w:szCs w:val="22"/>
          <w:lang w:val="en-NZ" w:eastAsia="en-NZ"/>
        </w:rPr>
        <w:t>ava</w:t>
      </w:r>
      <w:r>
        <w:rPr>
          <w:rFonts w:ascii="Calibri" w:hAnsi="Calibri" w:cs="Calibri"/>
          <w:color w:val="000000"/>
          <w:sz w:val="22"/>
          <w:szCs w:val="22"/>
          <w:lang w:val="en-NZ" w:eastAsia="en-NZ"/>
        </w:rPr>
        <w:t>S</w:t>
      </w:r>
      <w:r w:rsidR="00874F81">
        <w:rPr>
          <w:rFonts w:ascii="Calibri" w:hAnsi="Calibri" w:cs="Calibri"/>
          <w:color w:val="000000"/>
          <w:sz w:val="22"/>
          <w:szCs w:val="22"/>
          <w:lang w:val="en-NZ" w:eastAsia="en-NZ"/>
        </w:rPr>
        <w:t>cript</w:t>
      </w:r>
      <w:r>
        <w:rPr>
          <w:rFonts w:ascii="Calibri" w:hAnsi="Calibri" w:cs="Calibri"/>
          <w:color w:val="000000"/>
          <w:sz w:val="22"/>
          <w:szCs w:val="22"/>
          <w:lang w:val="en-NZ" w:eastAsia="en-NZ"/>
        </w:rPr>
        <w:t>) for frontend user interface.</w:t>
      </w:r>
    </w:p>
    <w:p w14:paraId="516025A3" w14:textId="77777777" w:rsidR="00E35051" w:rsidRPr="00EC3AA9" w:rsidRDefault="00E35051" w:rsidP="00E35051">
      <w:pPr>
        <w:pStyle w:val="ListParagraph"/>
        <w:numPr>
          <w:ilvl w:val="0"/>
          <w:numId w:val="4"/>
        </w:numPr>
        <w:autoSpaceDE w:val="0"/>
        <w:autoSpaceDN w:val="0"/>
        <w:adjustRightInd w:val="0"/>
        <w:spacing w:after="30"/>
        <w:rPr>
          <w:rFonts w:cs="Calibri"/>
          <w:b/>
          <w:color w:val="000000"/>
          <w:sz w:val="22"/>
          <w:szCs w:val="22"/>
          <w:lang w:val="en-NZ" w:eastAsia="en-NZ"/>
        </w:rPr>
      </w:pPr>
      <w:r w:rsidRPr="00EC3AA9">
        <w:rPr>
          <w:rFonts w:cs="Calibri"/>
          <w:sz w:val="22"/>
          <w:szCs w:val="22"/>
        </w:rPr>
        <w:t xml:space="preserve">Good knowledge on </w:t>
      </w:r>
      <w:r w:rsidRPr="00EC3AA9">
        <w:rPr>
          <w:rFonts w:cs="Calibri"/>
          <w:b/>
          <w:sz w:val="22"/>
          <w:szCs w:val="22"/>
        </w:rPr>
        <w:t>Testing the API with SOAP Ui and Postman.</w:t>
      </w:r>
    </w:p>
    <w:p w14:paraId="7090C10B" w14:textId="77777777" w:rsidR="00D251C3" w:rsidRDefault="00D251C3" w:rsidP="00D251C3">
      <w:pPr>
        <w:overflowPunct/>
        <w:autoSpaceDE w:val="0"/>
        <w:autoSpaceDN w:val="0"/>
        <w:adjustRightInd w:val="0"/>
        <w:spacing w:after="30"/>
        <w:rPr>
          <w:rFonts w:ascii="Calibri" w:hAnsi="Calibri" w:cs="Calibri"/>
          <w:color w:val="000000"/>
          <w:sz w:val="22"/>
          <w:szCs w:val="22"/>
          <w:lang w:val="en-NZ" w:eastAsia="en-NZ"/>
        </w:rPr>
      </w:pPr>
    </w:p>
    <w:p w14:paraId="7C4AB33C" w14:textId="77777777" w:rsidR="00D251C3" w:rsidRDefault="00E664E2" w:rsidP="00D251C3">
      <w:p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Domain:</w:t>
      </w:r>
      <w:r w:rsidR="00171939" w:rsidRPr="005346A5">
        <w:rPr>
          <w:rFonts w:ascii="Calibri" w:hAnsi="Calibri" w:cs="Calibri"/>
          <w:b/>
          <w:color w:val="000000"/>
          <w:sz w:val="22"/>
          <w:szCs w:val="22"/>
          <w:lang w:val="en-NZ" w:eastAsia="en-NZ"/>
        </w:rPr>
        <w:t xml:space="preserve"> Health </w:t>
      </w:r>
      <w:r w:rsidR="00975D8C" w:rsidRPr="005346A5">
        <w:rPr>
          <w:rFonts w:ascii="Calibri" w:hAnsi="Calibri" w:cs="Calibri"/>
          <w:b/>
          <w:color w:val="000000"/>
          <w:sz w:val="22"/>
          <w:szCs w:val="22"/>
          <w:lang w:val="en-NZ" w:eastAsia="en-NZ"/>
        </w:rPr>
        <w:t>C</w:t>
      </w:r>
      <w:r w:rsidR="00171939" w:rsidRPr="005346A5">
        <w:rPr>
          <w:rFonts w:ascii="Calibri" w:hAnsi="Calibri" w:cs="Calibri"/>
          <w:b/>
          <w:color w:val="000000"/>
          <w:sz w:val="22"/>
          <w:szCs w:val="22"/>
          <w:lang w:val="en-NZ" w:eastAsia="en-NZ"/>
        </w:rPr>
        <w:t>are</w:t>
      </w:r>
      <w:r>
        <w:rPr>
          <w:rFonts w:ascii="Calibri" w:hAnsi="Calibri" w:cs="Calibri"/>
          <w:color w:val="000000"/>
          <w:sz w:val="22"/>
          <w:szCs w:val="22"/>
          <w:lang w:val="en-NZ" w:eastAsia="en-NZ"/>
        </w:rPr>
        <w:t xml:space="preserve"> – </w:t>
      </w:r>
      <w:r w:rsidR="00111BE5">
        <w:rPr>
          <w:rFonts w:ascii="Calibri" w:hAnsi="Calibri" w:cs="Calibri"/>
          <w:color w:val="000000"/>
          <w:sz w:val="22"/>
          <w:szCs w:val="22"/>
          <w:lang w:val="en-NZ" w:eastAsia="en-NZ"/>
        </w:rPr>
        <w:t>Client: The</w:t>
      </w:r>
      <w:r w:rsidR="0039238E">
        <w:rPr>
          <w:rFonts w:ascii="Calibri" w:hAnsi="Calibri" w:cs="Calibri"/>
          <w:color w:val="000000"/>
          <w:sz w:val="22"/>
          <w:szCs w:val="22"/>
          <w:lang w:val="en-NZ" w:eastAsia="en-NZ"/>
        </w:rPr>
        <w:t xml:space="preserve"> Royal College of General Practitioners: </w:t>
      </w:r>
      <w:r w:rsidR="0039238E" w:rsidRPr="002E714F">
        <w:rPr>
          <w:rStyle w:val="Hyperlink"/>
          <w:rFonts w:ascii="Calibri" w:hAnsi="Calibri" w:cs="Calibri"/>
          <w:color w:val="000000"/>
          <w:sz w:val="22"/>
          <w:szCs w:val="22"/>
          <w:u w:val="none"/>
          <w:lang w:val="en-NZ" w:eastAsia="en-NZ"/>
        </w:rPr>
        <w:t>https://www.rnzcgp.org.nz/</w:t>
      </w:r>
    </w:p>
    <w:p w14:paraId="58CB08E5" w14:textId="77777777" w:rsidR="00576C1D" w:rsidRDefault="00576C1D" w:rsidP="00756806">
      <w:pPr>
        <w:numPr>
          <w:ilvl w:val="0"/>
          <w:numId w:val="4"/>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Worked on RESTful</w:t>
      </w:r>
      <w:r w:rsidR="009C562D">
        <w:rPr>
          <w:rFonts w:ascii="Calibri" w:hAnsi="Calibri" w:cs="Calibri"/>
          <w:color w:val="000000"/>
          <w:sz w:val="22"/>
          <w:szCs w:val="22"/>
          <w:lang w:val="en-NZ" w:eastAsia="en-NZ"/>
        </w:rPr>
        <w:t xml:space="preserve"> </w:t>
      </w:r>
      <w:r w:rsidR="00042C9B">
        <w:rPr>
          <w:rFonts w:ascii="Calibri" w:hAnsi="Calibri" w:cs="Calibri"/>
          <w:color w:val="000000"/>
          <w:sz w:val="22"/>
          <w:szCs w:val="22"/>
          <w:lang w:val="en-NZ" w:eastAsia="en-NZ"/>
        </w:rPr>
        <w:t>services.</w:t>
      </w:r>
    </w:p>
    <w:p w14:paraId="00211C07" w14:textId="77777777" w:rsidR="00576C1D" w:rsidRDefault="00576C1D" w:rsidP="00756806">
      <w:pPr>
        <w:numPr>
          <w:ilvl w:val="0"/>
          <w:numId w:val="4"/>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Generated automated pdf reports using </w:t>
      </w:r>
      <w:proofErr w:type="spellStart"/>
      <w:r>
        <w:rPr>
          <w:rFonts w:ascii="Calibri" w:hAnsi="Calibri" w:cs="Calibri"/>
          <w:color w:val="000000"/>
          <w:sz w:val="22"/>
          <w:szCs w:val="22"/>
          <w:lang w:val="en-NZ" w:eastAsia="en-NZ"/>
        </w:rPr>
        <w:t>UIPath</w:t>
      </w:r>
      <w:proofErr w:type="spellEnd"/>
      <w:r>
        <w:rPr>
          <w:rFonts w:ascii="Calibri" w:hAnsi="Calibri" w:cs="Calibri"/>
          <w:color w:val="000000"/>
          <w:sz w:val="22"/>
          <w:szCs w:val="22"/>
          <w:lang w:val="en-NZ" w:eastAsia="en-NZ"/>
        </w:rPr>
        <w:t>.</w:t>
      </w:r>
    </w:p>
    <w:p w14:paraId="113CDC10" w14:textId="77777777" w:rsidR="007E193A" w:rsidRPr="00476C32" w:rsidRDefault="00576C1D" w:rsidP="00A06416">
      <w:pPr>
        <w:numPr>
          <w:ilvl w:val="0"/>
          <w:numId w:val="4"/>
        </w:numPr>
        <w:overflowPunct/>
        <w:autoSpaceDE w:val="0"/>
        <w:autoSpaceDN w:val="0"/>
        <w:adjustRightInd w:val="0"/>
        <w:spacing w:after="30"/>
        <w:rPr>
          <w:rFonts w:ascii="Calibri" w:hAnsi="Calibri" w:cs="Calibri"/>
          <w:color w:val="000000"/>
          <w:sz w:val="22"/>
          <w:szCs w:val="22"/>
          <w:lang w:val="en-NZ" w:eastAsia="en-NZ"/>
        </w:rPr>
      </w:pPr>
      <w:r w:rsidRPr="00476C32">
        <w:rPr>
          <w:rFonts w:ascii="Calibri" w:hAnsi="Calibri" w:cs="Calibri"/>
          <w:color w:val="000000"/>
          <w:sz w:val="22"/>
          <w:szCs w:val="22"/>
          <w:lang w:val="en-NZ" w:eastAsia="en-NZ"/>
        </w:rPr>
        <w:t>Created and maintained all the bits using orchestrator.</w:t>
      </w:r>
    </w:p>
    <w:p w14:paraId="66D30909" w14:textId="77777777" w:rsidR="00013286" w:rsidRDefault="00013286" w:rsidP="003F6BE1">
      <w:pPr>
        <w:overflowPunct/>
        <w:autoSpaceDE w:val="0"/>
        <w:autoSpaceDN w:val="0"/>
        <w:adjustRightInd w:val="0"/>
        <w:spacing w:after="30"/>
        <w:rPr>
          <w:rFonts w:ascii="Calibri" w:hAnsi="Calibri" w:cs="Calibri"/>
          <w:color w:val="000000"/>
          <w:sz w:val="22"/>
          <w:szCs w:val="22"/>
          <w:lang w:val="en-NZ" w:eastAsia="en-NZ"/>
        </w:rPr>
      </w:pPr>
    </w:p>
    <w:p w14:paraId="490E8175" w14:textId="77777777" w:rsidR="003F6BE1" w:rsidRDefault="009E456C" w:rsidP="003F6BE1">
      <w:p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Zephyr Time</w:t>
      </w:r>
      <w:r w:rsidR="00644782">
        <w:rPr>
          <w:rFonts w:ascii="Calibri" w:hAnsi="Calibri" w:cs="Calibri"/>
          <w:color w:val="000000"/>
          <w:sz w:val="22"/>
          <w:szCs w:val="22"/>
          <w:lang w:val="en-NZ" w:eastAsia="en-NZ"/>
        </w:rPr>
        <w:t xml:space="preserve"> sheet management: </w:t>
      </w:r>
      <w:r w:rsidR="00644782" w:rsidRPr="009243A7">
        <w:rPr>
          <w:rStyle w:val="Hyperlink"/>
          <w:rFonts w:ascii="Calibri" w:hAnsi="Calibri" w:cs="Calibri"/>
          <w:color w:val="000000"/>
          <w:sz w:val="22"/>
          <w:szCs w:val="22"/>
          <w:u w:val="none"/>
          <w:lang w:val="en-NZ" w:eastAsia="en-NZ"/>
        </w:rPr>
        <w:t>http://www.zephyr.co.nz/</w:t>
      </w:r>
    </w:p>
    <w:p w14:paraId="4C8933BB" w14:textId="77777777" w:rsidR="00644782" w:rsidRDefault="00925CAD" w:rsidP="003C1A1D">
      <w:pPr>
        <w:numPr>
          <w:ilvl w:val="0"/>
          <w:numId w:val="5"/>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Deploying the application in Azure db.</w:t>
      </w:r>
    </w:p>
    <w:p w14:paraId="469258B0" w14:textId="77777777" w:rsidR="00925CAD" w:rsidRDefault="00925CAD" w:rsidP="003C1A1D">
      <w:pPr>
        <w:numPr>
          <w:ilvl w:val="0"/>
          <w:numId w:val="5"/>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 xml:space="preserve">Creating crystal </w:t>
      </w:r>
      <w:r w:rsidR="00B672D5">
        <w:rPr>
          <w:rFonts w:ascii="Calibri" w:hAnsi="Calibri" w:cs="Calibri"/>
          <w:color w:val="000000"/>
          <w:sz w:val="22"/>
          <w:szCs w:val="22"/>
          <w:lang w:val="en-NZ" w:eastAsia="en-NZ"/>
        </w:rPr>
        <w:t>reports and</w:t>
      </w:r>
      <w:r w:rsidR="001B5139">
        <w:rPr>
          <w:rFonts w:ascii="Calibri" w:hAnsi="Calibri" w:cs="Calibri"/>
          <w:color w:val="000000"/>
          <w:sz w:val="22"/>
          <w:szCs w:val="22"/>
          <w:lang w:val="en-NZ" w:eastAsia="en-NZ"/>
        </w:rPr>
        <w:t xml:space="preserve"> worked on </w:t>
      </w:r>
      <w:r w:rsidR="001B5139" w:rsidRPr="00A10BE1">
        <w:rPr>
          <w:rFonts w:ascii="Calibri" w:hAnsi="Calibri" w:cs="Calibri"/>
          <w:b/>
          <w:color w:val="000000"/>
          <w:sz w:val="22"/>
          <w:szCs w:val="22"/>
          <w:lang w:val="en-NZ" w:eastAsia="en-NZ"/>
        </w:rPr>
        <w:t>Google analytics</w:t>
      </w:r>
      <w:r>
        <w:rPr>
          <w:rFonts w:ascii="Calibri" w:hAnsi="Calibri" w:cs="Calibri"/>
          <w:color w:val="000000"/>
          <w:sz w:val="22"/>
          <w:szCs w:val="22"/>
          <w:lang w:val="en-NZ" w:eastAsia="en-NZ"/>
        </w:rPr>
        <w:t>.</w:t>
      </w:r>
    </w:p>
    <w:p w14:paraId="776123E9" w14:textId="77777777" w:rsidR="00925CAD" w:rsidRDefault="00925CAD" w:rsidP="003C1A1D">
      <w:pPr>
        <w:numPr>
          <w:ilvl w:val="0"/>
          <w:numId w:val="5"/>
        </w:numPr>
        <w:overflowPunct/>
        <w:autoSpaceDE w:val="0"/>
        <w:autoSpaceDN w:val="0"/>
        <w:adjustRightInd w:val="0"/>
        <w:spacing w:after="30"/>
        <w:rPr>
          <w:rFonts w:ascii="Calibri" w:hAnsi="Calibri" w:cs="Calibri"/>
          <w:color w:val="000000"/>
          <w:sz w:val="22"/>
          <w:szCs w:val="22"/>
          <w:lang w:val="en-NZ" w:eastAsia="en-NZ"/>
        </w:rPr>
      </w:pPr>
      <w:r>
        <w:rPr>
          <w:rFonts w:ascii="Calibri" w:hAnsi="Calibri" w:cs="Calibri"/>
          <w:color w:val="000000"/>
          <w:sz w:val="22"/>
          <w:szCs w:val="22"/>
          <w:lang w:val="en-NZ" w:eastAsia="en-NZ"/>
        </w:rPr>
        <w:t>Enhancement changes on existing system.</w:t>
      </w:r>
    </w:p>
    <w:p w14:paraId="64ABA8E3" w14:textId="77777777" w:rsidR="00AC1C02" w:rsidRPr="001C06AF" w:rsidRDefault="00C900B0" w:rsidP="001C06AF">
      <w:pPr>
        <w:numPr>
          <w:ilvl w:val="0"/>
          <w:numId w:val="5"/>
        </w:numPr>
        <w:overflowPunct/>
        <w:autoSpaceDE w:val="0"/>
        <w:autoSpaceDN w:val="0"/>
        <w:adjustRightInd w:val="0"/>
        <w:spacing w:after="30"/>
        <w:jc w:val="both"/>
        <w:rPr>
          <w:rFonts w:ascii="Calibri" w:hAnsi="Calibri" w:cs="Calibri"/>
          <w:b/>
          <w:color w:val="000000"/>
          <w:lang w:val="en-NZ" w:eastAsia="en-NZ"/>
        </w:rPr>
      </w:pPr>
      <w:r w:rsidRPr="001C06AF">
        <w:rPr>
          <w:rFonts w:ascii="Calibri" w:hAnsi="Calibri" w:cs="Calibri"/>
          <w:color w:val="000000"/>
          <w:sz w:val="22"/>
          <w:szCs w:val="22"/>
          <w:lang w:val="en-NZ" w:eastAsia="en-NZ"/>
        </w:rPr>
        <w:t xml:space="preserve">Writing </w:t>
      </w:r>
      <w:proofErr w:type="spellStart"/>
      <w:r w:rsidRPr="001C06AF">
        <w:rPr>
          <w:rFonts w:ascii="Calibri" w:hAnsi="Calibri" w:cs="Calibri"/>
          <w:color w:val="000000"/>
          <w:sz w:val="22"/>
          <w:szCs w:val="22"/>
          <w:lang w:val="en-NZ" w:eastAsia="en-NZ"/>
        </w:rPr>
        <w:t>nUnit</w:t>
      </w:r>
      <w:proofErr w:type="spellEnd"/>
      <w:r w:rsidRPr="001C06AF">
        <w:rPr>
          <w:rFonts w:ascii="Calibri" w:hAnsi="Calibri" w:cs="Calibri"/>
          <w:color w:val="000000"/>
          <w:sz w:val="22"/>
          <w:szCs w:val="22"/>
          <w:lang w:val="en-NZ" w:eastAsia="en-NZ"/>
        </w:rPr>
        <w:t xml:space="preserve"> automation test scripts.</w:t>
      </w:r>
    </w:p>
    <w:p w14:paraId="287B076D" w14:textId="77777777" w:rsidR="00B67E54" w:rsidRDefault="00B67E54" w:rsidP="00AA4466">
      <w:pPr>
        <w:jc w:val="both"/>
        <w:rPr>
          <w:rFonts w:ascii="Calibri" w:hAnsi="Calibri" w:cs="Calibri"/>
          <w:b/>
          <w:color w:val="000000"/>
          <w:lang w:val="en-NZ" w:eastAsia="en-NZ"/>
        </w:rPr>
      </w:pPr>
    </w:p>
    <w:p w14:paraId="12D896D9" w14:textId="77777777" w:rsidR="00AA4466" w:rsidRPr="00AA4466" w:rsidRDefault="00A06416" w:rsidP="00AA4466">
      <w:pPr>
        <w:jc w:val="both"/>
        <w:rPr>
          <w:rFonts w:ascii="Calibri" w:hAnsi="Calibri" w:cs="Calibri"/>
          <w:b/>
          <w:color w:val="000000"/>
          <w:sz w:val="32"/>
          <w:szCs w:val="32"/>
          <w:lang w:val="en-NZ" w:eastAsia="en-NZ"/>
        </w:rPr>
      </w:pPr>
      <w:r>
        <w:rPr>
          <w:rFonts w:ascii="Calibri" w:hAnsi="Calibri" w:cs="Calibri"/>
          <w:b/>
          <w:color w:val="000000"/>
          <w:lang w:val="en-NZ" w:eastAsia="en-NZ"/>
        </w:rPr>
        <w:t>SDET</w:t>
      </w:r>
      <w:r w:rsidR="00734E46" w:rsidRPr="00AA4466">
        <w:rPr>
          <w:rFonts w:ascii="Calibri" w:hAnsi="Calibri" w:cs="Calibri"/>
          <w:b/>
          <w:color w:val="000000"/>
          <w:lang w:val="en-NZ" w:eastAsia="en-NZ"/>
        </w:rPr>
        <w:t xml:space="preserve"> (</w:t>
      </w:r>
      <w:r w:rsidR="009D10D8">
        <w:rPr>
          <w:rFonts w:ascii="Calibri" w:hAnsi="Calibri" w:cs="Calibri"/>
          <w:b/>
          <w:color w:val="000000"/>
          <w:lang w:val="en-NZ" w:eastAsia="en-NZ"/>
        </w:rPr>
        <w:t>201</w:t>
      </w:r>
      <w:r w:rsidR="00BC044E">
        <w:rPr>
          <w:rFonts w:ascii="Calibri" w:hAnsi="Calibri" w:cs="Calibri"/>
          <w:b/>
          <w:color w:val="000000"/>
          <w:lang w:val="en-NZ" w:eastAsia="en-NZ"/>
        </w:rPr>
        <w:t>1</w:t>
      </w:r>
      <w:r w:rsidR="00AA4466">
        <w:rPr>
          <w:rFonts w:ascii="Calibri" w:hAnsi="Calibri" w:cs="Calibri"/>
          <w:b/>
          <w:color w:val="000000"/>
          <w:lang w:val="en-NZ" w:eastAsia="en-NZ"/>
        </w:rPr>
        <w:t>-2018)</w:t>
      </w:r>
    </w:p>
    <w:p w14:paraId="1A1FC9CB" w14:textId="77777777" w:rsidR="00BF6CAA" w:rsidRPr="00BF6CAA" w:rsidRDefault="00176991" w:rsidP="00BF6CAA">
      <w:pPr>
        <w:overflowPunct/>
        <w:autoSpaceDE w:val="0"/>
        <w:autoSpaceDN w:val="0"/>
        <w:adjustRightInd w:val="0"/>
        <w:rPr>
          <w:rFonts w:ascii="Calibri" w:hAnsi="Calibri" w:cs="Calibri"/>
          <w:color w:val="000000"/>
          <w:sz w:val="22"/>
          <w:szCs w:val="22"/>
          <w:lang w:val="en-NZ" w:eastAsia="en-NZ"/>
        </w:rPr>
      </w:pPr>
      <w:r>
        <w:rPr>
          <w:rFonts w:ascii="Calibri" w:hAnsi="Calibri" w:cs="Calibri"/>
          <w:i/>
          <w:iCs/>
          <w:color w:val="000000"/>
          <w:sz w:val="22"/>
          <w:szCs w:val="22"/>
          <w:lang w:val="en-NZ" w:eastAsia="en-NZ"/>
        </w:rPr>
        <w:t>DXC Technologies</w:t>
      </w:r>
    </w:p>
    <w:p w14:paraId="508D24BF" w14:textId="77777777" w:rsidR="00BF6CAA" w:rsidRDefault="00181F11" w:rsidP="00BF6CAA">
      <w:pPr>
        <w:overflowPunct/>
        <w:autoSpaceDE w:val="0"/>
        <w:autoSpaceDN w:val="0"/>
        <w:adjustRightInd w:val="0"/>
        <w:rPr>
          <w:rFonts w:ascii="Calibri" w:hAnsi="Calibri" w:cs="Calibri"/>
          <w:b/>
          <w:bCs/>
          <w:color w:val="000000"/>
          <w:sz w:val="22"/>
          <w:szCs w:val="22"/>
          <w:lang w:val="en-NZ" w:eastAsia="en-NZ"/>
        </w:rPr>
      </w:pPr>
      <w:r>
        <w:rPr>
          <w:rFonts w:ascii="Calibri" w:hAnsi="Calibri" w:cs="Calibri"/>
          <w:b/>
          <w:bCs/>
          <w:color w:val="000000"/>
          <w:sz w:val="22"/>
          <w:szCs w:val="22"/>
          <w:lang w:val="en-NZ" w:eastAsia="en-NZ"/>
        </w:rPr>
        <w:t>Domain:</w:t>
      </w:r>
      <w:r w:rsidR="00F476DF">
        <w:rPr>
          <w:rFonts w:ascii="Calibri" w:hAnsi="Calibri" w:cs="Calibri"/>
          <w:b/>
          <w:bCs/>
          <w:color w:val="000000"/>
          <w:sz w:val="22"/>
          <w:szCs w:val="22"/>
          <w:lang w:val="en-NZ" w:eastAsia="en-NZ"/>
        </w:rPr>
        <w:t xml:space="preserve"> Infrastructure - </w:t>
      </w:r>
      <w:r w:rsidR="00BF6CAA" w:rsidRPr="00BF6CAA">
        <w:rPr>
          <w:rFonts w:ascii="Calibri" w:hAnsi="Calibri" w:cs="Calibri"/>
          <w:b/>
          <w:bCs/>
          <w:color w:val="000000"/>
          <w:sz w:val="22"/>
          <w:szCs w:val="22"/>
          <w:lang w:val="en-NZ" w:eastAsia="en-NZ"/>
        </w:rPr>
        <w:t xml:space="preserve">Client: Network Rail </w:t>
      </w:r>
    </w:p>
    <w:p w14:paraId="51C78F79" w14:textId="77777777" w:rsidR="007B58E4" w:rsidRPr="00BF6CAA" w:rsidRDefault="007B58E4" w:rsidP="00BF6CAA">
      <w:pPr>
        <w:overflowPunct/>
        <w:autoSpaceDE w:val="0"/>
        <w:autoSpaceDN w:val="0"/>
        <w:adjustRightInd w:val="0"/>
        <w:rPr>
          <w:rFonts w:ascii="Calibri" w:hAnsi="Calibri" w:cs="Calibri"/>
          <w:color w:val="000000"/>
          <w:sz w:val="22"/>
          <w:szCs w:val="22"/>
          <w:lang w:val="en-NZ" w:eastAsia="en-NZ"/>
        </w:rPr>
      </w:pPr>
    </w:p>
    <w:p w14:paraId="6FD7F7DC" w14:textId="77777777" w:rsidR="00BF6CAA" w:rsidRPr="00C65D15" w:rsidRDefault="00BF6CAA" w:rsidP="00BF6CAA">
      <w:pPr>
        <w:overflowPunct/>
        <w:autoSpaceDE w:val="0"/>
        <w:autoSpaceDN w:val="0"/>
        <w:adjustRightInd w:val="0"/>
        <w:spacing w:after="30"/>
        <w:rPr>
          <w:rFonts w:ascii="Calibri" w:hAnsi="Calibri" w:cs="Calibri"/>
          <w:b/>
          <w:color w:val="000000"/>
          <w:sz w:val="22"/>
          <w:szCs w:val="22"/>
          <w:lang w:val="en-NZ" w:eastAsia="en-NZ"/>
        </w:rPr>
      </w:pPr>
      <w:r w:rsidRPr="00BF6CAA">
        <w:rPr>
          <w:rFonts w:ascii="Calibri" w:hAnsi="Calibri" w:cs="Calibri"/>
          <w:color w:val="000000"/>
          <w:sz w:val="22"/>
          <w:szCs w:val="22"/>
          <w:lang w:val="en-NZ" w:eastAsia="en-NZ"/>
        </w:rPr>
        <w:t xml:space="preserve">• Playing a key role as POC to client, Application </w:t>
      </w:r>
      <w:r w:rsidRPr="00C65D15">
        <w:rPr>
          <w:rFonts w:ascii="Calibri" w:hAnsi="Calibri" w:cs="Calibri"/>
          <w:b/>
          <w:color w:val="000000"/>
          <w:sz w:val="22"/>
          <w:szCs w:val="22"/>
          <w:lang w:val="en-NZ" w:eastAsia="en-NZ"/>
        </w:rPr>
        <w:t xml:space="preserve">Support and maintained 34 intranet portals. </w:t>
      </w:r>
    </w:p>
    <w:p w14:paraId="4B4CAA22" w14:textId="77777777" w:rsidR="00BF6CAA" w:rsidRPr="00C65D15" w:rsidRDefault="00BF6CAA" w:rsidP="00BF6CAA">
      <w:pPr>
        <w:overflowPunct/>
        <w:autoSpaceDE w:val="0"/>
        <w:autoSpaceDN w:val="0"/>
        <w:adjustRightInd w:val="0"/>
        <w:spacing w:after="30"/>
        <w:rPr>
          <w:rFonts w:ascii="Calibri" w:hAnsi="Calibri" w:cs="Calibri"/>
          <w:b/>
          <w:color w:val="000000"/>
          <w:sz w:val="22"/>
          <w:szCs w:val="22"/>
          <w:lang w:val="en-NZ" w:eastAsia="en-NZ"/>
        </w:rPr>
      </w:pPr>
      <w:r w:rsidRPr="00BF6CAA">
        <w:rPr>
          <w:rFonts w:ascii="Calibri" w:hAnsi="Calibri" w:cs="Calibri"/>
          <w:color w:val="000000"/>
          <w:sz w:val="22"/>
          <w:szCs w:val="22"/>
          <w:lang w:val="en-NZ" w:eastAsia="en-NZ"/>
        </w:rPr>
        <w:t xml:space="preserve">• Addressing severity </w:t>
      </w:r>
      <w:r w:rsidRPr="00C65D15">
        <w:rPr>
          <w:rFonts w:ascii="Calibri" w:hAnsi="Calibri" w:cs="Calibri"/>
          <w:b/>
          <w:color w:val="000000"/>
          <w:sz w:val="22"/>
          <w:szCs w:val="22"/>
          <w:lang w:val="en-NZ" w:eastAsia="en-NZ"/>
        </w:rPr>
        <w:t xml:space="preserve">Incident tickets for defects was assigned using Remedy ticketing tool. </w:t>
      </w:r>
    </w:p>
    <w:p w14:paraId="5727B3E4" w14:textId="77777777" w:rsidR="00BF6CAA" w:rsidRPr="00BF6CAA" w:rsidRDefault="00BF6CAA" w:rsidP="00BF6CAA">
      <w:pPr>
        <w:overflowPunct/>
        <w:autoSpaceDE w:val="0"/>
        <w:autoSpaceDN w:val="0"/>
        <w:adjustRightInd w:val="0"/>
        <w:spacing w:after="3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Communicating with multiple teams like Testing, Development, UNIX, LINUX and database server teams if required. </w:t>
      </w:r>
    </w:p>
    <w:p w14:paraId="292D0DFE" w14:textId="77777777" w:rsidR="00BF6CAA" w:rsidRPr="00BF6CAA" w:rsidRDefault="00BF6CAA" w:rsidP="00BF6CAA">
      <w:pPr>
        <w:overflowPunct/>
        <w:autoSpaceDE w:val="0"/>
        <w:autoSpaceDN w:val="0"/>
        <w:adjustRightInd w:val="0"/>
        <w:spacing w:after="3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Worked on legacy systems of the </w:t>
      </w:r>
      <w:r w:rsidR="00220D83">
        <w:rPr>
          <w:rFonts w:ascii="Calibri" w:hAnsi="Calibri" w:cs="Calibri"/>
          <w:color w:val="000000"/>
          <w:sz w:val="22"/>
          <w:szCs w:val="22"/>
          <w:lang w:val="en-NZ" w:eastAsia="en-NZ"/>
        </w:rPr>
        <w:t xml:space="preserve">full </w:t>
      </w:r>
      <w:r w:rsidRPr="00BF6CAA">
        <w:rPr>
          <w:rFonts w:ascii="Calibri" w:hAnsi="Calibri" w:cs="Calibri"/>
          <w:color w:val="000000"/>
          <w:sz w:val="22"/>
          <w:szCs w:val="22"/>
          <w:lang w:val="en-NZ" w:eastAsia="en-NZ"/>
        </w:rPr>
        <w:t xml:space="preserve">stack (ASP, </w:t>
      </w:r>
      <w:proofErr w:type="gramStart"/>
      <w:r w:rsidR="00220D83">
        <w:rPr>
          <w:rFonts w:ascii="Calibri" w:hAnsi="Calibri" w:cs="Calibri"/>
          <w:color w:val="000000"/>
          <w:sz w:val="22"/>
          <w:szCs w:val="22"/>
          <w:lang w:val="en-NZ" w:eastAsia="en-NZ"/>
        </w:rPr>
        <w:t>Javascript,Java</w:t>
      </w:r>
      <w:proofErr w:type="gramEnd"/>
      <w:r w:rsidR="00220D83">
        <w:rPr>
          <w:rFonts w:ascii="Calibri" w:hAnsi="Calibri" w:cs="Calibri"/>
          <w:color w:val="000000"/>
          <w:sz w:val="22"/>
          <w:szCs w:val="22"/>
          <w:lang w:val="en-NZ" w:eastAsia="en-NZ"/>
        </w:rPr>
        <w:t>,</w:t>
      </w:r>
      <w:r w:rsidRPr="00BF6CAA">
        <w:rPr>
          <w:rFonts w:ascii="Calibri" w:hAnsi="Calibri" w:cs="Calibri"/>
          <w:color w:val="000000"/>
          <w:sz w:val="22"/>
          <w:szCs w:val="22"/>
          <w:lang w:val="en-NZ" w:eastAsia="en-NZ"/>
        </w:rPr>
        <w:t xml:space="preserve">ASP.NET, C#, MVC, VB, VB.Net, SQL Server). </w:t>
      </w:r>
    </w:p>
    <w:p w14:paraId="407E8CC9" w14:textId="77777777" w:rsidR="00BF6CAA" w:rsidRPr="00BF6CAA" w:rsidRDefault="00BF6CAA" w:rsidP="00BF6CAA">
      <w:pPr>
        <w:overflowPunct/>
        <w:autoSpaceDE w:val="0"/>
        <w:autoSpaceDN w:val="0"/>
        <w:adjustRightInd w:val="0"/>
        <w:spacing w:after="3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Used Postmaster, Fiddler, SoapUI to test the RESTful Web services. </w:t>
      </w:r>
    </w:p>
    <w:p w14:paraId="51EBC7BF" w14:textId="77777777" w:rsidR="00410B5F" w:rsidRDefault="00BF6CAA" w:rsidP="000F14B6">
      <w:pPr>
        <w:overflowPunct/>
        <w:autoSpaceDE w:val="0"/>
        <w:autoSpaceDN w:val="0"/>
        <w:adjustRightInd w:val="0"/>
        <w:spacing w:after="3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Support mobile is handled on Rota basis, to attend support calls after office hours. </w:t>
      </w:r>
    </w:p>
    <w:p w14:paraId="5D5AC439" w14:textId="77777777" w:rsidR="00BF6CAA" w:rsidRPr="00BF6CAA" w:rsidRDefault="00D268FB" w:rsidP="00410B5F">
      <w:pPr>
        <w:overflowPunct/>
        <w:autoSpaceDE w:val="0"/>
        <w:autoSpaceDN w:val="0"/>
        <w:adjustRightInd w:val="0"/>
        <w:rPr>
          <w:rFonts w:ascii="Calibri" w:hAnsi="Calibri" w:cs="Calibri"/>
          <w:color w:val="000000"/>
          <w:sz w:val="22"/>
          <w:szCs w:val="22"/>
          <w:lang w:val="en-NZ" w:eastAsia="en-NZ"/>
        </w:rPr>
      </w:pPr>
      <w:r>
        <w:rPr>
          <w:rFonts w:ascii="Calibri" w:hAnsi="Calibri" w:cs="Calibri"/>
          <w:b/>
          <w:bCs/>
          <w:color w:val="000000"/>
          <w:sz w:val="22"/>
          <w:szCs w:val="22"/>
          <w:lang w:val="en-NZ" w:eastAsia="en-NZ"/>
        </w:rPr>
        <w:t>Domain: Airlines</w:t>
      </w:r>
      <w:r w:rsidR="00C22778">
        <w:rPr>
          <w:rFonts w:ascii="Calibri" w:hAnsi="Calibri" w:cs="Calibri"/>
          <w:b/>
          <w:bCs/>
          <w:color w:val="000000"/>
          <w:sz w:val="22"/>
          <w:szCs w:val="22"/>
          <w:lang w:val="en-NZ" w:eastAsia="en-NZ"/>
        </w:rPr>
        <w:t xml:space="preserve"> - </w:t>
      </w:r>
      <w:r w:rsidR="00BF6CAA" w:rsidRPr="00BF6CAA">
        <w:rPr>
          <w:rFonts w:ascii="Calibri" w:hAnsi="Calibri" w:cs="Calibri"/>
          <w:b/>
          <w:bCs/>
          <w:color w:val="000000"/>
          <w:sz w:val="22"/>
          <w:szCs w:val="22"/>
          <w:lang w:val="en-NZ" w:eastAsia="en-NZ"/>
        </w:rPr>
        <w:t xml:space="preserve">Client: Emirates </w:t>
      </w:r>
    </w:p>
    <w:p w14:paraId="7E26B6BD" w14:textId="77777777" w:rsidR="00BF6CAA" w:rsidRPr="00BF6CAA" w:rsidRDefault="00BF6CAA" w:rsidP="00681129">
      <w:pPr>
        <w:overflowPunct/>
        <w:autoSpaceDE w:val="0"/>
        <w:autoSpaceDN w:val="0"/>
        <w:adjustRightInd w:val="0"/>
        <w:spacing w:after="3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Developed Disruption Handling System (DHS)</w:t>
      </w:r>
      <w:r w:rsidR="004E1C5B">
        <w:rPr>
          <w:rFonts w:ascii="Calibri" w:hAnsi="Calibri" w:cs="Calibri"/>
          <w:color w:val="000000"/>
          <w:sz w:val="22"/>
          <w:szCs w:val="22"/>
          <w:lang w:val="en-NZ" w:eastAsia="en-NZ"/>
        </w:rPr>
        <w:t xml:space="preserve"> </w:t>
      </w:r>
      <w:r w:rsidR="004E1C5B" w:rsidRPr="00BF6CAA">
        <w:rPr>
          <w:rFonts w:ascii="Calibri" w:hAnsi="Calibri" w:cs="Calibri"/>
          <w:color w:val="000000"/>
          <w:sz w:val="22"/>
          <w:szCs w:val="22"/>
          <w:lang w:val="en-NZ" w:eastAsia="en-NZ"/>
        </w:rPr>
        <w:t xml:space="preserve">and </w:t>
      </w:r>
      <w:r w:rsidR="004E1C5B" w:rsidRPr="00D268FB">
        <w:rPr>
          <w:rFonts w:ascii="Calibri" w:hAnsi="Calibri" w:cs="Calibri"/>
          <w:b/>
          <w:color w:val="000000"/>
          <w:sz w:val="22"/>
          <w:szCs w:val="22"/>
          <w:lang w:val="en-NZ" w:eastAsia="en-NZ"/>
        </w:rPr>
        <w:t>support</w:t>
      </w:r>
      <w:r w:rsidR="004E1C5B">
        <w:rPr>
          <w:rFonts w:ascii="Calibri" w:hAnsi="Calibri" w:cs="Calibri"/>
          <w:b/>
          <w:color w:val="000000"/>
          <w:sz w:val="22"/>
          <w:szCs w:val="22"/>
          <w:lang w:val="en-NZ" w:eastAsia="en-NZ"/>
        </w:rPr>
        <w:t xml:space="preserve"> and maintenance using Remedy </w:t>
      </w:r>
      <w:r w:rsidR="0004427C">
        <w:rPr>
          <w:rFonts w:ascii="Calibri" w:hAnsi="Calibri" w:cs="Calibri"/>
          <w:b/>
          <w:color w:val="000000"/>
          <w:sz w:val="22"/>
          <w:szCs w:val="22"/>
          <w:lang w:val="en-NZ" w:eastAsia="en-NZ"/>
        </w:rPr>
        <w:t>ticketing.</w:t>
      </w:r>
      <w:r w:rsidRPr="00BF6CAA">
        <w:rPr>
          <w:rFonts w:ascii="Calibri" w:hAnsi="Calibri" w:cs="Calibri"/>
          <w:color w:val="000000"/>
          <w:sz w:val="22"/>
          <w:szCs w:val="22"/>
          <w:lang w:val="en-NZ" w:eastAsia="en-NZ"/>
        </w:rPr>
        <w:t xml:space="preserve"> </w:t>
      </w:r>
    </w:p>
    <w:p w14:paraId="2E3D706A" w14:textId="77777777" w:rsidR="00BF6CAA" w:rsidRPr="00BF6CAA" w:rsidRDefault="00BF6CAA" w:rsidP="00681129">
      <w:pPr>
        <w:overflowPunct/>
        <w:autoSpaceDE w:val="0"/>
        <w:autoSpaceDN w:val="0"/>
        <w:adjustRightInd w:val="0"/>
        <w:spacing w:after="3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Worked on Passenger Services (PSS) and employee concession tickets like ID90, ID50. </w:t>
      </w:r>
    </w:p>
    <w:p w14:paraId="060E60D0" w14:textId="77777777" w:rsidR="00BF6CAA" w:rsidRPr="00BF6CAA" w:rsidRDefault="00BF6CAA" w:rsidP="00681129">
      <w:pPr>
        <w:overflowPunct/>
        <w:autoSpaceDE w:val="0"/>
        <w:autoSpaceDN w:val="0"/>
        <w:adjustRightInd w:val="0"/>
        <w:spacing w:after="3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Revamping complete TRIPS internal portal and worked on Code Share flights. </w:t>
      </w:r>
    </w:p>
    <w:p w14:paraId="70A4B7EB" w14:textId="77777777" w:rsidR="00B424BE" w:rsidRDefault="00BF6CAA" w:rsidP="00BF6CAA">
      <w:pPr>
        <w:overflowPunct/>
        <w:autoSpaceDE w:val="0"/>
        <w:autoSpaceDN w:val="0"/>
        <w:adjustRightInd w:val="0"/>
        <w:rPr>
          <w:rFonts w:ascii="Calibri" w:hAnsi="Calibri" w:cs="Calibri"/>
          <w:b/>
          <w:bCs/>
          <w:color w:val="000000"/>
          <w:sz w:val="22"/>
          <w:szCs w:val="22"/>
          <w:lang w:val="en-NZ" w:eastAsia="en-NZ"/>
        </w:rPr>
      </w:pPr>
      <w:r w:rsidRPr="00BF6CAA">
        <w:rPr>
          <w:rFonts w:ascii="Calibri" w:hAnsi="Calibri" w:cs="Calibri"/>
          <w:color w:val="000000"/>
          <w:sz w:val="22"/>
          <w:szCs w:val="22"/>
          <w:lang w:val="en-NZ" w:eastAsia="en-NZ"/>
        </w:rPr>
        <w:t xml:space="preserve">• Created database objects such as tables, views, stored procedures and triggers. </w:t>
      </w:r>
    </w:p>
    <w:p w14:paraId="7A30A096" w14:textId="77777777" w:rsidR="00B424BE" w:rsidRDefault="00B424BE" w:rsidP="00BF6CAA">
      <w:pPr>
        <w:overflowPunct/>
        <w:autoSpaceDE w:val="0"/>
        <w:autoSpaceDN w:val="0"/>
        <w:adjustRightInd w:val="0"/>
        <w:rPr>
          <w:rFonts w:ascii="Calibri" w:hAnsi="Calibri" w:cs="Calibri"/>
          <w:b/>
          <w:bCs/>
          <w:color w:val="000000"/>
          <w:sz w:val="22"/>
          <w:szCs w:val="22"/>
          <w:lang w:val="en-NZ" w:eastAsia="en-NZ"/>
        </w:rPr>
      </w:pPr>
    </w:p>
    <w:p w14:paraId="368DA230" w14:textId="77777777" w:rsidR="00D97D26" w:rsidRDefault="00D97D26" w:rsidP="00BF6CAA">
      <w:pPr>
        <w:overflowPunct/>
        <w:autoSpaceDE w:val="0"/>
        <w:autoSpaceDN w:val="0"/>
        <w:adjustRightInd w:val="0"/>
        <w:rPr>
          <w:rFonts w:ascii="Calibri" w:hAnsi="Calibri" w:cs="Calibri"/>
          <w:b/>
          <w:bCs/>
          <w:color w:val="000000"/>
          <w:sz w:val="22"/>
          <w:szCs w:val="22"/>
          <w:lang w:val="en-NZ" w:eastAsia="en-NZ"/>
        </w:rPr>
      </w:pPr>
    </w:p>
    <w:p w14:paraId="7293E37A" w14:textId="77777777" w:rsidR="00BF6CAA" w:rsidRPr="00BF6CAA" w:rsidRDefault="00D268FB" w:rsidP="00BF6CAA">
      <w:pPr>
        <w:overflowPunct/>
        <w:autoSpaceDE w:val="0"/>
        <w:autoSpaceDN w:val="0"/>
        <w:adjustRightInd w:val="0"/>
        <w:rPr>
          <w:rFonts w:ascii="Calibri" w:hAnsi="Calibri" w:cs="Calibri"/>
          <w:color w:val="000000"/>
          <w:sz w:val="22"/>
          <w:szCs w:val="22"/>
          <w:lang w:val="en-NZ" w:eastAsia="en-NZ"/>
        </w:rPr>
      </w:pPr>
      <w:r>
        <w:rPr>
          <w:rFonts w:ascii="Calibri" w:hAnsi="Calibri" w:cs="Calibri"/>
          <w:b/>
          <w:bCs/>
          <w:color w:val="000000"/>
          <w:sz w:val="22"/>
          <w:szCs w:val="22"/>
          <w:lang w:val="en-NZ" w:eastAsia="en-NZ"/>
        </w:rPr>
        <w:t xml:space="preserve">Domain: </w:t>
      </w:r>
      <w:r w:rsidR="00BF6CAA" w:rsidRPr="00BF6CAA">
        <w:rPr>
          <w:rFonts w:ascii="Calibri" w:hAnsi="Calibri" w:cs="Calibri"/>
          <w:b/>
          <w:bCs/>
          <w:color w:val="000000"/>
          <w:sz w:val="22"/>
          <w:szCs w:val="22"/>
          <w:lang w:val="en-NZ" w:eastAsia="en-NZ"/>
        </w:rPr>
        <w:t xml:space="preserve">Client: Estee Lauder </w:t>
      </w:r>
    </w:p>
    <w:p w14:paraId="2E8AA992" w14:textId="77777777" w:rsidR="00BF6CAA" w:rsidRPr="00BF6CAA" w:rsidRDefault="00BF6CAA" w:rsidP="00681129">
      <w:pPr>
        <w:overflowPunct/>
        <w:autoSpaceDE w:val="0"/>
        <w:autoSpaceDN w:val="0"/>
        <w:adjustRightInd w:val="0"/>
        <w:spacing w:after="27"/>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Used Object-oriented programming for design and implementation of N-Tier applications. </w:t>
      </w:r>
    </w:p>
    <w:p w14:paraId="18980F66" w14:textId="77777777" w:rsidR="00BF6CAA" w:rsidRPr="00BF6CAA" w:rsidRDefault="00BF6CAA" w:rsidP="00681129">
      <w:pPr>
        <w:overflowPunct/>
        <w:autoSpaceDE w:val="0"/>
        <w:autoSpaceDN w:val="0"/>
        <w:adjustRightInd w:val="0"/>
        <w:spacing w:after="27"/>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Developed and application support for web applications using ASP.NET. </w:t>
      </w:r>
    </w:p>
    <w:p w14:paraId="1C9368DD" w14:textId="77777777" w:rsidR="00BF6CAA" w:rsidRPr="00BF6CAA" w:rsidRDefault="00BF6CAA" w:rsidP="00681129">
      <w:pPr>
        <w:overflowPunct/>
        <w:autoSpaceDE w:val="0"/>
        <w:autoSpaceDN w:val="0"/>
        <w:adjustRightInd w:val="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Worked on legacy systems and performed End-to-end testing. </w:t>
      </w:r>
    </w:p>
    <w:p w14:paraId="5E2AB196" w14:textId="77777777" w:rsidR="00BF6CAA" w:rsidRPr="00BF6CAA" w:rsidRDefault="00BF6CAA" w:rsidP="00BF6CAA">
      <w:pPr>
        <w:overflowPunct/>
        <w:autoSpaceDE w:val="0"/>
        <w:autoSpaceDN w:val="0"/>
        <w:adjustRightInd w:val="0"/>
        <w:rPr>
          <w:rFonts w:ascii="Calibri" w:hAnsi="Calibri" w:cs="Calibri"/>
          <w:color w:val="000000"/>
          <w:sz w:val="22"/>
          <w:szCs w:val="22"/>
          <w:lang w:val="en-NZ" w:eastAsia="en-NZ"/>
        </w:rPr>
      </w:pPr>
    </w:p>
    <w:p w14:paraId="26EBB663" w14:textId="77777777" w:rsidR="00BF6CAA" w:rsidRPr="00BF6CAA" w:rsidRDefault="00BF6CAA" w:rsidP="00BF6CAA">
      <w:pPr>
        <w:overflowPunct/>
        <w:autoSpaceDE w:val="0"/>
        <w:autoSpaceDN w:val="0"/>
        <w:adjustRightInd w:val="0"/>
        <w:rPr>
          <w:rFonts w:ascii="Calibri" w:hAnsi="Calibri" w:cs="Calibri"/>
          <w:color w:val="000000"/>
          <w:sz w:val="22"/>
          <w:szCs w:val="22"/>
          <w:lang w:val="en-NZ" w:eastAsia="en-NZ"/>
        </w:rPr>
      </w:pPr>
      <w:r w:rsidRPr="00BF6CAA">
        <w:rPr>
          <w:rFonts w:ascii="Calibri" w:hAnsi="Calibri" w:cs="Calibri"/>
          <w:b/>
          <w:bCs/>
          <w:color w:val="000000"/>
          <w:sz w:val="22"/>
          <w:szCs w:val="22"/>
          <w:lang w:val="en-NZ" w:eastAsia="en-NZ"/>
        </w:rPr>
        <w:t xml:space="preserve">Client: Diageo </w:t>
      </w:r>
    </w:p>
    <w:p w14:paraId="3BC0C736" w14:textId="77777777" w:rsidR="00BF6CAA" w:rsidRPr="00BF6CAA" w:rsidRDefault="00BF6CAA" w:rsidP="00681129">
      <w:pPr>
        <w:overflowPunct/>
        <w:autoSpaceDE w:val="0"/>
        <w:autoSpaceDN w:val="0"/>
        <w:adjustRightInd w:val="0"/>
        <w:spacing w:after="27"/>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Migrated portals from ASP, VB6 to ASP.NET. </w:t>
      </w:r>
    </w:p>
    <w:p w14:paraId="6DA734E3" w14:textId="77777777" w:rsidR="00BF6CAA" w:rsidRPr="00BF6CAA" w:rsidRDefault="00BF6CAA" w:rsidP="00681129">
      <w:pPr>
        <w:overflowPunct/>
        <w:autoSpaceDE w:val="0"/>
        <w:autoSpaceDN w:val="0"/>
        <w:adjustRightInd w:val="0"/>
        <w:spacing w:after="27"/>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Worked on production tickets based on SLA’s using Remedy ticketing tool. </w:t>
      </w:r>
    </w:p>
    <w:p w14:paraId="42A4D33D" w14:textId="77777777" w:rsidR="00476C32" w:rsidRDefault="00BF6CAA" w:rsidP="002A27F3">
      <w:pPr>
        <w:overflowPunct/>
        <w:autoSpaceDE w:val="0"/>
        <w:autoSpaceDN w:val="0"/>
        <w:adjustRightInd w:val="0"/>
        <w:spacing w:after="27"/>
        <w:rPr>
          <w:rFonts w:ascii="Calibri" w:hAnsi="Calibri" w:cs="Calibri"/>
          <w:b/>
          <w:bCs/>
          <w:color w:val="000000"/>
          <w:sz w:val="26"/>
          <w:szCs w:val="26"/>
          <w:lang w:val="en-NZ" w:eastAsia="en-NZ"/>
        </w:rPr>
      </w:pPr>
      <w:r w:rsidRPr="00BF6CAA">
        <w:rPr>
          <w:rFonts w:ascii="Calibri" w:hAnsi="Calibri" w:cs="Calibri"/>
          <w:color w:val="000000"/>
          <w:sz w:val="22"/>
          <w:szCs w:val="22"/>
          <w:lang w:val="en-NZ" w:eastAsia="en-NZ"/>
        </w:rPr>
        <w:t xml:space="preserve">• Handled Support mobile on Rota basis, to attend support 24X7 calls. </w:t>
      </w:r>
    </w:p>
    <w:p w14:paraId="48489EDB" w14:textId="77777777" w:rsidR="00AB1BF4" w:rsidRPr="00BF6CAA" w:rsidRDefault="00AB1BF4" w:rsidP="00AB1BF4">
      <w:pPr>
        <w:overflowPunct/>
        <w:autoSpaceDE w:val="0"/>
        <w:autoSpaceDN w:val="0"/>
        <w:adjustRightInd w:val="0"/>
        <w:rPr>
          <w:rFonts w:ascii="Calibri" w:hAnsi="Calibri" w:cs="Calibri"/>
          <w:color w:val="000000"/>
          <w:sz w:val="26"/>
          <w:szCs w:val="26"/>
          <w:lang w:val="en-NZ" w:eastAsia="en-NZ"/>
        </w:rPr>
      </w:pPr>
      <w:r w:rsidRPr="00BF6CAA">
        <w:rPr>
          <w:rFonts w:ascii="Calibri" w:hAnsi="Calibri" w:cs="Calibri"/>
          <w:b/>
          <w:bCs/>
          <w:color w:val="000000"/>
          <w:sz w:val="26"/>
          <w:szCs w:val="26"/>
          <w:lang w:val="en-NZ" w:eastAsia="en-NZ"/>
        </w:rPr>
        <w:t xml:space="preserve">Senior Software Engineer (2009 - 2011) </w:t>
      </w:r>
    </w:p>
    <w:p w14:paraId="25030D47" w14:textId="77777777" w:rsidR="00AB1BF4" w:rsidRPr="00BF6CAA" w:rsidRDefault="00AB1BF4" w:rsidP="00AB1BF4">
      <w:pPr>
        <w:overflowPunct/>
        <w:autoSpaceDE w:val="0"/>
        <w:autoSpaceDN w:val="0"/>
        <w:adjustRightInd w:val="0"/>
        <w:rPr>
          <w:rFonts w:ascii="Calibri" w:hAnsi="Calibri" w:cs="Calibri"/>
          <w:color w:val="000000"/>
          <w:sz w:val="22"/>
          <w:szCs w:val="22"/>
          <w:lang w:val="en-NZ" w:eastAsia="en-NZ"/>
        </w:rPr>
      </w:pPr>
      <w:r w:rsidRPr="00BF6CAA">
        <w:rPr>
          <w:rFonts w:ascii="Calibri" w:hAnsi="Calibri" w:cs="Calibri"/>
          <w:i/>
          <w:iCs/>
          <w:color w:val="000000"/>
          <w:sz w:val="22"/>
          <w:szCs w:val="22"/>
          <w:lang w:val="en-NZ" w:eastAsia="en-NZ"/>
        </w:rPr>
        <w:t xml:space="preserve">Accenture, India </w:t>
      </w:r>
    </w:p>
    <w:p w14:paraId="01212ED8" w14:textId="77777777" w:rsidR="00AB1BF4" w:rsidRPr="00BF6CAA" w:rsidRDefault="00AB1BF4" w:rsidP="00AB1BF4">
      <w:pPr>
        <w:overflowPunct/>
        <w:autoSpaceDE w:val="0"/>
        <w:autoSpaceDN w:val="0"/>
        <w:adjustRightInd w:val="0"/>
        <w:rPr>
          <w:rFonts w:ascii="Calibri" w:hAnsi="Calibri" w:cs="Calibri"/>
          <w:color w:val="000000"/>
          <w:sz w:val="22"/>
          <w:szCs w:val="22"/>
          <w:lang w:val="en-NZ" w:eastAsia="en-NZ"/>
        </w:rPr>
      </w:pPr>
      <w:r w:rsidRPr="00BF6CAA">
        <w:rPr>
          <w:rFonts w:ascii="Calibri" w:hAnsi="Calibri" w:cs="Calibri"/>
          <w:b/>
          <w:bCs/>
          <w:color w:val="000000"/>
          <w:sz w:val="22"/>
          <w:szCs w:val="22"/>
          <w:lang w:val="en-NZ" w:eastAsia="en-NZ"/>
        </w:rPr>
        <w:t xml:space="preserve">Client: Shell </w:t>
      </w:r>
      <w:r w:rsidR="004D6162">
        <w:rPr>
          <w:rFonts w:ascii="Calibri" w:hAnsi="Calibri" w:cs="Calibri"/>
          <w:b/>
          <w:bCs/>
          <w:color w:val="000000"/>
          <w:sz w:val="22"/>
          <w:szCs w:val="22"/>
          <w:lang w:val="en-NZ" w:eastAsia="en-NZ"/>
        </w:rPr>
        <w:t>(Petrol)</w:t>
      </w:r>
    </w:p>
    <w:p w14:paraId="710EC3F8" w14:textId="77777777" w:rsidR="00756367" w:rsidRPr="00BF6CAA" w:rsidRDefault="00AB1BF4" w:rsidP="00AB1BF4">
      <w:pPr>
        <w:overflowPunct/>
        <w:autoSpaceDE w:val="0"/>
        <w:autoSpaceDN w:val="0"/>
        <w:adjustRightInd w:val="0"/>
        <w:spacing w:after="3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Worked on SharePoint K2 </w:t>
      </w:r>
      <w:r w:rsidR="00E43408" w:rsidRPr="00BF6CAA">
        <w:rPr>
          <w:rFonts w:ascii="Calibri" w:hAnsi="Calibri" w:cs="Calibri"/>
          <w:color w:val="000000"/>
          <w:sz w:val="22"/>
          <w:szCs w:val="22"/>
          <w:lang w:val="en-NZ" w:eastAsia="en-NZ"/>
        </w:rPr>
        <w:t>workflows</w:t>
      </w:r>
      <w:r w:rsidRPr="00BF6CAA">
        <w:rPr>
          <w:rFonts w:ascii="Calibri" w:hAnsi="Calibri" w:cs="Calibri"/>
          <w:color w:val="000000"/>
          <w:sz w:val="22"/>
          <w:szCs w:val="22"/>
          <w:lang w:val="en-NZ" w:eastAsia="en-NZ"/>
        </w:rPr>
        <w:t xml:space="preserve"> using C#. </w:t>
      </w:r>
    </w:p>
    <w:p w14:paraId="5E810771" w14:textId="77777777" w:rsidR="00756367" w:rsidRDefault="00AB1BF4" w:rsidP="00AB1BF4">
      <w:pPr>
        <w:overflowPunct/>
        <w:autoSpaceDE w:val="0"/>
        <w:autoSpaceDN w:val="0"/>
        <w:adjustRightInd w:val="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w:t>
      </w:r>
      <w:r w:rsidR="00455E40">
        <w:rPr>
          <w:rFonts w:ascii="Calibri" w:hAnsi="Calibri" w:cs="Calibri"/>
          <w:color w:val="000000"/>
          <w:sz w:val="22"/>
          <w:szCs w:val="22"/>
          <w:lang w:val="en-NZ" w:eastAsia="en-NZ"/>
        </w:rPr>
        <w:t>Integrated the CRM and .Net portals</w:t>
      </w:r>
      <w:r w:rsidR="00756367">
        <w:rPr>
          <w:rFonts w:ascii="Calibri" w:hAnsi="Calibri" w:cs="Calibri"/>
          <w:color w:val="000000"/>
          <w:sz w:val="22"/>
          <w:szCs w:val="22"/>
          <w:lang w:val="en-NZ" w:eastAsia="en-NZ"/>
        </w:rPr>
        <w:t xml:space="preserve"> with REST API</w:t>
      </w:r>
      <w:r w:rsidR="00455E40">
        <w:rPr>
          <w:rFonts w:ascii="Calibri" w:hAnsi="Calibri" w:cs="Calibri"/>
          <w:color w:val="000000"/>
          <w:sz w:val="22"/>
          <w:szCs w:val="22"/>
          <w:lang w:val="en-NZ" w:eastAsia="en-NZ"/>
        </w:rPr>
        <w:t xml:space="preserve"> to view the </w:t>
      </w:r>
      <w:r w:rsidR="00535A8B">
        <w:rPr>
          <w:rFonts w:ascii="Calibri" w:hAnsi="Calibri" w:cs="Calibri"/>
          <w:color w:val="000000"/>
          <w:sz w:val="22"/>
          <w:szCs w:val="22"/>
          <w:lang w:val="en-NZ" w:eastAsia="en-NZ"/>
        </w:rPr>
        <w:t>user’s</w:t>
      </w:r>
      <w:r w:rsidR="00455E40">
        <w:rPr>
          <w:rFonts w:ascii="Calibri" w:hAnsi="Calibri" w:cs="Calibri"/>
          <w:color w:val="000000"/>
          <w:sz w:val="22"/>
          <w:szCs w:val="22"/>
          <w:lang w:val="en-NZ" w:eastAsia="en-NZ"/>
        </w:rPr>
        <w:t xml:space="preserve"> </w:t>
      </w:r>
      <w:r w:rsidR="00756367">
        <w:rPr>
          <w:rFonts w:ascii="Calibri" w:hAnsi="Calibri" w:cs="Calibri"/>
          <w:color w:val="000000"/>
          <w:sz w:val="22"/>
          <w:szCs w:val="22"/>
          <w:lang w:val="en-NZ" w:eastAsia="en-NZ"/>
        </w:rPr>
        <w:t>transactions</w:t>
      </w:r>
      <w:r w:rsidR="00455E40">
        <w:rPr>
          <w:rFonts w:ascii="Calibri" w:hAnsi="Calibri" w:cs="Calibri"/>
          <w:color w:val="000000"/>
          <w:sz w:val="22"/>
          <w:szCs w:val="22"/>
          <w:lang w:val="en-NZ" w:eastAsia="en-NZ"/>
        </w:rPr>
        <w:t>.</w:t>
      </w:r>
    </w:p>
    <w:p w14:paraId="1707534B" w14:textId="77777777" w:rsidR="00AB1BF4" w:rsidRPr="00BF6CAA" w:rsidRDefault="00AB1BF4" w:rsidP="00AB1BF4">
      <w:pPr>
        <w:overflowPunct/>
        <w:autoSpaceDE w:val="0"/>
        <w:autoSpaceDN w:val="0"/>
        <w:adjustRightInd w:val="0"/>
        <w:rPr>
          <w:rFonts w:ascii="Calibri" w:hAnsi="Calibri" w:cs="Calibri"/>
          <w:color w:val="000000"/>
          <w:sz w:val="22"/>
          <w:szCs w:val="22"/>
          <w:lang w:val="en-NZ" w:eastAsia="en-NZ"/>
        </w:rPr>
      </w:pPr>
      <w:r w:rsidRPr="00BF6CAA">
        <w:rPr>
          <w:rFonts w:ascii="Calibri" w:hAnsi="Calibri" w:cs="Calibri"/>
          <w:b/>
          <w:bCs/>
          <w:color w:val="000000"/>
          <w:sz w:val="22"/>
          <w:szCs w:val="22"/>
          <w:lang w:val="en-NZ" w:eastAsia="en-NZ"/>
        </w:rPr>
        <w:t xml:space="preserve">Client: Microsoft </w:t>
      </w:r>
      <w:proofErr w:type="spellStart"/>
      <w:r w:rsidRPr="00BF6CAA">
        <w:rPr>
          <w:rFonts w:ascii="Calibri" w:hAnsi="Calibri" w:cs="Calibri"/>
          <w:b/>
          <w:bCs/>
          <w:color w:val="000000"/>
          <w:sz w:val="22"/>
          <w:szCs w:val="22"/>
          <w:lang w:val="en-NZ" w:eastAsia="en-NZ"/>
        </w:rPr>
        <w:t>Pvt.</w:t>
      </w:r>
      <w:proofErr w:type="spellEnd"/>
      <w:r w:rsidRPr="00BF6CAA">
        <w:rPr>
          <w:rFonts w:ascii="Calibri" w:hAnsi="Calibri" w:cs="Calibri"/>
          <w:b/>
          <w:bCs/>
          <w:color w:val="000000"/>
          <w:sz w:val="22"/>
          <w:szCs w:val="22"/>
          <w:lang w:val="en-NZ" w:eastAsia="en-NZ"/>
        </w:rPr>
        <w:t xml:space="preserve"> Ltd. (SDAT Role) </w:t>
      </w:r>
    </w:p>
    <w:p w14:paraId="0F13248A" w14:textId="77777777" w:rsidR="00AB1BF4" w:rsidRPr="00BF6CAA" w:rsidRDefault="00AB1BF4" w:rsidP="00AB1BF4">
      <w:pPr>
        <w:overflowPunct/>
        <w:autoSpaceDE w:val="0"/>
        <w:autoSpaceDN w:val="0"/>
        <w:adjustRightInd w:val="0"/>
        <w:spacing w:after="3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Used </w:t>
      </w:r>
      <w:proofErr w:type="spellStart"/>
      <w:r w:rsidRPr="00BF6CAA">
        <w:rPr>
          <w:rFonts w:ascii="Calibri" w:hAnsi="Calibri" w:cs="Calibri"/>
          <w:color w:val="000000"/>
          <w:sz w:val="22"/>
          <w:szCs w:val="22"/>
          <w:lang w:val="en-NZ" w:eastAsia="en-NZ"/>
        </w:rPr>
        <w:t>NUnit</w:t>
      </w:r>
      <w:proofErr w:type="spellEnd"/>
      <w:r w:rsidRPr="00BF6CAA">
        <w:rPr>
          <w:rFonts w:ascii="Calibri" w:hAnsi="Calibri" w:cs="Calibri"/>
          <w:color w:val="000000"/>
          <w:sz w:val="22"/>
          <w:szCs w:val="22"/>
          <w:lang w:val="en-NZ" w:eastAsia="en-NZ"/>
        </w:rPr>
        <w:t xml:space="preserve"> and Selenium for Automation Testing. </w:t>
      </w:r>
    </w:p>
    <w:p w14:paraId="6C6D6FC3" w14:textId="77777777" w:rsidR="00AB1BF4" w:rsidRPr="00BF6CAA" w:rsidRDefault="00AB1BF4" w:rsidP="00AB1BF4">
      <w:pPr>
        <w:overflowPunct/>
        <w:autoSpaceDE w:val="0"/>
        <w:autoSpaceDN w:val="0"/>
        <w:adjustRightInd w:val="0"/>
        <w:spacing w:after="3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Performed tests on Windows 8 Operating System’s 16-bit registry. </w:t>
      </w:r>
    </w:p>
    <w:p w14:paraId="3D657D6E" w14:textId="77777777" w:rsidR="00446AE0" w:rsidRDefault="00AB1BF4" w:rsidP="00AB1BF4">
      <w:pPr>
        <w:overflowPunct/>
        <w:autoSpaceDE w:val="0"/>
        <w:autoSpaceDN w:val="0"/>
        <w:adjustRightInd w:val="0"/>
        <w:rPr>
          <w:rFonts w:ascii="Calibri" w:hAnsi="Calibri" w:cs="Calibri"/>
          <w:b/>
          <w:bCs/>
          <w:color w:val="000000"/>
          <w:sz w:val="22"/>
          <w:szCs w:val="22"/>
          <w:lang w:val="en-NZ" w:eastAsia="en-NZ"/>
        </w:rPr>
      </w:pPr>
      <w:r w:rsidRPr="00BF6CAA">
        <w:rPr>
          <w:rFonts w:ascii="Calibri" w:hAnsi="Calibri" w:cs="Calibri"/>
          <w:color w:val="000000"/>
          <w:sz w:val="22"/>
          <w:szCs w:val="22"/>
          <w:lang w:val="en-NZ" w:eastAsia="en-NZ"/>
        </w:rPr>
        <w:t xml:space="preserve">• Tested OEM’s including Dell, HCL, HP, Lenovo and MacBook. </w:t>
      </w:r>
    </w:p>
    <w:p w14:paraId="7989CCE2" w14:textId="77777777" w:rsidR="00AB1BF4" w:rsidRPr="00BF6CAA" w:rsidRDefault="00AB1BF4" w:rsidP="00AB1BF4">
      <w:pPr>
        <w:overflowPunct/>
        <w:autoSpaceDE w:val="0"/>
        <w:autoSpaceDN w:val="0"/>
        <w:adjustRightInd w:val="0"/>
        <w:rPr>
          <w:rFonts w:ascii="Calibri" w:hAnsi="Calibri" w:cs="Calibri"/>
          <w:color w:val="000000"/>
          <w:sz w:val="22"/>
          <w:szCs w:val="22"/>
          <w:lang w:val="en-NZ" w:eastAsia="en-NZ"/>
        </w:rPr>
      </w:pPr>
      <w:r w:rsidRPr="00BF6CAA">
        <w:rPr>
          <w:rFonts w:ascii="Calibri" w:hAnsi="Calibri" w:cs="Calibri"/>
          <w:b/>
          <w:bCs/>
          <w:color w:val="000000"/>
          <w:sz w:val="22"/>
          <w:szCs w:val="22"/>
          <w:lang w:val="en-NZ" w:eastAsia="en-NZ"/>
        </w:rPr>
        <w:lastRenderedPageBreak/>
        <w:t xml:space="preserve">Client: </w:t>
      </w:r>
      <w:proofErr w:type="spellStart"/>
      <w:r w:rsidRPr="00BF6CAA">
        <w:rPr>
          <w:rFonts w:ascii="Calibri" w:hAnsi="Calibri" w:cs="Calibri"/>
          <w:b/>
          <w:bCs/>
          <w:color w:val="000000"/>
          <w:sz w:val="22"/>
          <w:szCs w:val="22"/>
          <w:lang w:val="en-NZ" w:eastAsia="en-NZ"/>
        </w:rPr>
        <w:t>Unibake</w:t>
      </w:r>
      <w:proofErr w:type="spellEnd"/>
      <w:r w:rsidRPr="00BF6CAA">
        <w:rPr>
          <w:rFonts w:ascii="Calibri" w:hAnsi="Calibri" w:cs="Calibri"/>
          <w:b/>
          <w:bCs/>
          <w:color w:val="000000"/>
          <w:sz w:val="22"/>
          <w:szCs w:val="22"/>
          <w:lang w:val="en-NZ" w:eastAsia="en-NZ"/>
        </w:rPr>
        <w:t xml:space="preserve"> </w:t>
      </w:r>
    </w:p>
    <w:p w14:paraId="3685F7D5" w14:textId="77777777" w:rsidR="00AB1BF4" w:rsidRPr="00BF6CAA" w:rsidRDefault="00AB1BF4" w:rsidP="00AB1BF4">
      <w:pPr>
        <w:overflowPunct/>
        <w:autoSpaceDE w:val="0"/>
        <w:autoSpaceDN w:val="0"/>
        <w:adjustRightInd w:val="0"/>
        <w:spacing w:after="3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Worked on X++ coding and fixed CRM production issues. </w:t>
      </w:r>
    </w:p>
    <w:p w14:paraId="4C81786D" w14:textId="77777777" w:rsidR="00AB1BF4" w:rsidRPr="00BF6CAA" w:rsidRDefault="00AB1BF4" w:rsidP="00AB1BF4">
      <w:pPr>
        <w:overflowPunct/>
        <w:autoSpaceDE w:val="0"/>
        <w:autoSpaceDN w:val="0"/>
        <w:adjustRightInd w:val="0"/>
        <w:spacing w:after="3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Involved in Automation testing. </w:t>
      </w:r>
    </w:p>
    <w:p w14:paraId="1DF5C378" w14:textId="77777777" w:rsidR="004816E7" w:rsidRDefault="00AB1BF4" w:rsidP="00AB1BF4">
      <w:pPr>
        <w:overflowPunct/>
        <w:autoSpaceDE w:val="0"/>
        <w:autoSpaceDN w:val="0"/>
        <w:adjustRightInd w:val="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Developed and deployed WCF and Web services and Integrated CRM application with .NET WCF. </w:t>
      </w:r>
    </w:p>
    <w:p w14:paraId="78588C36" w14:textId="77777777" w:rsidR="000410C3" w:rsidRDefault="000410C3" w:rsidP="00AB1BF4">
      <w:pPr>
        <w:overflowPunct/>
        <w:autoSpaceDE w:val="0"/>
        <w:autoSpaceDN w:val="0"/>
        <w:adjustRightInd w:val="0"/>
        <w:rPr>
          <w:rFonts w:ascii="Calibri" w:hAnsi="Calibri" w:cs="Calibri"/>
          <w:b/>
          <w:bCs/>
          <w:color w:val="000000"/>
          <w:sz w:val="26"/>
          <w:szCs w:val="26"/>
          <w:lang w:val="en-NZ" w:eastAsia="en-NZ"/>
        </w:rPr>
      </w:pPr>
    </w:p>
    <w:p w14:paraId="7807E79A" w14:textId="77777777" w:rsidR="00AB1BF4" w:rsidRPr="00BF6CAA" w:rsidRDefault="00AB1BF4" w:rsidP="00AB1BF4">
      <w:pPr>
        <w:overflowPunct/>
        <w:autoSpaceDE w:val="0"/>
        <w:autoSpaceDN w:val="0"/>
        <w:adjustRightInd w:val="0"/>
        <w:rPr>
          <w:rFonts w:ascii="Calibri" w:hAnsi="Calibri" w:cs="Calibri"/>
          <w:color w:val="000000"/>
          <w:sz w:val="26"/>
          <w:szCs w:val="26"/>
          <w:lang w:val="en-NZ" w:eastAsia="en-NZ"/>
        </w:rPr>
      </w:pPr>
      <w:r w:rsidRPr="00BF6CAA">
        <w:rPr>
          <w:rFonts w:ascii="Calibri" w:hAnsi="Calibri" w:cs="Calibri"/>
          <w:b/>
          <w:bCs/>
          <w:color w:val="000000"/>
          <w:sz w:val="26"/>
          <w:szCs w:val="26"/>
          <w:lang w:val="en-NZ" w:eastAsia="en-NZ"/>
        </w:rPr>
        <w:t xml:space="preserve">Software Engineer (2007 - 2009) </w:t>
      </w:r>
    </w:p>
    <w:p w14:paraId="624D060A" w14:textId="77777777" w:rsidR="00AB1BF4" w:rsidRPr="00BF6CAA" w:rsidRDefault="00AB1BF4" w:rsidP="00AB1BF4">
      <w:pPr>
        <w:overflowPunct/>
        <w:autoSpaceDE w:val="0"/>
        <w:autoSpaceDN w:val="0"/>
        <w:adjustRightInd w:val="0"/>
        <w:rPr>
          <w:rFonts w:ascii="Calibri" w:hAnsi="Calibri" w:cs="Calibri"/>
          <w:color w:val="000000"/>
          <w:sz w:val="22"/>
          <w:szCs w:val="22"/>
          <w:lang w:val="en-NZ" w:eastAsia="en-NZ"/>
        </w:rPr>
      </w:pPr>
      <w:r w:rsidRPr="00BF6CAA">
        <w:rPr>
          <w:rFonts w:ascii="Calibri" w:hAnsi="Calibri" w:cs="Calibri"/>
          <w:i/>
          <w:iCs/>
          <w:color w:val="000000"/>
          <w:sz w:val="22"/>
          <w:szCs w:val="22"/>
          <w:lang w:val="en-NZ" w:eastAsia="en-NZ"/>
        </w:rPr>
        <w:t xml:space="preserve">Reliance </w:t>
      </w:r>
      <w:proofErr w:type="spellStart"/>
      <w:r w:rsidRPr="00BF6CAA">
        <w:rPr>
          <w:rFonts w:ascii="Calibri" w:hAnsi="Calibri" w:cs="Calibri"/>
          <w:i/>
          <w:iCs/>
          <w:color w:val="000000"/>
          <w:sz w:val="22"/>
          <w:szCs w:val="22"/>
          <w:lang w:val="en-NZ" w:eastAsia="en-NZ"/>
        </w:rPr>
        <w:t>Infocomm</w:t>
      </w:r>
      <w:proofErr w:type="spellEnd"/>
      <w:r w:rsidRPr="00BF6CAA">
        <w:rPr>
          <w:rFonts w:ascii="Calibri" w:hAnsi="Calibri" w:cs="Calibri"/>
          <w:i/>
          <w:iCs/>
          <w:color w:val="000000"/>
          <w:sz w:val="22"/>
          <w:szCs w:val="22"/>
          <w:lang w:val="en-NZ" w:eastAsia="en-NZ"/>
        </w:rPr>
        <w:t xml:space="preserve">, India </w:t>
      </w:r>
    </w:p>
    <w:p w14:paraId="3FED9AA7" w14:textId="77777777" w:rsidR="00AB1BF4" w:rsidRPr="00BF6CAA" w:rsidRDefault="00AB1BF4" w:rsidP="00AB1BF4">
      <w:pPr>
        <w:overflowPunct/>
        <w:autoSpaceDE w:val="0"/>
        <w:autoSpaceDN w:val="0"/>
        <w:adjustRightInd w:val="0"/>
        <w:rPr>
          <w:rFonts w:ascii="Calibri" w:hAnsi="Calibri" w:cs="Calibri"/>
          <w:color w:val="000000"/>
          <w:sz w:val="22"/>
          <w:szCs w:val="22"/>
          <w:lang w:val="en-NZ" w:eastAsia="en-NZ"/>
        </w:rPr>
      </w:pPr>
      <w:r w:rsidRPr="00BF6CAA">
        <w:rPr>
          <w:rFonts w:ascii="Calibri" w:hAnsi="Calibri" w:cs="Calibri"/>
          <w:b/>
          <w:bCs/>
          <w:color w:val="000000"/>
          <w:sz w:val="22"/>
          <w:szCs w:val="22"/>
          <w:lang w:val="en-NZ" w:eastAsia="en-NZ"/>
        </w:rPr>
        <w:t xml:space="preserve">Client: Internal product (PPM) </w:t>
      </w:r>
    </w:p>
    <w:p w14:paraId="1952DD86" w14:textId="77777777" w:rsidR="00AB1BF4" w:rsidRPr="00BF6CAA" w:rsidRDefault="00AB1BF4" w:rsidP="00AB1BF4">
      <w:pPr>
        <w:overflowPunct/>
        <w:autoSpaceDE w:val="0"/>
        <w:autoSpaceDN w:val="0"/>
        <w:adjustRightInd w:val="0"/>
        <w:spacing w:after="28"/>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Developed Internal portals using ASP.NET, C# and SQL Server. </w:t>
      </w:r>
    </w:p>
    <w:p w14:paraId="1B0923E4" w14:textId="77777777" w:rsidR="00AB1BF4" w:rsidRPr="00BF6CAA" w:rsidRDefault="00AB1BF4" w:rsidP="00AB1BF4">
      <w:pPr>
        <w:overflowPunct/>
        <w:autoSpaceDE w:val="0"/>
        <w:autoSpaceDN w:val="0"/>
        <w:adjustRightInd w:val="0"/>
        <w:spacing w:after="28"/>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Verified employee ratings based on business rules. </w:t>
      </w:r>
    </w:p>
    <w:p w14:paraId="48B29CDF" w14:textId="77777777" w:rsidR="00AB1BF4" w:rsidRDefault="00AB1BF4" w:rsidP="00AB1BF4">
      <w:pPr>
        <w:overflowPunct/>
        <w:autoSpaceDE w:val="0"/>
        <w:autoSpaceDN w:val="0"/>
        <w:adjustRightInd w:val="0"/>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Maintained leave management and attendance management systems. </w:t>
      </w:r>
    </w:p>
    <w:p w14:paraId="0738F5F3" w14:textId="77777777" w:rsidR="00E43408" w:rsidRDefault="00E43408" w:rsidP="00AB1BF4">
      <w:pPr>
        <w:overflowPunct/>
        <w:autoSpaceDE w:val="0"/>
        <w:autoSpaceDN w:val="0"/>
        <w:adjustRightInd w:val="0"/>
        <w:rPr>
          <w:rFonts w:ascii="Calibri" w:hAnsi="Calibri" w:cs="Calibri"/>
          <w:color w:val="000000"/>
          <w:sz w:val="22"/>
          <w:szCs w:val="22"/>
          <w:lang w:val="en-NZ" w:eastAsia="en-NZ"/>
        </w:rPr>
      </w:pPr>
    </w:p>
    <w:p w14:paraId="2F402413" w14:textId="77777777" w:rsidR="00E43408" w:rsidRPr="00BF6CAA" w:rsidRDefault="00E43408" w:rsidP="00E43408">
      <w:pPr>
        <w:overflowPunct/>
        <w:autoSpaceDE w:val="0"/>
        <w:autoSpaceDN w:val="0"/>
        <w:adjustRightInd w:val="0"/>
        <w:rPr>
          <w:rFonts w:ascii="Calibri" w:hAnsi="Calibri" w:cs="Calibri"/>
          <w:color w:val="000000"/>
          <w:sz w:val="26"/>
          <w:szCs w:val="26"/>
          <w:lang w:val="en-NZ" w:eastAsia="en-NZ"/>
        </w:rPr>
      </w:pPr>
      <w:r w:rsidRPr="00BF6CAA">
        <w:rPr>
          <w:rFonts w:ascii="Calibri" w:hAnsi="Calibri" w:cs="Calibri"/>
          <w:b/>
          <w:bCs/>
          <w:color w:val="000000"/>
          <w:sz w:val="26"/>
          <w:szCs w:val="26"/>
          <w:lang w:val="en-NZ" w:eastAsia="en-NZ"/>
        </w:rPr>
        <w:t>Software Engineer (200</w:t>
      </w:r>
      <w:r>
        <w:rPr>
          <w:rFonts w:ascii="Calibri" w:hAnsi="Calibri" w:cs="Calibri"/>
          <w:b/>
          <w:bCs/>
          <w:color w:val="000000"/>
          <w:sz w:val="26"/>
          <w:szCs w:val="26"/>
          <w:lang w:val="en-NZ" w:eastAsia="en-NZ"/>
        </w:rPr>
        <w:t>5</w:t>
      </w:r>
      <w:r w:rsidRPr="00BF6CAA">
        <w:rPr>
          <w:rFonts w:ascii="Calibri" w:hAnsi="Calibri" w:cs="Calibri"/>
          <w:b/>
          <w:bCs/>
          <w:color w:val="000000"/>
          <w:sz w:val="26"/>
          <w:szCs w:val="26"/>
          <w:lang w:val="en-NZ" w:eastAsia="en-NZ"/>
        </w:rPr>
        <w:t xml:space="preserve"> - 200</w:t>
      </w:r>
      <w:r>
        <w:rPr>
          <w:rFonts w:ascii="Calibri" w:hAnsi="Calibri" w:cs="Calibri"/>
          <w:b/>
          <w:bCs/>
          <w:color w:val="000000"/>
          <w:sz w:val="26"/>
          <w:szCs w:val="26"/>
          <w:lang w:val="en-NZ" w:eastAsia="en-NZ"/>
        </w:rPr>
        <w:t>7</w:t>
      </w:r>
      <w:r w:rsidRPr="00BF6CAA">
        <w:rPr>
          <w:rFonts w:ascii="Calibri" w:hAnsi="Calibri" w:cs="Calibri"/>
          <w:b/>
          <w:bCs/>
          <w:color w:val="000000"/>
          <w:sz w:val="26"/>
          <w:szCs w:val="26"/>
          <w:lang w:val="en-NZ" w:eastAsia="en-NZ"/>
        </w:rPr>
        <w:t xml:space="preserve">) </w:t>
      </w:r>
    </w:p>
    <w:p w14:paraId="4AB4BA9A" w14:textId="77777777" w:rsidR="00E43408" w:rsidRPr="00BF6CAA" w:rsidRDefault="00E43408" w:rsidP="00E43408">
      <w:pPr>
        <w:overflowPunct/>
        <w:autoSpaceDE w:val="0"/>
        <w:autoSpaceDN w:val="0"/>
        <w:adjustRightInd w:val="0"/>
        <w:rPr>
          <w:rFonts w:ascii="Calibri" w:hAnsi="Calibri" w:cs="Calibri"/>
          <w:color w:val="000000"/>
          <w:sz w:val="22"/>
          <w:szCs w:val="22"/>
          <w:lang w:val="en-NZ" w:eastAsia="en-NZ"/>
        </w:rPr>
      </w:pPr>
      <w:r>
        <w:rPr>
          <w:rFonts w:ascii="Calibri" w:hAnsi="Calibri" w:cs="Calibri"/>
          <w:i/>
          <w:iCs/>
          <w:color w:val="000000"/>
          <w:sz w:val="22"/>
          <w:szCs w:val="22"/>
          <w:lang w:val="en-NZ" w:eastAsia="en-NZ"/>
        </w:rPr>
        <w:t>Navision Solutions</w:t>
      </w:r>
    </w:p>
    <w:p w14:paraId="12678DA6" w14:textId="77777777" w:rsidR="00E43408" w:rsidRPr="00BF6CAA" w:rsidRDefault="00E43408" w:rsidP="00E43408">
      <w:pPr>
        <w:overflowPunct/>
        <w:autoSpaceDE w:val="0"/>
        <w:autoSpaceDN w:val="0"/>
        <w:adjustRightInd w:val="0"/>
        <w:rPr>
          <w:rFonts w:ascii="Calibri" w:hAnsi="Calibri" w:cs="Calibri"/>
          <w:color w:val="000000"/>
          <w:sz w:val="22"/>
          <w:szCs w:val="22"/>
          <w:lang w:val="en-NZ" w:eastAsia="en-NZ"/>
        </w:rPr>
      </w:pPr>
      <w:r w:rsidRPr="00BF6CAA">
        <w:rPr>
          <w:rFonts w:ascii="Calibri" w:hAnsi="Calibri" w:cs="Calibri"/>
          <w:b/>
          <w:bCs/>
          <w:color w:val="000000"/>
          <w:sz w:val="22"/>
          <w:szCs w:val="22"/>
          <w:lang w:val="en-NZ" w:eastAsia="en-NZ"/>
        </w:rPr>
        <w:t xml:space="preserve">Client: Internal product </w:t>
      </w:r>
    </w:p>
    <w:p w14:paraId="29B1DBC5" w14:textId="77777777" w:rsidR="00E43408" w:rsidRPr="00BF6CAA" w:rsidRDefault="00E43408" w:rsidP="00E43408">
      <w:pPr>
        <w:overflowPunct/>
        <w:autoSpaceDE w:val="0"/>
        <w:autoSpaceDN w:val="0"/>
        <w:adjustRightInd w:val="0"/>
        <w:spacing w:after="28"/>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Developed Internal portals using ASP.NET, C# and SQL Server. </w:t>
      </w:r>
    </w:p>
    <w:p w14:paraId="2748CC77" w14:textId="77777777" w:rsidR="00E43408" w:rsidRDefault="00E43408" w:rsidP="004E4E56">
      <w:pPr>
        <w:overflowPunct/>
        <w:autoSpaceDE w:val="0"/>
        <w:autoSpaceDN w:val="0"/>
        <w:adjustRightInd w:val="0"/>
        <w:spacing w:after="28"/>
        <w:rPr>
          <w:rFonts w:ascii="Calibri" w:hAnsi="Calibri" w:cs="Calibri"/>
          <w:color w:val="000000"/>
          <w:sz w:val="22"/>
          <w:szCs w:val="22"/>
          <w:lang w:val="en-NZ" w:eastAsia="en-NZ"/>
        </w:rPr>
      </w:pPr>
      <w:r w:rsidRPr="00BF6CAA">
        <w:rPr>
          <w:rFonts w:ascii="Calibri" w:hAnsi="Calibri" w:cs="Calibri"/>
          <w:color w:val="000000"/>
          <w:sz w:val="22"/>
          <w:szCs w:val="22"/>
          <w:lang w:val="en-NZ" w:eastAsia="en-NZ"/>
        </w:rPr>
        <w:t xml:space="preserve">• Worked on production tickets based on SLA’s using Remedy ticketing tool. </w:t>
      </w:r>
    </w:p>
    <w:p w14:paraId="2ED8B80A" w14:textId="77777777" w:rsidR="00AB1BF4" w:rsidRPr="00BF6CAA" w:rsidRDefault="00AB1BF4" w:rsidP="00AB1BF4">
      <w:pPr>
        <w:overflowPunct/>
        <w:autoSpaceDE w:val="0"/>
        <w:autoSpaceDN w:val="0"/>
        <w:adjustRightInd w:val="0"/>
        <w:rPr>
          <w:rFonts w:ascii="Calibri" w:hAnsi="Calibri" w:cs="Calibri"/>
          <w:color w:val="000000"/>
          <w:sz w:val="22"/>
          <w:szCs w:val="22"/>
          <w:lang w:val="en-NZ" w:eastAsia="en-NZ"/>
        </w:rPr>
      </w:pPr>
    </w:p>
    <w:p w14:paraId="4B19240F" w14:textId="77777777" w:rsidR="00AB1BF4" w:rsidRPr="00BF6CAA" w:rsidRDefault="00AB1BF4" w:rsidP="00AB1BF4">
      <w:pPr>
        <w:overflowPunct/>
        <w:autoSpaceDE w:val="0"/>
        <w:autoSpaceDN w:val="0"/>
        <w:adjustRightInd w:val="0"/>
        <w:rPr>
          <w:rFonts w:ascii="Calibri" w:hAnsi="Calibri" w:cs="Calibri"/>
          <w:color w:val="000000"/>
          <w:sz w:val="22"/>
          <w:szCs w:val="22"/>
          <w:lang w:val="en-NZ" w:eastAsia="en-NZ"/>
        </w:rPr>
      </w:pPr>
      <w:r w:rsidRPr="00BF6CAA">
        <w:rPr>
          <w:rFonts w:ascii="Calibri" w:hAnsi="Calibri" w:cs="Calibri"/>
          <w:b/>
          <w:bCs/>
          <w:color w:val="000000"/>
          <w:sz w:val="22"/>
          <w:szCs w:val="22"/>
          <w:lang w:val="en-NZ" w:eastAsia="en-NZ"/>
        </w:rPr>
        <w:t xml:space="preserve">Master of Business Administration Systems – </w:t>
      </w:r>
      <w:r w:rsidRPr="00BF6CAA">
        <w:rPr>
          <w:rFonts w:ascii="Calibri" w:hAnsi="Calibri" w:cs="Calibri"/>
          <w:color w:val="000000"/>
          <w:sz w:val="22"/>
          <w:szCs w:val="22"/>
          <w:lang w:val="en-NZ" w:eastAsia="en-NZ"/>
        </w:rPr>
        <w:t xml:space="preserve">SMU, Manipal, India. </w:t>
      </w:r>
      <w:r w:rsidRPr="00BF6CAA">
        <w:rPr>
          <w:rFonts w:ascii="Calibri" w:hAnsi="Calibri" w:cs="Calibri"/>
          <w:b/>
          <w:bCs/>
          <w:color w:val="000000"/>
          <w:sz w:val="22"/>
          <w:szCs w:val="22"/>
          <w:lang w:val="en-NZ" w:eastAsia="en-NZ"/>
        </w:rPr>
        <w:t xml:space="preserve">(2009 – 2011) </w:t>
      </w:r>
    </w:p>
    <w:p w14:paraId="1E8937C8" w14:textId="77777777" w:rsidR="00AB1BF4" w:rsidRPr="00BF6CAA" w:rsidRDefault="00AB1BF4" w:rsidP="00AB1BF4">
      <w:pPr>
        <w:overflowPunct/>
        <w:autoSpaceDE w:val="0"/>
        <w:autoSpaceDN w:val="0"/>
        <w:adjustRightInd w:val="0"/>
        <w:rPr>
          <w:rFonts w:ascii="Calibri" w:hAnsi="Calibri" w:cs="Calibri"/>
          <w:color w:val="000000"/>
          <w:sz w:val="22"/>
          <w:szCs w:val="22"/>
          <w:lang w:val="en-NZ" w:eastAsia="en-NZ"/>
        </w:rPr>
      </w:pPr>
      <w:r w:rsidRPr="00BF6CAA">
        <w:rPr>
          <w:rFonts w:ascii="Calibri" w:hAnsi="Calibri" w:cs="Calibri"/>
          <w:b/>
          <w:bCs/>
          <w:color w:val="000000"/>
          <w:sz w:val="22"/>
          <w:szCs w:val="22"/>
          <w:lang w:val="en-NZ" w:eastAsia="en-NZ"/>
        </w:rPr>
        <w:t xml:space="preserve">Bachelor of Technology – Computer Science Engineering, </w:t>
      </w:r>
      <w:r w:rsidRPr="00BF6CAA">
        <w:rPr>
          <w:rFonts w:ascii="Calibri" w:hAnsi="Calibri" w:cs="Calibri"/>
          <w:color w:val="000000"/>
          <w:sz w:val="22"/>
          <w:szCs w:val="22"/>
          <w:lang w:val="en-NZ" w:eastAsia="en-NZ"/>
        </w:rPr>
        <w:t xml:space="preserve">Jawaharlal Nehru Technological University, India. </w:t>
      </w:r>
      <w:r w:rsidRPr="00BF6CAA">
        <w:rPr>
          <w:rFonts w:ascii="Calibri" w:hAnsi="Calibri" w:cs="Calibri"/>
          <w:b/>
          <w:bCs/>
          <w:color w:val="000000"/>
          <w:sz w:val="22"/>
          <w:szCs w:val="22"/>
          <w:lang w:val="en-NZ" w:eastAsia="en-NZ"/>
        </w:rPr>
        <w:t xml:space="preserve">(2001 – 2005) </w:t>
      </w:r>
    </w:p>
    <w:p w14:paraId="112DAF74" w14:textId="77777777" w:rsidR="001F6283" w:rsidRDefault="001F6283" w:rsidP="00681129">
      <w:pPr>
        <w:overflowPunct/>
        <w:autoSpaceDE w:val="0"/>
        <w:autoSpaceDN w:val="0"/>
        <w:adjustRightInd w:val="0"/>
        <w:rPr>
          <w:rFonts w:ascii="Calibri" w:hAnsi="Calibri" w:cs="Calibri"/>
          <w:color w:val="000000"/>
          <w:sz w:val="22"/>
          <w:szCs w:val="22"/>
          <w:lang w:val="en-NZ" w:eastAsia="en-NZ"/>
        </w:rPr>
      </w:pPr>
    </w:p>
    <w:p w14:paraId="20B0A6AC" w14:textId="77777777" w:rsidR="001F6283" w:rsidRDefault="001F6283" w:rsidP="00681129">
      <w:pPr>
        <w:overflowPunct/>
        <w:autoSpaceDE w:val="0"/>
        <w:autoSpaceDN w:val="0"/>
        <w:adjustRightInd w:val="0"/>
        <w:rPr>
          <w:rFonts w:ascii="Calibri" w:hAnsi="Calibri" w:cs="Calibri"/>
          <w:color w:val="000000"/>
          <w:sz w:val="22"/>
          <w:szCs w:val="22"/>
          <w:lang w:val="en-NZ" w:eastAsia="en-NZ"/>
        </w:rPr>
      </w:pP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sidR="004B1392">
        <w:rPr>
          <w:rFonts w:ascii="Calibri" w:hAnsi="Calibri" w:cs="Calibri"/>
          <w:color w:val="000000"/>
          <w:sz w:val="22"/>
          <w:szCs w:val="22"/>
          <w:lang w:val="en-NZ" w:eastAsia="en-NZ"/>
        </w:rPr>
        <w:t xml:space="preserve">              </w:t>
      </w:r>
      <w:r w:rsidRPr="000B22D5">
        <w:rPr>
          <w:rFonts w:ascii="Calibri" w:hAnsi="Calibri" w:cs="Calibri"/>
          <w:b/>
          <w:color w:val="000000"/>
          <w:sz w:val="22"/>
          <w:szCs w:val="22"/>
          <w:lang w:val="en-NZ" w:eastAsia="en-NZ"/>
        </w:rPr>
        <w:t>Regards</w:t>
      </w:r>
      <w:r>
        <w:rPr>
          <w:rFonts w:ascii="Calibri" w:hAnsi="Calibri" w:cs="Calibri"/>
          <w:color w:val="000000"/>
          <w:sz w:val="22"/>
          <w:szCs w:val="22"/>
          <w:lang w:val="en-NZ" w:eastAsia="en-NZ"/>
        </w:rPr>
        <w:t>,</w:t>
      </w:r>
    </w:p>
    <w:p w14:paraId="33F6CA6F" w14:textId="77777777" w:rsidR="001F6283" w:rsidRPr="001F6283" w:rsidRDefault="001F6283" w:rsidP="00681129">
      <w:pPr>
        <w:overflowPunct/>
        <w:autoSpaceDE w:val="0"/>
        <w:autoSpaceDN w:val="0"/>
        <w:adjustRightInd w:val="0"/>
        <w:rPr>
          <w:rFonts w:ascii="Calibri" w:hAnsi="Calibri" w:cs="Calibri"/>
          <w:b/>
          <w:color w:val="000000"/>
          <w:sz w:val="22"/>
          <w:szCs w:val="22"/>
          <w:lang w:val="en-NZ" w:eastAsia="en-NZ"/>
        </w:rPr>
      </w:pP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r>
      <w:r>
        <w:rPr>
          <w:rFonts w:ascii="Calibri" w:hAnsi="Calibri" w:cs="Calibri"/>
          <w:color w:val="000000"/>
          <w:sz w:val="22"/>
          <w:szCs w:val="22"/>
          <w:lang w:val="en-NZ" w:eastAsia="en-NZ"/>
        </w:rPr>
        <w:tab/>
        <w:t xml:space="preserve"> </w:t>
      </w:r>
      <w:r w:rsidR="00AF7F6A">
        <w:rPr>
          <w:rFonts w:ascii="Calibri" w:hAnsi="Calibri" w:cs="Calibri"/>
          <w:color w:val="000000"/>
          <w:sz w:val="22"/>
          <w:szCs w:val="22"/>
          <w:lang w:val="en-NZ" w:eastAsia="en-NZ"/>
        </w:rPr>
        <w:t xml:space="preserve">              </w:t>
      </w:r>
      <w:r w:rsidR="00AF7F6A" w:rsidRPr="00AF7F6A">
        <w:rPr>
          <w:rFonts w:ascii="Calibri" w:hAnsi="Calibri" w:cs="Calibri"/>
          <w:b/>
          <w:color w:val="000000"/>
          <w:sz w:val="22"/>
          <w:szCs w:val="22"/>
          <w:lang w:val="en-NZ" w:eastAsia="en-NZ"/>
        </w:rPr>
        <w:t>Praveen</w:t>
      </w:r>
      <w:r w:rsidRPr="001F6283">
        <w:rPr>
          <w:rFonts w:ascii="Calibri" w:hAnsi="Calibri" w:cs="Calibri"/>
          <w:b/>
          <w:color w:val="000000"/>
          <w:sz w:val="22"/>
          <w:szCs w:val="22"/>
          <w:lang w:val="en-NZ" w:eastAsia="en-NZ"/>
        </w:rPr>
        <w:t>.</w:t>
      </w:r>
    </w:p>
    <w:sectPr w:rsidR="001F6283" w:rsidRPr="001F6283">
      <w:footnotePr>
        <w:pos w:val="beneathText"/>
      </w:footnotePr>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onotype Corsiva">
    <w:panose1 w:val="03010101010201010101"/>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00000003"/>
    <w:lvl w:ilvl="0">
      <w:start w:val="1"/>
      <w:numFmt w:val="none"/>
      <w:lvlText w:val=""/>
      <w:lvlJc w:val="left"/>
      <w:pPr>
        <w:tabs>
          <w:tab w:val="num" w:pos="0"/>
        </w:tabs>
        <w:ind w:left="0" w:firstLine="0"/>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 w15:restartNumberingAfterBreak="0">
    <w:nsid w:val="0FCD564B"/>
    <w:multiLevelType w:val="hybridMultilevel"/>
    <w:tmpl w:val="9662A7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49D5AB4"/>
    <w:multiLevelType w:val="hybridMultilevel"/>
    <w:tmpl w:val="D6484318"/>
    <w:lvl w:ilvl="0" w:tplc="FFFFFFFF">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46B96589"/>
    <w:multiLevelType w:val="hybridMultilevel"/>
    <w:tmpl w:val="E63297F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82555FA"/>
    <w:multiLevelType w:val="hybridMultilevel"/>
    <w:tmpl w:val="302086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E176BA8"/>
    <w:multiLevelType w:val="hybridMultilevel"/>
    <w:tmpl w:val="C6F88C8A"/>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708586B"/>
    <w:multiLevelType w:val="hybridMultilevel"/>
    <w:tmpl w:val="8A881672"/>
    <w:lvl w:ilvl="0" w:tplc="FFFFFFFF">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73263AF4"/>
    <w:multiLevelType w:val="hybridMultilevel"/>
    <w:tmpl w:val="AFF61530"/>
    <w:lvl w:ilvl="0" w:tplc="FFFFFFFF">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73C93B38"/>
    <w:multiLevelType w:val="hybridMultilevel"/>
    <w:tmpl w:val="1868A8BC"/>
    <w:lvl w:ilvl="0" w:tplc="FFFFFFFF">
      <w:numFmt w:val="bullet"/>
      <w:lvlText w:val="•"/>
      <w:lvlJc w:val="left"/>
      <w:pPr>
        <w:ind w:left="360" w:hanging="360"/>
      </w:pPr>
      <w:rPr>
        <w:rFonts w:ascii="Calibri" w:eastAsia="Times New Roman" w:hAnsi="Calibri" w:cs="Calibri"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711959318">
    <w:abstractNumId w:val="0"/>
  </w:num>
  <w:num w:numId="2" w16cid:durableId="801532600">
    <w:abstractNumId w:val="2"/>
  </w:num>
  <w:num w:numId="3" w16cid:durableId="1397633254">
    <w:abstractNumId w:val="8"/>
  </w:num>
  <w:num w:numId="4" w16cid:durableId="544291357">
    <w:abstractNumId w:val="7"/>
  </w:num>
  <w:num w:numId="5" w16cid:durableId="489638357">
    <w:abstractNumId w:val="6"/>
  </w:num>
  <w:num w:numId="6" w16cid:durableId="1027439380">
    <w:abstractNumId w:val="3"/>
  </w:num>
  <w:num w:numId="7" w16cid:durableId="1855990991">
    <w:abstractNumId w:val="5"/>
  </w:num>
  <w:num w:numId="8" w16cid:durableId="1274508950">
    <w:abstractNumId w:val="1"/>
  </w:num>
  <w:num w:numId="9" w16cid:durableId="4113960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pos w:val="beneathText"/>
  </w:foot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zNzYxMTEwsTAwNTBQ0lEKTi0uzszPAykwrAUAuJSFDCwAAAA="/>
  </w:docVars>
  <w:rsids>
    <w:rsidRoot w:val="00A7678B"/>
    <w:rsid w:val="0000074E"/>
    <w:rsid w:val="00000AFC"/>
    <w:rsid w:val="00001545"/>
    <w:rsid w:val="000019D0"/>
    <w:rsid w:val="000027EC"/>
    <w:rsid w:val="00003FB6"/>
    <w:rsid w:val="00004889"/>
    <w:rsid w:val="0000491B"/>
    <w:rsid w:val="00005787"/>
    <w:rsid w:val="00005BE9"/>
    <w:rsid w:val="00005CB2"/>
    <w:rsid w:val="00006D3F"/>
    <w:rsid w:val="00007014"/>
    <w:rsid w:val="00010A2B"/>
    <w:rsid w:val="00011A5B"/>
    <w:rsid w:val="00011EB5"/>
    <w:rsid w:val="00012818"/>
    <w:rsid w:val="00012D0A"/>
    <w:rsid w:val="00013286"/>
    <w:rsid w:val="0001374A"/>
    <w:rsid w:val="00013A0E"/>
    <w:rsid w:val="00014E65"/>
    <w:rsid w:val="00015101"/>
    <w:rsid w:val="000163EF"/>
    <w:rsid w:val="00017365"/>
    <w:rsid w:val="000176BA"/>
    <w:rsid w:val="00017EEF"/>
    <w:rsid w:val="00017F09"/>
    <w:rsid w:val="00017FC3"/>
    <w:rsid w:val="000205F3"/>
    <w:rsid w:val="0002114F"/>
    <w:rsid w:val="0002159C"/>
    <w:rsid w:val="000218C6"/>
    <w:rsid w:val="00022A2C"/>
    <w:rsid w:val="0002459B"/>
    <w:rsid w:val="00024D8F"/>
    <w:rsid w:val="00025C8B"/>
    <w:rsid w:val="00026DC6"/>
    <w:rsid w:val="00030AB4"/>
    <w:rsid w:val="00030F62"/>
    <w:rsid w:val="00033166"/>
    <w:rsid w:val="00033651"/>
    <w:rsid w:val="000351F0"/>
    <w:rsid w:val="00035535"/>
    <w:rsid w:val="00036281"/>
    <w:rsid w:val="00036DC8"/>
    <w:rsid w:val="000379CC"/>
    <w:rsid w:val="00037D3E"/>
    <w:rsid w:val="00037DE1"/>
    <w:rsid w:val="0004062A"/>
    <w:rsid w:val="00040847"/>
    <w:rsid w:val="000410C3"/>
    <w:rsid w:val="00041ACF"/>
    <w:rsid w:val="00042C86"/>
    <w:rsid w:val="00042C9B"/>
    <w:rsid w:val="00043325"/>
    <w:rsid w:val="000441D1"/>
    <w:rsid w:val="0004427C"/>
    <w:rsid w:val="00044327"/>
    <w:rsid w:val="00045A27"/>
    <w:rsid w:val="00050047"/>
    <w:rsid w:val="000501DC"/>
    <w:rsid w:val="0005094D"/>
    <w:rsid w:val="00051440"/>
    <w:rsid w:val="00051A15"/>
    <w:rsid w:val="00051B5E"/>
    <w:rsid w:val="00053C74"/>
    <w:rsid w:val="00053F40"/>
    <w:rsid w:val="00054965"/>
    <w:rsid w:val="00054EDF"/>
    <w:rsid w:val="00054F3A"/>
    <w:rsid w:val="00055300"/>
    <w:rsid w:val="00055318"/>
    <w:rsid w:val="00055779"/>
    <w:rsid w:val="000576C7"/>
    <w:rsid w:val="00063D2D"/>
    <w:rsid w:val="00064BEC"/>
    <w:rsid w:val="00065CCE"/>
    <w:rsid w:val="00066081"/>
    <w:rsid w:val="0006760A"/>
    <w:rsid w:val="00067F3E"/>
    <w:rsid w:val="000712C0"/>
    <w:rsid w:val="00074047"/>
    <w:rsid w:val="00075E3D"/>
    <w:rsid w:val="00077132"/>
    <w:rsid w:val="00077762"/>
    <w:rsid w:val="00080CFD"/>
    <w:rsid w:val="000846D8"/>
    <w:rsid w:val="00086B4E"/>
    <w:rsid w:val="00090B40"/>
    <w:rsid w:val="00091B38"/>
    <w:rsid w:val="0009298C"/>
    <w:rsid w:val="000932BB"/>
    <w:rsid w:val="0009359B"/>
    <w:rsid w:val="00093AA2"/>
    <w:rsid w:val="00094C33"/>
    <w:rsid w:val="00096557"/>
    <w:rsid w:val="000970D3"/>
    <w:rsid w:val="00097351"/>
    <w:rsid w:val="000A00D8"/>
    <w:rsid w:val="000A1308"/>
    <w:rsid w:val="000A2233"/>
    <w:rsid w:val="000A4045"/>
    <w:rsid w:val="000A4FF9"/>
    <w:rsid w:val="000A53C9"/>
    <w:rsid w:val="000A5A63"/>
    <w:rsid w:val="000A5D53"/>
    <w:rsid w:val="000A685E"/>
    <w:rsid w:val="000A6A4D"/>
    <w:rsid w:val="000A7679"/>
    <w:rsid w:val="000B03C0"/>
    <w:rsid w:val="000B1C0C"/>
    <w:rsid w:val="000B1F58"/>
    <w:rsid w:val="000B22D5"/>
    <w:rsid w:val="000B27BE"/>
    <w:rsid w:val="000B31A7"/>
    <w:rsid w:val="000B3948"/>
    <w:rsid w:val="000B3C47"/>
    <w:rsid w:val="000B416C"/>
    <w:rsid w:val="000B68AD"/>
    <w:rsid w:val="000B74A3"/>
    <w:rsid w:val="000B7EE1"/>
    <w:rsid w:val="000C00CA"/>
    <w:rsid w:val="000C0742"/>
    <w:rsid w:val="000C1100"/>
    <w:rsid w:val="000C3032"/>
    <w:rsid w:val="000C6BE5"/>
    <w:rsid w:val="000C70BD"/>
    <w:rsid w:val="000C70C8"/>
    <w:rsid w:val="000D0B69"/>
    <w:rsid w:val="000D1597"/>
    <w:rsid w:val="000D195C"/>
    <w:rsid w:val="000D1EE0"/>
    <w:rsid w:val="000D201F"/>
    <w:rsid w:val="000D28CF"/>
    <w:rsid w:val="000D4D08"/>
    <w:rsid w:val="000D4E8C"/>
    <w:rsid w:val="000D6447"/>
    <w:rsid w:val="000D683A"/>
    <w:rsid w:val="000D6D14"/>
    <w:rsid w:val="000D6EA1"/>
    <w:rsid w:val="000D72EB"/>
    <w:rsid w:val="000E0237"/>
    <w:rsid w:val="000E0DA2"/>
    <w:rsid w:val="000E12FB"/>
    <w:rsid w:val="000E16C0"/>
    <w:rsid w:val="000E1892"/>
    <w:rsid w:val="000E2401"/>
    <w:rsid w:val="000E2520"/>
    <w:rsid w:val="000E363B"/>
    <w:rsid w:val="000E4DAF"/>
    <w:rsid w:val="000E5B52"/>
    <w:rsid w:val="000E5CAB"/>
    <w:rsid w:val="000E675F"/>
    <w:rsid w:val="000E7865"/>
    <w:rsid w:val="000F10CE"/>
    <w:rsid w:val="000F14B6"/>
    <w:rsid w:val="000F2295"/>
    <w:rsid w:val="000F245B"/>
    <w:rsid w:val="000F2478"/>
    <w:rsid w:val="000F2C36"/>
    <w:rsid w:val="000F2E28"/>
    <w:rsid w:val="000F317E"/>
    <w:rsid w:val="000F4559"/>
    <w:rsid w:val="000F4D80"/>
    <w:rsid w:val="000F5367"/>
    <w:rsid w:val="000F5D19"/>
    <w:rsid w:val="000F64A7"/>
    <w:rsid w:val="000F6878"/>
    <w:rsid w:val="001001E7"/>
    <w:rsid w:val="00100995"/>
    <w:rsid w:val="0010117D"/>
    <w:rsid w:val="00101F4D"/>
    <w:rsid w:val="00102EF1"/>
    <w:rsid w:val="00103A1A"/>
    <w:rsid w:val="00103C52"/>
    <w:rsid w:val="001044AA"/>
    <w:rsid w:val="0010499F"/>
    <w:rsid w:val="00104A5B"/>
    <w:rsid w:val="00104AAB"/>
    <w:rsid w:val="00105327"/>
    <w:rsid w:val="00105A8D"/>
    <w:rsid w:val="001063F9"/>
    <w:rsid w:val="0010683B"/>
    <w:rsid w:val="00107354"/>
    <w:rsid w:val="00111BE5"/>
    <w:rsid w:val="00112049"/>
    <w:rsid w:val="00112A7C"/>
    <w:rsid w:val="001135FE"/>
    <w:rsid w:val="00113901"/>
    <w:rsid w:val="00114109"/>
    <w:rsid w:val="0011423C"/>
    <w:rsid w:val="00114A31"/>
    <w:rsid w:val="00116724"/>
    <w:rsid w:val="00117949"/>
    <w:rsid w:val="001204D7"/>
    <w:rsid w:val="0012055F"/>
    <w:rsid w:val="00120EAE"/>
    <w:rsid w:val="0012225B"/>
    <w:rsid w:val="00123624"/>
    <w:rsid w:val="00123870"/>
    <w:rsid w:val="00123B57"/>
    <w:rsid w:val="0012615B"/>
    <w:rsid w:val="0012622C"/>
    <w:rsid w:val="00126474"/>
    <w:rsid w:val="001274B9"/>
    <w:rsid w:val="001279C6"/>
    <w:rsid w:val="001300D1"/>
    <w:rsid w:val="0013031F"/>
    <w:rsid w:val="001318A0"/>
    <w:rsid w:val="0013482A"/>
    <w:rsid w:val="00134D5C"/>
    <w:rsid w:val="00134D5D"/>
    <w:rsid w:val="001374CF"/>
    <w:rsid w:val="001376C6"/>
    <w:rsid w:val="0014034E"/>
    <w:rsid w:val="001405ED"/>
    <w:rsid w:val="001420A2"/>
    <w:rsid w:val="0014230D"/>
    <w:rsid w:val="00142ACE"/>
    <w:rsid w:val="00143463"/>
    <w:rsid w:val="001435D9"/>
    <w:rsid w:val="00143E1D"/>
    <w:rsid w:val="001443DD"/>
    <w:rsid w:val="00144F23"/>
    <w:rsid w:val="001457AE"/>
    <w:rsid w:val="00146C03"/>
    <w:rsid w:val="00147862"/>
    <w:rsid w:val="00151718"/>
    <w:rsid w:val="00151B9D"/>
    <w:rsid w:val="00152190"/>
    <w:rsid w:val="00152391"/>
    <w:rsid w:val="00152578"/>
    <w:rsid w:val="001537F9"/>
    <w:rsid w:val="001541CA"/>
    <w:rsid w:val="0015424D"/>
    <w:rsid w:val="00155AA4"/>
    <w:rsid w:val="00156A55"/>
    <w:rsid w:val="00160C14"/>
    <w:rsid w:val="00160FE2"/>
    <w:rsid w:val="001623AE"/>
    <w:rsid w:val="00162451"/>
    <w:rsid w:val="00162B55"/>
    <w:rsid w:val="001634E6"/>
    <w:rsid w:val="00163CB7"/>
    <w:rsid w:val="00163CE8"/>
    <w:rsid w:val="00163F40"/>
    <w:rsid w:val="0016447F"/>
    <w:rsid w:val="00164A5A"/>
    <w:rsid w:val="00165C74"/>
    <w:rsid w:val="00166CBB"/>
    <w:rsid w:val="00167549"/>
    <w:rsid w:val="00171939"/>
    <w:rsid w:val="00171BE6"/>
    <w:rsid w:val="00172158"/>
    <w:rsid w:val="00172F16"/>
    <w:rsid w:val="00173212"/>
    <w:rsid w:val="001734C3"/>
    <w:rsid w:val="00173A9B"/>
    <w:rsid w:val="00173FDD"/>
    <w:rsid w:val="001756F2"/>
    <w:rsid w:val="00175E87"/>
    <w:rsid w:val="00175FCB"/>
    <w:rsid w:val="00176991"/>
    <w:rsid w:val="00177576"/>
    <w:rsid w:val="00181300"/>
    <w:rsid w:val="00181D65"/>
    <w:rsid w:val="00181F11"/>
    <w:rsid w:val="00182C2C"/>
    <w:rsid w:val="00182E58"/>
    <w:rsid w:val="001839A9"/>
    <w:rsid w:val="00186BF2"/>
    <w:rsid w:val="00187A20"/>
    <w:rsid w:val="00191858"/>
    <w:rsid w:val="00192676"/>
    <w:rsid w:val="0019282B"/>
    <w:rsid w:val="00192EB9"/>
    <w:rsid w:val="0019436D"/>
    <w:rsid w:val="001A0636"/>
    <w:rsid w:val="001A3537"/>
    <w:rsid w:val="001A51C5"/>
    <w:rsid w:val="001A54C0"/>
    <w:rsid w:val="001A5C7A"/>
    <w:rsid w:val="001A6257"/>
    <w:rsid w:val="001A6CE3"/>
    <w:rsid w:val="001A7493"/>
    <w:rsid w:val="001A79AC"/>
    <w:rsid w:val="001B0ADD"/>
    <w:rsid w:val="001B0B10"/>
    <w:rsid w:val="001B0B4D"/>
    <w:rsid w:val="001B0D54"/>
    <w:rsid w:val="001B1ECD"/>
    <w:rsid w:val="001B2C40"/>
    <w:rsid w:val="001B340C"/>
    <w:rsid w:val="001B35A8"/>
    <w:rsid w:val="001B4180"/>
    <w:rsid w:val="001B4A2A"/>
    <w:rsid w:val="001B5139"/>
    <w:rsid w:val="001B6C42"/>
    <w:rsid w:val="001B7385"/>
    <w:rsid w:val="001C0586"/>
    <w:rsid w:val="001C06AF"/>
    <w:rsid w:val="001C0970"/>
    <w:rsid w:val="001C17E0"/>
    <w:rsid w:val="001C292E"/>
    <w:rsid w:val="001C3703"/>
    <w:rsid w:val="001C404C"/>
    <w:rsid w:val="001C41B5"/>
    <w:rsid w:val="001C4852"/>
    <w:rsid w:val="001C48DF"/>
    <w:rsid w:val="001C63F3"/>
    <w:rsid w:val="001C64F8"/>
    <w:rsid w:val="001C7522"/>
    <w:rsid w:val="001C7A84"/>
    <w:rsid w:val="001C7BBA"/>
    <w:rsid w:val="001D0A5A"/>
    <w:rsid w:val="001D1F2A"/>
    <w:rsid w:val="001D27C2"/>
    <w:rsid w:val="001D2F34"/>
    <w:rsid w:val="001D3986"/>
    <w:rsid w:val="001D3A91"/>
    <w:rsid w:val="001D5BA1"/>
    <w:rsid w:val="001D5E9F"/>
    <w:rsid w:val="001D5EAD"/>
    <w:rsid w:val="001D6CE6"/>
    <w:rsid w:val="001D7CA6"/>
    <w:rsid w:val="001E2385"/>
    <w:rsid w:val="001E3B4B"/>
    <w:rsid w:val="001E482F"/>
    <w:rsid w:val="001E5BDE"/>
    <w:rsid w:val="001E7856"/>
    <w:rsid w:val="001F0056"/>
    <w:rsid w:val="001F0758"/>
    <w:rsid w:val="001F1DE1"/>
    <w:rsid w:val="001F1E6C"/>
    <w:rsid w:val="001F1FE2"/>
    <w:rsid w:val="001F3170"/>
    <w:rsid w:val="001F3B79"/>
    <w:rsid w:val="001F459B"/>
    <w:rsid w:val="001F5F95"/>
    <w:rsid w:val="001F605B"/>
    <w:rsid w:val="001F6283"/>
    <w:rsid w:val="001F6655"/>
    <w:rsid w:val="001F7187"/>
    <w:rsid w:val="001F79AB"/>
    <w:rsid w:val="001F7C1B"/>
    <w:rsid w:val="002003FE"/>
    <w:rsid w:val="00201D73"/>
    <w:rsid w:val="0020297A"/>
    <w:rsid w:val="0020390A"/>
    <w:rsid w:val="00203D0B"/>
    <w:rsid w:val="00207062"/>
    <w:rsid w:val="00210AFA"/>
    <w:rsid w:val="00211647"/>
    <w:rsid w:val="00212297"/>
    <w:rsid w:val="00212F5F"/>
    <w:rsid w:val="002139BD"/>
    <w:rsid w:val="00214C83"/>
    <w:rsid w:val="002154BA"/>
    <w:rsid w:val="002159CA"/>
    <w:rsid w:val="00216ACA"/>
    <w:rsid w:val="0021780C"/>
    <w:rsid w:val="00217D25"/>
    <w:rsid w:val="002206B6"/>
    <w:rsid w:val="00220D83"/>
    <w:rsid w:val="00221173"/>
    <w:rsid w:val="00221451"/>
    <w:rsid w:val="00221A65"/>
    <w:rsid w:val="00221BE0"/>
    <w:rsid w:val="002226E7"/>
    <w:rsid w:val="002226F7"/>
    <w:rsid w:val="00223985"/>
    <w:rsid w:val="0022399E"/>
    <w:rsid w:val="0022416F"/>
    <w:rsid w:val="002244DD"/>
    <w:rsid w:val="002270AD"/>
    <w:rsid w:val="00227F3F"/>
    <w:rsid w:val="00231B30"/>
    <w:rsid w:val="002323AD"/>
    <w:rsid w:val="00232582"/>
    <w:rsid w:val="00232D5A"/>
    <w:rsid w:val="00233055"/>
    <w:rsid w:val="0024035C"/>
    <w:rsid w:val="002405AD"/>
    <w:rsid w:val="00240EF7"/>
    <w:rsid w:val="0024392C"/>
    <w:rsid w:val="00243FB5"/>
    <w:rsid w:val="0024426A"/>
    <w:rsid w:val="00244E3E"/>
    <w:rsid w:val="00244FB3"/>
    <w:rsid w:val="00246B69"/>
    <w:rsid w:val="00247922"/>
    <w:rsid w:val="002515C0"/>
    <w:rsid w:val="00252721"/>
    <w:rsid w:val="00252B77"/>
    <w:rsid w:val="002533A9"/>
    <w:rsid w:val="00253D06"/>
    <w:rsid w:val="002566E6"/>
    <w:rsid w:val="00256C82"/>
    <w:rsid w:val="00256DA8"/>
    <w:rsid w:val="00257A65"/>
    <w:rsid w:val="002612C2"/>
    <w:rsid w:val="00261673"/>
    <w:rsid w:val="002618DA"/>
    <w:rsid w:val="00262F0E"/>
    <w:rsid w:val="00263A7A"/>
    <w:rsid w:val="00263A9B"/>
    <w:rsid w:val="002640BD"/>
    <w:rsid w:val="002640C9"/>
    <w:rsid w:val="002641F6"/>
    <w:rsid w:val="00265963"/>
    <w:rsid w:val="00265A7B"/>
    <w:rsid w:val="00266B09"/>
    <w:rsid w:val="00266FB6"/>
    <w:rsid w:val="00271F15"/>
    <w:rsid w:val="00272739"/>
    <w:rsid w:val="00273D94"/>
    <w:rsid w:val="00274824"/>
    <w:rsid w:val="00274F04"/>
    <w:rsid w:val="002766A1"/>
    <w:rsid w:val="002809A7"/>
    <w:rsid w:val="00284180"/>
    <w:rsid w:val="002857BD"/>
    <w:rsid w:val="00286789"/>
    <w:rsid w:val="00286A4D"/>
    <w:rsid w:val="00290338"/>
    <w:rsid w:val="002904AF"/>
    <w:rsid w:val="00290A16"/>
    <w:rsid w:val="00290BD1"/>
    <w:rsid w:val="00290D7B"/>
    <w:rsid w:val="00291BBB"/>
    <w:rsid w:val="00293921"/>
    <w:rsid w:val="002939FC"/>
    <w:rsid w:val="00293B6C"/>
    <w:rsid w:val="00293BC6"/>
    <w:rsid w:val="00294234"/>
    <w:rsid w:val="00295B29"/>
    <w:rsid w:val="00295DEE"/>
    <w:rsid w:val="00296354"/>
    <w:rsid w:val="00297577"/>
    <w:rsid w:val="00297F34"/>
    <w:rsid w:val="002A0BB6"/>
    <w:rsid w:val="002A16BE"/>
    <w:rsid w:val="002A1898"/>
    <w:rsid w:val="002A27F3"/>
    <w:rsid w:val="002A378C"/>
    <w:rsid w:val="002A3904"/>
    <w:rsid w:val="002A4136"/>
    <w:rsid w:val="002A4AFA"/>
    <w:rsid w:val="002A66D1"/>
    <w:rsid w:val="002A69E4"/>
    <w:rsid w:val="002A6EC5"/>
    <w:rsid w:val="002A6F20"/>
    <w:rsid w:val="002A71B8"/>
    <w:rsid w:val="002A7E3D"/>
    <w:rsid w:val="002B1545"/>
    <w:rsid w:val="002B38A0"/>
    <w:rsid w:val="002B44CB"/>
    <w:rsid w:val="002B4547"/>
    <w:rsid w:val="002B546D"/>
    <w:rsid w:val="002B5679"/>
    <w:rsid w:val="002B5C0C"/>
    <w:rsid w:val="002B5E60"/>
    <w:rsid w:val="002B5EC6"/>
    <w:rsid w:val="002B65AC"/>
    <w:rsid w:val="002B6948"/>
    <w:rsid w:val="002B6E60"/>
    <w:rsid w:val="002B7D4F"/>
    <w:rsid w:val="002B7E09"/>
    <w:rsid w:val="002C04E5"/>
    <w:rsid w:val="002C0870"/>
    <w:rsid w:val="002C104A"/>
    <w:rsid w:val="002C16E5"/>
    <w:rsid w:val="002C1AB4"/>
    <w:rsid w:val="002C255C"/>
    <w:rsid w:val="002C2859"/>
    <w:rsid w:val="002C328A"/>
    <w:rsid w:val="002C3B6B"/>
    <w:rsid w:val="002C3ED2"/>
    <w:rsid w:val="002C406B"/>
    <w:rsid w:val="002C46C3"/>
    <w:rsid w:val="002C4937"/>
    <w:rsid w:val="002C544E"/>
    <w:rsid w:val="002C56D3"/>
    <w:rsid w:val="002C5C73"/>
    <w:rsid w:val="002C70DE"/>
    <w:rsid w:val="002C73DC"/>
    <w:rsid w:val="002C7AFE"/>
    <w:rsid w:val="002D139B"/>
    <w:rsid w:val="002D2618"/>
    <w:rsid w:val="002D2807"/>
    <w:rsid w:val="002D2EA1"/>
    <w:rsid w:val="002D379C"/>
    <w:rsid w:val="002D3FC0"/>
    <w:rsid w:val="002D41A1"/>
    <w:rsid w:val="002D5C28"/>
    <w:rsid w:val="002D65C6"/>
    <w:rsid w:val="002D6F6E"/>
    <w:rsid w:val="002D786E"/>
    <w:rsid w:val="002D79B1"/>
    <w:rsid w:val="002D7C9C"/>
    <w:rsid w:val="002E01C1"/>
    <w:rsid w:val="002E0DFD"/>
    <w:rsid w:val="002E0F35"/>
    <w:rsid w:val="002E15DB"/>
    <w:rsid w:val="002E1971"/>
    <w:rsid w:val="002E254D"/>
    <w:rsid w:val="002E27D2"/>
    <w:rsid w:val="002E3180"/>
    <w:rsid w:val="002E3B35"/>
    <w:rsid w:val="002E54A9"/>
    <w:rsid w:val="002E6D4D"/>
    <w:rsid w:val="002E6E72"/>
    <w:rsid w:val="002E705D"/>
    <w:rsid w:val="002E714F"/>
    <w:rsid w:val="002E71A0"/>
    <w:rsid w:val="002F0298"/>
    <w:rsid w:val="002F05BD"/>
    <w:rsid w:val="002F1374"/>
    <w:rsid w:val="002F17DA"/>
    <w:rsid w:val="002F2FF7"/>
    <w:rsid w:val="002F56E1"/>
    <w:rsid w:val="002F756B"/>
    <w:rsid w:val="002F7CF1"/>
    <w:rsid w:val="00300D4A"/>
    <w:rsid w:val="0030101C"/>
    <w:rsid w:val="00301056"/>
    <w:rsid w:val="0030331A"/>
    <w:rsid w:val="00304678"/>
    <w:rsid w:val="003052C9"/>
    <w:rsid w:val="0030544F"/>
    <w:rsid w:val="00305E34"/>
    <w:rsid w:val="003069BB"/>
    <w:rsid w:val="00306AB9"/>
    <w:rsid w:val="003078FA"/>
    <w:rsid w:val="00312922"/>
    <w:rsid w:val="0031496F"/>
    <w:rsid w:val="003153B0"/>
    <w:rsid w:val="003169BE"/>
    <w:rsid w:val="003176EF"/>
    <w:rsid w:val="00320C42"/>
    <w:rsid w:val="00321235"/>
    <w:rsid w:val="00321E18"/>
    <w:rsid w:val="00322392"/>
    <w:rsid w:val="003250D4"/>
    <w:rsid w:val="0032522E"/>
    <w:rsid w:val="00325F86"/>
    <w:rsid w:val="00327142"/>
    <w:rsid w:val="0032761C"/>
    <w:rsid w:val="00333865"/>
    <w:rsid w:val="00333A91"/>
    <w:rsid w:val="003340AC"/>
    <w:rsid w:val="00334520"/>
    <w:rsid w:val="00334725"/>
    <w:rsid w:val="00335421"/>
    <w:rsid w:val="00335479"/>
    <w:rsid w:val="003358B9"/>
    <w:rsid w:val="0033604F"/>
    <w:rsid w:val="003367AB"/>
    <w:rsid w:val="003367E5"/>
    <w:rsid w:val="003368E9"/>
    <w:rsid w:val="00340D1B"/>
    <w:rsid w:val="0034116A"/>
    <w:rsid w:val="0034224E"/>
    <w:rsid w:val="00342D58"/>
    <w:rsid w:val="00342F35"/>
    <w:rsid w:val="00345598"/>
    <w:rsid w:val="00345E5E"/>
    <w:rsid w:val="003462E8"/>
    <w:rsid w:val="0034697C"/>
    <w:rsid w:val="003503CE"/>
    <w:rsid w:val="00350639"/>
    <w:rsid w:val="003506B0"/>
    <w:rsid w:val="003541A2"/>
    <w:rsid w:val="00355574"/>
    <w:rsid w:val="0035609C"/>
    <w:rsid w:val="003568D3"/>
    <w:rsid w:val="00356FAA"/>
    <w:rsid w:val="00356FC0"/>
    <w:rsid w:val="003573E0"/>
    <w:rsid w:val="00357970"/>
    <w:rsid w:val="003579B4"/>
    <w:rsid w:val="00361547"/>
    <w:rsid w:val="00361B09"/>
    <w:rsid w:val="003621C2"/>
    <w:rsid w:val="00363BB3"/>
    <w:rsid w:val="003659A6"/>
    <w:rsid w:val="00365E35"/>
    <w:rsid w:val="00366874"/>
    <w:rsid w:val="003669EF"/>
    <w:rsid w:val="00367469"/>
    <w:rsid w:val="00367852"/>
    <w:rsid w:val="00370A8F"/>
    <w:rsid w:val="0037122B"/>
    <w:rsid w:val="00371956"/>
    <w:rsid w:val="00371F6B"/>
    <w:rsid w:val="00372063"/>
    <w:rsid w:val="0037266D"/>
    <w:rsid w:val="00372924"/>
    <w:rsid w:val="00375B6D"/>
    <w:rsid w:val="00376348"/>
    <w:rsid w:val="00376BC2"/>
    <w:rsid w:val="00380759"/>
    <w:rsid w:val="00383BE0"/>
    <w:rsid w:val="00384370"/>
    <w:rsid w:val="00385CEC"/>
    <w:rsid w:val="00386D7F"/>
    <w:rsid w:val="0039238E"/>
    <w:rsid w:val="00392532"/>
    <w:rsid w:val="003928A5"/>
    <w:rsid w:val="00392CDC"/>
    <w:rsid w:val="00393F17"/>
    <w:rsid w:val="00396C8A"/>
    <w:rsid w:val="00397884"/>
    <w:rsid w:val="00397A08"/>
    <w:rsid w:val="003A0B47"/>
    <w:rsid w:val="003A470A"/>
    <w:rsid w:val="003A4BF2"/>
    <w:rsid w:val="003A55F5"/>
    <w:rsid w:val="003A61F5"/>
    <w:rsid w:val="003A63E2"/>
    <w:rsid w:val="003B0553"/>
    <w:rsid w:val="003C1A1D"/>
    <w:rsid w:val="003C385C"/>
    <w:rsid w:val="003C42C4"/>
    <w:rsid w:val="003C5251"/>
    <w:rsid w:val="003C6B03"/>
    <w:rsid w:val="003C7C23"/>
    <w:rsid w:val="003D10AF"/>
    <w:rsid w:val="003D123D"/>
    <w:rsid w:val="003D211A"/>
    <w:rsid w:val="003D3032"/>
    <w:rsid w:val="003D3639"/>
    <w:rsid w:val="003D4FED"/>
    <w:rsid w:val="003D5007"/>
    <w:rsid w:val="003D5376"/>
    <w:rsid w:val="003D630F"/>
    <w:rsid w:val="003D66C0"/>
    <w:rsid w:val="003D6DB2"/>
    <w:rsid w:val="003D7B27"/>
    <w:rsid w:val="003E0D5F"/>
    <w:rsid w:val="003E11AE"/>
    <w:rsid w:val="003E2014"/>
    <w:rsid w:val="003E307C"/>
    <w:rsid w:val="003E3C20"/>
    <w:rsid w:val="003E477C"/>
    <w:rsid w:val="003E501A"/>
    <w:rsid w:val="003E5331"/>
    <w:rsid w:val="003E604E"/>
    <w:rsid w:val="003E666A"/>
    <w:rsid w:val="003E786D"/>
    <w:rsid w:val="003F0874"/>
    <w:rsid w:val="003F0A74"/>
    <w:rsid w:val="003F12AF"/>
    <w:rsid w:val="003F1859"/>
    <w:rsid w:val="003F1922"/>
    <w:rsid w:val="003F1E52"/>
    <w:rsid w:val="003F2DA3"/>
    <w:rsid w:val="003F2E16"/>
    <w:rsid w:val="003F3084"/>
    <w:rsid w:val="003F54E0"/>
    <w:rsid w:val="003F6118"/>
    <w:rsid w:val="003F6BE1"/>
    <w:rsid w:val="003F6C9D"/>
    <w:rsid w:val="003F6E4F"/>
    <w:rsid w:val="004015F3"/>
    <w:rsid w:val="00401716"/>
    <w:rsid w:val="004022A6"/>
    <w:rsid w:val="00402D3E"/>
    <w:rsid w:val="004034A8"/>
    <w:rsid w:val="00403F67"/>
    <w:rsid w:val="004047CF"/>
    <w:rsid w:val="0040491B"/>
    <w:rsid w:val="0040496A"/>
    <w:rsid w:val="00404A41"/>
    <w:rsid w:val="00404E30"/>
    <w:rsid w:val="004071FE"/>
    <w:rsid w:val="0040741E"/>
    <w:rsid w:val="00407D2B"/>
    <w:rsid w:val="00410324"/>
    <w:rsid w:val="00410B5F"/>
    <w:rsid w:val="0041143B"/>
    <w:rsid w:val="0041223A"/>
    <w:rsid w:val="00412CAC"/>
    <w:rsid w:val="00413E90"/>
    <w:rsid w:val="00414866"/>
    <w:rsid w:val="00415186"/>
    <w:rsid w:val="00415ADC"/>
    <w:rsid w:val="00415E43"/>
    <w:rsid w:val="0041686C"/>
    <w:rsid w:val="00416FA2"/>
    <w:rsid w:val="004177A6"/>
    <w:rsid w:val="004177DD"/>
    <w:rsid w:val="004201DA"/>
    <w:rsid w:val="00420365"/>
    <w:rsid w:val="004207DC"/>
    <w:rsid w:val="00421E9D"/>
    <w:rsid w:val="00422127"/>
    <w:rsid w:val="004221FC"/>
    <w:rsid w:val="00422209"/>
    <w:rsid w:val="00422B9A"/>
    <w:rsid w:val="0042364B"/>
    <w:rsid w:val="00424488"/>
    <w:rsid w:val="0042516D"/>
    <w:rsid w:val="00426F49"/>
    <w:rsid w:val="00430B95"/>
    <w:rsid w:val="00430F01"/>
    <w:rsid w:val="004314C8"/>
    <w:rsid w:val="00431585"/>
    <w:rsid w:val="0043283D"/>
    <w:rsid w:val="00435428"/>
    <w:rsid w:val="0043552C"/>
    <w:rsid w:val="00435A0E"/>
    <w:rsid w:val="00437A96"/>
    <w:rsid w:val="00437B1B"/>
    <w:rsid w:val="0044150C"/>
    <w:rsid w:val="004427F6"/>
    <w:rsid w:val="004457DC"/>
    <w:rsid w:val="00445CFC"/>
    <w:rsid w:val="00445FF7"/>
    <w:rsid w:val="00446404"/>
    <w:rsid w:val="00446853"/>
    <w:rsid w:val="00446AE0"/>
    <w:rsid w:val="00446C4E"/>
    <w:rsid w:val="0044786A"/>
    <w:rsid w:val="00450ACB"/>
    <w:rsid w:val="00450E3F"/>
    <w:rsid w:val="00451877"/>
    <w:rsid w:val="00451F41"/>
    <w:rsid w:val="00453725"/>
    <w:rsid w:val="0045423C"/>
    <w:rsid w:val="00454F8A"/>
    <w:rsid w:val="0045537F"/>
    <w:rsid w:val="00455E40"/>
    <w:rsid w:val="004568B9"/>
    <w:rsid w:val="00457C66"/>
    <w:rsid w:val="00461CCC"/>
    <w:rsid w:val="00462CE2"/>
    <w:rsid w:val="00464B05"/>
    <w:rsid w:val="00465C74"/>
    <w:rsid w:val="004669EA"/>
    <w:rsid w:val="004674F8"/>
    <w:rsid w:val="004703EF"/>
    <w:rsid w:val="0047060F"/>
    <w:rsid w:val="0047113D"/>
    <w:rsid w:val="0047217B"/>
    <w:rsid w:val="00472289"/>
    <w:rsid w:val="004723E8"/>
    <w:rsid w:val="0047264B"/>
    <w:rsid w:val="00472F8B"/>
    <w:rsid w:val="0047401E"/>
    <w:rsid w:val="00475B6C"/>
    <w:rsid w:val="00476C32"/>
    <w:rsid w:val="00476F4F"/>
    <w:rsid w:val="0047735A"/>
    <w:rsid w:val="004816E7"/>
    <w:rsid w:val="0048221D"/>
    <w:rsid w:val="00482AE6"/>
    <w:rsid w:val="00483784"/>
    <w:rsid w:val="00485A5B"/>
    <w:rsid w:val="00486519"/>
    <w:rsid w:val="0048736E"/>
    <w:rsid w:val="00487A37"/>
    <w:rsid w:val="004900AB"/>
    <w:rsid w:val="00490138"/>
    <w:rsid w:val="004917B5"/>
    <w:rsid w:val="00491D46"/>
    <w:rsid w:val="004921E2"/>
    <w:rsid w:val="0049253E"/>
    <w:rsid w:val="00492D63"/>
    <w:rsid w:val="00493054"/>
    <w:rsid w:val="0049322D"/>
    <w:rsid w:val="004944BC"/>
    <w:rsid w:val="0049494C"/>
    <w:rsid w:val="00494D31"/>
    <w:rsid w:val="00495628"/>
    <w:rsid w:val="004961CC"/>
    <w:rsid w:val="0049769D"/>
    <w:rsid w:val="004A02D0"/>
    <w:rsid w:val="004A4036"/>
    <w:rsid w:val="004A412C"/>
    <w:rsid w:val="004A4DDF"/>
    <w:rsid w:val="004A5B51"/>
    <w:rsid w:val="004A6BBB"/>
    <w:rsid w:val="004A77BD"/>
    <w:rsid w:val="004A7BBC"/>
    <w:rsid w:val="004B0685"/>
    <w:rsid w:val="004B1392"/>
    <w:rsid w:val="004B299D"/>
    <w:rsid w:val="004B436D"/>
    <w:rsid w:val="004B4599"/>
    <w:rsid w:val="004B509A"/>
    <w:rsid w:val="004B5CC2"/>
    <w:rsid w:val="004B6A59"/>
    <w:rsid w:val="004B6B85"/>
    <w:rsid w:val="004B6F88"/>
    <w:rsid w:val="004B7AE9"/>
    <w:rsid w:val="004C294B"/>
    <w:rsid w:val="004C2F96"/>
    <w:rsid w:val="004C5755"/>
    <w:rsid w:val="004C5C05"/>
    <w:rsid w:val="004C618A"/>
    <w:rsid w:val="004C632C"/>
    <w:rsid w:val="004C64D8"/>
    <w:rsid w:val="004D0F79"/>
    <w:rsid w:val="004D1D3C"/>
    <w:rsid w:val="004D3377"/>
    <w:rsid w:val="004D3CEB"/>
    <w:rsid w:val="004D3D5C"/>
    <w:rsid w:val="004D5933"/>
    <w:rsid w:val="004D6162"/>
    <w:rsid w:val="004D6CB8"/>
    <w:rsid w:val="004D77C8"/>
    <w:rsid w:val="004E0E5B"/>
    <w:rsid w:val="004E10FA"/>
    <w:rsid w:val="004E1C5B"/>
    <w:rsid w:val="004E1DFE"/>
    <w:rsid w:val="004E339C"/>
    <w:rsid w:val="004E3B3E"/>
    <w:rsid w:val="004E3D55"/>
    <w:rsid w:val="004E4421"/>
    <w:rsid w:val="004E4E56"/>
    <w:rsid w:val="004E56E2"/>
    <w:rsid w:val="004E5DD7"/>
    <w:rsid w:val="004E64B8"/>
    <w:rsid w:val="004E6C87"/>
    <w:rsid w:val="004F0B15"/>
    <w:rsid w:val="004F11D8"/>
    <w:rsid w:val="004F1510"/>
    <w:rsid w:val="004F172E"/>
    <w:rsid w:val="004F1915"/>
    <w:rsid w:val="004F1E84"/>
    <w:rsid w:val="004F32E5"/>
    <w:rsid w:val="004F473D"/>
    <w:rsid w:val="004F4C09"/>
    <w:rsid w:val="004F4F96"/>
    <w:rsid w:val="004F66C2"/>
    <w:rsid w:val="004F6D85"/>
    <w:rsid w:val="004F6FE3"/>
    <w:rsid w:val="005000E4"/>
    <w:rsid w:val="0050017A"/>
    <w:rsid w:val="005007C7"/>
    <w:rsid w:val="00501D6B"/>
    <w:rsid w:val="00503052"/>
    <w:rsid w:val="005035EC"/>
    <w:rsid w:val="00503A84"/>
    <w:rsid w:val="00503B91"/>
    <w:rsid w:val="00503C87"/>
    <w:rsid w:val="00503F9F"/>
    <w:rsid w:val="00504990"/>
    <w:rsid w:val="00504AE9"/>
    <w:rsid w:val="00505AA9"/>
    <w:rsid w:val="00505B85"/>
    <w:rsid w:val="0050694D"/>
    <w:rsid w:val="0050728C"/>
    <w:rsid w:val="00511789"/>
    <w:rsid w:val="00512408"/>
    <w:rsid w:val="00515014"/>
    <w:rsid w:val="005164DC"/>
    <w:rsid w:val="00516867"/>
    <w:rsid w:val="005177A7"/>
    <w:rsid w:val="005179E0"/>
    <w:rsid w:val="00523430"/>
    <w:rsid w:val="005236A2"/>
    <w:rsid w:val="00524619"/>
    <w:rsid w:val="005253AC"/>
    <w:rsid w:val="00525B63"/>
    <w:rsid w:val="005260F6"/>
    <w:rsid w:val="0052672E"/>
    <w:rsid w:val="00526F8C"/>
    <w:rsid w:val="005270D0"/>
    <w:rsid w:val="00530065"/>
    <w:rsid w:val="00530250"/>
    <w:rsid w:val="00531446"/>
    <w:rsid w:val="0053202D"/>
    <w:rsid w:val="005322FD"/>
    <w:rsid w:val="005324E5"/>
    <w:rsid w:val="00532584"/>
    <w:rsid w:val="005346A5"/>
    <w:rsid w:val="0053543C"/>
    <w:rsid w:val="00535A8B"/>
    <w:rsid w:val="00536280"/>
    <w:rsid w:val="00536330"/>
    <w:rsid w:val="005369A4"/>
    <w:rsid w:val="00536EDA"/>
    <w:rsid w:val="00540152"/>
    <w:rsid w:val="005407A5"/>
    <w:rsid w:val="005410CA"/>
    <w:rsid w:val="00543232"/>
    <w:rsid w:val="005448BE"/>
    <w:rsid w:val="005461B4"/>
    <w:rsid w:val="00546470"/>
    <w:rsid w:val="00546A24"/>
    <w:rsid w:val="0055003A"/>
    <w:rsid w:val="00551955"/>
    <w:rsid w:val="00552FA6"/>
    <w:rsid w:val="005531DE"/>
    <w:rsid w:val="00553868"/>
    <w:rsid w:val="00553EDB"/>
    <w:rsid w:val="00555289"/>
    <w:rsid w:val="005557BE"/>
    <w:rsid w:val="0055594A"/>
    <w:rsid w:val="00555DA8"/>
    <w:rsid w:val="0056058A"/>
    <w:rsid w:val="00561F94"/>
    <w:rsid w:val="00562966"/>
    <w:rsid w:val="005632CD"/>
    <w:rsid w:val="00563AAD"/>
    <w:rsid w:val="00563CB1"/>
    <w:rsid w:val="00564420"/>
    <w:rsid w:val="00564D6D"/>
    <w:rsid w:val="00565587"/>
    <w:rsid w:val="00565A85"/>
    <w:rsid w:val="0056660F"/>
    <w:rsid w:val="0057001B"/>
    <w:rsid w:val="00570069"/>
    <w:rsid w:val="00570331"/>
    <w:rsid w:val="00570D6B"/>
    <w:rsid w:val="00571020"/>
    <w:rsid w:val="00571DA5"/>
    <w:rsid w:val="00571E7A"/>
    <w:rsid w:val="0057281F"/>
    <w:rsid w:val="005729F9"/>
    <w:rsid w:val="00573031"/>
    <w:rsid w:val="005733C7"/>
    <w:rsid w:val="00574F10"/>
    <w:rsid w:val="00575BB5"/>
    <w:rsid w:val="00576C1D"/>
    <w:rsid w:val="00577215"/>
    <w:rsid w:val="005774CE"/>
    <w:rsid w:val="00577553"/>
    <w:rsid w:val="00577603"/>
    <w:rsid w:val="00580797"/>
    <w:rsid w:val="00581424"/>
    <w:rsid w:val="005822A0"/>
    <w:rsid w:val="005822FA"/>
    <w:rsid w:val="00582CDE"/>
    <w:rsid w:val="00584093"/>
    <w:rsid w:val="005846CF"/>
    <w:rsid w:val="00585F4A"/>
    <w:rsid w:val="00586359"/>
    <w:rsid w:val="00586EB1"/>
    <w:rsid w:val="00587E08"/>
    <w:rsid w:val="0059081A"/>
    <w:rsid w:val="00592EAF"/>
    <w:rsid w:val="00594614"/>
    <w:rsid w:val="00595258"/>
    <w:rsid w:val="005955B2"/>
    <w:rsid w:val="0059641F"/>
    <w:rsid w:val="00597C2D"/>
    <w:rsid w:val="005A0409"/>
    <w:rsid w:val="005A06D7"/>
    <w:rsid w:val="005A2A87"/>
    <w:rsid w:val="005A2F6F"/>
    <w:rsid w:val="005A357A"/>
    <w:rsid w:val="005A3AE6"/>
    <w:rsid w:val="005A3DA5"/>
    <w:rsid w:val="005A4AE2"/>
    <w:rsid w:val="005A637E"/>
    <w:rsid w:val="005A65C9"/>
    <w:rsid w:val="005A6E2B"/>
    <w:rsid w:val="005B0A52"/>
    <w:rsid w:val="005B0B16"/>
    <w:rsid w:val="005B0D16"/>
    <w:rsid w:val="005B11D0"/>
    <w:rsid w:val="005B15C5"/>
    <w:rsid w:val="005B1FC7"/>
    <w:rsid w:val="005B2B1B"/>
    <w:rsid w:val="005B2D21"/>
    <w:rsid w:val="005B3A66"/>
    <w:rsid w:val="005B4922"/>
    <w:rsid w:val="005B4C09"/>
    <w:rsid w:val="005B4F93"/>
    <w:rsid w:val="005B537F"/>
    <w:rsid w:val="005B5628"/>
    <w:rsid w:val="005B6CAB"/>
    <w:rsid w:val="005B76F6"/>
    <w:rsid w:val="005B7B91"/>
    <w:rsid w:val="005C24CF"/>
    <w:rsid w:val="005C5ED6"/>
    <w:rsid w:val="005C618A"/>
    <w:rsid w:val="005C6AA7"/>
    <w:rsid w:val="005C7038"/>
    <w:rsid w:val="005C7B4D"/>
    <w:rsid w:val="005D11BC"/>
    <w:rsid w:val="005D12A6"/>
    <w:rsid w:val="005D2864"/>
    <w:rsid w:val="005D46E3"/>
    <w:rsid w:val="005D491C"/>
    <w:rsid w:val="005D5D83"/>
    <w:rsid w:val="005D6826"/>
    <w:rsid w:val="005D7AA1"/>
    <w:rsid w:val="005E10FF"/>
    <w:rsid w:val="005E24E0"/>
    <w:rsid w:val="005E2DC4"/>
    <w:rsid w:val="005E33CE"/>
    <w:rsid w:val="005E3AB7"/>
    <w:rsid w:val="005E4189"/>
    <w:rsid w:val="005E47E1"/>
    <w:rsid w:val="005E4D9E"/>
    <w:rsid w:val="005E5A02"/>
    <w:rsid w:val="005F0472"/>
    <w:rsid w:val="005F1F1B"/>
    <w:rsid w:val="005F2128"/>
    <w:rsid w:val="005F29F4"/>
    <w:rsid w:val="005F4BB5"/>
    <w:rsid w:val="005F56A3"/>
    <w:rsid w:val="005F61EE"/>
    <w:rsid w:val="005F6755"/>
    <w:rsid w:val="005F7497"/>
    <w:rsid w:val="006008DF"/>
    <w:rsid w:val="00601781"/>
    <w:rsid w:val="00603BD0"/>
    <w:rsid w:val="00603E12"/>
    <w:rsid w:val="00603E4B"/>
    <w:rsid w:val="00603F94"/>
    <w:rsid w:val="0060421E"/>
    <w:rsid w:val="0060457E"/>
    <w:rsid w:val="00606327"/>
    <w:rsid w:val="00606E28"/>
    <w:rsid w:val="00610AE1"/>
    <w:rsid w:val="006121AB"/>
    <w:rsid w:val="00612258"/>
    <w:rsid w:val="00612BEB"/>
    <w:rsid w:val="00612CCF"/>
    <w:rsid w:val="00613BC7"/>
    <w:rsid w:val="00615E24"/>
    <w:rsid w:val="00615FF6"/>
    <w:rsid w:val="00617009"/>
    <w:rsid w:val="00617169"/>
    <w:rsid w:val="00617B01"/>
    <w:rsid w:val="00617CED"/>
    <w:rsid w:val="0062052B"/>
    <w:rsid w:val="00620556"/>
    <w:rsid w:val="0062262A"/>
    <w:rsid w:val="006236FA"/>
    <w:rsid w:val="0062420B"/>
    <w:rsid w:val="006242E3"/>
    <w:rsid w:val="00625E55"/>
    <w:rsid w:val="0062647A"/>
    <w:rsid w:val="00626A72"/>
    <w:rsid w:val="00626E1C"/>
    <w:rsid w:val="0062763A"/>
    <w:rsid w:val="006278E4"/>
    <w:rsid w:val="006303B0"/>
    <w:rsid w:val="0063084B"/>
    <w:rsid w:val="006317D6"/>
    <w:rsid w:val="0063379F"/>
    <w:rsid w:val="0063688A"/>
    <w:rsid w:val="006377A0"/>
    <w:rsid w:val="006401DF"/>
    <w:rsid w:val="006408E7"/>
    <w:rsid w:val="00640BA2"/>
    <w:rsid w:val="00643124"/>
    <w:rsid w:val="00644782"/>
    <w:rsid w:val="00644A22"/>
    <w:rsid w:val="006456F2"/>
    <w:rsid w:val="006458D6"/>
    <w:rsid w:val="00646BCC"/>
    <w:rsid w:val="006474C9"/>
    <w:rsid w:val="00647F77"/>
    <w:rsid w:val="006501A0"/>
    <w:rsid w:val="0065082E"/>
    <w:rsid w:val="0065133D"/>
    <w:rsid w:val="006516B1"/>
    <w:rsid w:val="006519F0"/>
    <w:rsid w:val="0065337D"/>
    <w:rsid w:val="00653ECE"/>
    <w:rsid w:val="006540C0"/>
    <w:rsid w:val="00654721"/>
    <w:rsid w:val="0065563B"/>
    <w:rsid w:val="00655D93"/>
    <w:rsid w:val="0065603C"/>
    <w:rsid w:val="006560E4"/>
    <w:rsid w:val="00656290"/>
    <w:rsid w:val="00656595"/>
    <w:rsid w:val="00660A84"/>
    <w:rsid w:val="00661694"/>
    <w:rsid w:val="00661EEB"/>
    <w:rsid w:val="00662AD4"/>
    <w:rsid w:val="0066356D"/>
    <w:rsid w:val="00664156"/>
    <w:rsid w:val="00664193"/>
    <w:rsid w:val="00665AF7"/>
    <w:rsid w:val="00672141"/>
    <w:rsid w:val="006726CC"/>
    <w:rsid w:val="006736DB"/>
    <w:rsid w:val="00674C20"/>
    <w:rsid w:val="006758BC"/>
    <w:rsid w:val="006767AC"/>
    <w:rsid w:val="006773DA"/>
    <w:rsid w:val="006779E2"/>
    <w:rsid w:val="00677CD3"/>
    <w:rsid w:val="00677E5D"/>
    <w:rsid w:val="0068009B"/>
    <w:rsid w:val="00681129"/>
    <w:rsid w:val="006827E9"/>
    <w:rsid w:val="00682912"/>
    <w:rsid w:val="006830D4"/>
    <w:rsid w:val="00683EE4"/>
    <w:rsid w:val="00685163"/>
    <w:rsid w:val="00685754"/>
    <w:rsid w:val="006863EA"/>
    <w:rsid w:val="00686BDE"/>
    <w:rsid w:val="00686C3E"/>
    <w:rsid w:val="00687030"/>
    <w:rsid w:val="00687C0D"/>
    <w:rsid w:val="00690C35"/>
    <w:rsid w:val="006915EB"/>
    <w:rsid w:val="00691B70"/>
    <w:rsid w:val="00692212"/>
    <w:rsid w:val="006926AC"/>
    <w:rsid w:val="0069293E"/>
    <w:rsid w:val="00693559"/>
    <w:rsid w:val="00693AF6"/>
    <w:rsid w:val="00694A4A"/>
    <w:rsid w:val="00694B69"/>
    <w:rsid w:val="00695A10"/>
    <w:rsid w:val="00696609"/>
    <w:rsid w:val="00696C30"/>
    <w:rsid w:val="006A0BEA"/>
    <w:rsid w:val="006A1047"/>
    <w:rsid w:val="006A16A9"/>
    <w:rsid w:val="006A193A"/>
    <w:rsid w:val="006A1BA1"/>
    <w:rsid w:val="006A1F60"/>
    <w:rsid w:val="006A3437"/>
    <w:rsid w:val="006A375D"/>
    <w:rsid w:val="006A37DE"/>
    <w:rsid w:val="006A3931"/>
    <w:rsid w:val="006A3DD8"/>
    <w:rsid w:val="006A57D6"/>
    <w:rsid w:val="006A582D"/>
    <w:rsid w:val="006A5F4D"/>
    <w:rsid w:val="006A7851"/>
    <w:rsid w:val="006B0BED"/>
    <w:rsid w:val="006B169A"/>
    <w:rsid w:val="006B1700"/>
    <w:rsid w:val="006B19B5"/>
    <w:rsid w:val="006B232E"/>
    <w:rsid w:val="006B2446"/>
    <w:rsid w:val="006B2ADE"/>
    <w:rsid w:val="006B2E28"/>
    <w:rsid w:val="006B5330"/>
    <w:rsid w:val="006B575A"/>
    <w:rsid w:val="006B711E"/>
    <w:rsid w:val="006C002E"/>
    <w:rsid w:val="006C025F"/>
    <w:rsid w:val="006C0694"/>
    <w:rsid w:val="006C0945"/>
    <w:rsid w:val="006C3CFC"/>
    <w:rsid w:val="006C5D1F"/>
    <w:rsid w:val="006C77B3"/>
    <w:rsid w:val="006C782D"/>
    <w:rsid w:val="006C7CB9"/>
    <w:rsid w:val="006D0559"/>
    <w:rsid w:val="006D0C3F"/>
    <w:rsid w:val="006D1442"/>
    <w:rsid w:val="006D4D56"/>
    <w:rsid w:val="006D5C49"/>
    <w:rsid w:val="006D5E9C"/>
    <w:rsid w:val="006D6900"/>
    <w:rsid w:val="006D6D94"/>
    <w:rsid w:val="006D721D"/>
    <w:rsid w:val="006D77F9"/>
    <w:rsid w:val="006E0554"/>
    <w:rsid w:val="006E120C"/>
    <w:rsid w:val="006E618A"/>
    <w:rsid w:val="006E638C"/>
    <w:rsid w:val="006E65AA"/>
    <w:rsid w:val="006E6655"/>
    <w:rsid w:val="006E6D6E"/>
    <w:rsid w:val="006E6F5F"/>
    <w:rsid w:val="006E7399"/>
    <w:rsid w:val="006E7573"/>
    <w:rsid w:val="006E7667"/>
    <w:rsid w:val="006E7E7C"/>
    <w:rsid w:val="006F0E9C"/>
    <w:rsid w:val="006F16F6"/>
    <w:rsid w:val="006F2150"/>
    <w:rsid w:val="006F2690"/>
    <w:rsid w:val="006F2EEB"/>
    <w:rsid w:val="006F33D0"/>
    <w:rsid w:val="006F42AB"/>
    <w:rsid w:val="006F42DD"/>
    <w:rsid w:val="006F51EA"/>
    <w:rsid w:val="006F5A62"/>
    <w:rsid w:val="006F5F70"/>
    <w:rsid w:val="006F62BC"/>
    <w:rsid w:val="006F6320"/>
    <w:rsid w:val="006F68F8"/>
    <w:rsid w:val="006F7EA9"/>
    <w:rsid w:val="007018F6"/>
    <w:rsid w:val="007033C9"/>
    <w:rsid w:val="00703F0F"/>
    <w:rsid w:val="00705748"/>
    <w:rsid w:val="00705A02"/>
    <w:rsid w:val="00705B9B"/>
    <w:rsid w:val="00706242"/>
    <w:rsid w:val="007065DB"/>
    <w:rsid w:val="00706673"/>
    <w:rsid w:val="00706A19"/>
    <w:rsid w:val="007071AD"/>
    <w:rsid w:val="00707288"/>
    <w:rsid w:val="00707C7A"/>
    <w:rsid w:val="00710C00"/>
    <w:rsid w:val="00712373"/>
    <w:rsid w:val="007124DC"/>
    <w:rsid w:val="00712D80"/>
    <w:rsid w:val="007134A8"/>
    <w:rsid w:val="00713DFF"/>
    <w:rsid w:val="007141FA"/>
    <w:rsid w:val="00714B7B"/>
    <w:rsid w:val="007153D5"/>
    <w:rsid w:val="007156B3"/>
    <w:rsid w:val="00715B24"/>
    <w:rsid w:val="00715B68"/>
    <w:rsid w:val="00715D4D"/>
    <w:rsid w:val="00716766"/>
    <w:rsid w:val="00717128"/>
    <w:rsid w:val="00717270"/>
    <w:rsid w:val="00717303"/>
    <w:rsid w:val="007201A2"/>
    <w:rsid w:val="00720D03"/>
    <w:rsid w:val="00721741"/>
    <w:rsid w:val="00721767"/>
    <w:rsid w:val="007219FE"/>
    <w:rsid w:val="007239FF"/>
    <w:rsid w:val="00724244"/>
    <w:rsid w:val="007243F4"/>
    <w:rsid w:val="007245CE"/>
    <w:rsid w:val="007258B6"/>
    <w:rsid w:val="007263D1"/>
    <w:rsid w:val="00726759"/>
    <w:rsid w:val="00727BA7"/>
    <w:rsid w:val="00731180"/>
    <w:rsid w:val="00731543"/>
    <w:rsid w:val="00731ACE"/>
    <w:rsid w:val="00731D65"/>
    <w:rsid w:val="00732578"/>
    <w:rsid w:val="00732E98"/>
    <w:rsid w:val="00732EDD"/>
    <w:rsid w:val="00733B20"/>
    <w:rsid w:val="00734E46"/>
    <w:rsid w:val="007357A9"/>
    <w:rsid w:val="00736B90"/>
    <w:rsid w:val="00740596"/>
    <w:rsid w:val="00740E68"/>
    <w:rsid w:val="00741842"/>
    <w:rsid w:val="00744916"/>
    <w:rsid w:val="00744ABD"/>
    <w:rsid w:val="00745245"/>
    <w:rsid w:val="00745EB1"/>
    <w:rsid w:val="00750418"/>
    <w:rsid w:val="00752D1F"/>
    <w:rsid w:val="00754349"/>
    <w:rsid w:val="007549FC"/>
    <w:rsid w:val="00754AF4"/>
    <w:rsid w:val="00756367"/>
    <w:rsid w:val="00756806"/>
    <w:rsid w:val="0076004E"/>
    <w:rsid w:val="00760F15"/>
    <w:rsid w:val="00761461"/>
    <w:rsid w:val="00761909"/>
    <w:rsid w:val="00762A93"/>
    <w:rsid w:val="00763F1E"/>
    <w:rsid w:val="0076444F"/>
    <w:rsid w:val="00765173"/>
    <w:rsid w:val="00766FB6"/>
    <w:rsid w:val="007670AC"/>
    <w:rsid w:val="0076711C"/>
    <w:rsid w:val="00767723"/>
    <w:rsid w:val="007678DA"/>
    <w:rsid w:val="00770119"/>
    <w:rsid w:val="00770142"/>
    <w:rsid w:val="00770341"/>
    <w:rsid w:val="007709A5"/>
    <w:rsid w:val="007723ED"/>
    <w:rsid w:val="00772592"/>
    <w:rsid w:val="00772E2B"/>
    <w:rsid w:val="00773CAD"/>
    <w:rsid w:val="00773E8B"/>
    <w:rsid w:val="007747EC"/>
    <w:rsid w:val="00774A21"/>
    <w:rsid w:val="00774CA7"/>
    <w:rsid w:val="00775161"/>
    <w:rsid w:val="007752B3"/>
    <w:rsid w:val="00775E3B"/>
    <w:rsid w:val="00776A48"/>
    <w:rsid w:val="0077797A"/>
    <w:rsid w:val="00777ABA"/>
    <w:rsid w:val="00777EBB"/>
    <w:rsid w:val="00780A07"/>
    <w:rsid w:val="0078197E"/>
    <w:rsid w:val="007827D3"/>
    <w:rsid w:val="007837BA"/>
    <w:rsid w:val="0078389A"/>
    <w:rsid w:val="00784926"/>
    <w:rsid w:val="00785A9C"/>
    <w:rsid w:val="007866EA"/>
    <w:rsid w:val="0078695C"/>
    <w:rsid w:val="00786DAB"/>
    <w:rsid w:val="00787052"/>
    <w:rsid w:val="0079087C"/>
    <w:rsid w:val="00791400"/>
    <w:rsid w:val="007917B0"/>
    <w:rsid w:val="00791DD5"/>
    <w:rsid w:val="00791F4D"/>
    <w:rsid w:val="00793259"/>
    <w:rsid w:val="0079338F"/>
    <w:rsid w:val="00793BBC"/>
    <w:rsid w:val="00794109"/>
    <w:rsid w:val="007945F8"/>
    <w:rsid w:val="00794B7F"/>
    <w:rsid w:val="00794CED"/>
    <w:rsid w:val="007956D1"/>
    <w:rsid w:val="007966FA"/>
    <w:rsid w:val="00796F84"/>
    <w:rsid w:val="007A0614"/>
    <w:rsid w:val="007A0E10"/>
    <w:rsid w:val="007A2058"/>
    <w:rsid w:val="007A28B4"/>
    <w:rsid w:val="007A349E"/>
    <w:rsid w:val="007A406D"/>
    <w:rsid w:val="007A4EA3"/>
    <w:rsid w:val="007A53DE"/>
    <w:rsid w:val="007A54EB"/>
    <w:rsid w:val="007A5ADE"/>
    <w:rsid w:val="007A6A2E"/>
    <w:rsid w:val="007A732B"/>
    <w:rsid w:val="007B0090"/>
    <w:rsid w:val="007B063D"/>
    <w:rsid w:val="007B07C2"/>
    <w:rsid w:val="007B1454"/>
    <w:rsid w:val="007B1F08"/>
    <w:rsid w:val="007B2325"/>
    <w:rsid w:val="007B24AB"/>
    <w:rsid w:val="007B31D8"/>
    <w:rsid w:val="007B3ACB"/>
    <w:rsid w:val="007B5250"/>
    <w:rsid w:val="007B58E4"/>
    <w:rsid w:val="007B651C"/>
    <w:rsid w:val="007B6A2F"/>
    <w:rsid w:val="007B766A"/>
    <w:rsid w:val="007B7DEE"/>
    <w:rsid w:val="007C08B5"/>
    <w:rsid w:val="007C0D59"/>
    <w:rsid w:val="007C10F3"/>
    <w:rsid w:val="007C1574"/>
    <w:rsid w:val="007C3FBF"/>
    <w:rsid w:val="007C4082"/>
    <w:rsid w:val="007C44F0"/>
    <w:rsid w:val="007C52FD"/>
    <w:rsid w:val="007C555D"/>
    <w:rsid w:val="007C753F"/>
    <w:rsid w:val="007C7B4D"/>
    <w:rsid w:val="007C7BF6"/>
    <w:rsid w:val="007D0D6F"/>
    <w:rsid w:val="007D0F19"/>
    <w:rsid w:val="007D1618"/>
    <w:rsid w:val="007D1A22"/>
    <w:rsid w:val="007D26E7"/>
    <w:rsid w:val="007D2E73"/>
    <w:rsid w:val="007D3915"/>
    <w:rsid w:val="007D3D4B"/>
    <w:rsid w:val="007D66B1"/>
    <w:rsid w:val="007D730C"/>
    <w:rsid w:val="007E01AC"/>
    <w:rsid w:val="007E0981"/>
    <w:rsid w:val="007E0B06"/>
    <w:rsid w:val="007E0B33"/>
    <w:rsid w:val="007E193A"/>
    <w:rsid w:val="007E2D23"/>
    <w:rsid w:val="007E3442"/>
    <w:rsid w:val="007E42BD"/>
    <w:rsid w:val="007E4782"/>
    <w:rsid w:val="007E5257"/>
    <w:rsid w:val="007E6228"/>
    <w:rsid w:val="007E6B73"/>
    <w:rsid w:val="007E7C7A"/>
    <w:rsid w:val="007F0359"/>
    <w:rsid w:val="007F18C7"/>
    <w:rsid w:val="007F1934"/>
    <w:rsid w:val="007F1D84"/>
    <w:rsid w:val="007F3E2C"/>
    <w:rsid w:val="007F58F0"/>
    <w:rsid w:val="007F60F3"/>
    <w:rsid w:val="007F6127"/>
    <w:rsid w:val="007F6341"/>
    <w:rsid w:val="007F655C"/>
    <w:rsid w:val="007F69B7"/>
    <w:rsid w:val="007F7584"/>
    <w:rsid w:val="007F7825"/>
    <w:rsid w:val="007F786D"/>
    <w:rsid w:val="008012EF"/>
    <w:rsid w:val="00801872"/>
    <w:rsid w:val="00802638"/>
    <w:rsid w:val="008058CC"/>
    <w:rsid w:val="00805BA6"/>
    <w:rsid w:val="00805C09"/>
    <w:rsid w:val="008060A4"/>
    <w:rsid w:val="00806914"/>
    <w:rsid w:val="008078CD"/>
    <w:rsid w:val="00810388"/>
    <w:rsid w:val="00811870"/>
    <w:rsid w:val="00812177"/>
    <w:rsid w:val="00812512"/>
    <w:rsid w:val="008136D0"/>
    <w:rsid w:val="00813CC2"/>
    <w:rsid w:val="00814C35"/>
    <w:rsid w:val="008152D4"/>
    <w:rsid w:val="0081602B"/>
    <w:rsid w:val="00816CF9"/>
    <w:rsid w:val="0081700F"/>
    <w:rsid w:val="00820A4B"/>
    <w:rsid w:val="00820E7D"/>
    <w:rsid w:val="008210E8"/>
    <w:rsid w:val="008218D4"/>
    <w:rsid w:val="0082193F"/>
    <w:rsid w:val="00822727"/>
    <w:rsid w:val="0082475D"/>
    <w:rsid w:val="00824CBD"/>
    <w:rsid w:val="008303CC"/>
    <w:rsid w:val="00830411"/>
    <w:rsid w:val="008305ED"/>
    <w:rsid w:val="008308B9"/>
    <w:rsid w:val="0083283D"/>
    <w:rsid w:val="00832DB9"/>
    <w:rsid w:val="00833B43"/>
    <w:rsid w:val="00833C48"/>
    <w:rsid w:val="00837A20"/>
    <w:rsid w:val="00837BA0"/>
    <w:rsid w:val="00840086"/>
    <w:rsid w:val="00841084"/>
    <w:rsid w:val="00841F8D"/>
    <w:rsid w:val="00842618"/>
    <w:rsid w:val="008429BC"/>
    <w:rsid w:val="00842B45"/>
    <w:rsid w:val="008443F3"/>
    <w:rsid w:val="008449C2"/>
    <w:rsid w:val="00844E20"/>
    <w:rsid w:val="00845C36"/>
    <w:rsid w:val="00845C5E"/>
    <w:rsid w:val="00845D3F"/>
    <w:rsid w:val="008462E2"/>
    <w:rsid w:val="008471B2"/>
    <w:rsid w:val="008472ED"/>
    <w:rsid w:val="00850975"/>
    <w:rsid w:val="008512BE"/>
    <w:rsid w:val="008513D9"/>
    <w:rsid w:val="008514C1"/>
    <w:rsid w:val="0085165B"/>
    <w:rsid w:val="00851661"/>
    <w:rsid w:val="008535A6"/>
    <w:rsid w:val="00854AE0"/>
    <w:rsid w:val="00856C27"/>
    <w:rsid w:val="00856DE3"/>
    <w:rsid w:val="008573A6"/>
    <w:rsid w:val="00857CB5"/>
    <w:rsid w:val="00857DA6"/>
    <w:rsid w:val="00857EC1"/>
    <w:rsid w:val="0086016F"/>
    <w:rsid w:val="0086027C"/>
    <w:rsid w:val="00860E59"/>
    <w:rsid w:val="00861B50"/>
    <w:rsid w:val="008623D7"/>
    <w:rsid w:val="00864D10"/>
    <w:rsid w:val="0086508A"/>
    <w:rsid w:val="0086579E"/>
    <w:rsid w:val="00865AB6"/>
    <w:rsid w:val="0086690B"/>
    <w:rsid w:val="0086725C"/>
    <w:rsid w:val="008700AF"/>
    <w:rsid w:val="00872E46"/>
    <w:rsid w:val="00874F81"/>
    <w:rsid w:val="00875E1D"/>
    <w:rsid w:val="00877567"/>
    <w:rsid w:val="00880BDD"/>
    <w:rsid w:val="00881653"/>
    <w:rsid w:val="008824C4"/>
    <w:rsid w:val="00884857"/>
    <w:rsid w:val="00885282"/>
    <w:rsid w:val="00885B71"/>
    <w:rsid w:val="00885E1F"/>
    <w:rsid w:val="008866D1"/>
    <w:rsid w:val="00886AE9"/>
    <w:rsid w:val="00886B5C"/>
    <w:rsid w:val="00887282"/>
    <w:rsid w:val="00890C35"/>
    <w:rsid w:val="00890D00"/>
    <w:rsid w:val="008912DD"/>
    <w:rsid w:val="00892520"/>
    <w:rsid w:val="0089283D"/>
    <w:rsid w:val="00892C2E"/>
    <w:rsid w:val="00892EA6"/>
    <w:rsid w:val="00893177"/>
    <w:rsid w:val="00893257"/>
    <w:rsid w:val="00893ECF"/>
    <w:rsid w:val="0089407C"/>
    <w:rsid w:val="008941A7"/>
    <w:rsid w:val="00894E3F"/>
    <w:rsid w:val="00895EFF"/>
    <w:rsid w:val="008978DA"/>
    <w:rsid w:val="008A1121"/>
    <w:rsid w:val="008A22F0"/>
    <w:rsid w:val="008A43B9"/>
    <w:rsid w:val="008A4444"/>
    <w:rsid w:val="008A587D"/>
    <w:rsid w:val="008A6236"/>
    <w:rsid w:val="008A6937"/>
    <w:rsid w:val="008A6B17"/>
    <w:rsid w:val="008A736D"/>
    <w:rsid w:val="008B339A"/>
    <w:rsid w:val="008B35D8"/>
    <w:rsid w:val="008B385E"/>
    <w:rsid w:val="008B4144"/>
    <w:rsid w:val="008B4383"/>
    <w:rsid w:val="008B4862"/>
    <w:rsid w:val="008B4FA5"/>
    <w:rsid w:val="008B6343"/>
    <w:rsid w:val="008B7062"/>
    <w:rsid w:val="008B740F"/>
    <w:rsid w:val="008C1045"/>
    <w:rsid w:val="008C2313"/>
    <w:rsid w:val="008C233A"/>
    <w:rsid w:val="008C2497"/>
    <w:rsid w:val="008C2782"/>
    <w:rsid w:val="008C2C49"/>
    <w:rsid w:val="008C2F4B"/>
    <w:rsid w:val="008C302D"/>
    <w:rsid w:val="008C31BD"/>
    <w:rsid w:val="008C54D3"/>
    <w:rsid w:val="008C6841"/>
    <w:rsid w:val="008C6CEE"/>
    <w:rsid w:val="008C76BE"/>
    <w:rsid w:val="008C7B0D"/>
    <w:rsid w:val="008D0DDF"/>
    <w:rsid w:val="008D3241"/>
    <w:rsid w:val="008D38ED"/>
    <w:rsid w:val="008D38FE"/>
    <w:rsid w:val="008D4D62"/>
    <w:rsid w:val="008D55C2"/>
    <w:rsid w:val="008D58AF"/>
    <w:rsid w:val="008D61EB"/>
    <w:rsid w:val="008D6900"/>
    <w:rsid w:val="008D71EC"/>
    <w:rsid w:val="008D7615"/>
    <w:rsid w:val="008D7669"/>
    <w:rsid w:val="008E1487"/>
    <w:rsid w:val="008E59A3"/>
    <w:rsid w:val="008E679D"/>
    <w:rsid w:val="008E69C9"/>
    <w:rsid w:val="008E7C70"/>
    <w:rsid w:val="008F114D"/>
    <w:rsid w:val="008F1A8C"/>
    <w:rsid w:val="008F1A9F"/>
    <w:rsid w:val="008F3856"/>
    <w:rsid w:val="008F3D84"/>
    <w:rsid w:val="008F449A"/>
    <w:rsid w:val="008F48D1"/>
    <w:rsid w:val="008F4C8C"/>
    <w:rsid w:val="008F6859"/>
    <w:rsid w:val="008F6C31"/>
    <w:rsid w:val="008F7B7B"/>
    <w:rsid w:val="00903210"/>
    <w:rsid w:val="009047DA"/>
    <w:rsid w:val="00904AAB"/>
    <w:rsid w:val="00907335"/>
    <w:rsid w:val="00907462"/>
    <w:rsid w:val="009119D2"/>
    <w:rsid w:val="009126D0"/>
    <w:rsid w:val="0091298F"/>
    <w:rsid w:val="00913363"/>
    <w:rsid w:val="009136F2"/>
    <w:rsid w:val="009137F4"/>
    <w:rsid w:val="009148D1"/>
    <w:rsid w:val="00917926"/>
    <w:rsid w:val="00921800"/>
    <w:rsid w:val="00921940"/>
    <w:rsid w:val="00921C4D"/>
    <w:rsid w:val="00922AC5"/>
    <w:rsid w:val="00922D50"/>
    <w:rsid w:val="009243A7"/>
    <w:rsid w:val="00925689"/>
    <w:rsid w:val="00925CAD"/>
    <w:rsid w:val="0092750E"/>
    <w:rsid w:val="00930ABB"/>
    <w:rsid w:val="00931CE0"/>
    <w:rsid w:val="00932EB8"/>
    <w:rsid w:val="00935746"/>
    <w:rsid w:val="00935884"/>
    <w:rsid w:val="009360EC"/>
    <w:rsid w:val="00936B37"/>
    <w:rsid w:val="00937966"/>
    <w:rsid w:val="009406CC"/>
    <w:rsid w:val="00941F6F"/>
    <w:rsid w:val="00942AD9"/>
    <w:rsid w:val="0094376A"/>
    <w:rsid w:val="00943ED3"/>
    <w:rsid w:val="00943FD6"/>
    <w:rsid w:val="00944502"/>
    <w:rsid w:val="00944D7D"/>
    <w:rsid w:val="00945A5E"/>
    <w:rsid w:val="00945EFA"/>
    <w:rsid w:val="0094636B"/>
    <w:rsid w:val="0094755B"/>
    <w:rsid w:val="00951A4F"/>
    <w:rsid w:val="00952A03"/>
    <w:rsid w:val="00953F64"/>
    <w:rsid w:val="009546A7"/>
    <w:rsid w:val="0095498C"/>
    <w:rsid w:val="00954D3C"/>
    <w:rsid w:val="00956757"/>
    <w:rsid w:val="0095759B"/>
    <w:rsid w:val="00957841"/>
    <w:rsid w:val="0096027E"/>
    <w:rsid w:val="0096108F"/>
    <w:rsid w:val="00961CB6"/>
    <w:rsid w:val="009624D3"/>
    <w:rsid w:val="0096345B"/>
    <w:rsid w:val="0096377D"/>
    <w:rsid w:val="009637E4"/>
    <w:rsid w:val="00963BE0"/>
    <w:rsid w:val="00964E93"/>
    <w:rsid w:val="009659C3"/>
    <w:rsid w:val="00966383"/>
    <w:rsid w:val="009711DE"/>
    <w:rsid w:val="00971265"/>
    <w:rsid w:val="009712F8"/>
    <w:rsid w:val="009714AC"/>
    <w:rsid w:val="00971D94"/>
    <w:rsid w:val="009723A8"/>
    <w:rsid w:val="00972A91"/>
    <w:rsid w:val="0097355F"/>
    <w:rsid w:val="009738DE"/>
    <w:rsid w:val="00973B99"/>
    <w:rsid w:val="009746DB"/>
    <w:rsid w:val="009748E4"/>
    <w:rsid w:val="00974EE4"/>
    <w:rsid w:val="0097510D"/>
    <w:rsid w:val="009757B3"/>
    <w:rsid w:val="00975D8C"/>
    <w:rsid w:val="00975F89"/>
    <w:rsid w:val="009811C8"/>
    <w:rsid w:val="0098147D"/>
    <w:rsid w:val="00982D0C"/>
    <w:rsid w:val="00982D14"/>
    <w:rsid w:val="009836BC"/>
    <w:rsid w:val="0098432E"/>
    <w:rsid w:val="00984CDC"/>
    <w:rsid w:val="00984DED"/>
    <w:rsid w:val="00987BF6"/>
    <w:rsid w:val="00992853"/>
    <w:rsid w:val="009940D0"/>
    <w:rsid w:val="00994270"/>
    <w:rsid w:val="00994B40"/>
    <w:rsid w:val="00995BAC"/>
    <w:rsid w:val="0099602B"/>
    <w:rsid w:val="00996A83"/>
    <w:rsid w:val="00997470"/>
    <w:rsid w:val="009A0401"/>
    <w:rsid w:val="009A0AD4"/>
    <w:rsid w:val="009A2A7D"/>
    <w:rsid w:val="009A3A5F"/>
    <w:rsid w:val="009A4EA6"/>
    <w:rsid w:val="009A5580"/>
    <w:rsid w:val="009A6098"/>
    <w:rsid w:val="009A745D"/>
    <w:rsid w:val="009A7773"/>
    <w:rsid w:val="009A77B3"/>
    <w:rsid w:val="009A7B89"/>
    <w:rsid w:val="009B028A"/>
    <w:rsid w:val="009B0C51"/>
    <w:rsid w:val="009B13B6"/>
    <w:rsid w:val="009B15AC"/>
    <w:rsid w:val="009B22EB"/>
    <w:rsid w:val="009B2B60"/>
    <w:rsid w:val="009B2E7C"/>
    <w:rsid w:val="009B3E5B"/>
    <w:rsid w:val="009B4E77"/>
    <w:rsid w:val="009B570A"/>
    <w:rsid w:val="009B5731"/>
    <w:rsid w:val="009C123B"/>
    <w:rsid w:val="009C21E6"/>
    <w:rsid w:val="009C2747"/>
    <w:rsid w:val="009C34EC"/>
    <w:rsid w:val="009C54E3"/>
    <w:rsid w:val="009C5548"/>
    <w:rsid w:val="009C562D"/>
    <w:rsid w:val="009C601A"/>
    <w:rsid w:val="009C79D2"/>
    <w:rsid w:val="009D03D3"/>
    <w:rsid w:val="009D10D8"/>
    <w:rsid w:val="009D138E"/>
    <w:rsid w:val="009D15C0"/>
    <w:rsid w:val="009D1804"/>
    <w:rsid w:val="009D1B6B"/>
    <w:rsid w:val="009D23FF"/>
    <w:rsid w:val="009D27E7"/>
    <w:rsid w:val="009D30DE"/>
    <w:rsid w:val="009D34BA"/>
    <w:rsid w:val="009D374B"/>
    <w:rsid w:val="009D40EE"/>
    <w:rsid w:val="009D4C5E"/>
    <w:rsid w:val="009D52D6"/>
    <w:rsid w:val="009D5F8C"/>
    <w:rsid w:val="009D679F"/>
    <w:rsid w:val="009E0009"/>
    <w:rsid w:val="009E0408"/>
    <w:rsid w:val="009E1B9F"/>
    <w:rsid w:val="009E2542"/>
    <w:rsid w:val="009E43FD"/>
    <w:rsid w:val="009E44B0"/>
    <w:rsid w:val="009E456C"/>
    <w:rsid w:val="009E48B7"/>
    <w:rsid w:val="009E4E0A"/>
    <w:rsid w:val="009E5185"/>
    <w:rsid w:val="009E59C0"/>
    <w:rsid w:val="009E72D4"/>
    <w:rsid w:val="009F03CC"/>
    <w:rsid w:val="009F0A75"/>
    <w:rsid w:val="009F1670"/>
    <w:rsid w:val="009F1E86"/>
    <w:rsid w:val="009F2419"/>
    <w:rsid w:val="009F2B88"/>
    <w:rsid w:val="009F2C59"/>
    <w:rsid w:val="009F31C5"/>
    <w:rsid w:val="009F335D"/>
    <w:rsid w:val="009F376F"/>
    <w:rsid w:val="009F5569"/>
    <w:rsid w:val="009F6AF5"/>
    <w:rsid w:val="009F777A"/>
    <w:rsid w:val="00A033C8"/>
    <w:rsid w:val="00A048A6"/>
    <w:rsid w:val="00A04D65"/>
    <w:rsid w:val="00A05D78"/>
    <w:rsid w:val="00A06416"/>
    <w:rsid w:val="00A065F9"/>
    <w:rsid w:val="00A078E2"/>
    <w:rsid w:val="00A07C9B"/>
    <w:rsid w:val="00A10BE1"/>
    <w:rsid w:val="00A11569"/>
    <w:rsid w:val="00A12581"/>
    <w:rsid w:val="00A1355C"/>
    <w:rsid w:val="00A14B13"/>
    <w:rsid w:val="00A154B5"/>
    <w:rsid w:val="00A1568F"/>
    <w:rsid w:val="00A15E9C"/>
    <w:rsid w:val="00A205B0"/>
    <w:rsid w:val="00A20DDA"/>
    <w:rsid w:val="00A22720"/>
    <w:rsid w:val="00A25638"/>
    <w:rsid w:val="00A2754E"/>
    <w:rsid w:val="00A27A0C"/>
    <w:rsid w:val="00A30379"/>
    <w:rsid w:val="00A319F7"/>
    <w:rsid w:val="00A31FD3"/>
    <w:rsid w:val="00A32C58"/>
    <w:rsid w:val="00A341CA"/>
    <w:rsid w:val="00A34DEF"/>
    <w:rsid w:val="00A35036"/>
    <w:rsid w:val="00A3551B"/>
    <w:rsid w:val="00A35923"/>
    <w:rsid w:val="00A35B2B"/>
    <w:rsid w:val="00A35C92"/>
    <w:rsid w:val="00A36321"/>
    <w:rsid w:val="00A36D2E"/>
    <w:rsid w:val="00A3705E"/>
    <w:rsid w:val="00A378D9"/>
    <w:rsid w:val="00A37F28"/>
    <w:rsid w:val="00A4006B"/>
    <w:rsid w:val="00A400F9"/>
    <w:rsid w:val="00A41507"/>
    <w:rsid w:val="00A416D7"/>
    <w:rsid w:val="00A41D43"/>
    <w:rsid w:val="00A4221A"/>
    <w:rsid w:val="00A42324"/>
    <w:rsid w:val="00A42771"/>
    <w:rsid w:val="00A42B2E"/>
    <w:rsid w:val="00A42F46"/>
    <w:rsid w:val="00A4339F"/>
    <w:rsid w:val="00A43B44"/>
    <w:rsid w:val="00A45275"/>
    <w:rsid w:val="00A453D4"/>
    <w:rsid w:val="00A46D84"/>
    <w:rsid w:val="00A4794C"/>
    <w:rsid w:val="00A50545"/>
    <w:rsid w:val="00A514ED"/>
    <w:rsid w:val="00A5171C"/>
    <w:rsid w:val="00A52060"/>
    <w:rsid w:val="00A5282E"/>
    <w:rsid w:val="00A53A23"/>
    <w:rsid w:val="00A548C3"/>
    <w:rsid w:val="00A54C9B"/>
    <w:rsid w:val="00A5587B"/>
    <w:rsid w:val="00A5650A"/>
    <w:rsid w:val="00A56935"/>
    <w:rsid w:val="00A57828"/>
    <w:rsid w:val="00A60250"/>
    <w:rsid w:val="00A62726"/>
    <w:rsid w:val="00A63571"/>
    <w:rsid w:val="00A643AE"/>
    <w:rsid w:val="00A65694"/>
    <w:rsid w:val="00A66409"/>
    <w:rsid w:val="00A7058D"/>
    <w:rsid w:val="00A71077"/>
    <w:rsid w:val="00A72772"/>
    <w:rsid w:val="00A72814"/>
    <w:rsid w:val="00A732E9"/>
    <w:rsid w:val="00A73694"/>
    <w:rsid w:val="00A7423B"/>
    <w:rsid w:val="00A74431"/>
    <w:rsid w:val="00A74B23"/>
    <w:rsid w:val="00A7500A"/>
    <w:rsid w:val="00A7522E"/>
    <w:rsid w:val="00A75D67"/>
    <w:rsid w:val="00A7678B"/>
    <w:rsid w:val="00A76C5B"/>
    <w:rsid w:val="00A7763C"/>
    <w:rsid w:val="00A776A0"/>
    <w:rsid w:val="00A7788F"/>
    <w:rsid w:val="00A77919"/>
    <w:rsid w:val="00A77BE7"/>
    <w:rsid w:val="00A80441"/>
    <w:rsid w:val="00A8045A"/>
    <w:rsid w:val="00A804BF"/>
    <w:rsid w:val="00A80F85"/>
    <w:rsid w:val="00A81B1B"/>
    <w:rsid w:val="00A82ABE"/>
    <w:rsid w:val="00A833F2"/>
    <w:rsid w:val="00A8374C"/>
    <w:rsid w:val="00A83938"/>
    <w:rsid w:val="00A850C0"/>
    <w:rsid w:val="00A859F3"/>
    <w:rsid w:val="00A86B85"/>
    <w:rsid w:val="00A90C08"/>
    <w:rsid w:val="00A90C8B"/>
    <w:rsid w:val="00A90DF5"/>
    <w:rsid w:val="00A91007"/>
    <w:rsid w:val="00A9145F"/>
    <w:rsid w:val="00A91890"/>
    <w:rsid w:val="00A941D4"/>
    <w:rsid w:val="00A94D13"/>
    <w:rsid w:val="00A94ED6"/>
    <w:rsid w:val="00A96C87"/>
    <w:rsid w:val="00A97515"/>
    <w:rsid w:val="00AA13C2"/>
    <w:rsid w:val="00AA204D"/>
    <w:rsid w:val="00AA4466"/>
    <w:rsid w:val="00AA5696"/>
    <w:rsid w:val="00AA59A0"/>
    <w:rsid w:val="00AA6F05"/>
    <w:rsid w:val="00AA7C3B"/>
    <w:rsid w:val="00AB0305"/>
    <w:rsid w:val="00AB04DB"/>
    <w:rsid w:val="00AB0B96"/>
    <w:rsid w:val="00AB1BF4"/>
    <w:rsid w:val="00AB466B"/>
    <w:rsid w:val="00AB54AF"/>
    <w:rsid w:val="00AB55E2"/>
    <w:rsid w:val="00AB5983"/>
    <w:rsid w:val="00AB5ED1"/>
    <w:rsid w:val="00AC00B0"/>
    <w:rsid w:val="00AC10A3"/>
    <w:rsid w:val="00AC1A40"/>
    <w:rsid w:val="00AC1C02"/>
    <w:rsid w:val="00AC2C66"/>
    <w:rsid w:val="00AC3E19"/>
    <w:rsid w:val="00AC4450"/>
    <w:rsid w:val="00AC527C"/>
    <w:rsid w:val="00AC5AD9"/>
    <w:rsid w:val="00AC6374"/>
    <w:rsid w:val="00AC6BAF"/>
    <w:rsid w:val="00AC6DE8"/>
    <w:rsid w:val="00AC7552"/>
    <w:rsid w:val="00AC76D7"/>
    <w:rsid w:val="00AD18D3"/>
    <w:rsid w:val="00AD2E4D"/>
    <w:rsid w:val="00AD3028"/>
    <w:rsid w:val="00AD3056"/>
    <w:rsid w:val="00AD3AA5"/>
    <w:rsid w:val="00AD44D1"/>
    <w:rsid w:val="00AD6CBA"/>
    <w:rsid w:val="00AD70B7"/>
    <w:rsid w:val="00AE1740"/>
    <w:rsid w:val="00AE18AA"/>
    <w:rsid w:val="00AE2111"/>
    <w:rsid w:val="00AE223F"/>
    <w:rsid w:val="00AE257F"/>
    <w:rsid w:val="00AE37FB"/>
    <w:rsid w:val="00AE3F77"/>
    <w:rsid w:val="00AE4267"/>
    <w:rsid w:val="00AE5A8D"/>
    <w:rsid w:val="00AE5F12"/>
    <w:rsid w:val="00AE6D49"/>
    <w:rsid w:val="00AF0CC1"/>
    <w:rsid w:val="00AF1A7D"/>
    <w:rsid w:val="00AF28B1"/>
    <w:rsid w:val="00AF328B"/>
    <w:rsid w:val="00AF5197"/>
    <w:rsid w:val="00AF526D"/>
    <w:rsid w:val="00AF725F"/>
    <w:rsid w:val="00AF7C19"/>
    <w:rsid w:val="00AF7F6A"/>
    <w:rsid w:val="00B0049C"/>
    <w:rsid w:val="00B013F2"/>
    <w:rsid w:val="00B02620"/>
    <w:rsid w:val="00B02FDD"/>
    <w:rsid w:val="00B04E34"/>
    <w:rsid w:val="00B058C6"/>
    <w:rsid w:val="00B058F0"/>
    <w:rsid w:val="00B06B95"/>
    <w:rsid w:val="00B06BB1"/>
    <w:rsid w:val="00B06E13"/>
    <w:rsid w:val="00B071F3"/>
    <w:rsid w:val="00B109E5"/>
    <w:rsid w:val="00B10F05"/>
    <w:rsid w:val="00B10FB5"/>
    <w:rsid w:val="00B11637"/>
    <w:rsid w:val="00B119BA"/>
    <w:rsid w:val="00B11CDE"/>
    <w:rsid w:val="00B130C0"/>
    <w:rsid w:val="00B1399F"/>
    <w:rsid w:val="00B13E65"/>
    <w:rsid w:val="00B143A0"/>
    <w:rsid w:val="00B16BBB"/>
    <w:rsid w:val="00B170DB"/>
    <w:rsid w:val="00B17E6F"/>
    <w:rsid w:val="00B20E27"/>
    <w:rsid w:val="00B2138D"/>
    <w:rsid w:val="00B2260E"/>
    <w:rsid w:val="00B22768"/>
    <w:rsid w:val="00B22C62"/>
    <w:rsid w:val="00B23B8D"/>
    <w:rsid w:val="00B24B0C"/>
    <w:rsid w:val="00B24B22"/>
    <w:rsid w:val="00B25907"/>
    <w:rsid w:val="00B25ABE"/>
    <w:rsid w:val="00B265E5"/>
    <w:rsid w:val="00B27D25"/>
    <w:rsid w:val="00B313D9"/>
    <w:rsid w:val="00B3297E"/>
    <w:rsid w:val="00B32C3B"/>
    <w:rsid w:val="00B32DAE"/>
    <w:rsid w:val="00B32F4A"/>
    <w:rsid w:val="00B33AC7"/>
    <w:rsid w:val="00B36487"/>
    <w:rsid w:val="00B36DFA"/>
    <w:rsid w:val="00B37F95"/>
    <w:rsid w:val="00B404B8"/>
    <w:rsid w:val="00B41112"/>
    <w:rsid w:val="00B41B8A"/>
    <w:rsid w:val="00B42064"/>
    <w:rsid w:val="00B424BE"/>
    <w:rsid w:val="00B4272B"/>
    <w:rsid w:val="00B42C3C"/>
    <w:rsid w:val="00B43C08"/>
    <w:rsid w:val="00B4439C"/>
    <w:rsid w:val="00B44DC1"/>
    <w:rsid w:val="00B45544"/>
    <w:rsid w:val="00B45D6F"/>
    <w:rsid w:val="00B471DD"/>
    <w:rsid w:val="00B47250"/>
    <w:rsid w:val="00B472B5"/>
    <w:rsid w:val="00B472F9"/>
    <w:rsid w:val="00B4770E"/>
    <w:rsid w:val="00B47C6F"/>
    <w:rsid w:val="00B47CA0"/>
    <w:rsid w:val="00B50C27"/>
    <w:rsid w:val="00B50FEC"/>
    <w:rsid w:val="00B51D55"/>
    <w:rsid w:val="00B522C8"/>
    <w:rsid w:val="00B52553"/>
    <w:rsid w:val="00B529CB"/>
    <w:rsid w:val="00B56EFA"/>
    <w:rsid w:val="00B574AB"/>
    <w:rsid w:val="00B57B38"/>
    <w:rsid w:val="00B57CF6"/>
    <w:rsid w:val="00B602E5"/>
    <w:rsid w:val="00B61040"/>
    <w:rsid w:val="00B61413"/>
    <w:rsid w:val="00B63124"/>
    <w:rsid w:val="00B6367F"/>
    <w:rsid w:val="00B649ED"/>
    <w:rsid w:val="00B64EA7"/>
    <w:rsid w:val="00B64EE7"/>
    <w:rsid w:val="00B6532C"/>
    <w:rsid w:val="00B6545F"/>
    <w:rsid w:val="00B65C36"/>
    <w:rsid w:val="00B65E5D"/>
    <w:rsid w:val="00B66A8E"/>
    <w:rsid w:val="00B672D5"/>
    <w:rsid w:val="00B67ABF"/>
    <w:rsid w:val="00B67E54"/>
    <w:rsid w:val="00B7137B"/>
    <w:rsid w:val="00B722D7"/>
    <w:rsid w:val="00B73218"/>
    <w:rsid w:val="00B740E2"/>
    <w:rsid w:val="00B7536D"/>
    <w:rsid w:val="00B75A5E"/>
    <w:rsid w:val="00B760DC"/>
    <w:rsid w:val="00B76A96"/>
    <w:rsid w:val="00B77AB2"/>
    <w:rsid w:val="00B77E24"/>
    <w:rsid w:val="00B80912"/>
    <w:rsid w:val="00B80B58"/>
    <w:rsid w:val="00B82D7D"/>
    <w:rsid w:val="00B83224"/>
    <w:rsid w:val="00B84DC2"/>
    <w:rsid w:val="00B84F11"/>
    <w:rsid w:val="00B86246"/>
    <w:rsid w:val="00B86398"/>
    <w:rsid w:val="00B87047"/>
    <w:rsid w:val="00B87539"/>
    <w:rsid w:val="00B902F3"/>
    <w:rsid w:val="00B90504"/>
    <w:rsid w:val="00B90F1C"/>
    <w:rsid w:val="00B91868"/>
    <w:rsid w:val="00B92733"/>
    <w:rsid w:val="00B943B8"/>
    <w:rsid w:val="00B94651"/>
    <w:rsid w:val="00B954DC"/>
    <w:rsid w:val="00B95CC6"/>
    <w:rsid w:val="00B962D6"/>
    <w:rsid w:val="00B96A16"/>
    <w:rsid w:val="00B96B4D"/>
    <w:rsid w:val="00B970A6"/>
    <w:rsid w:val="00B9735D"/>
    <w:rsid w:val="00B976D4"/>
    <w:rsid w:val="00BA1417"/>
    <w:rsid w:val="00BA1993"/>
    <w:rsid w:val="00BA1D27"/>
    <w:rsid w:val="00BA25B8"/>
    <w:rsid w:val="00BA3167"/>
    <w:rsid w:val="00BA3AF8"/>
    <w:rsid w:val="00BA3E74"/>
    <w:rsid w:val="00BA4D52"/>
    <w:rsid w:val="00BA5736"/>
    <w:rsid w:val="00BA5A15"/>
    <w:rsid w:val="00BA5F4E"/>
    <w:rsid w:val="00BA64E5"/>
    <w:rsid w:val="00BA6DCE"/>
    <w:rsid w:val="00BA6EEE"/>
    <w:rsid w:val="00BA72D7"/>
    <w:rsid w:val="00BA79A7"/>
    <w:rsid w:val="00BA7A01"/>
    <w:rsid w:val="00BB2442"/>
    <w:rsid w:val="00BB2B55"/>
    <w:rsid w:val="00BB2D8B"/>
    <w:rsid w:val="00BB5089"/>
    <w:rsid w:val="00BB6642"/>
    <w:rsid w:val="00BB7BCD"/>
    <w:rsid w:val="00BC03D6"/>
    <w:rsid w:val="00BC044E"/>
    <w:rsid w:val="00BC05C3"/>
    <w:rsid w:val="00BC099B"/>
    <w:rsid w:val="00BC0AC3"/>
    <w:rsid w:val="00BC1CB4"/>
    <w:rsid w:val="00BC2011"/>
    <w:rsid w:val="00BC2110"/>
    <w:rsid w:val="00BC23DA"/>
    <w:rsid w:val="00BC2517"/>
    <w:rsid w:val="00BC253D"/>
    <w:rsid w:val="00BC28B4"/>
    <w:rsid w:val="00BC4C70"/>
    <w:rsid w:val="00BC50E8"/>
    <w:rsid w:val="00BC5471"/>
    <w:rsid w:val="00BC5821"/>
    <w:rsid w:val="00BC6310"/>
    <w:rsid w:val="00BC6C61"/>
    <w:rsid w:val="00BC77BC"/>
    <w:rsid w:val="00BC7BDB"/>
    <w:rsid w:val="00BD0F88"/>
    <w:rsid w:val="00BD1865"/>
    <w:rsid w:val="00BD18D7"/>
    <w:rsid w:val="00BD1B49"/>
    <w:rsid w:val="00BD2F23"/>
    <w:rsid w:val="00BD37A6"/>
    <w:rsid w:val="00BD4A11"/>
    <w:rsid w:val="00BD4B1A"/>
    <w:rsid w:val="00BD4D19"/>
    <w:rsid w:val="00BD7A6F"/>
    <w:rsid w:val="00BE0BC0"/>
    <w:rsid w:val="00BE0DD2"/>
    <w:rsid w:val="00BE2098"/>
    <w:rsid w:val="00BE241B"/>
    <w:rsid w:val="00BE2506"/>
    <w:rsid w:val="00BE279D"/>
    <w:rsid w:val="00BE27D4"/>
    <w:rsid w:val="00BE50E7"/>
    <w:rsid w:val="00BE604E"/>
    <w:rsid w:val="00BE6D8B"/>
    <w:rsid w:val="00BE6E7F"/>
    <w:rsid w:val="00BE785D"/>
    <w:rsid w:val="00BE7983"/>
    <w:rsid w:val="00BF3966"/>
    <w:rsid w:val="00BF3B05"/>
    <w:rsid w:val="00BF432F"/>
    <w:rsid w:val="00BF502E"/>
    <w:rsid w:val="00BF64C9"/>
    <w:rsid w:val="00BF6CAA"/>
    <w:rsid w:val="00BF719D"/>
    <w:rsid w:val="00BF77B7"/>
    <w:rsid w:val="00BF7AB5"/>
    <w:rsid w:val="00C00B86"/>
    <w:rsid w:val="00C023A6"/>
    <w:rsid w:val="00C03350"/>
    <w:rsid w:val="00C0379C"/>
    <w:rsid w:val="00C04EBA"/>
    <w:rsid w:val="00C05002"/>
    <w:rsid w:val="00C069C8"/>
    <w:rsid w:val="00C06B80"/>
    <w:rsid w:val="00C07C04"/>
    <w:rsid w:val="00C1060F"/>
    <w:rsid w:val="00C10C79"/>
    <w:rsid w:val="00C114D4"/>
    <w:rsid w:val="00C1283B"/>
    <w:rsid w:val="00C12E73"/>
    <w:rsid w:val="00C13130"/>
    <w:rsid w:val="00C1362D"/>
    <w:rsid w:val="00C138CD"/>
    <w:rsid w:val="00C1423B"/>
    <w:rsid w:val="00C14A07"/>
    <w:rsid w:val="00C14D10"/>
    <w:rsid w:val="00C15FA5"/>
    <w:rsid w:val="00C17C28"/>
    <w:rsid w:val="00C208E2"/>
    <w:rsid w:val="00C20A53"/>
    <w:rsid w:val="00C22778"/>
    <w:rsid w:val="00C22D7C"/>
    <w:rsid w:val="00C2308C"/>
    <w:rsid w:val="00C2340D"/>
    <w:rsid w:val="00C23615"/>
    <w:rsid w:val="00C24B18"/>
    <w:rsid w:val="00C24EA2"/>
    <w:rsid w:val="00C25B5C"/>
    <w:rsid w:val="00C264CB"/>
    <w:rsid w:val="00C26B39"/>
    <w:rsid w:val="00C27218"/>
    <w:rsid w:val="00C31365"/>
    <w:rsid w:val="00C314EF"/>
    <w:rsid w:val="00C321CC"/>
    <w:rsid w:val="00C328B3"/>
    <w:rsid w:val="00C33647"/>
    <w:rsid w:val="00C34A95"/>
    <w:rsid w:val="00C34AB6"/>
    <w:rsid w:val="00C3548F"/>
    <w:rsid w:val="00C36121"/>
    <w:rsid w:val="00C361BE"/>
    <w:rsid w:val="00C36E10"/>
    <w:rsid w:val="00C375B4"/>
    <w:rsid w:val="00C37674"/>
    <w:rsid w:val="00C4012D"/>
    <w:rsid w:val="00C40C21"/>
    <w:rsid w:val="00C41380"/>
    <w:rsid w:val="00C42039"/>
    <w:rsid w:val="00C42126"/>
    <w:rsid w:val="00C42564"/>
    <w:rsid w:val="00C43429"/>
    <w:rsid w:val="00C435AF"/>
    <w:rsid w:val="00C435D2"/>
    <w:rsid w:val="00C44174"/>
    <w:rsid w:val="00C4507A"/>
    <w:rsid w:val="00C45170"/>
    <w:rsid w:val="00C45F75"/>
    <w:rsid w:val="00C4622E"/>
    <w:rsid w:val="00C479AA"/>
    <w:rsid w:val="00C5087D"/>
    <w:rsid w:val="00C514DB"/>
    <w:rsid w:val="00C51C30"/>
    <w:rsid w:val="00C52278"/>
    <w:rsid w:val="00C52DC1"/>
    <w:rsid w:val="00C52F0D"/>
    <w:rsid w:val="00C55999"/>
    <w:rsid w:val="00C60033"/>
    <w:rsid w:val="00C60372"/>
    <w:rsid w:val="00C6084F"/>
    <w:rsid w:val="00C60EAD"/>
    <w:rsid w:val="00C612AD"/>
    <w:rsid w:val="00C6235C"/>
    <w:rsid w:val="00C62424"/>
    <w:rsid w:val="00C63311"/>
    <w:rsid w:val="00C63613"/>
    <w:rsid w:val="00C64433"/>
    <w:rsid w:val="00C64494"/>
    <w:rsid w:val="00C64725"/>
    <w:rsid w:val="00C64FAA"/>
    <w:rsid w:val="00C6549E"/>
    <w:rsid w:val="00C65CB6"/>
    <w:rsid w:val="00C65D15"/>
    <w:rsid w:val="00C65D3C"/>
    <w:rsid w:val="00C66BED"/>
    <w:rsid w:val="00C67101"/>
    <w:rsid w:val="00C676B8"/>
    <w:rsid w:val="00C707E1"/>
    <w:rsid w:val="00C708B7"/>
    <w:rsid w:val="00C70DA1"/>
    <w:rsid w:val="00C70F1F"/>
    <w:rsid w:val="00C71993"/>
    <w:rsid w:val="00C736D8"/>
    <w:rsid w:val="00C73706"/>
    <w:rsid w:val="00C75133"/>
    <w:rsid w:val="00C75CE3"/>
    <w:rsid w:val="00C76165"/>
    <w:rsid w:val="00C763D5"/>
    <w:rsid w:val="00C770C2"/>
    <w:rsid w:val="00C772C8"/>
    <w:rsid w:val="00C77547"/>
    <w:rsid w:val="00C77938"/>
    <w:rsid w:val="00C804CD"/>
    <w:rsid w:val="00C80897"/>
    <w:rsid w:val="00C80D57"/>
    <w:rsid w:val="00C80E8E"/>
    <w:rsid w:val="00C823A4"/>
    <w:rsid w:val="00C834DE"/>
    <w:rsid w:val="00C83DDB"/>
    <w:rsid w:val="00C83EAA"/>
    <w:rsid w:val="00C85518"/>
    <w:rsid w:val="00C860CE"/>
    <w:rsid w:val="00C86609"/>
    <w:rsid w:val="00C874C3"/>
    <w:rsid w:val="00C879EF"/>
    <w:rsid w:val="00C900B0"/>
    <w:rsid w:val="00C90A02"/>
    <w:rsid w:val="00C912A4"/>
    <w:rsid w:val="00C91A4A"/>
    <w:rsid w:val="00C94388"/>
    <w:rsid w:val="00C94B54"/>
    <w:rsid w:val="00C94C6A"/>
    <w:rsid w:val="00C958C5"/>
    <w:rsid w:val="00C9671B"/>
    <w:rsid w:val="00C978AA"/>
    <w:rsid w:val="00C97F2F"/>
    <w:rsid w:val="00CA0261"/>
    <w:rsid w:val="00CA1590"/>
    <w:rsid w:val="00CA2084"/>
    <w:rsid w:val="00CA266D"/>
    <w:rsid w:val="00CA3AF2"/>
    <w:rsid w:val="00CA4B99"/>
    <w:rsid w:val="00CA4D1B"/>
    <w:rsid w:val="00CA6FFB"/>
    <w:rsid w:val="00CA7297"/>
    <w:rsid w:val="00CA72D8"/>
    <w:rsid w:val="00CA76D7"/>
    <w:rsid w:val="00CB0CCD"/>
    <w:rsid w:val="00CB16B1"/>
    <w:rsid w:val="00CB41FD"/>
    <w:rsid w:val="00CB4C8B"/>
    <w:rsid w:val="00CB50AC"/>
    <w:rsid w:val="00CB5A22"/>
    <w:rsid w:val="00CB7247"/>
    <w:rsid w:val="00CC0DD3"/>
    <w:rsid w:val="00CC22EB"/>
    <w:rsid w:val="00CC2B5C"/>
    <w:rsid w:val="00CC2E1A"/>
    <w:rsid w:val="00CC444F"/>
    <w:rsid w:val="00CC5379"/>
    <w:rsid w:val="00CC6287"/>
    <w:rsid w:val="00CC62AD"/>
    <w:rsid w:val="00CC634D"/>
    <w:rsid w:val="00CD0391"/>
    <w:rsid w:val="00CD05A1"/>
    <w:rsid w:val="00CD2413"/>
    <w:rsid w:val="00CD28BC"/>
    <w:rsid w:val="00CD3175"/>
    <w:rsid w:val="00CD39E7"/>
    <w:rsid w:val="00CD44F9"/>
    <w:rsid w:val="00CD491B"/>
    <w:rsid w:val="00CD62A8"/>
    <w:rsid w:val="00CD7678"/>
    <w:rsid w:val="00CE03B7"/>
    <w:rsid w:val="00CE0952"/>
    <w:rsid w:val="00CE211E"/>
    <w:rsid w:val="00CE2D08"/>
    <w:rsid w:val="00CE3E9F"/>
    <w:rsid w:val="00CE4904"/>
    <w:rsid w:val="00CE5773"/>
    <w:rsid w:val="00CE5DC1"/>
    <w:rsid w:val="00CE64D9"/>
    <w:rsid w:val="00CE6536"/>
    <w:rsid w:val="00CE75DD"/>
    <w:rsid w:val="00CE77FE"/>
    <w:rsid w:val="00CF0161"/>
    <w:rsid w:val="00CF20BE"/>
    <w:rsid w:val="00CF24D4"/>
    <w:rsid w:val="00CF4E09"/>
    <w:rsid w:val="00CF530C"/>
    <w:rsid w:val="00CF6F9B"/>
    <w:rsid w:val="00CF7118"/>
    <w:rsid w:val="00CF791A"/>
    <w:rsid w:val="00D005E7"/>
    <w:rsid w:val="00D007B1"/>
    <w:rsid w:val="00D0214D"/>
    <w:rsid w:val="00D02189"/>
    <w:rsid w:val="00D02615"/>
    <w:rsid w:val="00D03107"/>
    <w:rsid w:val="00D04044"/>
    <w:rsid w:val="00D04078"/>
    <w:rsid w:val="00D048F6"/>
    <w:rsid w:val="00D049B8"/>
    <w:rsid w:val="00D0501E"/>
    <w:rsid w:val="00D05712"/>
    <w:rsid w:val="00D05B66"/>
    <w:rsid w:val="00D05D29"/>
    <w:rsid w:val="00D05DE6"/>
    <w:rsid w:val="00D0617E"/>
    <w:rsid w:val="00D0770A"/>
    <w:rsid w:val="00D07BD7"/>
    <w:rsid w:val="00D10C8A"/>
    <w:rsid w:val="00D11461"/>
    <w:rsid w:val="00D11C00"/>
    <w:rsid w:val="00D12A3B"/>
    <w:rsid w:val="00D13AA9"/>
    <w:rsid w:val="00D13C5C"/>
    <w:rsid w:val="00D1414E"/>
    <w:rsid w:val="00D149CC"/>
    <w:rsid w:val="00D15524"/>
    <w:rsid w:val="00D15B98"/>
    <w:rsid w:val="00D1641C"/>
    <w:rsid w:val="00D1736E"/>
    <w:rsid w:val="00D205B1"/>
    <w:rsid w:val="00D21158"/>
    <w:rsid w:val="00D218E6"/>
    <w:rsid w:val="00D22779"/>
    <w:rsid w:val="00D22DE3"/>
    <w:rsid w:val="00D2465D"/>
    <w:rsid w:val="00D24F57"/>
    <w:rsid w:val="00D251C3"/>
    <w:rsid w:val="00D268FB"/>
    <w:rsid w:val="00D3063D"/>
    <w:rsid w:val="00D30C6D"/>
    <w:rsid w:val="00D30F3E"/>
    <w:rsid w:val="00D31B50"/>
    <w:rsid w:val="00D32A6C"/>
    <w:rsid w:val="00D32B76"/>
    <w:rsid w:val="00D32CD5"/>
    <w:rsid w:val="00D3415F"/>
    <w:rsid w:val="00D358B4"/>
    <w:rsid w:val="00D35D6F"/>
    <w:rsid w:val="00D36716"/>
    <w:rsid w:val="00D3690E"/>
    <w:rsid w:val="00D36EB6"/>
    <w:rsid w:val="00D36F86"/>
    <w:rsid w:val="00D37C8B"/>
    <w:rsid w:val="00D37C8E"/>
    <w:rsid w:val="00D4000C"/>
    <w:rsid w:val="00D4000D"/>
    <w:rsid w:val="00D40567"/>
    <w:rsid w:val="00D40979"/>
    <w:rsid w:val="00D41D37"/>
    <w:rsid w:val="00D4248A"/>
    <w:rsid w:val="00D428C1"/>
    <w:rsid w:val="00D42C1B"/>
    <w:rsid w:val="00D42E5C"/>
    <w:rsid w:val="00D43F54"/>
    <w:rsid w:val="00D43FA8"/>
    <w:rsid w:val="00D4576B"/>
    <w:rsid w:val="00D46150"/>
    <w:rsid w:val="00D47A62"/>
    <w:rsid w:val="00D47EF5"/>
    <w:rsid w:val="00D50B55"/>
    <w:rsid w:val="00D51F64"/>
    <w:rsid w:val="00D536DA"/>
    <w:rsid w:val="00D53E36"/>
    <w:rsid w:val="00D558DF"/>
    <w:rsid w:val="00D55D69"/>
    <w:rsid w:val="00D56141"/>
    <w:rsid w:val="00D56B37"/>
    <w:rsid w:val="00D57356"/>
    <w:rsid w:val="00D6147D"/>
    <w:rsid w:val="00D62D67"/>
    <w:rsid w:val="00D65147"/>
    <w:rsid w:val="00D66E96"/>
    <w:rsid w:val="00D678C8"/>
    <w:rsid w:val="00D67EE9"/>
    <w:rsid w:val="00D7171C"/>
    <w:rsid w:val="00D73F6A"/>
    <w:rsid w:val="00D74B31"/>
    <w:rsid w:val="00D75508"/>
    <w:rsid w:val="00D76A94"/>
    <w:rsid w:val="00D80909"/>
    <w:rsid w:val="00D80B94"/>
    <w:rsid w:val="00D81337"/>
    <w:rsid w:val="00D81556"/>
    <w:rsid w:val="00D82A53"/>
    <w:rsid w:val="00D82B6F"/>
    <w:rsid w:val="00D8423F"/>
    <w:rsid w:val="00D844F2"/>
    <w:rsid w:val="00D848F1"/>
    <w:rsid w:val="00D84B07"/>
    <w:rsid w:val="00D8563E"/>
    <w:rsid w:val="00D85B93"/>
    <w:rsid w:val="00D860F7"/>
    <w:rsid w:val="00D86376"/>
    <w:rsid w:val="00D874B5"/>
    <w:rsid w:val="00D875A8"/>
    <w:rsid w:val="00D90B60"/>
    <w:rsid w:val="00D90FEC"/>
    <w:rsid w:val="00D9135A"/>
    <w:rsid w:val="00D922F8"/>
    <w:rsid w:val="00D92CDB"/>
    <w:rsid w:val="00D93B65"/>
    <w:rsid w:val="00D94321"/>
    <w:rsid w:val="00D95003"/>
    <w:rsid w:val="00D952B9"/>
    <w:rsid w:val="00D95730"/>
    <w:rsid w:val="00D957EC"/>
    <w:rsid w:val="00D9673F"/>
    <w:rsid w:val="00D96D39"/>
    <w:rsid w:val="00D979D6"/>
    <w:rsid w:val="00D97AE1"/>
    <w:rsid w:val="00D97D26"/>
    <w:rsid w:val="00D97D6F"/>
    <w:rsid w:val="00DA0B5B"/>
    <w:rsid w:val="00DA1311"/>
    <w:rsid w:val="00DA1E0F"/>
    <w:rsid w:val="00DA219F"/>
    <w:rsid w:val="00DA2B83"/>
    <w:rsid w:val="00DA338C"/>
    <w:rsid w:val="00DA3AF5"/>
    <w:rsid w:val="00DA4A38"/>
    <w:rsid w:val="00DA4ADA"/>
    <w:rsid w:val="00DA4BDD"/>
    <w:rsid w:val="00DA6A49"/>
    <w:rsid w:val="00DA7FCD"/>
    <w:rsid w:val="00DB01E3"/>
    <w:rsid w:val="00DB25E3"/>
    <w:rsid w:val="00DB2A03"/>
    <w:rsid w:val="00DB46F9"/>
    <w:rsid w:val="00DB4ECC"/>
    <w:rsid w:val="00DB5B6D"/>
    <w:rsid w:val="00DB6072"/>
    <w:rsid w:val="00DB60FF"/>
    <w:rsid w:val="00DB70D9"/>
    <w:rsid w:val="00DC0301"/>
    <w:rsid w:val="00DC0393"/>
    <w:rsid w:val="00DC082E"/>
    <w:rsid w:val="00DC0F65"/>
    <w:rsid w:val="00DC1C52"/>
    <w:rsid w:val="00DC24D3"/>
    <w:rsid w:val="00DC27F0"/>
    <w:rsid w:val="00DC290D"/>
    <w:rsid w:val="00DC4CFE"/>
    <w:rsid w:val="00DC75B8"/>
    <w:rsid w:val="00DC7A15"/>
    <w:rsid w:val="00DD153A"/>
    <w:rsid w:val="00DD27AE"/>
    <w:rsid w:val="00DD435D"/>
    <w:rsid w:val="00DD446F"/>
    <w:rsid w:val="00DD475A"/>
    <w:rsid w:val="00DD4761"/>
    <w:rsid w:val="00DD5923"/>
    <w:rsid w:val="00DD6792"/>
    <w:rsid w:val="00DD787B"/>
    <w:rsid w:val="00DE0A64"/>
    <w:rsid w:val="00DE10D8"/>
    <w:rsid w:val="00DE1F79"/>
    <w:rsid w:val="00DE20A7"/>
    <w:rsid w:val="00DE3025"/>
    <w:rsid w:val="00DE3166"/>
    <w:rsid w:val="00DE47C8"/>
    <w:rsid w:val="00DE4DB2"/>
    <w:rsid w:val="00DE5798"/>
    <w:rsid w:val="00DE612D"/>
    <w:rsid w:val="00DE6E5C"/>
    <w:rsid w:val="00DE79B2"/>
    <w:rsid w:val="00DE7C07"/>
    <w:rsid w:val="00DF2AD2"/>
    <w:rsid w:val="00DF41E6"/>
    <w:rsid w:val="00DF516E"/>
    <w:rsid w:val="00DF6430"/>
    <w:rsid w:val="00DF69D2"/>
    <w:rsid w:val="00E00826"/>
    <w:rsid w:val="00E01045"/>
    <w:rsid w:val="00E02591"/>
    <w:rsid w:val="00E02D0A"/>
    <w:rsid w:val="00E04996"/>
    <w:rsid w:val="00E04AF2"/>
    <w:rsid w:val="00E05705"/>
    <w:rsid w:val="00E05993"/>
    <w:rsid w:val="00E059B9"/>
    <w:rsid w:val="00E06409"/>
    <w:rsid w:val="00E065CE"/>
    <w:rsid w:val="00E06801"/>
    <w:rsid w:val="00E06A08"/>
    <w:rsid w:val="00E101C3"/>
    <w:rsid w:val="00E10207"/>
    <w:rsid w:val="00E1032E"/>
    <w:rsid w:val="00E106D3"/>
    <w:rsid w:val="00E10F57"/>
    <w:rsid w:val="00E11871"/>
    <w:rsid w:val="00E118E2"/>
    <w:rsid w:val="00E127BE"/>
    <w:rsid w:val="00E128E6"/>
    <w:rsid w:val="00E12A95"/>
    <w:rsid w:val="00E12AED"/>
    <w:rsid w:val="00E13883"/>
    <w:rsid w:val="00E148C2"/>
    <w:rsid w:val="00E15481"/>
    <w:rsid w:val="00E15DDD"/>
    <w:rsid w:val="00E1679A"/>
    <w:rsid w:val="00E179EB"/>
    <w:rsid w:val="00E20081"/>
    <w:rsid w:val="00E22CE6"/>
    <w:rsid w:val="00E236A6"/>
    <w:rsid w:val="00E2426A"/>
    <w:rsid w:val="00E24B8C"/>
    <w:rsid w:val="00E24D2E"/>
    <w:rsid w:val="00E25248"/>
    <w:rsid w:val="00E2617F"/>
    <w:rsid w:val="00E269E9"/>
    <w:rsid w:val="00E30B60"/>
    <w:rsid w:val="00E30EF8"/>
    <w:rsid w:val="00E31762"/>
    <w:rsid w:val="00E31A10"/>
    <w:rsid w:val="00E32052"/>
    <w:rsid w:val="00E32C6C"/>
    <w:rsid w:val="00E33639"/>
    <w:rsid w:val="00E35051"/>
    <w:rsid w:val="00E36ADA"/>
    <w:rsid w:val="00E4060C"/>
    <w:rsid w:val="00E42654"/>
    <w:rsid w:val="00E4301F"/>
    <w:rsid w:val="00E43408"/>
    <w:rsid w:val="00E43A8E"/>
    <w:rsid w:val="00E444EB"/>
    <w:rsid w:val="00E45489"/>
    <w:rsid w:val="00E46E69"/>
    <w:rsid w:val="00E50A58"/>
    <w:rsid w:val="00E51750"/>
    <w:rsid w:val="00E52301"/>
    <w:rsid w:val="00E531C9"/>
    <w:rsid w:val="00E534A4"/>
    <w:rsid w:val="00E53ADE"/>
    <w:rsid w:val="00E54294"/>
    <w:rsid w:val="00E54BFD"/>
    <w:rsid w:val="00E54CE4"/>
    <w:rsid w:val="00E5644E"/>
    <w:rsid w:val="00E56741"/>
    <w:rsid w:val="00E57564"/>
    <w:rsid w:val="00E60253"/>
    <w:rsid w:val="00E61BC1"/>
    <w:rsid w:val="00E63339"/>
    <w:rsid w:val="00E652EB"/>
    <w:rsid w:val="00E664E2"/>
    <w:rsid w:val="00E66A67"/>
    <w:rsid w:val="00E66F18"/>
    <w:rsid w:val="00E70B0F"/>
    <w:rsid w:val="00E716E1"/>
    <w:rsid w:val="00E7338E"/>
    <w:rsid w:val="00E73D6B"/>
    <w:rsid w:val="00E73E47"/>
    <w:rsid w:val="00E74348"/>
    <w:rsid w:val="00E7450D"/>
    <w:rsid w:val="00E77256"/>
    <w:rsid w:val="00E805B2"/>
    <w:rsid w:val="00E81FD1"/>
    <w:rsid w:val="00E82147"/>
    <w:rsid w:val="00E847D0"/>
    <w:rsid w:val="00E84EFD"/>
    <w:rsid w:val="00E8597F"/>
    <w:rsid w:val="00E87038"/>
    <w:rsid w:val="00E8732E"/>
    <w:rsid w:val="00E87A54"/>
    <w:rsid w:val="00E91255"/>
    <w:rsid w:val="00E920A1"/>
    <w:rsid w:val="00E923C8"/>
    <w:rsid w:val="00E931E2"/>
    <w:rsid w:val="00E932E7"/>
    <w:rsid w:val="00E94281"/>
    <w:rsid w:val="00E9497B"/>
    <w:rsid w:val="00E95960"/>
    <w:rsid w:val="00E9620E"/>
    <w:rsid w:val="00E96709"/>
    <w:rsid w:val="00EA105B"/>
    <w:rsid w:val="00EA106A"/>
    <w:rsid w:val="00EA1585"/>
    <w:rsid w:val="00EA29C7"/>
    <w:rsid w:val="00EA3BA6"/>
    <w:rsid w:val="00EA56E4"/>
    <w:rsid w:val="00EA75DF"/>
    <w:rsid w:val="00EA7C4D"/>
    <w:rsid w:val="00EB181D"/>
    <w:rsid w:val="00EB194A"/>
    <w:rsid w:val="00EB1959"/>
    <w:rsid w:val="00EB1E34"/>
    <w:rsid w:val="00EB1FED"/>
    <w:rsid w:val="00EB30CA"/>
    <w:rsid w:val="00EB6CD9"/>
    <w:rsid w:val="00EB725C"/>
    <w:rsid w:val="00EB7F0D"/>
    <w:rsid w:val="00EC0296"/>
    <w:rsid w:val="00EC1551"/>
    <w:rsid w:val="00EC1ECD"/>
    <w:rsid w:val="00EC2520"/>
    <w:rsid w:val="00EC2D4D"/>
    <w:rsid w:val="00EC3713"/>
    <w:rsid w:val="00EC386D"/>
    <w:rsid w:val="00EC3AA9"/>
    <w:rsid w:val="00EC417A"/>
    <w:rsid w:val="00EC4349"/>
    <w:rsid w:val="00EC592C"/>
    <w:rsid w:val="00EC64C4"/>
    <w:rsid w:val="00EC6E79"/>
    <w:rsid w:val="00EC6EAC"/>
    <w:rsid w:val="00EC772D"/>
    <w:rsid w:val="00ED065E"/>
    <w:rsid w:val="00ED0DC5"/>
    <w:rsid w:val="00ED0E2D"/>
    <w:rsid w:val="00ED1356"/>
    <w:rsid w:val="00ED1790"/>
    <w:rsid w:val="00ED5E7A"/>
    <w:rsid w:val="00ED71D9"/>
    <w:rsid w:val="00ED7224"/>
    <w:rsid w:val="00ED758D"/>
    <w:rsid w:val="00EE208F"/>
    <w:rsid w:val="00EE337D"/>
    <w:rsid w:val="00EE3C7A"/>
    <w:rsid w:val="00EE6E4D"/>
    <w:rsid w:val="00EF0C73"/>
    <w:rsid w:val="00EF3B37"/>
    <w:rsid w:val="00EF4308"/>
    <w:rsid w:val="00EF63DB"/>
    <w:rsid w:val="00EF70D3"/>
    <w:rsid w:val="00F006AC"/>
    <w:rsid w:val="00F00E2F"/>
    <w:rsid w:val="00F00F12"/>
    <w:rsid w:val="00F03535"/>
    <w:rsid w:val="00F0384D"/>
    <w:rsid w:val="00F03ED9"/>
    <w:rsid w:val="00F048A5"/>
    <w:rsid w:val="00F0523F"/>
    <w:rsid w:val="00F066F7"/>
    <w:rsid w:val="00F0747C"/>
    <w:rsid w:val="00F07DD8"/>
    <w:rsid w:val="00F10D4E"/>
    <w:rsid w:val="00F119E6"/>
    <w:rsid w:val="00F11D06"/>
    <w:rsid w:val="00F11F49"/>
    <w:rsid w:val="00F12CA3"/>
    <w:rsid w:val="00F12E6B"/>
    <w:rsid w:val="00F130E5"/>
    <w:rsid w:val="00F14C2C"/>
    <w:rsid w:val="00F1529E"/>
    <w:rsid w:val="00F15B63"/>
    <w:rsid w:val="00F15FC0"/>
    <w:rsid w:val="00F1639E"/>
    <w:rsid w:val="00F20F88"/>
    <w:rsid w:val="00F223E1"/>
    <w:rsid w:val="00F22A33"/>
    <w:rsid w:val="00F23471"/>
    <w:rsid w:val="00F23F80"/>
    <w:rsid w:val="00F244EF"/>
    <w:rsid w:val="00F2605F"/>
    <w:rsid w:val="00F265A6"/>
    <w:rsid w:val="00F32173"/>
    <w:rsid w:val="00F336F3"/>
    <w:rsid w:val="00F35B90"/>
    <w:rsid w:val="00F35EAB"/>
    <w:rsid w:val="00F3629E"/>
    <w:rsid w:val="00F37EE7"/>
    <w:rsid w:val="00F40107"/>
    <w:rsid w:val="00F41CB0"/>
    <w:rsid w:val="00F41DF4"/>
    <w:rsid w:val="00F41E7C"/>
    <w:rsid w:val="00F432CF"/>
    <w:rsid w:val="00F4540B"/>
    <w:rsid w:val="00F45A49"/>
    <w:rsid w:val="00F45B7F"/>
    <w:rsid w:val="00F45D24"/>
    <w:rsid w:val="00F476DF"/>
    <w:rsid w:val="00F51C73"/>
    <w:rsid w:val="00F51F7C"/>
    <w:rsid w:val="00F53DAC"/>
    <w:rsid w:val="00F54856"/>
    <w:rsid w:val="00F54ADA"/>
    <w:rsid w:val="00F5557B"/>
    <w:rsid w:val="00F55DF1"/>
    <w:rsid w:val="00F56836"/>
    <w:rsid w:val="00F56F03"/>
    <w:rsid w:val="00F6065D"/>
    <w:rsid w:val="00F61A53"/>
    <w:rsid w:val="00F61C18"/>
    <w:rsid w:val="00F659F9"/>
    <w:rsid w:val="00F6780B"/>
    <w:rsid w:val="00F67DF6"/>
    <w:rsid w:val="00F70527"/>
    <w:rsid w:val="00F72685"/>
    <w:rsid w:val="00F73142"/>
    <w:rsid w:val="00F7360D"/>
    <w:rsid w:val="00F73987"/>
    <w:rsid w:val="00F75D92"/>
    <w:rsid w:val="00F77416"/>
    <w:rsid w:val="00F77CB2"/>
    <w:rsid w:val="00F8260B"/>
    <w:rsid w:val="00F826B7"/>
    <w:rsid w:val="00F82A56"/>
    <w:rsid w:val="00F82EFE"/>
    <w:rsid w:val="00F83E61"/>
    <w:rsid w:val="00F8402A"/>
    <w:rsid w:val="00F84587"/>
    <w:rsid w:val="00F84704"/>
    <w:rsid w:val="00F876D6"/>
    <w:rsid w:val="00F87903"/>
    <w:rsid w:val="00F900A5"/>
    <w:rsid w:val="00F917DE"/>
    <w:rsid w:val="00F936CC"/>
    <w:rsid w:val="00F938D3"/>
    <w:rsid w:val="00F9394C"/>
    <w:rsid w:val="00F9394D"/>
    <w:rsid w:val="00F93BF0"/>
    <w:rsid w:val="00F93FEB"/>
    <w:rsid w:val="00F960A6"/>
    <w:rsid w:val="00F961ED"/>
    <w:rsid w:val="00F96A7F"/>
    <w:rsid w:val="00F96F1D"/>
    <w:rsid w:val="00F973DD"/>
    <w:rsid w:val="00F9789C"/>
    <w:rsid w:val="00FA3E86"/>
    <w:rsid w:val="00FA5393"/>
    <w:rsid w:val="00FA5BC1"/>
    <w:rsid w:val="00FA65F7"/>
    <w:rsid w:val="00FA6DD1"/>
    <w:rsid w:val="00FA7B4D"/>
    <w:rsid w:val="00FA7F4C"/>
    <w:rsid w:val="00FB0DAC"/>
    <w:rsid w:val="00FB1A9A"/>
    <w:rsid w:val="00FB1B5A"/>
    <w:rsid w:val="00FB1BB5"/>
    <w:rsid w:val="00FB2F0D"/>
    <w:rsid w:val="00FB31E3"/>
    <w:rsid w:val="00FB42D4"/>
    <w:rsid w:val="00FB585E"/>
    <w:rsid w:val="00FB787F"/>
    <w:rsid w:val="00FB7C8F"/>
    <w:rsid w:val="00FB7D26"/>
    <w:rsid w:val="00FC00D2"/>
    <w:rsid w:val="00FC049A"/>
    <w:rsid w:val="00FC0925"/>
    <w:rsid w:val="00FC0A3D"/>
    <w:rsid w:val="00FC212D"/>
    <w:rsid w:val="00FC377A"/>
    <w:rsid w:val="00FC3930"/>
    <w:rsid w:val="00FC42AF"/>
    <w:rsid w:val="00FC4C03"/>
    <w:rsid w:val="00FC64BC"/>
    <w:rsid w:val="00FC69B3"/>
    <w:rsid w:val="00FC6BB9"/>
    <w:rsid w:val="00FC6DFF"/>
    <w:rsid w:val="00FC7D95"/>
    <w:rsid w:val="00FD03D3"/>
    <w:rsid w:val="00FD0DF2"/>
    <w:rsid w:val="00FD2903"/>
    <w:rsid w:val="00FD3128"/>
    <w:rsid w:val="00FD33E7"/>
    <w:rsid w:val="00FD576C"/>
    <w:rsid w:val="00FD6A5C"/>
    <w:rsid w:val="00FD7013"/>
    <w:rsid w:val="00FD73AB"/>
    <w:rsid w:val="00FD755A"/>
    <w:rsid w:val="00FE035D"/>
    <w:rsid w:val="00FE09D4"/>
    <w:rsid w:val="00FE139D"/>
    <w:rsid w:val="00FE2E0E"/>
    <w:rsid w:val="00FE3756"/>
    <w:rsid w:val="00FE3769"/>
    <w:rsid w:val="00FE4E20"/>
    <w:rsid w:val="00FE4EB4"/>
    <w:rsid w:val="00FE6391"/>
    <w:rsid w:val="00FE6403"/>
    <w:rsid w:val="00FE72F1"/>
    <w:rsid w:val="00FE7C80"/>
    <w:rsid w:val="00FF090D"/>
    <w:rsid w:val="00FF0DE8"/>
    <w:rsid w:val="00FF2144"/>
    <w:rsid w:val="00FF4B4B"/>
    <w:rsid w:val="00FF4E32"/>
    <w:rsid w:val="00FF55C9"/>
    <w:rsid w:val="00FF57B4"/>
    <w:rsid w:val="00FF72C7"/>
    <w:rsid w:val="00FF7B0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FAA18"/>
  <w15:chartTrackingRefBased/>
  <w15:docId w15:val="{6A35F8BF-8072-44DC-A42F-59EABF5AA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uiPriority="11" w:qFormat="1"/>
    <w:lsdException w:name="Strong"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pPr>
    <w:rPr>
      <w:sz w:val="24"/>
      <w:szCs w:val="24"/>
      <w:lang w:val="en-US" w:eastAsia="ar-SA"/>
    </w:rPr>
  </w:style>
  <w:style w:type="paragraph" w:styleId="Heading1">
    <w:name w:val="heading 1"/>
    <w:basedOn w:val="Normal"/>
    <w:next w:val="Normal"/>
    <w:qFormat/>
    <w:pPr>
      <w:keepNext/>
      <w:numPr>
        <w:numId w:val="1"/>
      </w:numPr>
      <w:outlineLvl w:val="0"/>
    </w:pPr>
    <w:rPr>
      <w:b/>
      <w:bCs/>
      <w:sz w:val="22"/>
    </w:rPr>
  </w:style>
  <w:style w:type="paragraph" w:styleId="Heading2">
    <w:name w:val="heading 2"/>
    <w:basedOn w:val="Normal"/>
    <w:next w:val="Normal"/>
    <w:qFormat/>
    <w:pPr>
      <w:keepNext/>
      <w:numPr>
        <w:ilvl w:val="1"/>
        <w:numId w:val="1"/>
      </w:numPr>
      <w:outlineLvl w:val="1"/>
    </w:pPr>
    <w:rPr>
      <w:b/>
      <w:bCs/>
    </w:rPr>
  </w:style>
  <w:style w:type="paragraph" w:styleId="Heading3">
    <w:name w:val="heading 3"/>
    <w:basedOn w:val="Normal"/>
    <w:next w:val="Normal"/>
    <w:qFormat/>
    <w:pPr>
      <w:keepNext/>
      <w:numPr>
        <w:ilvl w:val="2"/>
        <w:numId w:val="1"/>
      </w:numPr>
      <w:ind w:left="180"/>
      <w:outlineLvl w:val="2"/>
    </w:pPr>
    <w:rPr>
      <w:b/>
      <w:b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s>
      <w:jc w:val="both"/>
    </w:pPr>
    <w:rPr>
      <w:rFonts w:ascii="Arial" w:hAnsi="Arial"/>
      <w:sz w:val="20"/>
      <w:szCs w:val="20"/>
    </w:rPr>
  </w:style>
  <w:style w:type="paragraph" w:styleId="List">
    <w:name w:val="List"/>
    <w:basedOn w:val="BodyText"/>
    <w:rPr>
      <w:rFonts w:ascii="Times New Roman" w:hAnsi="Times New Roman" w:cs="Tahoma"/>
    </w:rPr>
  </w:style>
  <w:style w:type="paragraph" w:customStyle="1" w:styleId="Heading">
    <w:name w:val="Heading"/>
    <w:basedOn w:val="Normal"/>
    <w:next w:val="BodyText"/>
    <w:pPr>
      <w:keepNext/>
      <w:spacing w:before="240" w:after="120"/>
    </w:pPr>
    <w:rPr>
      <w:rFonts w:ascii="Arial" w:eastAsia="SimSun" w:hAnsi="Arial" w:cs="Tahoma"/>
      <w:sz w:val="28"/>
      <w:szCs w:val="28"/>
    </w:rPr>
  </w:style>
  <w:style w:type="paragraph" w:styleId="Title">
    <w:name w:val="Title"/>
    <w:basedOn w:val="Normal"/>
    <w:qFormat/>
    <w:pPr>
      <w:jc w:val="center"/>
    </w:pPr>
    <w:rPr>
      <w:b/>
      <w:bCs/>
      <w:sz w:val="28"/>
    </w:rPr>
  </w:style>
  <w:style w:type="paragraph" w:styleId="Subtitle">
    <w:name w:val="Subtitle"/>
    <w:basedOn w:val="Heading"/>
    <w:next w:val="BodyText"/>
    <w:link w:val="SubtitleChar"/>
    <w:uiPriority w:val="11"/>
    <w:qFormat/>
    <w:pPr>
      <w:jc w:val="center"/>
    </w:pPr>
    <w:rPr>
      <w:i/>
      <w:iCs/>
    </w:rPr>
  </w:style>
  <w:style w:type="paragraph" w:styleId="BodyTextIndent">
    <w:name w:val="Body Text Indent"/>
    <w:basedOn w:val="Normal"/>
    <w:pPr>
      <w:spacing w:after="120"/>
      <w:ind w:left="360"/>
    </w:pPr>
    <w:rPr>
      <w:sz w:val="20"/>
      <w:szCs w:val="20"/>
    </w:rPr>
  </w:style>
  <w:style w:type="paragraph" w:customStyle="1" w:styleId="Default">
    <w:name w:val="Default"/>
    <w:rsid w:val="00886AE9"/>
    <w:pPr>
      <w:autoSpaceDE w:val="0"/>
      <w:autoSpaceDN w:val="0"/>
      <w:adjustRightInd w:val="0"/>
    </w:pPr>
    <w:rPr>
      <w:rFonts w:ascii="Monotype Corsiva" w:hAnsi="Monotype Corsiva" w:cs="Monotype Corsiva"/>
      <w:color w:val="000000"/>
      <w:sz w:val="24"/>
      <w:szCs w:val="24"/>
      <w:lang w:val="en-US" w:eastAsia="en-US"/>
    </w:rPr>
  </w:style>
  <w:style w:type="paragraph" w:styleId="NormalWeb">
    <w:name w:val="Normal (Web)"/>
    <w:basedOn w:val="Normal"/>
    <w:uiPriority w:val="99"/>
    <w:unhideWhenUsed/>
    <w:rsid w:val="00F1639E"/>
    <w:pPr>
      <w:overflowPunct/>
      <w:spacing w:before="100" w:beforeAutospacing="1" w:after="100" w:afterAutospacing="1"/>
    </w:pPr>
    <w:rPr>
      <w:lang w:eastAsia="en-US"/>
    </w:rPr>
  </w:style>
  <w:style w:type="character" w:styleId="UnresolvedMention">
    <w:name w:val="Unresolved Mention"/>
    <w:uiPriority w:val="99"/>
    <w:semiHidden/>
    <w:unhideWhenUsed/>
    <w:rsid w:val="00892C2E"/>
    <w:rPr>
      <w:color w:val="808080"/>
      <w:shd w:val="clear" w:color="auto" w:fill="E6E6E6"/>
    </w:rPr>
  </w:style>
  <w:style w:type="paragraph" w:styleId="ListParagraph">
    <w:name w:val="List Paragraph"/>
    <w:basedOn w:val="Normal"/>
    <w:uiPriority w:val="99"/>
    <w:qFormat/>
    <w:rsid w:val="00B3297E"/>
    <w:pPr>
      <w:overflowPunct/>
      <w:ind w:left="720"/>
      <w:contextualSpacing/>
    </w:pPr>
    <w:rPr>
      <w:rFonts w:ascii="Calibri" w:eastAsia="Calibri" w:hAnsi="Calibri"/>
      <w:lang w:val="en-GB" w:eastAsia="en-US"/>
    </w:rPr>
  </w:style>
  <w:style w:type="table" w:styleId="TableGrid">
    <w:name w:val="Table Grid"/>
    <w:basedOn w:val="TableNormal"/>
    <w:uiPriority w:val="59"/>
    <w:rsid w:val="00C15FA5"/>
    <w:rPr>
      <w:rFonts w:ascii="Calibri" w:eastAsia="Calibri" w:hAnsi="Calibri"/>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77797A"/>
    <w:rPr>
      <w:rFonts w:ascii="Segoe UI" w:hAnsi="Segoe UI"/>
      <w:sz w:val="18"/>
      <w:szCs w:val="18"/>
    </w:rPr>
  </w:style>
  <w:style w:type="character" w:customStyle="1" w:styleId="BalloonTextChar">
    <w:name w:val="Balloon Text Char"/>
    <w:link w:val="BalloonText"/>
    <w:rsid w:val="0077797A"/>
    <w:rPr>
      <w:rFonts w:ascii="Segoe UI" w:hAnsi="Segoe UI" w:cs="Segoe UI"/>
      <w:sz w:val="18"/>
      <w:szCs w:val="18"/>
      <w:lang w:val="en-US" w:eastAsia="ar-SA"/>
    </w:rPr>
  </w:style>
  <w:style w:type="character" w:styleId="SubtleEmphasis">
    <w:name w:val="Subtle Emphasis"/>
    <w:uiPriority w:val="19"/>
    <w:qFormat/>
    <w:rsid w:val="00C22D7C"/>
    <w:rPr>
      <w:i/>
      <w:iCs w:val="0"/>
      <w:color w:val="5A5A5A"/>
    </w:rPr>
  </w:style>
  <w:style w:type="character" w:styleId="IntenseEmphasis">
    <w:name w:val="Intense Emphasis"/>
    <w:uiPriority w:val="21"/>
    <w:qFormat/>
    <w:rsid w:val="00C22D7C"/>
    <w:rPr>
      <w:b/>
      <w:bCs w:val="0"/>
      <w:i/>
      <w:iCs w:val="0"/>
      <w:sz w:val="24"/>
      <w:szCs w:val="24"/>
      <w:u w:val="single"/>
    </w:rPr>
  </w:style>
  <w:style w:type="character" w:customStyle="1" w:styleId="SubtitleChar">
    <w:name w:val="Subtitle Char"/>
    <w:link w:val="Subtitle"/>
    <w:uiPriority w:val="11"/>
    <w:rsid w:val="00C22D7C"/>
    <w:rPr>
      <w:rFonts w:ascii="Arial" w:eastAsia="SimSun" w:hAnsi="Arial" w:cs="Tahoma"/>
      <w:i/>
      <w:iCs/>
      <w:sz w:val="28"/>
      <w:szCs w:val="28"/>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64870">
      <w:bodyDiv w:val="1"/>
      <w:marLeft w:val="0"/>
      <w:marRight w:val="0"/>
      <w:marTop w:val="0"/>
      <w:marBottom w:val="0"/>
      <w:divBdr>
        <w:top w:val="none" w:sz="0" w:space="0" w:color="auto"/>
        <w:left w:val="none" w:sz="0" w:space="0" w:color="auto"/>
        <w:bottom w:val="none" w:sz="0" w:space="0" w:color="auto"/>
        <w:right w:val="none" w:sz="0" w:space="0" w:color="auto"/>
      </w:divBdr>
    </w:div>
    <w:div w:id="101851486">
      <w:bodyDiv w:val="1"/>
      <w:marLeft w:val="0"/>
      <w:marRight w:val="0"/>
      <w:marTop w:val="0"/>
      <w:marBottom w:val="0"/>
      <w:divBdr>
        <w:top w:val="none" w:sz="0" w:space="0" w:color="auto"/>
        <w:left w:val="none" w:sz="0" w:space="0" w:color="auto"/>
        <w:bottom w:val="none" w:sz="0" w:space="0" w:color="auto"/>
        <w:right w:val="none" w:sz="0" w:space="0" w:color="auto"/>
      </w:divBdr>
    </w:div>
    <w:div w:id="102267266">
      <w:bodyDiv w:val="1"/>
      <w:marLeft w:val="0"/>
      <w:marRight w:val="0"/>
      <w:marTop w:val="0"/>
      <w:marBottom w:val="0"/>
      <w:divBdr>
        <w:top w:val="none" w:sz="0" w:space="0" w:color="auto"/>
        <w:left w:val="none" w:sz="0" w:space="0" w:color="auto"/>
        <w:bottom w:val="none" w:sz="0" w:space="0" w:color="auto"/>
        <w:right w:val="none" w:sz="0" w:space="0" w:color="auto"/>
      </w:divBdr>
    </w:div>
    <w:div w:id="254367446">
      <w:bodyDiv w:val="1"/>
      <w:marLeft w:val="0"/>
      <w:marRight w:val="0"/>
      <w:marTop w:val="0"/>
      <w:marBottom w:val="0"/>
      <w:divBdr>
        <w:top w:val="none" w:sz="0" w:space="0" w:color="auto"/>
        <w:left w:val="none" w:sz="0" w:space="0" w:color="auto"/>
        <w:bottom w:val="none" w:sz="0" w:space="0" w:color="auto"/>
        <w:right w:val="none" w:sz="0" w:space="0" w:color="auto"/>
      </w:divBdr>
    </w:div>
    <w:div w:id="373047579">
      <w:bodyDiv w:val="1"/>
      <w:marLeft w:val="0"/>
      <w:marRight w:val="0"/>
      <w:marTop w:val="0"/>
      <w:marBottom w:val="0"/>
      <w:divBdr>
        <w:top w:val="none" w:sz="0" w:space="0" w:color="auto"/>
        <w:left w:val="none" w:sz="0" w:space="0" w:color="auto"/>
        <w:bottom w:val="none" w:sz="0" w:space="0" w:color="auto"/>
        <w:right w:val="none" w:sz="0" w:space="0" w:color="auto"/>
      </w:divBdr>
    </w:div>
    <w:div w:id="384328993">
      <w:bodyDiv w:val="1"/>
      <w:marLeft w:val="0"/>
      <w:marRight w:val="0"/>
      <w:marTop w:val="0"/>
      <w:marBottom w:val="0"/>
      <w:divBdr>
        <w:top w:val="none" w:sz="0" w:space="0" w:color="auto"/>
        <w:left w:val="none" w:sz="0" w:space="0" w:color="auto"/>
        <w:bottom w:val="none" w:sz="0" w:space="0" w:color="auto"/>
        <w:right w:val="none" w:sz="0" w:space="0" w:color="auto"/>
      </w:divBdr>
    </w:div>
    <w:div w:id="504515821">
      <w:bodyDiv w:val="1"/>
      <w:marLeft w:val="0"/>
      <w:marRight w:val="0"/>
      <w:marTop w:val="0"/>
      <w:marBottom w:val="0"/>
      <w:divBdr>
        <w:top w:val="none" w:sz="0" w:space="0" w:color="auto"/>
        <w:left w:val="none" w:sz="0" w:space="0" w:color="auto"/>
        <w:bottom w:val="none" w:sz="0" w:space="0" w:color="auto"/>
        <w:right w:val="none" w:sz="0" w:space="0" w:color="auto"/>
      </w:divBdr>
    </w:div>
    <w:div w:id="621569875">
      <w:bodyDiv w:val="1"/>
      <w:marLeft w:val="0"/>
      <w:marRight w:val="0"/>
      <w:marTop w:val="0"/>
      <w:marBottom w:val="0"/>
      <w:divBdr>
        <w:top w:val="none" w:sz="0" w:space="0" w:color="auto"/>
        <w:left w:val="none" w:sz="0" w:space="0" w:color="auto"/>
        <w:bottom w:val="none" w:sz="0" w:space="0" w:color="auto"/>
        <w:right w:val="none" w:sz="0" w:space="0" w:color="auto"/>
      </w:divBdr>
    </w:div>
    <w:div w:id="694619973">
      <w:bodyDiv w:val="1"/>
      <w:marLeft w:val="0"/>
      <w:marRight w:val="0"/>
      <w:marTop w:val="0"/>
      <w:marBottom w:val="0"/>
      <w:divBdr>
        <w:top w:val="none" w:sz="0" w:space="0" w:color="auto"/>
        <w:left w:val="none" w:sz="0" w:space="0" w:color="auto"/>
        <w:bottom w:val="none" w:sz="0" w:space="0" w:color="auto"/>
        <w:right w:val="none" w:sz="0" w:space="0" w:color="auto"/>
      </w:divBdr>
    </w:div>
    <w:div w:id="889683773">
      <w:bodyDiv w:val="1"/>
      <w:marLeft w:val="0"/>
      <w:marRight w:val="0"/>
      <w:marTop w:val="0"/>
      <w:marBottom w:val="0"/>
      <w:divBdr>
        <w:top w:val="none" w:sz="0" w:space="0" w:color="auto"/>
        <w:left w:val="none" w:sz="0" w:space="0" w:color="auto"/>
        <w:bottom w:val="none" w:sz="0" w:space="0" w:color="auto"/>
        <w:right w:val="none" w:sz="0" w:space="0" w:color="auto"/>
      </w:divBdr>
    </w:div>
    <w:div w:id="1411389757">
      <w:bodyDiv w:val="1"/>
      <w:marLeft w:val="0"/>
      <w:marRight w:val="0"/>
      <w:marTop w:val="0"/>
      <w:marBottom w:val="0"/>
      <w:divBdr>
        <w:top w:val="none" w:sz="0" w:space="0" w:color="auto"/>
        <w:left w:val="none" w:sz="0" w:space="0" w:color="auto"/>
        <w:bottom w:val="none" w:sz="0" w:space="0" w:color="auto"/>
        <w:right w:val="none" w:sz="0" w:space="0" w:color="auto"/>
      </w:divBdr>
    </w:div>
    <w:div w:id="1632519413">
      <w:bodyDiv w:val="1"/>
      <w:marLeft w:val="0"/>
      <w:marRight w:val="0"/>
      <w:marTop w:val="0"/>
      <w:marBottom w:val="0"/>
      <w:divBdr>
        <w:top w:val="none" w:sz="0" w:space="0" w:color="auto"/>
        <w:left w:val="none" w:sz="0" w:space="0" w:color="auto"/>
        <w:bottom w:val="none" w:sz="0" w:space="0" w:color="auto"/>
        <w:right w:val="none" w:sz="0" w:space="0" w:color="auto"/>
      </w:divBdr>
    </w:div>
    <w:div w:id="1785685909">
      <w:bodyDiv w:val="1"/>
      <w:marLeft w:val="0"/>
      <w:marRight w:val="0"/>
      <w:marTop w:val="0"/>
      <w:marBottom w:val="0"/>
      <w:divBdr>
        <w:top w:val="none" w:sz="0" w:space="0" w:color="auto"/>
        <w:left w:val="none" w:sz="0" w:space="0" w:color="auto"/>
        <w:bottom w:val="none" w:sz="0" w:space="0" w:color="auto"/>
        <w:right w:val="none" w:sz="0" w:space="0" w:color="auto"/>
      </w:divBdr>
    </w:div>
    <w:div w:id="1988703037">
      <w:bodyDiv w:val="1"/>
      <w:marLeft w:val="0"/>
      <w:marRight w:val="0"/>
      <w:marTop w:val="0"/>
      <w:marBottom w:val="0"/>
      <w:divBdr>
        <w:top w:val="none" w:sz="0" w:space="0" w:color="auto"/>
        <w:left w:val="none" w:sz="0" w:space="0" w:color="auto"/>
        <w:bottom w:val="none" w:sz="0" w:space="0" w:color="auto"/>
        <w:right w:val="none" w:sz="0" w:space="0" w:color="auto"/>
      </w:divBdr>
    </w:div>
    <w:div w:id="1992711881">
      <w:bodyDiv w:val="1"/>
      <w:marLeft w:val="0"/>
      <w:marRight w:val="0"/>
      <w:marTop w:val="0"/>
      <w:marBottom w:val="0"/>
      <w:divBdr>
        <w:top w:val="none" w:sz="0" w:space="0" w:color="auto"/>
        <w:left w:val="none" w:sz="0" w:space="0" w:color="auto"/>
        <w:bottom w:val="none" w:sz="0" w:space="0" w:color="auto"/>
        <w:right w:val="none" w:sz="0" w:space="0" w:color="auto"/>
      </w:divBdr>
      <w:divsChild>
        <w:div w:id="1671955189">
          <w:marLeft w:val="0"/>
          <w:marRight w:val="0"/>
          <w:marTop w:val="0"/>
          <w:marBottom w:val="0"/>
          <w:divBdr>
            <w:top w:val="none" w:sz="0" w:space="0" w:color="auto"/>
            <w:left w:val="none" w:sz="0" w:space="0" w:color="auto"/>
            <w:bottom w:val="none" w:sz="0" w:space="0" w:color="auto"/>
            <w:right w:val="none" w:sz="0" w:space="0" w:color="auto"/>
          </w:divBdr>
        </w:div>
        <w:div w:id="1736119774">
          <w:marLeft w:val="0"/>
          <w:marRight w:val="0"/>
          <w:marTop w:val="0"/>
          <w:marBottom w:val="0"/>
          <w:divBdr>
            <w:top w:val="none" w:sz="0" w:space="0" w:color="auto"/>
            <w:left w:val="none" w:sz="0" w:space="0" w:color="auto"/>
            <w:bottom w:val="none" w:sz="0" w:space="0" w:color="auto"/>
            <w:right w:val="none" w:sz="0" w:space="0" w:color="auto"/>
          </w:divBdr>
        </w:div>
      </w:divsChild>
    </w:div>
    <w:div w:id="2026978207">
      <w:bodyDiv w:val="1"/>
      <w:marLeft w:val="0"/>
      <w:marRight w:val="0"/>
      <w:marTop w:val="0"/>
      <w:marBottom w:val="0"/>
      <w:divBdr>
        <w:top w:val="none" w:sz="0" w:space="0" w:color="auto"/>
        <w:left w:val="none" w:sz="0" w:space="0" w:color="auto"/>
        <w:bottom w:val="none" w:sz="0" w:space="0" w:color="auto"/>
        <w:right w:val="none" w:sz="0" w:space="0" w:color="auto"/>
      </w:divBdr>
    </w:div>
  </w:divs>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276</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Shashikanth Chandragiri</vt:lpstr>
    </vt:vector>
  </TitlesOfParts>
  <Company>Reliance Info Stream</Company>
  <LinksUpToDate>false</LinksUpToDate>
  <CharactersWithSpaces>1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shikanth Chandragiri</dc:title>
  <dc:subject/>
  <dc:creator>Shashikanth Chandragiri</dc:creator>
  <cp:keywords/>
  <dc:description/>
  <cp:lastModifiedBy>Praveenkiran Chukkala</cp:lastModifiedBy>
  <cp:revision>2</cp:revision>
  <cp:lastPrinted>2018-12-02T08:57:00Z</cp:lastPrinted>
  <dcterms:created xsi:type="dcterms:W3CDTF">2025-04-10T21:30:00Z</dcterms:created>
  <dcterms:modified xsi:type="dcterms:W3CDTF">2025-04-10T21:30:00Z</dcterms:modified>
</cp:coreProperties>
</file>